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12BBEB" w14:textId="77777777" w:rsidR="00F82313" w:rsidRDefault="00281072">
      <w:pPr>
        <w:pStyle w:val="3GPPHeader"/>
        <w:spacing w:after="60"/>
        <w:rPr>
          <w:sz w:val="32"/>
          <w:szCs w:val="32"/>
          <w:lang w:val="de-DE"/>
        </w:rPr>
      </w:pPr>
      <w:r>
        <w:rPr>
          <w:lang w:val="de-DE"/>
        </w:rPr>
        <w:t xml:space="preserve">3GPP TSG-RAN WG2 #113bis-e </w:t>
      </w:r>
      <w:r>
        <w:t>electronic</w:t>
      </w:r>
      <w:r>
        <w:rPr>
          <w:lang w:val="de-DE"/>
        </w:rPr>
        <w:tab/>
      </w:r>
      <w:r>
        <w:rPr>
          <w:sz w:val="32"/>
          <w:szCs w:val="32"/>
          <w:lang w:val="de-DE"/>
        </w:rPr>
        <w:t>R2-210xxxx</w:t>
      </w:r>
    </w:p>
    <w:p w14:paraId="5ABFF246" w14:textId="77777777" w:rsidR="00F82313" w:rsidRDefault="00281072">
      <w:pPr>
        <w:pStyle w:val="3GPPHeader"/>
      </w:pPr>
      <w:r>
        <w:rPr>
          <w:rFonts w:cs="Arial"/>
          <w:lang w:val="de-DE"/>
        </w:rPr>
        <w:t xml:space="preserve">Electronic Meeting, </w:t>
      </w:r>
      <w:r>
        <w:rPr>
          <w:lang w:val="en-US"/>
        </w:rPr>
        <w:t>12</w:t>
      </w:r>
      <w:r>
        <w:rPr>
          <w:vertAlign w:val="superscript"/>
          <w:lang w:val="en-US"/>
        </w:rPr>
        <w:t>th</w:t>
      </w:r>
      <w:r>
        <w:rPr>
          <w:lang w:val="en-US"/>
        </w:rPr>
        <w:t xml:space="preserve"> – 20</w:t>
      </w:r>
      <w:r>
        <w:rPr>
          <w:vertAlign w:val="superscript"/>
          <w:lang w:val="en-US"/>
        </w:rPr>
        <w:t>th</w:t>
      </w:r>
      <w:r>
        <w:rPr>
          <w:lang w:val="en-US"/>
        </w:rPr>
        <w:t xml:space="preserve"> April</w:t>
      </w:r>
      <w:r>
        <w:rPr>
          <w:rFonts w:cs="Arial"/>
          <w:lang w:val="de-DE"/>
        </w:rPr>
        <w:t>, 2021</w:t>
      </w:r>
      <w:r>
        <w:tab/>
      </w:r>
    </w:p>
    <w:p w14:paraId="10BE4159" w14:textId="77777777" w:rsidR="00F82313" w:rsidRDefault="00281072">
      <w:pPr>
        <w:pStyle w:val="3GPPHeader"/>
        <w:rPr>
          <w:sz w:val="22"/>
          <w:szCs w:val="22"/>
          <w:lang w:val="en-US"/>
        </w:rPr>
      </w:pPr>
      <w:r>
        <w:rPr>
          <w:sz w:val="22"/>
          <w:szCs w:val="22"/>
          <w:lang w:val="en-US"/>
        </w:rPr>
        <w:t>Agenda Item:</w:t>
      </w:r>
      <w:r>
        <w:rPr>
          <w:sz w:val="22"/>
          <w:szCs w:val="22"/>
          <w:lang w:val="en-US"/>
        </w:rPr>
        <w:tab/>
        <w:t>6.1.4.3</w:t>
      </w:r>
    </w:p>
    <w:p w14:paraId="6DDDA59B" w14:textId="77777777" w:rsidR="00F82313" w:rsidRDefault="00281072">
      <w:pPr>
        <w:pStyle w:val="3GPPHeader"/>
        <w:rPr>
          <w:sz w:val="22"/>
          <w:szCs w:val="22"/>
        </w:rPr>
      </w:pPr>
      <w:r>
        <w:rPr>
          <w:sz w:val="22"/>
          <w:szCs w:val="22"/>
        </w:rPr>
        <w:t>Source:</w:t>
      </w:r>
      <w:r>
        <w:rPr>
          <w:sz w:val="22"/>
          <w:szCs w:val="22"/>
        </w:rPr>
        <w:tab/>
        <w:t>Intel Corporation</w:t>
      </w:r>
    </w:p>
    <w:p w14:paraId="6B2726F0" w14:textId="77777777" w:rsidR="00F82313" w:rsidRDefault="00281072">
      <w:pPr>
        <w:pStyle w:val="3GPPHeader"/>
        <w:rPr>
          <w:sz w:val="22"/>
          <w:szCs w:val="22"/>
        </w:rPr>
      </w:pPr>
      <w:r>
        <w:rPr>
          <w:sz w:val="22"/>
          <w:szCs w:val="22"/>
        </w:rPr>
        <w:t>Title:</w:t>
      </w:r>
      <w:r>
        <w:rPr>
          <w:sz w:val="22"/>
          <w:szCs w:val="22"/>
        </w:rPr>
        <w:tab/>
      </w:r>
      <w:r>
        <w:t xml:space="preserve">[AT113bis-e][023][NR16] </w:t>
      </w:r>
      <w:r>
        <w:rPr>
          <w:sz w:val="22"/>
          <w:szCs w:val="22"/>
        </w:rPr>
        <w:t xml:space="preserve">Summary of UE Caps (Intel) </w:t>
      </w:r>
    </w:p>
    <w:p w14:paraId="580DBA4D" w14:textId="77777777" w:rsidR="00F82313" w:rsidRDefault="00281072">
      <w:pPr>
        <w:pStyle w:val="3GPPHeader"/>
        <w:rPr>
          <w:rFonts w:eastAsiaTheme="minorEastAsia"/>
          <w:sz w:val="22"/>
          <w:szCs w:val="22"/>
        </w:rPr>
      </w:pPr>
      <w:r>
        <w:rPr>
          <w:sz w:val="22"/>
          <w:szCs w:val="22"/>
        </w:rPr>
        <w:t>Document for:</w:t>
      </w:r>
      <w:r>
        <w:rPr>
          <w:sz w:val="22"/>
          <w:szCs w:val="22"/>
        </w:rPr>
        <w:tab/>
        <w:t>Discussion, Decision</w:t>
      </w:r>
    </w:p>
    <w:p w14:paraId="21B0F238" w14:textId="77777777" w:rsidR="00F82313" w:rsidRDefault="00281072">
      <w:pPr>
        <w:pStyle w:val="1"/>
      </w:pPr>
      <w:r>
        <w:t>1</w:t>
      </w:r>
      <w:r>
        <w:tab/>
        <w:t>Introduction</w:t>
      </w:r>
    </w:p>
    <w:p w14:paraId="1C490472" w14:textId="77777777" w:rsidR="00F82313" w:rsidRDefault="00281072">
      <w:pPr>
        <w:spacing w:before="120"/>
        <w:rPr>
          <w:rFonts w:ascii="Arial" w:hAnsi="Arial" w:cs="Arial"/>
        </w:rPr>
      </w:pPr>
      <w:bookmarkStart w:id="0" w:name="_Ref178064866"/>
      <w:r>
        <w:rPr>
          <w:rFonts w:ascii="Arial" w:hAnsi="Arial" w:cs="Arial"/>
        </w:rPr>
        <w:t>This contribution summarizes the following discussion:</w:t>
      </w:r>
    </w:p>
    <w:p w14:paraId="383C426F" w14:textId="77777777" w:rsidR="00F82313" w:rsidRDefault="00281072">
      <w:pPr>
        <w:pStyle w:val="EmailDiscussion"/>
        <w:overflowPunct/>
        <w:autoSpaceDE/>
        <w:autoSpaceDN/>
        <w:adjustRightInd/>
        <w:textAlignment w:val="auto"/>
      </w:pPr>
      <w:r>
        <w:t>[AT113bis-e][023][NR16] UE caps (Intel)</w:t>
      </w:r>
    </w:p>
    <w:p w14:paraId="7ACD7EED" w14:textId="77777777" w:rsidR="00F82313" w:rsidRPr="00342187" w:rsidRDefault="00281072">
      <w:pPr>
        <w:pStyle w:val="Doc-text2"/>
        <w:rPr>
          <w:lang w:val="en-US"/>
        </w:rPr>
      </w:pPr>
      <w:r w:rsidRPr="00342187">
        <w:rPr>
          <w:lang w:val="en-US"/>
        </w:rPr>
        <w:tab/>
        <w:t xml:space="preserve">Scope: Treat R2-2102868, R2-2103734, R2-2103764, R2-2102879, R2-2103137, R2-2103669, </w:t>
      </w:r>
    </w:p>
    <w:p w14:paraId="388B4BCD" w14:textId="77777777" w:rsidR="00F82313" w:rsidRDefault="00281072">
      <w:pPr>
        <w:pStyle w:val="EmailDiscussion2"/>
      </w:pPr>
      <w:r>
        <w:tab/>
        <w:t>Phase 1, determine agreeable parts, Phase 2, for agreeable parts Work on CRs.</w:t>
      </w:r>
    </w:p>
    <w:p w14:paraId="52E7BB22" w14:textId="77777777" w:rsidR="00F82313" w:rsidRDefault="00281072">
      <w:pPr>
        <w:pStyle w:val="EmailDiscussion2"/>
      </w:pPr>
      <w:r>
        <w:tab/>
        <w:t>Intended outcome: Report and Agreed-in-principle CRs, if any</w:t>
      </w:r>
    </w:p>
    <w:p w14:paraId="1F02E204" w14:textId="77777777" w:rsidR="00F82313" w:rsidRDefault="00281072">
      <w:pPr>
        <w:pStyle w:val="EmailDiscussion2"/>
      </w:pPr>
      <w:r>
        <w:tab/>
        <w:t xml:space="preserve">Deadline: </w:t>
      </w:r>
    </w:p>
    <w:p w14:paraId="4CA5850D" w14:textId="77777777" w:rsidR="00F82313" w:rsidRDefault="00281072">
      <w:pPr>
        <w:pStyle w:val="xxemaildiscussion20"/>
        <w:spacing w:before="0" w:beforeAutospacing="0" w:after="0" w:afterAutospacing="0"/>
        <w:ind w:left="2340" w:hanging="360"/>
        <w:rPr>
          <w:lang w:val="en-US"/>
        </w:rPr>
      </w:pPr>
      <w:r>
        <w:rPr>
          <w:rFonts w:ascii="Wingdings" w:hAnsi="Wingdings"/>
          <w:lang w:val="en-US"/>
        </w:rPr>
        <w:t></w:t>
      </w:r>
      <w:r>
        <w:rPr>
          <w:rFonts w:ascii="Times New Roman" w:hAnsi="Times New Roman" w:cs="Times New Roman"/>
          <w:sz w:val="14"/>
          <w:szCs w:val="14"/>
          <w:lang w:val="en-US"/>
        </w:rPr>
        <w:t xml:space="preserve">  </w:t>
      </w:r>
      <w:r>
        <w:rPr>
          <w:rFonts w:ascii="Arial" w:hAnsi="Arial" w:cs="Arial"/>
          <w:sz w:val="20"/>
          <w:szCs w:val="20"/>
          <w:lang w:val="en-US"/>
        </w:rPr>
        <w:t xml:space="preserve">Initial deadline for companies’ comments (Phase 1): </w:t>
      </w:r>
      <w:r>
        <w:rPr>
          <w:b/>
        </w:rPr>
        <w:t>Wednesday April 14 1000 UTC</w:t>
      </w:r>
    </w:p>
    <w:p w14:paraId="04EE1626" w14:textId="77777777" w:rsidR="00F82313" w:rsidRDefault="00281072">
      <w:pPr>
        <w:pStyle w:val="xxemaildiscussion20"/>
        <w:spacing w:before="0" w:beforeAutospacing="0" w:after="0" w:afterAutospacing="0"/>
        <w:ind w:left="2340" w:hanging="360"/>
        <w:rPr>
          <w:b/>
        </w:rPr>
      </w:pPr>
      <w:r>
        <w:rPr>
          <w:rFonts w:ascii="Wingdings" w:hAnsi="Wingdings"/>
          <w:lang w:val="en-US"/>
        </w:rPr>
        <w:t></w:t>
      </w:r>
      <w:r>
        <w:rPr>
          <w:rFonts w:ascii="Times New Roman" w:hAnsi="Times New Roman" w:cs="Times New Roman"/>
          <w:sz w:val="14"/>
          <w:szCs w:val="14"/>
          <w:lang w:val="en-US"/>
        </w:rPr>
        <w:t xml:space="preserve">  </w:t>
      </w:r>
      <w:r>
        <w:rPr>
          <w:rFonts w:ascii="Arial" w:hAnsi="Arial" w:cs="Arial"/>
          <w:sz w:val="20"/>
          <w:szCs w:val="20"/>
          <w:lang w:val="en-US"/>
        </w:rPr>
        <w:t>Deadline for CR finalization (Phase 2):</w:t>
      </w:r>
      <w:r>
        <w:rPr>
          <w:rFonts w:ascii="Times New Roman" w:hAnsi="Times New Roman" w:cs="Times New Roman"/>
          <w:sz w:val="14"/>
          <w:szCs w:val="14"/>
          <w:lang w:val="en-US"/>
        </w:rPr>
        <w:t xml:space="preserve"> </w:t>
      </w:r>
      <w:r>
        <w:rPr>
          <w:b/>
        </w:rPr>
        <w:t>Monday April 19 1800 UTC</w:t>
      </w:r>
    </w:p>
    <w:p w14:paraId="3CD45BCA" w14:textId="77777777" w:rsidR="00F82313" w:rsidRDefault="00F82313">
      <w:pPr>
        <w:pStyle w:val="EmailDiscussion2"/>
      </w:pPr>
    </w:p>
    <w:p w14:paraId="39D21FC3" w14:textId="77777777" w:rsidR="00F82313" w:rsidRDefault="00F82313">
      <w:pPr>
        <w:pStyle w:val="EmailDiscussion2"/>
        <w:ind w:left="0" w:firstLine="0"/>
      </w:pPr>
    </w:p>
    <w:p w14:paraId="4D194B57" w14:textId="77777777" w:rsidR="00F82313" w:rsidRDefault="00281072">
      <w:pPr>
        <w:pStyle w:val="EmailDiscussion2"/>
        <w:ind w:left="0" w:firstLine="0"/>
      </w:pPr>
      <w:r>
        <w:t>The following documents are treated in this discussion:</w:t>
      </w:r>
    </w:p>
    <w:p w14:paraId="5E6C17BA" w14:textId="77777777" w:rsidR="00F82313" w:rsidRDefault="00281072">
      <w:pPr>
        <w:pStyle w:val="Doc-title"/>
      </w:pPr>
      <w:r>
        <w:t>R2-2102868</w:t>
      </w:r>
      <w:r>
        <w:tab/>
        <w:t>Miscellaneous corrections to Rel-16 UE capabilities</w:t>
      </w:r>
      <w:r>
        <w:tab/>
        <w:t>Intel Corporation</w:t>
      </w:r>
      <w:r>
        <w:tab/>
        <w:t>CR</w:t>
      </w:r>
      <w:r>
        <w:tab/>
        <w:t>Rel-16</w:t>
      </w:r>
      <w:r>
        <w:tab/>
        <w:t>38.306</w:t>
      </w:r>
      <w:r>
        <w:tab/>
        <w:t>16.4.0</w:t>
      </w:r>
      <w:r>
        <w:tab/>
        <w:t>0541</w:t>
      </w:r>
      <w:r>
        <w:tab/>
        <w:t>-</w:t>
      </w:r>
      <w:r>
        <w:tab/>
        <w:t>F</w:t>
      </w:r>
      <w:r>
        <w:tab/>
        <w:t>LTE_NR_DC_CA_enh</w:t>
      </w:r>
    </w:p>
    <w:p w14:paraId="73D73394" w14:textId="77777777" w:rsidR="00F82313" w:rsidRDefault="00281072">
      <w:pPr>
        <w:pStyle w:val="Doc-title"/>
      </w:pPr>
      <w:r>
        <w:t>R2-2103734</w:t>
      </w:r>
      <w:r>
        <w:tab/>
        <w:t>UE Feature list for NR Rel-16</w:t>
      </w:r>
      <w:r>
        <w:tab/>
        <w:t>Intel Corporation</w:t>
      </w:r>
      <w:r>
        <w:tab/>
        <w:t>CR</w:t>
      </w:r>
      <w:r>
        <w:tab/>
        <w:t>Rel-16</w:t>
      </w:r>
      <w:r>
        <w:tab/>
        <w:t>38.822</w:t>
      </w:r>
      <w:r>
        <w:tab/>
        <w:t>15.0.1</w:t>
      </w:r>
      <w:r>
        <w:tab/>
        <w:t>0004</w:t>
      </w:r>
      <w:r>
        <w:tab/>
        <w:t>-</w:t>
      </w:r>
      <w:r>
        <w:tab/>
        <w:t>B</w:t>
      </w:r>
      <w:r>
        <w:tab/>
        <w:t>TEI16</w:t>
      </w:r>
    </w:p>
    <w:p w14:paraId="21E29C05" w14:textId="77777777" w:rsidR="00F82313" w:rsidRDefault="00281072">
      <w:pPr>
        <w:pStyle w:val="Doc-title"/>
      </w:pPr>
      <w:r>
        <w:t>R2-2102879</w:t>
      </w:r>
      <w:r>
        <w:tab/>
        <w:t>Correction on Capability of two PUCCH transmission</w:t>
      </w:r>
      <w:r>
        <w:tab/>
        <w:t>OPPO</w:t>
      </w:r>
      <w:r>
        <w:tab/>
        <w:t>CR</w:t>
      </w:r>
      <w:r>
        <w:tab/>
        <w:t>Rel-16</w:t>
      </w:r>
      <w:r>
        <w:tab/>
        <w:t>38.306</w:t>
      </w:r>
      <w:r>
        <w:tab/>
        <w:t>16.4.0</w:t>
      </w:r>
      <w:r>
        <w:tab/>
        <w:t>0542</w:t>
      </w:r>
      <w:r>
        <w:tab/>
        <w:t>-</w:t>
      </w:r>
      <w:r>
        <w:tab/>
        <w:t>F</w:t>
      </w:r>
      <w:r>
        <w:tab/>
        <w:t>NR_L1enh_URLLC-Core</w:t>
      </w:r>
    </w:p>
    <w:p w14:paraId="0D882AFC" w14:textId="77777777" w:rsidR="00F82313" w:rsidRDefault="00281072">
      <w:pPr>
        <w:pStyle w:val="Doc-title"/>
      </w:pPr>
      <w:r>
        <w:t>R2-2103137</w:t>
      </w:r>
      <w:r>
        <w:tab/>
        <w:t>Correction on IAB in TS 38.306</w:t>
      </w:r>
      <w:r>
        <w:tab/>
        <w:t>ZTE, Sanechips</w:t>
      </w:r>
      <w:r>
        <w:tab/>
        <w:t>CR</w:t>
      </w:r>
      <w:r>
        <w:tab/>
        <w:t>Rel-16</w:t>
      </w:r>
      <w:r>
        <w:tab/>
        <w:t>38.306</w:t>
      </w:r>
      <w:r>
        <w:tab/>
        <w:t>16.4.0</w:t>
      </w:r>
      <w:r>
        <w:tab/>
        <w:t>0546</w:t>
      </w:r>
      <w:r>
        <w:tab/>
        <w:t>-</w:t>
      </w:r>
      <w:r>
        <w:tab/>
        <w:t>F</w:t>
      </w:r>
      <w:r>
        <w:tab/>
        <w:t>NR_IAB-Core</w:t>
      </w:r>
    </w:p>
    <w:p w14:paraId="3BE5BDBE" w14:textId="77777777" w:rsidR="00F82313" w:rsidRDefault="00281072">
      <w:pPr>
        <w:pStyle w:val="Doc-title"/>
      </w:pPr>
      <w:r>
        <w:t>R2-2103669</w:t>
      </w:r>
      <w:r>
        <w:tab/>
        <w:t>Support of MAC subheaders with one-octet eLCID field</w:t>
      </w:r>
      <w:r>
        <w:tab/>
        <w:t>Lenovo, Motorola Mobility</w:t>
      </w:r>
      <w:r>
        <w:tab/>
        <w:t>discussion</w:t>
      </w:r>
      <w:r>
        <w:tab/>
        <w:t>Rel-16</w:t>
      </w:r>
      <w:r>
        <w:tab/>
        <w:t>TEI16</w:t>
      </w:r>
    </w:p>
    <w:p w14:paraId="77AD04B3" w14:textId="77777777" w:rsidR="00F82313" w:rsidRDefault="00281072">
      <w:pPr>
        <w:pStyle w:val="Doc-title"/>
      </w:pPr>
      <w:r>
        <w:t>R2-2103764</w:t>
      </w:r>
      <w:r>
        <w:tab/>
        <w:t>Correction to Multi-PUSCH UL grant</w:t>
      </w:r>
      <w:r>
        <w:tab/>
        <w:t>Ericsson</w:t>
      </w:r>
      <w:r>
        <w:tab/>
        <w:t>CR</w:t>
      </w:r>
      <w:r>
        <w:tab/>
        <w:t>Rel-16</w:t>
      </w:r>
      <w:r>
        <w:tab/>
        <w:t>38.306</w:t>
      </w:r>
      <w:r>
        <w:tab/>
        <w:t>16.4.0</w:t>
      </w:r>
      <w:r>
        <w:tab/>
        <w:t>0556</w:t>
      </w:r>
      <w:r>
        <w:tab/>
        <w:t>-</w:t>
      </w:r>
      <w:r>
        <w:tab/>
        <w:t>F</w:t>
      </w:r>
      <w:r>
        <w:tab/>
        <w:t>NR_unlic-Core</w:t>
      </w:r>
    </w:p>
    <w:p w14:paraId="439A4FB2" w14:textId="77777777" w:rsidR="00F82313" w:rsidRDefault="00F82313">
      <w:pPr>
        <w:pStyle w:val="EmailDiscussion2"/>
        <w:ind w:left="0" w:firstLine="0"/>
      </w:pPr>
    </w:p>
    <w:p w14:paraId="11F0457F" w14:textId="77777777" w:rsidR="00F82313" w:rsidRDefault="00281072">
      <w:pPr>
        <w:pStyle w:val="EmailDiscussion2"/>
        <w:ind w:left="0" w:firstLine="0"/>
      </w:pPr>
      <w:r>
        <w:t>Contact person(s) for each participating company:</w:t>
      </w:r>
    </w:p>
    <w:p w14:paraId="49A6C6D8" w14:textId="77777777" w:rsidR="00F82313" w:rsidRDefault="00F82313">
      <w:pPr>
        <w:pStyle w:val="EmailDiscussion2"/>
        <w:ind w:left="0" w:firstLine="0"/>
      </w:pPr>
    </w:p>
    <w:tbl>
      <w:tblPr>
        <w:tblW w:w="0" w:type="auto"/>
        <w:tblCellMar>
          <w:left w:w="0" w:type="dxa"/>
          <w:right w:w="0" w:type="dxa"/>
        </w:tblCellMar>
        <w:tblLook w:val="04A0" w:firstRow="1" w:lastRow="0" w:firstColumn="1" w:lastColumn="0" w:noHBand="0" w:noVBand="1"/>
      </w:tblPr>
      <w:tblGrid>
        <w:gridCol w:w="2231"/>
        <w:gridCol w:w="7180"/>
      </w:tblGrid>
      <w:tr w:rsidR="00F82313" w14:paraId="19BCC30E" w14:textId="77777777">
        <w:trPr>
          <w:trHeight w:val="421"/>
        </w:trPr>
        <w:tc>
          <w:tcPr>
            <w:tcW w:w="2231"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tcPr>
          <w:p w14:paraId="1E271EAB" w14:textId="77777777" w:rsidR="00F82313" w:rsidRDefault="00281072">
            <w:pPr>
              <w:pStyle w:val="a6"/>
              <w:jc w:val="center"/>
              <w:rPr>
                <w:rFonts w:ascii="Times New Roman" w:hAnsi="Times New Roman"/>
                <w:lang w:val="de-DE"/>
              </w:rPr>
            </w:pPr>
            <w:r>
              <w:rPr>
                <w:rFonts w:ascii="Times New Roman" w:hAnsi="Times New Roman"/>
                <w:lang w:val="de-DE"/>
              </w:rPr>
              <w:t>Company</w:t>
            </w:r>
          </w:p>
        </w:tc>
        <w:tc>
          <w:tcPr>
            <w:tcW w:w="7180"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tcPr>
          <w:p w14:paraId="5DD04390" w14:textId="77777777" w:rsidR="00F82313" w:rsidRDefault="00281072">
            <w:pPr>
              <w:pStyle w:val="a6"/>
              <w:jc w:val="center"/>
              <w:rPr>
                <w:rFonts w:ascii="Times New Roman" w:hAnsi="Times New Roman"/>
                <w:sz w:val="22"/>
                <w:szCs w:val="22"/>
                <w:lang w:val="de-DE"/>
              </w:rPr>
            </w:pPr>
            <w:r>
              <w:rPr>
                <w:rFonts w:ascii="Times New Roman" w:hAnsi="Times New Roman"/>
                <w:sz w:val="22"/>
                <w:szCs w:val="22"/>
                <w:lang w:val="de-DE"/>
              </w:rPr>
              <w:t>Contact Name, Email</w:t>
            </w:r>
          </w:p>
        </w:tc>
      </w:tr>
      <w:tr w:rsidR="00F82313" w:rsidRPr="00342187" w14:paraId="47AFC7C2" w14:textId="77777777">
        <w:trPr>
          <w:trHeight w:val="501"/>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993BE75" w14:textId="77777777" w:rsidR="00F82313" w:rsidRDefault="00281072">
            <w:pPr>
              <w:jc w:val="center"/>
              <w:rPr>
                <w:lang w:val="de-DE"/>
              </w:rPr>
            </w:pPr>
            <w:r>
              <w:rPr>
                <w:lang w:val="de-DE"/>
              </w:rPr>
              <w:t>Intel</w:t>
            </w:r>
          </w:p>
        </w:tc>
        <w:tc>
          <w:tcPr>
            <w:tcW w:w="7180" w:type="dxa"/>
            <w:tcBorders>
              <w:top w:val="nil"/>
              <w:left w:val="nil"/>
              <w:bottom w:val="single" w:sz="8" w:space="0" w:color="auto"/>
              <w:right w:val="single" w:sz="8" w:space="0" w:color="auto"/>
            </w:tcBorders>
            <w:tcMar>
              <w:top w:w="0" w:type="dxa"/>
              <w:left w:w="108" w:type="dxa"/>
              <w:bottom w:w="0" w:type="dxa"/>
              <w:right w:w="108" w:type="dxa"/>
            </w:tcMar>
          </w:tcPr>
          <w:p w14:paraId="33FE8E8F" w14:textId="77777777" w:rsidR="00F82313" w:rsidRDefault="00281072">
            <w:pPr>
              <w:jc w:val="center"/>
              <w:rPr>
                <w:sz w:val="22"/>
                <w:szCs w:val="22"/>
                <w:lang w:val="de-DE"/>
              </w:rPr>
            </w:pPr>
            <w:r>
              <w:rPr>
                <w:sz w:val="22"/>
                <w:szCs w:val="22"/>
                <w:lang w:val="de-DE"/>
              </w:rPr>
              <w:t>Seau.s.lim@intel.com</w:t>
            </w:r>
          </w:p>
        </w:tc>
      </w:tr>
      <w:tr w:rsidR="00F82313" w:rsidRPr="00342187" w14:paraId="1DBC44EF" w14:textId="77777777">
        <w:trPr>
          <w:trHeight w:val="467"/>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D8F4614" w14:textId="77777777" w:rsidR="00F82313" w:rsidRDefault="00281072">
            <w:pPr>
              <w:jc w:val="center"/>
              <w:rPr>
                <w:lang w:val="de-DE"/>
              </w:rPr>
            </w:pPr>
            <w:r>
              <w:rPr>
                <w:lang w:val="de-DE"/>
              </w:rPr>
              <w:t>Lenovo</w:t>
            </w:r>
          </w:p>
        </w:tc>
        <w:tc>
          <w:tcPr>
            <w:tcW w:w="7180" w:type="dxa"/>
            <w:tcBorders>
              <w:top w:val="nil"/>
              <w:left w:val="nil"/>
              <w:bottom w:val="single" w:sz="8" w:space="0" w:color="auto"/>
              <w:right w:val="single" w:sz="8" w:space="0" w:color="auto"/>
            </w:tcBorders>
            <w:tcMar>
              <w:top w:w="0" w:type="dxa"/>
              <w:left w:w="108" w:type="dxa"/>
              <w:bottom w:w="0" w:type="dxa"/>
              <w:right w:w="108" w:type="dxa"/>
            </w:tcMar>
          </w:tcPr>
          <w:p w14:paraId="3C80369F" w14:textId="77777777" w:rsidR="00F82313" w:rsidRDefault="00281072">
            <w:pPr>
              <w:jc w:val="center"/>
              <w:rPr>
                <w:lang w:val="de-DE"/>
              </w:rPr>
            </w:pPr>
            <w:r>
              <w:rPr>
                <w:lang w:val="de-DE"/>
              </w:rPr>
              <w:t>hchoi5@lenovo.com</w:t>
            </w:r>
          </w:p>
        </w:tc>
      </w:tr>
      <w:tr w:rsidR="00F82313" w:rsidRPr="00342187" w14:paraId="6851238F" w14:textId="77777777">
        <w:trPr>
          <w:trHeight w:val="467"/>
        </w:trPr>
        <w:tc>
          <w:tcPr>
            <w:tcW w:w="223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5AAD5020" w14:textId="77777777" w:rsidR="00F82313" w:rsidRDefault="00281072">
            <w:pPr>
              <w:jc w:val="center"/>
              <w:rPr>
                <w:lang w:val="de-DE"/>
              </w:rPr>
            </w:pPr>
            <w:r>
              <w:rPr>
                <w:lang w:val="de-DE"/>
              </w:rPr>
              <w:t>Huawei, HiSilicon</w:t>
            </w:r>
          </w:p>
        </w:tc>
        <w:tc>
          <w:tcPr>
            <w:tcW w:w="718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5E7CA85" w14:textId="77777777" w:rsidR="00F82313" w:rsidRDefault="00281072">
            <w:pPr>
              <w:jc w:val="center"/>
              <w:rPr>
                <w:lang w:val="de-DE" w:eastAsia="zh-CN"/>
              </w:rPr>
            </w:pPr>
            <w:r>
              <w:rPr>
                <w:rFonts w:hint="eastAsia"/>
                <w:lang w:val="de-DE" w:eastAsia="zh-CN"/>
              </w:rPr>
              <w:t>k</w:t>
            </w:r>
            <w:r>
              <w:rPr>
                <w:lang w:val="de-DE" w:eastAsia="zh-CN"/>
              </w:rPr>
              <w:t>uangyiru@huawei.com</w:t>
            </w:r>
          </w:p>
        </w:tc>
      </w:tr>
      <w:tr w:rsidR="00F82313" w:rsidRPr="00342187" w14:paraId="456EBC8A" w14:textId="77777777">
        <w:trPr>
          <w:trHeight w:val="467"/>
        </w:trPr>
        <w:tc>
          <w:tcPr>
            <w:tcW w:w="223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0BCE1D96" w14:textId="77777777" w:rsidR="00F82313" w:rsidRDefault="00281072">
            <w:pPr>
              <w:jc w:val="center"/>
              <w:rPr>
                <w:rFonts w:eastAsia="Yu Mincho"/>
                <w:lang w:val="de-DE"/>
              </w:rPr>
            </w:pPr>
            <w:r>
              <w:rPr>
                <w:rFonts w:eastAsia="Yu Mincho"/>
                <w:lang w:val="de-DE"/>
              </w:rPr>
              <w:t>Qualcomm Incorporated</w:t>
            </w:r>
          </w:p>
        </w:tc>
        <w:tc>
          <w:tcPr>
            <w:tcW w:w="718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D51C7E6" w14:textId="77777777" w:rsidR="00F82313" w:rsidRDefault="00281072">
            <w:pPr>
              <w:jc w:val="center"/>
              <w:rPr>
                <w:rFonts w:eastAsia="Yu Mincho"/>
                <w:lang w:val="de-DE"/>
              </w:rPr>
            </w:pPr>
            <w:r>
              <w:rPr>
                <w:rFonts w:eastAsia="Yu Mincho" w:hint="eastAsia"/>
                <w:lang w:val="de-DE"/>
              </w:rPr>
              <w:t>m</w:t>
            </w:r>
            <w:r>
              <w:rPr>
                <w:rFonts w:eastAsia="Yu Mincho"/>
                <w:lang w:val="de-DE"/>
              </w:rPr>
              <w:t>kitazoe@qti.qualcomm.com</w:t>
            </w:r>
          </w:p>
        </w:tc>
      </w:tr>
      <w:tr w:rsidR="00F82313" w:rsidRPr="00342187" w14:paraId="45A6988F" w14:textId="77777777">
        <w:trPr>
          <w:trHeight w:val="467"/>
        </w:trPr>
        <w:tc>
          <w:tcPr>
            <w:tcW w:w="223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4443C8E2" w14:textId="77777777" w:rsidR="00F82313" w:rsidRDefault="00281072">
            <w:pPr>
              <w:jc w:val="center"/>
              <w:rPr>
                <w:rFonts w:eastAsia="Yu Mincho"/>
                <w:lang w:val="de-DE"/>
              </w:rPr>
            </w:pPr>
            <w:r>
              <w:rPr>
                <w:rFonts w:eastAsia="Yu Mincho"/>
                <w:lang w:val="de-DE"/>
              </w:rPr>
              <w:lastRenderedPageBreak/>
              <w:t>Ericsson</w:t>
            </w:r>
          </w:p>
        </w:tc>
        <w:tc>
          <w:tcPr>
            <w:tcW w:w="718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77E5C44" w14:textId="77777777" w:rsidR="00F82313" w:rsidRDefault="00281072">
            <w:pPr>
              <w:jc w:val="center"/>
              <w:rPr>
                <w:rFonts w:eastAsia="Yu Mincho"/>
                <w:lang w:val="de-DE"/>
              </w:rPr>
            </w:pPr>
            <w:r>
              <w:rPr>
                <w:rFonts w:eastAsia="Yu Mincho"/>
                <w:lang w:val="de-DE"/>
              </w:rPr>
              <w:t>lian.araujo@ericsson.com</w:t>
            </w:r>
          </w:p>
        </w:tc>
      </w:tr>
      <w:tr w:rsidR="00F82313" w:rsidRPr="00342187" w14:paraId="3F37CA43" w14:textId="77777777">
        <w:trPr>
          <w:trHeight w:val="467"/>
        </w:trPr>
        <w:tc>
          <w:tcPr>
            <w:tcW w:w="223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23378988" w14:textId="77777777" w:rsidR="00F82313" w:rsidRDefault="00281072">
            <w:pPr>
              <w:jc w:val="center"/>
              <w:rPr>
                <w:rFonts w:eastAsiaTheme="minorEastAsia"/>
                <w:lang w:val="de-DE" w:eastAsia="zh-CN"/>
              </w:rPr>
            </w:pPr>
            <w:r>
              <w:rPr>
                <w:rFonts w:eastAsiaTheme="minorEastAsia" w:hint="eastAsia"/>
                <w:lang w:val="de-DE" w:eastAsia="zh-CN"/>
              </w:rPr>
              <w:t>v</w:t>
            </w:r>
            <w:r>
              <w:rPr>
                <w:rFonts w:eastAsiaTheme="minorEastAsia"/>
                <w:lang w:val="de-DE" w:eastAsia="zh-CN"/>
              </w:rPr>
              <w:t>ivo</w:t>
            </w:r>
          </w:p>
        </w:tc>
        <w:tc>
          <w:tcPr>
            <w:tcW w:w="718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4A3E93F" w14:textId="77777777" w:rsidR="00F82313" w:rsidRDefault="00281072">
            <w:pPr>
              <w:jc w:val="center"/>
              <w:rPr>
                <w:rFonts w:eastAsiaTheme="minorEastAsia"/>
                <w:lang w:val="de-DE" w:eastAsia="zh-CN"/>
              </w:rPr>
            </w:pPr>
            <w:r>
              <w:rPr>
                <w:rFonts w:eastAsiaTheme="minorEastAsia" w:hint="eastAsia"/>
                <w:lang w:val="de-DE" w:eastAsia="zh-CN"/>
              </w:rPr>
              <w:t>m</w:t>
            </w:r>
            <w:r>
              <w:rPr>
                <w:rFonts w:eastAsiaTheme="minorEastAsia"/>
                <w:lang w:val="de-DE" w:eastAsia="zh-CN"/>
              </w:rPr>
              <w:t>ing.wen@vivo.com</w:t>
            </w:r>
          </w:p>
        </w:tc>
      </w:tr>
      <w:tr w:rsidR="00F82313" w:rsidRPr="00342187" w14:paraId="22CF94DA" w14:textId="77777777">
        <w:trPr>
          <w:trHeight w:val="467"/>
        </w:trPr>
        <w:tc>
          <w:tcPr>
            <w:tcW w:w="223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5A5744E7" w14:textId="77777777" w:rsidR="00F82313" w:rsidRDefault="00281072">
            <w:pPr>
              <w:jc w:val="center"/>
              <w:rPr>
                <w:rFonts w:eastAsia="Malgun Gothic"/>
                <w:lang w:val="de-DE" w:eastAsia="ko-KR"/>
              </w:rPr>
            </w:pPr>
            <w:r>
              <w:rPr>
                <w:rFonts w:eastAsia="Malgun Gothic" w:hint="eastAsia"/>
                <w:lang w:val="de-DE" w:eastAsia="ko-KR"/>
              </w:rPr>
              <w:t>S</w:t>
            </w:r>
            <w:r>
              <w:rPr>
                <w:rFonts w:eastAsia="Malgun Gothic"/>
                <w:lang w:val="de-DE" w:eastAsia="ko-KR"/>
              </w:rPr>
              <w:t>amsung</w:t>
            </w:r>
          </w:p>
        </w:tc>
        <w:tc>
          <w:tcPr>
            <w:tcW w:w="718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0FB4694" w14:textId="77777777" w:rsidR="00F82313" w:rsidRDefault="00281072">
            <w:pPr>
              <w:jc w:val="center"/>
              <w:rPr>
                <w:rFonts w:eastAsia="Malgun Gothic"/>
                <w:lang w:val="de-DE" w:eastAsia="ko-KR"/>
              </w:rPr>
            </w:pPr>
            <w:r>
              <w:rPr>
                <w:rFonts w:eastAsia="Malgun Gothic"/>
                <w:lang w:val="de-DE" w:eastAsia="ko-KR"/>
              </w:rPr>
              <w:t>s</w:t>
            </w:r>
            <w:r>
              <w:rPr>
                <w:rFonts w:eastAsia="Malgun Gothic" w:hint="eastAsia"/>
                <w:lang w:val="de-DE" w:eastAsia="ko-KR"/>
              </w:rPr>
              <w:t>eu</w:t>
            </w:r>
            <w:r>
              <w:rPr>
                <w:rFonts w:eastAsia="Malgun Gothic"/>
                <w:lang w:val="de-DE" w:eastAsia="ko-KR"/>
              </w:rPr>
              <w:t>ngri.jin@samsung.com</w:t>
            </w:r>
          </w:p>
        </w:tc>
      </w:tr>
      <w:tr w:rsidR="00F82313" w:rsidRPr="00342187" w14:paraId="2A2B442F" w14:textId="77777777">
        <w:trPr>
          <w:trHeight w:val="467"/>
        </w:trPr>
        <w:tc>
          <w:tcPr>
            <w:tcW w:w="223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108E370E" w14:textId="77777777" w:rsidR="00F82313" w:rsidRDefault="00281072">
            <w:pPr>
              <w:jc w:val="center"/>
              <w:rPr>
                <w:rFonts w:eastAsia="Malgun Gothic"/>
                <w:lang w:val="de-DE" w:eastAsia="zh-CN"/>
              </w:rPr>
            </w:pPr>
            <w:r>
              <w:rPr>
                <w:rFonts w:eastAsia="Malgun Gothic" w:hint="eastAsia"/>
                <w:lang w:val="de-DE" w:eastAsia="zh-CN"/>
              </w:rPr>
              <w:t>CATT</w:t>
            </w:r>
          </w:p>
        </w:tc>
        <w:tc>
          <w:tcPr>
            <w:tcW w:w="718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AE2CEFB" w14:textId="77777777" w:rsidR="00F82313" w:rsidRDefault="00281072">
            <w:pPr>
              <w:jc w:val="center"/>
              <w:rPr>
                <w:rFonts w:eastAsia="Malgun Gothic"/>
                <w:lang w:val="de-DE" w:eastAsia="zh-CN"/>
              </w:rPr>
            </w:pPr>
            <w:r>
              <w:rPr>
                <w:rFonts w:eastAsia="Malgun Gothic" w:hint="eastAsia"/>
                <w:lang w:val="de-DE" w:eastAsia="zh-CN"/>
              </w:rPr>
              <w:t>erlin.zeng@catt.cn</w:t>
            </w:r>
          </w:p>
        </w:tc>
      </w:tr>
      <w:tr w:rsidR="00F82313" w14:paraId="3BF774CB" w14:textId="77777777">
        <w:trPr>
          <w:trHeight w:val="467"/>
        </w:trPr>
        <w:tc>
          <w:tcPr>
            <w:tcW w:w="223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58E3801C" w14:textId="77777777" w:rsidR="00F82313" w:rsidRDefault="00281072">
            <w:pPr>
              <w:jc w:val="center"/>
              <w:rPr>
                <w:lang w:val="en-US" w:eastAsia="zh-CN"/>
              </w:rPr>
            </w:pPr>
            <w:r>
              <w:rPr>
                <w:rFonts w:hint="eastAsia"/>
                <w:lang w:val="en-US" w:eastAsia="zh-CN"/>
              </w:rPr>
              <w:t>ZTE</w:t>
            </w:r>
          </w:p>
        </w:tc>
        <w:tc>
          <w:tcPr>
            <w:tcW w:w="718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AB6A57D" w14:textId="77777777" w:rsidR="00F82313" w:rsidRDefault="00281072">
            <w:pPr>
              <w:jc w:val="center"/>
              <w:rPr>
                <w:lang w:val="en-US" w:eastAsia="zh-CN"/>
              </w:rPr>
            </w:pPr>
            <w:r>
              <w:rPr>
                <w:rFonts w:hint="eastAsia"/>
                <w:lang w:val="en-US" w:eastAsia="zh-CN"/>
              </w:rPr>
              <w:t>li.wenting@zte.com.cn</w:t>
            </w:r>
          </w:p>
        </w:tc>
      </w:tr>
      <w:tr w:rsidR="00F82313" w:rsidRPr="00342187" w14:paraId="092FDB9C" w14:textId="77777777">
        <w:trPr>
          <w:trHeight w:val="467"/>
        </w:trPr>
        <w:tc>
          <w:tcPr>
            <w:tcW w:w="223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1F48550F" w14:textId="18CC5EE7" w:rsidR="00F82313" w:rsidRDefault="00281072">
            <w:pPr>
              <w:jc w:val="center"/>
              <w:rPr>
                <w:rFonts w:eastAsia="Malgun Gothic"/>
                <w:lang w:val="de-DE" w:eastAsia="zh-CN"/>
              </w:rPr>
            </w:pPr>
            <w:r>
              <w:rPr>
                <w:rFonts w:eastAsia="Malgun Gothic"/>
                <w:lang w:val="de-DE" w:eastAsia="zh-CN"/>
              </w:rPr>
              <w:t>Nokia</w:t>
            </w:r>
          </w:p>
        </w:tc>
        <w:tc>
          <w:tcPr>
            <w:tcW w:w="718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4F3D49A" w14:textId="5E3D520D" w:rsidR="00F82313" w:rsidRDefault="00AC0C9B">
            <w:pPr>
              <w:jc w:val="center"/>
              <w:rPr>
                <w:rFonts w:eastAsia="Malgun Gothic"/>
                <w:lang w:val="de-DE" w:eastAsia="zh-CN"/>
              </w:rPr>
            </w:pPr>
            <w:hyperlink r:id="rId12" w:history="1">
              <w:r w:rsidRPr="00EC745D">
                <w:rPr>
                  <w:rStyle w:val="aff2"/>
                  <w:rFonts w:eastAsia="Malgun Gothic"/>
                  <w:lang w:val="de-DE" w:eastAsia="zh-CN"/>
                </w:rPr>
                <w:t>amaanat.ali@nokia.com</w:t>
              </w:r>
            </w:hyperlink>
          </w:p>
        </w:tc>
      </w:tr>
      <w:tr w:rsidR="00AC0C9B" w:rsidRPr="00342187" w14:paraId="1E01FE95" w14:textId="77777777">
        <w:trPr>
          <w:trHeight w:val="467"/>
        </w:trPr>
        <w:tc>
          <w:tcPr>
            <w:tcW w:w="223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7EE86440" w14:textId="5AEF56E8" w:rsidR="00AC0C9B" w:rsidRPr="00AC0C9B" w:rsidRDefault="00AC0C9B">
            <w:pPr>
              <w:jc w:val="center"/>
              <w:rPr>
                <w:rFonts w:eastAsiaTheme="minorEastAsia" w:hint="eastAsia"/>
                <w:lang w:val="de-DE" w:eastAsia="zh-CN"/>
              </w:rPr>
            </w:pPr>
            <w:r>
              <w:rPr>
                <w:rFonts w:eastAsiaTheme="minorEastAsia" w:hint="eastAsia"/>
                <w:lang w:val="de-DE" w:eastAsia="zh-CN"/>
              </w:rPr>
              <w:t>O</w:t>
            </w:r>
            <w:r>
              <w:rPr>
                <w:rFonts w:eastAsiaTheme="minorEastAsia"/>
                <w:lang w:val="de-DE" w:eastAsia="zh-CN"/>
              </w:rPr>
              <w:t>PPO</w:t>
            </w:r>
          </w:p>
        </w:tc>
        <w:tc>
          <w:tcPr>
            <w:tcW w:w="718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45AE4A3" w14:textId="062822E8" w:rsidR="00AC0C9B" w:rsidRPr="00AC0C9B" w:rsidRDefault="00AC0C9B">
            <w:pPr>
              <w:jc w:val="center"/>
              <w:rPr>
                <w:rFonts w:eastAsiaTheme="minorEastAsia" w:hint="eastAsia"/>
                <w:lang w:val="de-DE" w:eastAsia="zh-CN"/>
              </w:rPr>
            </w:pPr>
            <w:r>
              <w:rPr>
                <w:rFonts w:eastAsiaTheme="minorEastAsia" w:hint="eastAsia"/>
                <w:lang w:val="de-DE" w:eastAsia="zh-CN"/>
              </w:rPr>
              <w:t>d</w:t>
            </w:r>
            <w:r>
              <w:rPr>
                <w:rFonts w:eastAsiaTheme="minorEastAsia"/>
                <w:lang w:val="de-DE" w:eastAsia="zh-CN"/>
              </w:rPr>
              <w:t>uzhongda@oppo.com</w:t>
            </w:r>
            <w:bookmarkStart w:id="1" w:name="_GoBack"/>
            <w:bookmarkEnd w:id="1"/>
          </w:p>
        </w:tc>
      </w:tr>
    </w:tbl>
    <w:p w14:paraId="0C08A3FA" w14:textId="77777777" w:rsidR="00F82313" w:rsidRDefault="00F82313">
      <w:pPr>
        <w:pStyle w:val="EmailDiscussion2"/>
        <w:ind w:left="0" w:firstLine="0"/>
        <w:rPr>
          <w:lang w:val="de-DE"/>
        </w:rPr>
      </w:pPr>
    </w:p>
    <w:p w14:paraId="4287590E" w14:textId="77777777" w:rsidR="00F82313" w:rsidRDefault="00281072">
      <w:pPr>
        <w:pStyle w:val="1"/>
      </w:pPr>
      <w:r>
        <w:t>2</w:t>
      </w:r>
      <w:r>
        <w:tab/>
        <w:t>Discussion</w:t>
      </w:r>
    </w:p>
    <w:p w14:paraId="5D704081" w14:textId="77777777" w:rsidR="00F82313" w:rsidRDefault="00281072">
      <w:pPr>
        <w:pStyle w:val="21"/>
      </w:pPr>
      <w:r>
        <w:t>2.1</w:t>
      </w:r>
      <w:r>
        <w:tab/>
        <w:t>Phase 1: Intended to determine agreeable parts</w:t>
      </w:r>
    </w:p>
    <w:p w14:paraId="36678D93" w14:textId="77777777" w:rsidR="00F82313" w:rsidRDefault="00281072">
      <w:pPr>
        <w:pStyle w:val="a6"/>
        <w:rPr>
          <w:rFonts w:eastAsia="MS Mincho"/>
          <w:szCs w:val="24"/>
          <w:lang w:eastAsia="en-GB"/>
        </w:rPr>
      </w:pPr>
      <w:r>
        <w:t xml:space="preserve">The proposals listed in this subsection 2.1 are extracted from CRs to facilitate the discussion and follow the numbering of the corresponding TDoc from which they were extracted (i.e. they do not represent actual proposals from this TDoc, which should be listed in subsection 2.2). </w:t>
      </w:r>
    </w:p>
    <w:p w14:paraId="3DAF0BC8" w14:textId="77777777" w:rsidR="00F82313" w:rsidRDefault="00281072">
      <w:pPr>
        <w:pStyle w:val="31"/>
      </w:pPr>
      <w:r>
        <w:t>2.1.1</w:t>
      </w:r>
      <w:r>
        <w:tab/>
        <w:t>Miscellaneous corrections to Rel-16 UE capabilities</w:t>
      </w:r>
    </w:p>
    <w:p w14:paraId="7F63C727" w14:textId="77777777" w:rsidR="00F82313" w:rsidRDefault="00281072">
      <w:pPr>
        <w:spacing w:after="0"/>
        <w:jc w:val="both"/>
        <w:rPr>
          <w:rFonts w:ascii="Arial" w:hAnsi="Arial"/>
        </w:rPr>
      </w:pPr>
      <w:r>
        <w:rPr>
          <w:rFonts w:ascii="Arial" w:hAnsi="Arial"/>
        </w:rPr>
        <w:t>In R2-2102868, the following are provided in the reasons for change and summary of change respectively:</w:t>
      </w:r>
    </w:p>
    <w:p w14:paraId="31DC18A8" w14:textId="77777777" w:rsidR="00F82313" w:rsidRDefault="00281072">
      <w:pPr>
        <w:rPr>
          <w:b/>
          <w:bCs/>
        </w:rPr>
      </w:pPr>
      <w:r>
        <w:rPr>
          <w:b/>
          <w:bCs/>
          <w:noProof/>
          <w:lang w:val="en-US" w:eastAsia="zh-CN"/>
        </w:rPr>
        <mc:AlternateContent>
          <mc:Choice Requires="wps">
            <w:drawing>
              <wp:inline distT="0" distB="0" distL="0" distR="0" wp14:anchorId="034873E3" wp14:editId="0D927787">
                <wp:extent cx="6120765" cy="2774950"/>
                <wp:effectExtent l="0" t="0" r="13335" b="2540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774950"/>
                        </a:xfrm>
                        <a:prstGeom prst="rect">
                          <a:avLst/>
                        </a:prstGeom>
                        <a:solidFill>
                          <a:srgbClr val="FFFFFF"/>
                        </a:solidFill>
                        <a:ln w="9525">
                          <a:solidFill>
                            <a:srgbClr val="000000"/>
                          </a:solidFill>
                          <a:miter lim="800000"/>
                        </a:ln>
                      </wps:spPr>
                      <wps:txbx>
                        <w:txbxContent>
                          <w:p w14:paraId="14A6BDD7" w14:textId="77777777" w:rsidR="00F82313" w:rsidRDefault="00281072">
                            <w:pPr>
                              <w:pStyle w:val="CRCoverPage"/>
                              <w:numPr>
                                <w:ilvl w:val="0"/>
                                <w:numId w:val="15"/>
                              </w:numPr>
                              <w:spacing w:after="0"/>
                              <w:ind w:left="360"/>
                            </w:pPr>
                            <w:r>
                              <w:t>Missing prerequisite in the field description of bwp-SwitchingMultiCCs-r16 as highlighted in R4 9-1:</w:t>
                            </w:r>
                          </w:p>
                          <w:tbl>
                            <w:tblPr>
                              <w:tblW w:w="9212" w:type="dxa"/>
                              <w:tblLayout w:type="fixed"/>
                              <w:tblCellMar>
                                <w:left w:w="0" w:type="dxa"/>
                                <w:right w:w="0" w:type="dxa"/>
                              </w:tblCellMar>
                              <w:tblLook w:val="04A0" w:firstRow="1" w:lastRow="0" w:firstColumn="1" w:lastColumn="0" w:noHBand="0" w:noVBand="1"/>
                            </w:tblPr>
                            <w:tblGrid>
                              <w:gridCol w:w="526"/>
                              <w:gridCol w:w="1771"/>
                              <w:gridCol w:w="1785"/>
                              <w:gridCol w:w="1295"/>
                              <w:gridCol w:w="2484"/>
                              <w:gridCol w:w="1351"/>
                            </w:tblGrid>
                            <w:tr w:rsidR="00F82313" w14:paraId="426D63D8" w14:textId="77777777">
                              <w:trPr>
                                <w:trHeight w:val="4"/>
                              </w:trPr>
                              <w:tc>
                                <w:tcPr>
                                  <w:tcW w:w="52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BCDA6CA" w14:textId="77777777" w:rsidR="00F82313" w:rsidRDefault="00281072">
                                  <w:pPr>
                                    <w:pStyle w:val="TAL"/>
                                    <w:rPr>
                                      <w:szCs w:val="18"/>
                                      <w:lang w:val="en-US" w:eastAsia="ja-JP"/>
                                    </w:rPr>
                                  </w:pPr>
                                  <w:r>
                                    <w:rPr>
                                      <w:lang w:val="en-US" w:eastAsia="ja-JP"/>
                                    </w:rPr>
                                    <w:t>9-1</w:t>
                                  </w:r>
                                </w:p>
                              </w:tc>
                              <w:tc>
                                <w:tcPr>
                                  <w:tcW w:w="1771"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B846A5F" w14:textId="77777777" w:rsidR="00F82313" w:rsidRDefault="00281072">
                                  <w:pPr>
                                    <w:pStyle w:val="TAL"/>
                                    <w:rPr>
                                      <w:sz w:val="20"/>
                                      <w:lang w:val="en-US"/>
                                    </w:rPr>
                                  </w:pPr>
                                  <w:r>
                                    <w:rPr>
                                      <w:lang w:val="en-US"/>
                                    </w:rPr>
                                    <w:t>BWP switching on multiple CCs RRM requirements</w:t>
                                  </w:r>
                                </w:p>
                              </w:tc>
                              <w:tc>
                                <w:tcPr>
                                  <w:tcW w:w="1785"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1F1BA4C" w14:textId="77777777" w:rsidR="00F82313" w:rsidRDefault="00281072">
                                  <w:pPr>
                                    <w:snapToGrid w:val="0"/>
                                    <w:spacing w:afterLines="50" w:after="120"/>
                                    <w:jc w:val="both"/>
                                    <w:rPr>
                                      <w:rFonts w:ascii="Arial" w:eastAsiaTheme="minorEastAsia" w:hAnsi="Arial" w:cs="Arial"/>
                                      <w:sz w:val="18"/>
                                      <w:szCs w:val="18"/>
                                      <w:lang w:val="en-US"/>
                                    </w:rPr>
                                  </w:pPr>
                                  <w:r>
                                    <w:rPr>
                                      <w:rFonts w:ascii="Arial" w:hAnsi="Arial" w:cs="Arial"/>
                                      <w:sz w:val="18"/>
                                      <w:szCs w:val="18"/>
                                      <w:lang w:val="en-US"/>
                                    </w:rPr>
                                    <w:t>Incremental delay for BWP switch processing on additional CCs in timer/DCI based simultaneous BWP switching on multiple CCs</w:t>
                                  </w:r>
                                </w:p>
                                <w:p w14:paraId="5184ABC8" w14:textId="77777777" w:rsidR="00F82313" w:rsidRDefault="00F82313">
                                  <w:pPr>
                                    <w:snapToGrid w:val="0"/>
                                    <w:spacing w:afterLines="50" w:after="120"/>
                                    <w:jc w:val="both"/>
                                    <w:rPr>
                                      <w:rFonts w:ascii="Arial" w:hAnsi="Arial" w:cs="Arial"/>
                                      <w:sz w:val="18"/>
                                      <w:szCs w:val="18"/>
                                      <w:lang w:val="en-US" w:eastAsia="zh-CN"/>
                                    </w:rPr>
                                  </w:pPr>
                                </w:p>
                              </w:tc>
                              <w:tc>
                                <w:tcPr>
                                  <w:tcW w:w="1295"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9BEFE02" w14:textId="77777777" w:rsidR="00F82313" w:rsidRDefault="00281072">
                                  <w:pPr>
                                    <w:pStyle w:val="TAL"/>
                                    <w:rPr>
                                      <w:rFonts w:cs="Arial"/>
                                      <w:szCs w:val="18"/>
                                      <w:lang w:val="en-US"/>
                                    </w:rPr>
                                  </w:pPr>
                                  <w:r>
                                    <w:rPr>
                                      <w:lang w:val="en-US"/>
                                    </w:rPr>
                                    <w:t>RAN1 feature 6-2, 6-3, 6-4 specified in TR 38.822</w:t>
                                  </w:r>
                                </w:p>
                              </w:tc>
                              <w:tc>
                                <w:tcPr>
                                  <w:tcW w:w="2484"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5F237136" w14:textId="77777777" w:rsidR="00F82313" w:rsidRDefault="00281072">
                                  <w:pPr>
                                    <w:pStyle w:val="TAL"/>
                                    <w:rPr>
                                      <w:lang w:val="en-US"/>
                                    </w:rPr>
                                  </w:pPr>
                                  <w:r>
                                    <w:rPr>
                                      <w:lang w:val="en-US"/>
                                    </w:rPr>
                                    <w:t>For component 2), the candidate values are:</w:t>
                                  </w:r>
                                </w:p>
                                <w:p w14:paraId="6DBB0054" w14:textId="77777777" w:rsidR="00F82313" w:rsidRDefault="00281072">
                                  <w:pPr>
                                    <w:pStyle w:val="TAL"/>
                                    <w:keepLines w:val="0"/>
                                    <w:numPr>
                                      <w:ilvl w:val="0"/>
                                      <w:numId w:val="16"/>
                                    </w:numPr>
                                    <w:overflowPunct/>
                                    <w:autoSpaceDE/>
                                    <w:autoSpaceDN/>
                                    <w:adjustRightInd/>
                                    <w:ind w:left="330"/>
                                    <w:textAlignment w:val="auto"/>
                                    <w:rPr>
                                      <w:lang w:val="en-US"/>
                                    </w:rPr>
                                  </w:pPr>
                                  <w:r>
                                    <w:rPr>
                                      <w:lang w:val="en-US"/>
                                    </w:rPr>
                                    <w:t>{100us, 200us} for UE indicates type1 in bwp-SwitchingDelay</w:t>
                                  </w:r>
                                </w:p>
                                <w:p w14:paraId="3A087CF1" w14:textId="77777777" w:rsidR="00F82313" w:rsidRDefault="00F82313">
                                  <w:pPr>
                                    <w:pStyle w:val="TAL"/>
                                    <w:rPr>
                                      <w:lang w:val="en-US"/>
                                    </w:rPr>
                                  </w:pPr>
                                </w:p>
                                <w:p w14:paraId="72AE0F13" w14:textId="77777777" w:rsidR="00F82313" w:rsidRDefault="00281072">
                                  <w:pPr>
                                    <w:pStyle w:val="TAL"/>
                                    <w:keepLines w:val="0"/>
                                    <w:numPr>
                                      <w:ilvl w:val="0"/>
                                      <w:numId w:val="16"/>
                                    </w:numPr>
                                    <w:overflowPunct/>
                                    <w:autoSpaceDE/>
                                    <w:autoSpaceDN/>
                                    <w:adjustRightInd/>
                                    <w:ind w:left="330"/>
                                    <w:textAlignment w:val="auto"/>
                                    <w:rPr>
                                      <w:lang w:val="en-US"/>
                                    </w:rPr>
                                  </w:pPr>
                                  <w:r>
                                    <w:rPr>
                                      <w:lang w:val="en-US"/>
                                    </w:rPr>
                                    <w:t>{200us, 400us, 800us, 1000us} for UE indicates type 2 in bwp-SwitchingDelay</w:t>
                                  </w:r>
                                </w:p>
                                <w:p w14:paraId="1A8550D4" w14:textId="77777777" w:rsidR="00F82313" w:rsidRDefault="00F82313">
                                  <w:pPr>
                                    <w:pStyle w:val="TAL"/>
                                    <w:rPr>
                                      <w:lang w:val="en-US"/>
                                    </w:rPr>
                                  </w:pPr>
                                </w:p>
                                <w:p w14:paraId="077A917D" w14:textId="77777777" w:rsidR="00F82313" w:rsidRDefault="00281072">
                                  <w:pPr>
                                    <w:pStyle w:val="TAL"/>
                                    <w:rPr>
                                      <w:lang w:val="en-US"/>
                                    </w:rPr>
                                  </w:pPr>
                                  <w:r>
                                    <w:rPr>
                                      <w:lang w:val="en-US"/>
                                    </w:rPr>
                                    <w:t xml:space="preserve">The total BWP switching delay will be captured in TS38.133 </w:t>
                                  </w:r>
                                </w:p>
                                <w:p w14:paraId="042C0BEE" w14:textId="77777777" w:rsidR="00F82313" w:rsidRDefault="00F82313">
                                  <w:pPr>
                                    <w:pStyle w:val="TAL"/>
                                    <w:rPr>
                                      <w:lang w:val="en-US"/>
                                    </w:rPr>
                                  </w:pPr>
                                </w:p>
                                <w:p w14:paraId="28D260AF" w14:textId="77777777" w:rsidR="00F82313" w:rsidRDefault="00281072">
                                  <w:pPr>
                                    <w:pStyle w:val="TAL"/>
                                    <w:rPr>
                                      <w:lang w:val="en-US"/>
                                    </w:rPr>
                                  </w:pPr>
                                  <w:r>
                                    <w:rPr>
                                      <w:highlight w:val="yellow"/>
                                      <w:lang w:val="en-US"/>
                                    </w:rPr>
                                    <w:t>UE needs to indicate either of the candidate values in case it supports CA</w:t>
                                  </w:r>
                                </w:p>
                              </w:tc>
                              <w:tc>
                                <w:tcPr>
                                  <w:tcW w:w="1351"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9D3EE65" w14:textId="77777777" w:rsidR="00F82313" w:rsidRDefault="00281072">
                                  <w:pPr>
                                    <w:pStyle w:val="TAL"/>
                                    <w:rPr>
                                      <w:lang w:val="en-US" w:eastAsia="ja-JP"/>
                                    </w:rPr>
                                  </w:pPr>
                                  <w:r>
                                    <w:rPr>
                                      <w:lang w:val="en-US"/>
                                    </w:rPr>
                                    <w:t>Optional with capability signalling</w:t>
                                  </w:r>
                                </w:p>
                              </w:tc>
                            </w:tr>
                          </w:tbl>
                          <w:p w14:paraId="799C366C" w14:textId="77777777" w:rsidR="00F82313" w:rsidRDefault="00F82313">
                            <w:pPr>
                              <w:ind w:left="720"/>
                              <w:rPr>
                                <w:rFonts w:eastAsia="Yu Mincho"/>
                                <w:i/>
                                <w:iCs/>
                                <w:sz w:val="22"/>
                                <w:szCs w:val="22"/>
                              </w:rPr>
                            </w:pPr>
                          </w:p>
                        </w:txbxContent>
                      </wps:txbx>
                      <wps:bodyPr rot="0" vert="horz" wrap="square" lIns="91440" tIns="45720" rIns="91440" bIns="45720" anchor="t" anchorCtr="0">
                        <a:noAutofit/>
                      </wps:bodyPr>
                    </wps:wsp>
                  </a:graphicData>
                </a:graphic>
              </wp:inline>
            </w:drawing>
          </mc:Choice>
          <mc:Fallback>
            <w:pict>
              <v:shapetype w14:anchorId="034873E3" id="_x0000_t202" coordsize="21600,21600" o:spt="202" path="m,l,21600r21600,l21600,xe">
                <v:stroke joinstyle="miter"/>
                <v:path gradientshapeok="t" o:connecttype="rect"/>
              </v:shapetype>
              <v:shape id="Text Box 2" o:spid="_x0000_s1026" type="#_x0000_t202" style="width:481.95pt;height:21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">
                <v:textbox>
                  <w:txbxContent>
                    <w:p w14:paraId="14A6BDD7" w14:textId="77777777" w:rsidR="00F82313" w:rsidRDefault="00281072">
                      <w:pPr>
                        <w:pStyle w:val="CRCoverPage"/>
                        <w:numPr>
                          <w:ilvl w:val="0"/>
                          <w:numId w:val="15"/>
                        </w:numPr>
                        <w:spacing w:after="0"/>
                        <w:ind w:left="360"/>
                      </w:pPr>
                      <w:r>
                        <w:t>Missing prerequisite in the field description of bwp-SwitchingMultiCCs-r16 as highlighted in R4 9-1:</w:t>
                      </w:r>
                    </w:p>
                    <w:tbl>
                      <w:tblPr>
                        <w:tblW w:w="9212" w:type="dxa"/>
                        <w:tblLayout w:type="fixed"/>
                        <w:tblCellMar>
                          <w:left w:w="0" w:type="dxa"/>
                          <w:right w:w="0" w:type="dxa"/>
                        </w:tblCellMar>
                        <w:tblLook w:val="04A0" w:firstRow="1" w:lastRow="0" w:firstColumn="1" w:lastColumn="0" w:noHBand="0" w:noVBand="1"/>
                      </w:tblPr>
                      <w:tblGrid>
                        <w:gridCol w:w="526"/>
                        <w:gridCol w:w="1771"/>
                        <w:gridCol w:w="1785"/>
                        <w:gridCol w:w="1295"/>
                        <w:gridCol w:w="2484"/>
                        <w:gridCol w:w="1351"/>
                      </w:tblGrid>
                      <w:tr w:rsidR="00F82313" w14:paraId="426D63D8" w14:textId="77777777">
                        <w:trPr>
                          <w:trHeight w:val="4"/>
                        </w:trPr>
                        <w:tc>
                          <w:tcPr>
                            <w:tcW w:w="52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BCDA6CA" w14:textId="77777777" w:rsidR="00F82313" w:rsidRDefault="00281072">
                            <w:pPr>
                              <w:pStyle w:val="TAL"/>
                              <w:rPr>
                                <w:szCs w:val="18"/>
                                <w:lang w:val="en-US" w:eastAsia="ja-JP"/>
                              </w:rPr>
                            </w:pPr>
                            <w:r>
                              <w:rPr>
                                <w:lang w:val="en-US" w:eastAsia="ja-JP"/>
                              </w:rPr>
                              <w:t>9-1</w:t>
                            </w:r>
                          </w:p>
                        </w:tc>
                        <w:tc>
                          <w:tcPr>
                            <w:tcW w:w="1771"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B846A5F" w14:textId="77777777" w:rsidR="00F82313" w:rsidRDefault="00281072">
                            <w:pPr>
                              <w:pStyle w:val="TAL"/>
                              <w:rPr>
                                <w:sz w:val="20"/>
                                <w:lang w:val="en-US"/>
                              </w:rPr>
                            </w:pPr>
                            <w:r>
                              <w:rPr>
                                <w:lang w:val="en-US"/>
                              </w:rPr>
                              <w:t>BWP switching on multiple CCs RRM requirements</w:t>
                            </w:r>
                          </w:p>
                        </w:tc>
                        <w:tc>
                          <w:tcPr>
                            <w:tcW w:w="1785"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1F1BA4C" w14:textId="77777777" w:rsidR="00F82313" w:rsidRDefault="00281072">
                            <w:pPr>
                              <w:snapToGrid w:val="0"/>
                              <w:spacing w:afterLines="50" w:after="120"/>
                              <w:jc w:val="both"/>
                              <w:rPr>
                                <w:rFonts w:ascii="Arial" w:eastAsiaTheme="minorEastAsia" w:hAnsi="Arial" w:cs="Arial"/>
                                <w:sz w:val="18"/>
                                <w:szCs w:val="18"/>
                                <w:lang w:val="en-US"/>
                              </w:rPr>
                            </w:pPr>
                            <w:r>
                              <w:rPr>
                                <w:rFonts w:ascii="Arial" w:hAnsi="Arial" w:cs="Arial"/>
                                <w:sz w:val="18"/>
                                <w:szCs w:val="18"/>
                                <w:lang w:val="en-US"/>
                              </w:rPr>
                              <w:t>Incremental delay for BWP switch processing on additional CCs in timer/DCI based simultaneous BWP switching on multiple CCs</w:t>
                            </w:r>
                          </w:p>
                          <w:p w14:paraId="5184ABC8" w14:textId="77777777" w:rsidR="00F82313" w:rsidRDefault="00F82313">
                            <w:pPr>
                              <w:snapToGrid w:val="0"/>
                              <w:spacing w:afterLines="50" w:after="120"/>
                              <w:jc w:val="both"/>
                              <w:rPr>
                                <w:rFonts w:ascii="Arial" w:hAnsi="Arial" w:cs="Arial"/>
                                <w:sz w:val="18"/>
                                <w:szCs w:val="18"/>
                                <w:lang w:val="en-US" w:eastAsia="zh-CN"/>
                              </w:rPr>
                            </w:pPr>
                          </w:p>
                        </w:tc>
                        <w:tc>
                          <w:tcPr>
                            <w:tcW w:w="1295"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9BEFE02" w14:textId="77777777" w:rsidR="00F82313" w:rsidRDefault="00281072">
                            <w:pPr>
                              <w:pStyle w:val="TAL"/>
                              <w:rPr>
                                <w:rFonts w:cs="Arial"/>
                                <w:szCs w:val="18"/>
                                <w:lang w:val="en-US"/>
                              </w:rPr>
                            </w:pPr>
                            <w:r>
                              <w:rPr>
                                <w:lang w:val="en-US"/>
                              </w:rPr>
                              <w:t>RAN1 feature 6-2, 6-3, 6-4 specified in TR 38.822</w:t>
                            </w:r>
                          </w:p>
                        </w:tc>
                        <w:tc>
                          <w:tcPr>
                            <w:tcW w:w="2484"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5F237136" w14:textId="77777777" w:rsidR="00F82313" w:rsidRDefault="00281072">
                            <w:pPr>
                              <w:pStyle w:val="TAL"/>
                              <w:rPr>
                                <w:lang w:val="en-US"/>
                              </w:rPr>
                            </w:pPr>
                            <w:r>
                              <w:rPr>
                                <w:lang w:val="en-US"/>
                              </w:rPr>
                              <w:t>For component 2), the candidate values are:</w:t>
                            </w:r>
                          </w:p>
                          <w:p w14:paraId="6DBB0054" w14:textId="77777777" w:rsidR="00F82313" w:rsidRDefault="00281072">
                            <w:pPr>
                              <w:pStyle w:val="TAL"/>
                              <w:keepLines w:val="0"/>
                              <w:numPr>
                                <w:ilvl w:val="0"/>
                                <w:numId w:val="16"/>
                              </w:numPr>
                              <w:overflowPunct/>
                              <w:autoSpaceDE/>
                              <w:autoSpaceDN/>
                              <w:adjustRightInd/>
                              <w:ind w:left="330"/>
                              <w:textAlignment w:val="auto"/>
                              <w:rPr>
                                <w:lang w:val="en-US"/>
                              </w:rPr>
                            </w:pPr>
                            <w:r>
                              <w:rPr>
                                <w:lang w:val="en-US"/>
                              </w:rPr>
                              <w:t>{100us, 200us} for UE indicates type1 in bwp-SwitchingDelay</w:t>
                            </w:r>
                          </w:p>
                          <w:p w14:paraId="3A087CF1" w14:textId="77777777" w:rsidR="00F82313" w:rsidRDefault="00F82313">
                            <w:pPr>
                              <w:pStyle w:val="TAL"/>
                              <w:rPr>
                                <w:lang w:val="en-US"/>
                              </w:rPr>
                            </w:pPr>
                          </w:p>
                          <w:p w14:paraId="72AE0F13" w14:textId="77777777" w:rsidR="00F82313" w:rsidRDefault="00281072">
                            <w:pPr>
                              <w:pStyle w:val="TAL"/>
                              <w:keepLines w:val="0"/>
                              <w:numPr>
                                <w:ilvl w:val="0"/>
                                <w:numId w:val="16"/>
                              </w:numPr>
                              <w:overflowPunct/>
                              <w:autoSpaceDE/>
                              <w:autoSpaceDN/>
                              <w:adjustRightInd/>
                              <w:ind w:left="330"/>
                              <w:textAlignment w:val="auto"/>
                              <w:rPr>
                                <w:lang w:val="en-US"/>
                              </w:rPr>
                            </w:pPr>
                            <w:r>
                              <w:rPr>
                                <w:lang w:val="en-US"/>
                              </w:rPr>
                              <w:t>{200us, 400us, 800us, 1000us} for UE indicates type 2 in bwp-SwitchingDelay</w:t>
                            </w:r>
                          </w:p>
                          <w:p w14:paraId="1A8550D4" w14:textId="77777777" w:rsidR="00F82313" w:rsidRDefault="00F82313">
                            <w:pPr>
                              <w:pStyle w:val="TAL"/>
                              <w:rPr>
                                <w:lang w:val="en-US"/>
                              </w:rPr>
                            </w:pPr>
                          </w:p>
                          <w:p w14:paraId="077A917D" w14:textId="77777777" w:rsidR="00F82313" w:rsidRDefault="00281072">
                            <w:pPr>
                              <w:pStyle w:val="TAL"/>
                              <w:rPr>
                                <w:lang w:val="en-US"/>
                              </w:rPr>
                            </w:pPr>
                            <w:r>
                              <w:rPr>
                                <w:lang w:val="en-US"/>
                              </w:rPr>
                              <w:t xml:space="preserve">The total BWP switching delay will be captured in TS38.133 </w:t>
                            </w:r>
                          </w:p>
                          <w:p w14:paraId="042C0BEE" w14:textId="77777777" w:rsidR="00F82313" w:rsidRDefault="00F82313">
                            <w:pPr>
                              <w:pStyle w:val="TAL"/>
                              <w:rPr>
                                <w:lang w:val="en-US"/>
                              </w:rPr>
                            </w:pPr>
                          </w:p>
                          <w:p w14:paraId="28D260AF" w14:textId="77777777" w:rsidR="00F82313" w:rsidRDefault="00281072">
                            <w:pPr>
                              <w:pStyle w:val="TAL"/>
                              <w:rPr>
                                <w:lang w:val="en-US"/>
                              </w:rPr>
                            </w:pPr>
                            <w:r>
                              <w:rPr>
                                <w:highlight w:val="yellow"/>
                                <w:lang w:val="en-US"/>
                              </w:rPr>
                              <w:t>UE needs to indicate either of the candidate values in case it supports CA</w:t>
                            </w:r>
                          </w:p>
                        </w:tc>
                        <w:tc>
                          <w:tcPr>
                            <w:tcW w:w="1351"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9D3EE65" w14:textId="77777777" w:rsidR="00F82313" w:rsidRDefault="00281072">
                            <w:pPr>
                              <w:pStyle w:val="TAL"/>
                              <w:rPr>
                                <w:lang w:val="en-US" w:eastAsia="ja-JP"/>
                              </w:rPr>
                            </w:pPr>
                            <w:r>
                              <w:rPr>
                                <w:lang w:val="en-US"/>
                              </w:rPr>
                              <w:t>Optional with capability signalling</w:t>
                            </w:r>
                          </w:p>
                        </w:tc>
                      </w:tr>
                    </w:tbl>
                    <w:p w14:paraId="799C366C" w14:textId="77777777" w:rsidR="00F82313" w:rsidRDefault="00F82313">
                      <w:pPr>
                        <w:ind w:left="720"/>
                        <w:rPr>
                          <w:rFonts w:eastAsia="Yu Mincho"/>
                          <w:i/>
                          <w:iCs/>
                          <w:sz w:val="22"/>
                          <w:szCs w:val="22"/>
                        </w:rPr>
                      </w:pPr>
                    </w:p>
                  </w:txbxContent>
                </v:textbox>
                <w10:anchorlock/>
              </v:shape>
            </w:pict>
          </mc:Fallback>
        </mc:AlternateContent>
      </w:r>
    </w:p>
    <w:p w14:paraId="63AAB7AD" w14:textId="77777777" w:rsidR="00F82313" w:rsidRDefault="00281072">
      <w:pPr>
        <w:spacing w:after="0"/>
        <w:jc w:val="both"/>
        <w:rPr>
          <w:rFonts w:ascii="Arial" w:hAnsi="Arial"/>
          <w:b/>
          <w:bCs/>
        </w:rPr>
      </w:pPr>
      <w:r>
        <w:rPr>
          <w:b/>
          <w:bCs/>
          <w:noProof/>
          <w:lang w:val="en-US" w:eastAsia="zh-CN"/>
        </w:rPr>
        <mc:AlternateContent>
          <mc:Choice Requires="wps">
            <w:drawing>
              <wp:inline distT="0" distB="0" distL="0" distR="0" wp14:anchorId="47002207" wp14:editId="6B2648EC">
                <wp:extent cx="6120765" cy="323850"/>
                <wp:effectExtent l="0" t="0" r="13335" b="190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23850"/>
                        </a:xfrm>
                        <a:prstGeom prst="rect">
                          <a:avLst/>
                        </a:prstGeom>
                        <a:solidFill>
                          <a:srgbClr val="FFFFFF"/>
                        </a:solidFill>
                        <a:ln w="9525">
                          <a:solidFill>
                            <a:srgbClr val="000000"/>
                          </a:solidFill>
                          <a:miter lim="800000"/>
                        </a:ln>
                      </wps:spPr>
                      <wps:txbx>
                        <w:txbxContent>
                          <w:p w14:paraId="63755096" w14:textId="77777777" w:rsidR="00F82313" w:rsidRDefault="00281072">
                            <w:pPr>
                              <w:pStyle w:val="CRCoverPage"/>
                              <w:numPr>
                                <w:ilvl w:val="0"/>
                                <w:numId w:val="17"/>
                              </w:numPr>
                              <w:spacing w:after="0"/>
                            </w:pPr>
                            <w:r>
                              <w:t>Add the prerequisite to the bwp-SwitchingMultiCCs-r16</w:t>
                            </w:r>
                          </w:p>
                          <w:p w14:paraId="26A1835A" w14:textId="77777777" w:rsidR="00F82313" w:rsidRDefault="00F82313">
                            <w:pPr>
                              <w:ind w:left="720"/>
                              <w:rPr>
                                <w:rFonts w:eastAsia="Yu Mincho"/>
                                <w:i/>
                                <w:iCs/>
                                <w:sz w:val="22"/>
                                <w:szCs w:val="22"/>
                              </w:rPr>
                            </w:pPr>
                          </w:p>
                        </w:txbxContent>
                      </wps:txbx>
                      <wps:bodyPr rot="0" vert="horz" wrap="square" lIns="91440" tIns="45720" rIns="91440" bIns="45720" anchor="t" anchorCtr="0">
                        <a:noAutofit/>
                      </wps:bodyPr>
                    </wps:wsp>
                  </a:graphicData>
                </a:graphic>
              </wp:inline>
            </w:drawing>
          </mc:Choice>
          <mc:Fallback>
            <w:pict>
              <v:shape w14:anchorId="47002207" id="_x0000_s1027" type="#_x0000_t202" style="width:481.95pt;height:2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">
                <v:textbox>
                  <w:txbxContent>
                    <w:p w14:paraId="63755096" w14:textId="77777777" w:rsidR="00F82313" w:rsidRDefault="00281072">
                      <w:pPr>
                        <w:pStyle w:val="CRCoverPage"/>
                        <w:numPr>
                          <w:ilvl w:val="0"/>
                          <w:numId w:val="17"/>
                        </w:numPr>
                        <w:spacing w:after="0"/>
                      </w:pPr>
                      <w:r>
                        <w:t>Add the prerequisite to the bwp-SwitchingMultiCCs-r16</w:t>
                      </w:r>
                    </w:p>
                    <w:p w14:paraId="26A1835A" w14:textId="77777777" w:rsidR="00F82313" w:rsidRDefault="00F82313">
                      <w:pPr>
                        <w:ind w:left="720"/>
                        <w:rPr>
                          <w:rFonts w:eastAsia="Yu Mincho"/>
                          <w:i/>
                          <w:iCs/>
                          <w:sz w:val="22"/>
                          <w:szCs w:val="22"/>
                        </w:rPr>
                      </w:pPr>
                    </w:p>
                  </w:txbxContent>
                </v:textbox>
                <w10:anchorlock/>
              </v:shape>
            </w:pict>
          </mc:Fallback>
        </mc:AlternateContent>
      </w:r>
    </w:p>
    <w:p w14:paraId="27554F1A" w14:textId="77777777" w:rsidR="00F82313" w:rsidRDefault="00281072">
      <w:pPr>
        <w:spacing w:after="0"/>
        <w:jc w:val="both"/>
        <w:rPr>
          <w:rFonts w:ascii="Arial" w:hAnsi="Arial"/>
          <w:b/>
          <w:bCs/>
        </w:rPr>
      </w:pPr>
      <w:r>
        <w:rPr>
          <w:rFonts w:ascii="Arial" w:hAnsi="Arial"/>
          <w:b/>
          <w:bCs/>
        </w:rPr>
        <w:t>Q1 Do companies agree to the proposed changes in the CR? For companies agreeing to the proposed changes, please also comment on the contents of the CR, if any.</w:t>
      </w:r>
    </w:p>
    <w:p w14:paraId="0EC85777" w14:textId="77777777" w:rsidR="00F82313" w:rsidRDefault="00F82313">
      <w:pPr>
        <w:spacing w:after="0"/>
        <w:jc w:val="both"/>
        <w:rPr>
          <w:rFonts w:ascii="Arial" w:hAnsi="Arial"/>
        </w:rPr>
      </w:pPr>
    </w:p>
    <w:tbl>
      <w:tblPr>
        <w:tblStyle w:val="afd"/>
        <w:tblW w:w="0" w:type="auto"/>
        <w:tblLook w:val="04A0" w:firstRow="1" w:lastRow="0" w:firstColumn="1" w:lastColumn="0" w:noHBand="0" w:noVBand="1"/>
      </w:tblPr>
      <w:tblGrid>
        <w:gridCol w:w="1837"/>
        <w:gridCol w:w="1985"/>
        <w:gridCol w:w="5807"/>
      </w:tblGrid>
      <w:tr w:rsidR="00F82313" w14:paraId="58A7CD32" w14:textId="77777777">
        <w:tc>
          <w:tcPr>
            <w:tcW w:w="1837" w:type="dxa"/>
          </w:tcPr>
          <w:p w14:paraId="36D01A7E" w14:textId="77777777" w:rsidR="00F82313" w:rsidRDefault="00281072">
            <w:pPr>
              <w:spacing w:after="0"/>
              <w:jc w:val="both"/>
              <w:rPr>
                <w:rFonts w:ascii="Arial" w:hAnsi="Arial"/>
                <w:b/>
                <w:bCs/>
                <w:lang w:val="de-DE"/>
              </w:rPr>
            </w:pPr>
            <w:r>
              <w:rPr>
                <w:rFonts w:ascii="Arial" w:hAnsi="Arial"/>
                <w:b/>
                <w:bCs/>
                <w:lang w:val="de-DE"/>
              </w:rPr>
              <w:t>Company</w:t>
            </w:r>
          </w:p>
        </w:tc>
        <w:tc>
          <w:tcPr>
            <w:tcW w:w="1985" w:type="dxa"/>
          </w:tcPr>
          <w:p w14:paraId="68951855" w14:textId="77777777" w:rsidR="00F82313" w:rsidRDefault="00281072">
            <w:pPr>
              <w:spacing w:after="0"/>
              <w:jc w:val="both"/>
              <w:rPr>
                <w:rFonts w:ascii="Arial" w:hAnsi="Arial"/>
                <w:b/>
                <w:bCs/>
                <w:lang w:val="de-DE"/>
              </w:rPr>
            </w:pPr>
            <w:r>
              <w:rPr>
                <w:rFonts w:ascii="Arial" w:hAnsi="Arial"/>
                <w:b/>
                <w:bCs/>
                <w:lang w:val="de-DE"/>
              </w:rPr>
              <w:t>Yes/No</w:t>
            </w:r>
          </w:p>
        </w:tc>
        <w:tc>
          <w:tcPr>
            <w:tcW w:w="5807" w:type="dxa"/>
          </w:tcPr>
          <w:p w14:paraId="3AD35670" w14:textId="77777777" w:rsidR="00F82313" w:rsidRDefault="00281072">
            <w:pPr>
              <w:spacing w:after="0"/>
              <w:jc w:val="both"/>
              <w:rPr>
                <w:rFonts w:ascii="Arial" w:hAnsi="Arial"/>
                <w:b/>
                <w:bCs/>
                <w:lang w:val="de-DE"/>
              </w:rPr>
            </w:pPr>
            <w:r>
              <w:rPr>
                <w:rFonts w:ascii="Arial" w:hAnsi="Arial"/>
                <w:b/>
                <w:bCs/>
                <w:lang w:val="de-DE"/>
              </w:rPr>
              <w:t>Comments</w:t>
            </w:r>
          </w:p>
        </w:tc>
      </w:tr>
      <w:tr w:rsidR="00F82313" w14:paraId="5AFFE0B6" w14:textId="77777777">
        <w:tc>
          <w:tcPr>
            <w:tcW w:w="1837" w:type="dxa"/>
          </w:tcPr>
          <w:p w14:paraId="3877CE15" w14:textId="77777777" w:rsidR="00F82313" w:rsidRDefault="00281072">
            <w:pPr>
              <w:spacing w:after="0"/>
              <w:jc w:val="both"/>
              <w:rPr>
                <w:rFonts w:ascii="Arial" w:hAnsi="Arial"/>
                <w:lang w:val="de-DE"/>
              </w:rPr>
            </w:pPr>
            <w:ins w:id="2" w:author="Seau Sian" w:date="2021-04-11T20:14:00Z">
              <w:r>
                <w:rPr>
                  <w:rFonts w:ascii="Arial" w:hAnsi="Arial"/>
                  <w:lang w:val="de-DE"/>
                </w:rPr>
                <w:t>Intel</w:t>
              </w:r>
            </w:ins>
          </w:p>
        </w:tc>
        <w:tc>
          <w:tcPr>
            <w:tcW w:w="1985" w:type="dxa"/>
          </w:tcPr>
          <w:p w14:paraId="6729CA14" w14:textId="77777777" w:rsidR="00F82313" w:rsidRDefault="00281072">
            <w:pPr>
              <w:spacing w:after="0"/>
              <w:jc w:val="both"/>
              <w:rPr>
                <w:rFonts w:ascii="Arial" w:hAnsi="Arial"/>
                <w:lang w:val="de-DE"/>
              </w:rPr>
            </w:pPr>
            <w:ins w:id="3" w:author="Seau Sian" w:date="2021-04-11T20:14:00Z">
              <w:r>
                <w:rPr>
                  <w:rFonts w:ascii="Arial" w:hAnsi="Arial"/>
                  <w:lang w:val="de-DE"/>
                </w:rPr>
                <w:t>Yes (Proponent)</w:t>
              </w:r>
            </w:ins>
          </w:p>
        </w:tc>
        <w:tc>
          <w:tcPr>
            <w:tcW w:w="5807" w:type="dxa"/>
          </w:tcPr>
          <w:p w14:paraId="493A41EC" w14:textId="77777777" w:rsidR="00F82313" w:rsidRDefault="00F82313">
            <w:pPr>
              <w:spacing w:after="0"/>
              <w:jc w:val="both"/>
              <w:rPr>
                <w:rFonts w:ascii="Arial" w:hAnsi="Arial"/>
                <w:lang w:val="de-DE"/>
              </w:rPr>
            </w:pPr>
          </w:p>
        </w:tc>
      </w:tr>
      <w:tr w:rsidR="00F82313" w14:paraId="17F16803" w14:textId="77777777">
        <w:tc>
          <w:tcPr>
            <w:tcW w:w="1837" w:type="dxa"/>
          </w:tcPr>
          <w:p w14:paraId="255C8820" w14:textId="77777777" w:rsidR="00F82313" w:rsidRDefault="00281072">
            <w:pPr>
              <w:spacing w:after="0"/>
              <w:jc w:val="both"/>
              <w:rPr>
                <w:rFonts w:ascii="Arial" w:hAnsi="Arial"/>
                <w:lang w:val="de-DE"/>
              </w:rPr>
            </w:pPr>
            <w:ins w:id="4" w:author="Lenovo" w:date="2021-04-12T15:34:00Z">
              <w:r>
                <w:rPr>
                  <w:rFonts w:ascii="Arial" w:hAnsi="Arial"/>
                  <w:lang w:val="de-DE"/>
                </w:rPr>
                <w:t>Lenovo</w:t>
              </w:r>
            </w:ins>
          </w:p>
        </w:tc>
        <w:tc>
          <w:tcPr>
            <w:tcW w:w="1985" w:type="dxa"/>
          </w:tcPr>
          <w:p w14:paraId="69DEFD94" w14:textId="77777777" w:rsidR="00F82313" w:rsidRDefault="00281072">
            <w:pPr>
              <w:spacing w:after="0"/>
              <w:jc w:val="both"/>
              <w:rPr>
                <w:rFonts w:ascii="Arial" w:hAnsi="Arial"/>
                <w:lang w:val="de-DE"/>
              </w:rPr>
            </w:pPr>
            <w:ins w:id="5" w:author="Lenovo" w:date="2021-04-12T15:34:00Z">
              <w:r>
                <w:rPr>
                  <w:rFonts w:ascii="Arial" w:hAnsi="Arial"/>
                  <w:lang w:val="de-DE"/>
                </w:rPr>
                <w:t>Yes</w:t>
              </w:r>
            </w:ins>
          </w:p>
        </w:tc>
        <w:tc>
          <w:tcPr>
            <w:tcW w:w="5807" w:type="dxa"/>
          </w:tcPr>
          <w:p w14:paraId="2AB2FB52" w14:textId="77777777" w:rsidR="00F82313" w:rsidRDefault="00281072">
            <w:pPr>
              <w:spacing w:after="0"/>
              <w:rPr>
                <w:ins w:id="6" w:author="Lenovo" w:date="2021-04-12T15:35:00Z"/>
                <w:rFonts w:ascii="Arial" w:hAnsi="Arial"/>
                <w:lang w:val="de-DE"/>
              </w:rPr>
            </w:pPr>
            <w:ins w:id="7" w:author="Lenovo" w:date="2021-04-12T15:34:00Z">
              <w:r>
                <w:rPr>
                  <w:rFonts w:ascii="Arial" w:hAnsi="Arial"/>
                  <w:lang w:val="de-DE"/>
                </w:rPr>
                <w:t>Further minor edit</w:t>
              </w:r>
            </w:ins>
            <w:ins w:id="8" w:author="Lenovo" w:date="2021-04-12T15:35:00Z">
              <w:r>
                <w:rPr>
                  <w:rFonts w:ascii="Arial" w:hAnsi="Arial"/>
                  <w:lang w:val="de-DE"/>
                </w:rPr>
                <w:t>orial issues can be fixed in the rapporteur CR:</w:t>
              </w:r>
            </w:ins>
          </w:p>
          <w:p w14:paraId="2F60497D" w14:textId="77777777" w:rsidR="00F82313" w:rsidRDefault="00F82313">
            <w:pPr>
              <w:spacing w:after="0"/>
              <w:rPr>
                <w:ins w:id="9" w:author="Lenovo" w:date="2021-04-12T15:35:00Z"/>
                <w:rFonts w:ascii="Arial" w:hAnsi="Arial"/>
                <w:lang w:val="de-DE"/>
              </w:rPr>
            </w:pPr>
          </w:p>
          <w:p w14:paraId="1BF00BF1" w14:textId="77777777" w:rsidR="00F82313" w:rsidRDefault="00281072">
            <w:pPr>
              <w:pStyle w:val="aff5"/>
              <w:numPr>
                <w:ilvl w:val="0"/>
                <w:numId w:val="18"/>
              </w:numPr>
              <w:rPr>
                <w:ins w:id="10" w:author="Lenovo" w:date="2021-04-12T15:36:00Z"/>
                <w:rFonts w:ascii="Arial" w:hAnsi="Arial"/>
                <w:lang w:val="de-DE"/>
              </w:rPr>
            </w:pPr>
            <w:ins w:id="11" w:author="Lenovo" w:date="2021-04-12T15:36:00Z">
              <w:r>
                <w:rPr>
                  <w:rFonts w:ascii="Arial" w:hAnsi="Arial"/>
                  <w:lang w:val="de-DE"/>
                </w:rPr>
                <w:t xml:space="preserve">In the description of </w:t>
              </w:r>
            </w:ins>
            <w:ins w:id="12" w:author="Lenovo" w:date="2021-04-12T15:35:00Z">
              <w:r>
                <w:rPr>
                  <w:rFonts w:ascii="Arial" w:hAnsi="Arial"/>
                  <w:lang w:val="de-DE"/>
                </w:rPr>
                <w:t>extendedDiscardTimer-r16, extendedT-PollRetransmit-r16, extendedT-StatusProhibit-r16</w:t>
              </w:r>
            </w:ins>
            <w:ins w:id="13" w:author="Lenovo" w:date="2021-04-12T15:36:00Z">
              <w:r>
                <w:rPr>
                  <w:rFonts w:ascii="Arial" w:hAnsi="Arial"/>
                  <w:lang w:val="de-DE"/>
                </w:rPr>
                <w:t xml:space="preserve"> the reference to TS 38.331 </w:t>
              </w:r>
              <w:r>
                <w:rPr>
                  <w:rFonts w:ascii="Arial" w:hAnsi="Arial"/>
                  <w:highlight w:val="yellow"/>
                  <w:lang w:val="de-DE"/>
                </w:rPr>
                <w:t>[2]</w:t>
              </w:r>
              <w:r>
                <w:rPr>
                  <w:rFonts w:ascii="Arial" w:hAnsi="Arial"/>
                  <w:lang w:val="de-DE"/>
                </w:rPr>
                <w:t xml:space="preserve"> needs to be corrected to [9].</w:t>
              </w:r>
            </w:ins>
          </w:p>
          <w:p w14:paraId="6306D39F" w14:textId="77777777" w:rsidR="00F82313" w:rsidRDefault="00281072">
            <w:pPr>
              <w:pStyle w:val="aff5"/>
              <w:numPr>
                <w:ilvl w:val="0"/>
                <w:numId w:val="18"/>
              </w:numPr>
              <w:rPr>
                <w:rFonts w:ascii="Arial" w:hAnsi="Arial"/>
                <w:lang w:val="de-DE"/>
              </w:rPr>
            </w:pPr>
            <w:ins w:id="14" w:author="Lenovo" w:date="2021-04-12T15:37:00Z">
              <w:r>
                <w:rPr>
                  <w:rFonts w:ascii="Arial" w:hAnsi="Arial"/>
                  <w:lang w:val="de-DE"/>
                </w:rPr>
                <w:t>In the description of spatialRelationsSRS-Pos-r16 the entry in</w:t>
              </w:r>
              <w:r>
                <w:rPr>
                  <w:lang w:val="de-DE"/>
                </w:rPr>
                <w:t xml:space="preserve"> „</w:t>
              </w:r>
              <w:r>
                <w:rPr>
                  <w:rFonts w:ascii="Arial" w:hAnsi="Arial"/>
                  <w:lang w:val="de-DE"/>
                </w:rPr>
                <w:t xml:space="preserve">FR1-FR2 DIFF“ should say „FR2 </w:t>
              </w:r>
              <w:r>
                <w:rPr>
                  <w:rFonts w:ascii="Arial" w:hAnsi="Arial"/>
                  <w:highlight w:val="yellow"/>
                  <w:lang w:val="de-DE"/>
                </w:rPr>
                <w:t>only</w:t>
              </w:r>
              <w:r>
                <w:rPr>
                  <w:rFonts w:ascii="Arial" w:hAnsi="Arial"/>
                  <w:lang w:val="de-DE"/>
                </w:rPr>
                <w:t>“.</w:t>
              </w:r>
            </w:ins>
            <w:ins w:id="15" w:author="Lenovo" w:date="2021-04-12T15:38:00Z">
              <w:r>
                <w:rPr>
                  <w:rFonts w:ascii="Arial" w:hAnsi="Arial"/>
                  <w:lang w:val="de-DE"/>
                </w:rPr>
                <w:t xml:space="preserve"> As result, we wonder whether the sentence „It is only applicable for FR2,“ can be removed.</w:t>
              </w:r>
            </w:ins>
          </w:p>
        </w:tc>
      </w:tr>
      <w:tr w:rsidR="00F82313" w14:paraId="4A5E3B12" w14:textId="77777777">
        <w:tc>
          <w:tcPr>
            <w:tcW w:w="1837" w:type="dxa"/>
          </w:tcPr>
          <w:p w14:paraId="232FE820" w14:textId="77777777" w:rsidR="00F82313" w:rsidRDefault="00281072">
            <w:pPr>
              <w:spacing w:after="0"/>
              <w:jc w:val="both"/>
              <w:rPr>
                <w:rFonts w:ascii="Arial" w:hAnsi="Arial"/>
                <w:lang w:val="de-DE"/>
              </w:rPr>
            </w:pPr>
            <w:ins w:id="16" w:author="Huawei" w:date="2021-04-13T10:35:00Z">
              <w:r>
                <w:rPr>
                  <w:rFonts w:ascii="Arial" w:hAnsi="Arial"/>
                  <w:lang w:val="de-DE"/>
                </w:rPr>
                <w:lastRenderedPageBreak/>
                <w:t>Huawei, HiSilicon</w:t>
              </w:r>
            </w:ins>
          </w:p>
        </w:tc>
        <w:tc>
          <w:tcPr>
            <w:tcW w:w="1985" w:type="dxa"/>
          </w:tcPr>
          <w:p w14:paraId="7FE8CD77" w14:textId="77777777" w:rsidR="00F82313" w:rsidRDefault="00281072">
            <w:pPr>
              <w:spacing w:after="0"/>
              <w:jc w:val="both"/>
              <w:rPr>
                <w:rFonts w:ascii="Arial" w:hAnsi="Arial"/>
                <w:lang w:val="de-DE"/>
              </w:rPr>
            </w:pPr>
            <w:ins w:id="17" w:author="Huawei" w:date="2021-04-13T10:35:00Z">
              <w:r>
                <w:rPr>
                  <w:rFonts w:ascii="Arial" w:hAnsi="Arial"/>
                  <w:lang w:val="de-DE"/>
                </w:rPr>
                <w:t>Yes</w:t>
              </w:r>
            </w:ins>
          </w:p>
        </w:tc>
        <w:tc>
          <w:tcPr>
            <w:tcW w:w="5807" w:type="dxa"/>
          </w:tcPr>
          <w:p w14:paraId="211F5720" w14:textId="77777777" w:rsidR="00F82313" w:rsidRDefault="00F82313">
            <w:pPr>
              <w:spacing w:after="0"/>
              <w:jc w:val="both"/>
              <w:rPr>
                <w:rFonts w:ascii="Arial" w:hAnsi="Arial"/>
                <w:lang w:val="de-DE"/>
              </w:rPr>
            </w:pPr>
          </w:p>
        </w:tc>
      </w:tr>
      <w:tr w:rsidR="00F82313" w14:paraId="585A3E48" w14:textId="77777777">
        <w:tc>
          <w:tcPr>
            <w:tcW w:w="1837" w:type="dxa"/>
          </w:tcPr>
          <w:p w14:paraId="1C0CF037" w14:textId="77777777" w:rsidR="00F82313" w:rsidRDefault="00281072">
            <w:pPr>
              <w:spacing w:after="0"/>
              <w:jc w:val="both"/>
              <w:rPr>
                <w:rFonts w:ascii="Arial" w:hAnsi="Arial"/>
                <w:lang w:val="de-DE"/>
              </w:rPr>
            </w:pPr>
            <w:ins w:id="18" w:author="MediaTek (Felix)" w:date="2021-04-13T16:42:00Z">
              <w:r>
                <w:rPr>
                  <w:rFonts w:ascii="Arial" w:hAnsi="Arial"/>
                  <w:lang w:val="de-DE"/>
                </w:rPr>
                <w:t>MediaTek</w:t>
              </w:r>
            </w:ins>
          </w:p>
        </w:tc>
        <w:tc>
          <w:tcPr>
            <w:tcW w:w="1985" w:type="dxa"/>
          </w:tcPr>
          <w:p w14:paraId="37683D2E" w14:textId="77777777" w:rsidR="00F82313" w:rsidRDefault="00281072">
            <w:pPr>
              <w:spacing w:after="0"/>
              <w:jc w:val="both"/>
              <w:rPr>
                <w:rFonts w:ascii="Arial" w:hAnsi="Arial"/>
                <w:lang w:val="de-DE"/>
              </w:rPr>
            </w:pPr>
            <w:ins w:id="19" w:author="MediaTek (Felix)" w:date="2021-04-13T16:42:00Z">
              <w:r>
                <w:rPr>
                  <w:rFonts w:ascii="Arial" w:hAnsi="Arial"/>
                  <w:lang w:val="de-DE"/>
                </w:rPr>
                <w:t>Yes</w:t>
              </w:r>
            </w:ins>
          </w:p>
        </w:tc>
        <w:tc>
          <w:tcPr>
            <w:tcW w:w="5807" w:type="dxa"/>
          </w:tcPr>
          <w:p w14:paraId="34FFE754" w14:textId="77777777" w:rsidR="00F82313" w:rsidRDefault="00F82313">
            <w:pPr>
              <w:spacing w:after="0"/>
              <w:jc w:val="both"/>
              <w:rPr>
                <w:rFonts w:ascii="Arial" w:hAnsi="Arial"/>
                <w:lang w:val="de-DE"/>
              </w:rPr>
            </w:pPr>
          </w:p>
        </w:tc>
      </w:tr>
      <w:tr w:rsidR="00F82313" w14:paraId="31F415D2" w14:textId="77777777">
        <w:tc>
          <w:tcPr>
            <w:tcW w:w="1837" w:type="dxa"/>
          </w:tcPr>
          <w:p w14:paraId="191435E9" w14:textId="77777777" w:rsidR="00F82313" w:rsidRDefault="00281072">
            <w:pPr>
              <w:spacing w:after="0"/>
              <w:jc w:val="both"/>
              <w:rPr>
                <w:rFonts w:ascii="Arial" w:eastAsia="Yu Mincho" w:hAnsi="Arial"/>
                <w:lang w:val="de-DE"/>
              </w:rPr>
            </w:pPr>
            <w:r>
              <w:rPr>
                <w:rFonts w:ascii="Arial" w:eastAsia="Yu Mincho" w:hAnsi="Arial" w:hint="eastAsia"/>
                <w:lang w:val="de-DE"/>
              </w:rPr>
              <w:t>Q</w:t>
            </w:r>
            <w:r>
              <w:rPr>
                <w:rFonts w:ascii="Arial" w:eastAsia="Yu Mincho" w:hAnsi="Arial"/>
                <w:lang w:val="de-DE"/>
              </w:rPr>
              <w:t>ualcomm Incorporated</w:t>
            </w:r>
          </w:p>
        </w:tc>
        <w:tc>
          <w:tcPr>
            <w:tcW w:w="1985" w:type="dxa"/>
          </w:tcPr>
          <w:p w14:paraId="3764F8BF" w14:textId="77777777" w:rsidR="00F82313" w:rsidRDefault="00281072">
            <w:pPr>
              <w:spacing w:after="0"/>
              <w:jc w:val="both"/>
              <w:rPr>
                <w:rFonts w:ascii="Arial" w:eastAsia="Yu Mincho" w:hAnsi="Arial"/>
                <w:lang w:val="de-DE"/>
              </w:rPr>
            </w:pPr>
            <w:r>
              <w:rPr>
                <w:rFonts w:ascii="Arial" w:eastAsia="Yu Mincho" w:hAnsi="Arial" w:hint="eastAsia"/>
                <w:lang w:val="de-DE"/>
              </w:rPr>
              <w:t>Y</w:t>
            </w:r>
            <w:r>
              <w:rPr>
                <w:rFonts w:ascii="Arial" w:eastAsia="Yu Mincho" w:hAnsi="Arial"/>
                <w:lang w:val="de-DE"/>
              </w:rPr>
              <w:t>es</w:t>
            </w:r>
          </w:p>
        </w:tc>
        <w:tc>
          <w:tcPr>
            <w:tcW w:w="5807" w:type="dxa"/>
          </w:tcPr>
          <w:p w14:paraId="37A78DB4" w14:textId="77777777" w:rsidR="00F82313" w:rsidRDefault="00F82313">
            <w:pPr>
              <w:spacing w:after="0"/>
              <w:jc w:val="both"/>
              <w:rPr>
                <w:rFonts w:ascii="Arial" w:hAnsi="Arial"/>
                <w:lang w:val="de-DE"/>
              </w:rPr>
            </w:pPr>
          </w:p>
        </w:tc>
      </w:tr>
      <w:tr w:rsidR="00F82313" w14:paraId="1F346690" w14:textId="77777777">
        <w:tc>
          <w:tcPr>
            <w:tcW w:w="1837" w:type="dxa"/>
          </w:tcPr>
          <w:p w14:paraId="7BF5F48C" w14:textId="77777777" w:rsidR="00F82313" w:rsidRDefault="00281072">
            <w:pPr>
              <w:spacing w:after="0"/>
              <w:jc w:val="both"/>
              <w:rPr>
                <w:rFonts w:ascii="Arial" w:eastAsia="Yu Mincho" w:hAnsi="Arial"/>
                <w:lang w:val="de-DE"/>
              </w:rPr>
            </w:pPr>
            <w:r>
              <w:rPr>
                <w:rFonts w:ascii="Arial" w:hAnsi="Arial"/>
                <w:lang w:val="de-DE"/>
              </w:rPr>
              <w:t>Ericsson</w:t>
            </w:r>
          </w:p>
        </w:tc>
        <w:tc>
          <w:tcPr>
            <w:tcW w:w="1985" w:type="dxa"/>
          </w:tcPr>
          <w:p w14:paraId="25B3A834" w14:textId="77777777" w:rsidR="00F82313" w:rsidRDefault="00281072">
            <w:pPr>
              <w:spacing w:after="0"/>
              <w:jc w:val="both"/>
              <w:rPr>
                <w:rFonts w:ascii="Arial" w:eastAsia="Yu Mincho" w:hAnsi="Arial"/>
                <w:lang w:val="de-DE"/>
              </w:rPr>
            </w:pPr>
            <w:r>
              <w:rPr>
                <w:rFonts w:ascii="Arial" w:hAnsi="Arial"/>
                <w:lang w:val="de-DE"/>
              </w:rPr>
              <w:t>Yes</w:t>
            </w:r>
          </w:p>
        </w:tc>
        <w:tc>
          <w:tcPr>
            <w:tcW w:w="5807" w:type="dxa"/>
          </w:tcPr>
          <w:p w14:paraId="7848AAC7" w14:textId="77777777" w:rsidR="00F82313" w:rsidRDefault="00281072">
            <w:pPr>
              <w:spacing w:after="0"/>
              <w:jc w:val="both"/>
              <w:rPr>
                <w:rFonts w:ascii="Arial" w:hAnsi="Arial"/>
                <w:lang w:val="de-DE"/>
              </w:rPr>
            </w:pPr>
            <w:r>
              <w:rPr>
                <w:rFonts w:ascii="Arial" w:hAnsi="Arial"/>
                <w:lang w:val="de-DE"/>
              </w:rPr>
              <w:t>We agree with the intention, one could capture this by changing the M column from “No” to “CY” and describe instead as:</w:t>
            </w:r>
          </w:p>
          <w:p w14:paraId="16CC96F9" w14:textId="77777777" w:rsidR="00F82313" w:rsidRDefault="00F82313">
            <w:pPr>
              <w:spacing w:after="0"/>
              <w:jc w:val="both"/>
              <w:rPr>
                <w:rFonts w:ascii="Arial" w:hAnsi="Arial"/>
                <w:lang w:val="de-DE"/>
              </w:rPr>
            </w:pPr>
          </w:p>
          <w:p w14:paraId="41C8798B" w14:textId="77777777" w:rsidR="00F82313" w:rsidRDefault="00281072">
            <w:pPr>
              <w:spacing w:after="0"/>
              <w:jc w:val="both"/>
              <w:rPr>
                <w:rFonts w:ascii="Arial" w:hAnsi="Arial"/>
                <w:lang w:val="de-DE"/>
              </w:rPr>
            </w:pPr>
            <w:r>
              <w:rPr>
                <w:rFonts w:ascii="Arial" w:hAnsi="Arial"/>
                <w:lang w:val="de-DE"/>
              </w:rPr>
              <w:t>“It is mandatory to report either type1-r16 or type2-r16 for a UE which supports CA.</w:t>
            </w:r>
          </w:p>
          <w:p w14:paraId="42EB8DFB" w14:textId="77777777" w:rsidR="00F82313" w:rsidRDefault="00F82313">
            <w:pPr>
              <w:spacing w:after="0"/>
              <w:jc w:val="both"/>
              <w:rPr>
                <w:rFonts w:ascii="Arial" w:hAnsi="Arial"/>
                <w:lang w:val="de-DE"/>
              </w:rPr>
            </w:pPr>
          </w:p>
          <w:p w14:paraId="61B2B0C5" w14:textId="77777777" w:rsidR="00F82313" w:rsidRDefault="00281072">
            <w:pPr>
              <w:spacing w:after="0"/>
              <w:jc w:val="both"/>
              <w:rPr>
                <w:rFonts w:ascii="Arial" w:hAnsi="Arial"/>
                <w:lang w:val="de-DE"/>
              </w:rPr>
            </w:pPr>
            <w:r>
              <w:rPr>
                <w:rFonts w:ascii="Arial" w:hAnsi="Arial"/>
                <w:lang w:val="de-DE"/>
              </w:rPr>
              <w:t>This seems more in line with previous similar changes.</w:t>
            </w:r>
          </w:p>
        </w:tc>
      </w:tr>
      <w:tr w:rsidR="00F82313" w14:paraId="071FEFA1" w14:textId="77777777">
        <w:tc>
          <w:tcPr>
            <w:tcW w:w="1837" w:type="dxa"/>
          </w:tcPr>
          <w:p w14:paraId="384F527E" w14:textId="77777777" w:rsidR="00F82313" w:rsidRDefault="00281072">
            <w:pPr>
              <w:spacing w:after="0"/>
              <w:jc w:val="both"/>
              <w:rPr>
                <w:rFonts w:ascii="Arial" w:hAnsi="Arial"/>
                <w:lang w:val="de-DE"/>
              </w:rPr>
            </w:pPr>
            <w:r>
              <w:rPr>
                <w:rFonts w:ascii="Arial" w:hAnsi="Arial"/>
                <w:lang w:val="de-DE"/>
              </w:rPr>
              <w:t>Nokia</w:t>
            </w:r>
          </w:p>
        </w:tc>
        <w:tc>
          <w:tcPr>
            <w:tcW w:w="1985" w:type="dxa"/>
          </w:tcPr>
          <w:p w14:paraId="561C7DBE" w14:textId="77777777" w:rsidR="00F82313" w:rsidRDefault="00281072">
            <w:pPr>
              <w:spacing w:after="0"/>
              <w:jc w:val="both"/>
              <w:rPr>
                <w:rFonts w:ascii="Arial" w:hAnsi="Arial"/>
                <w:lang w:val="de-DE"/>
              </w:rPr>
            </w:pPr>
            <w:r>
              <w:rPr>
                <w:rFonts w:ascii="Arial" w:hAnsi="Arial"/>
                <w:lang w:val="de-DE"/>
              </w:rPr>
              <w:t>Yes</w:t>
            </w:r>
          </w:p>
        </w:tc>
        <w:tc>
          <w:tcPr>
            <w:tcW w:w="5807" w:type="dxa"/>
          </w:tcPr>
          <w:p w14:paraId="1E10D74A" w14:textId="77777777" w:rsidR="00F82313" w:rsidRDefault="00F82313">
            <w:pPr>
              <w:spacing w:after="0"/>
              <w:jc w:val="both"/>
              <w:rPr>
                <w:rFonts w:ascii="Arial" w:hAnsi="Arial"/>
                <w:lang w:val="de-DE"/>
              </w:rPr>
            </w:pPr>
          </w:p>
        </w:tc>
      </w:tr>
      <w:tr w:rsidR="00F82313" w14:paraId="4C3F941A" w14:textId="77777777">
        <w:tc>
          <w:tcPr>
            <w:tcW w:w="1837" w:type="dxa"/>
          </w:tcPr>
          <w:p w14:paraId="6F389A60" w14:textId="77777777" w:rsidR="00F82313" w:rsidRDefault="00281072">
            <w:pPr>
              <w:spacing w:after="0"/>
              <w:jc w:val="both"/>
              <w:rPr>
                <w:rFonts w:ascii="Arial" w:hAnsi="Arial"/>
                <w:lang w:val="de-DE"/>
              </w:rPr>
            </w:pPr>
            <w:r>
              <w:rPr>
                <w:rFonts w:ascii="Arial" w:hAnsi="Arial"/>
                <w:lang w:val="de-DE"/>
              </w:rPr>
              <w:t>vivo</w:t>
            </w:r>
          </w:p>
        </w:tc>
        <w:tc>
          <w:tcPr>
            <w:tcW w:w="1985" w:type="dxa"/>
          </w:tcPr>
          <w:p w14:paraId="69873920" w14:textId="77777777" w:rsidR="00F82313" w:rsidRDefault="00281072">
            <w:pPr>
              <w:spacing w:after="0"/>
              <w:jc w:val="both"/>
              <w:rPr>
                <w:rFonts w:ascii="Arial" w:hAnsi="Arial"/>
                <w:lang w:val="de-DE"/>
              </w:rPr>
            </w:pPr>
            <w:r>
              <w:rPr>
                <w:rFonts w:ascii="Arial" w:hAnsi="Arial"/>
                <w:lang w:val="de-DE"/>
              </w:rPr>
              <w:t>Yes</w:t>
            </w:r>
          </w:p>
        </w:tc>
        <w:tc>
          <w:tcPr>
            <w:tcW w:w="5807" w:type="dxa"/>
          </w:tcPr>
          <w:p w14:paraId="03A78254" w14:textId="77777777" w:rsidR="00F82313" w:rsidRDefault="00F82313">
            <w:pPr>
              <w:spacing w:after="0"/>
              <w:jc w:val="both"/>
              <w:rPr>
                <w:rFonts w:ascii="Arial" w:hAnsi="Arial"/>
                <w:lang w:val="de-DE"/>
              </w:rPr>
            </w:pPr>
          </w:p>
        </w:tc>
      </w:tr>
      <w:tr w:rsidR="00F82313" w14:paraId="4E1F2366" w14:textId="77777777">
        <w:tc>
          <w:tcPr>
            <w:tcW w:w="1837" w:type="dxa"/>
          </w:tcPr>
          <w:p w14:paraId="3E217D24" w14:textId="77777777" w:rsidR="00F82313" w:rsidRDefault="00281072">
            <w:pPr>
              <w:spacing w:after="0"/>
              <w:jc w:val="both"/>
              <w:rPr>
                <w:rFonts w:ascii="Arial" w:eastAsia="Malgun Gothic" w:hAnsi="Arial"/>
                <w:lang w:val="de-DE" w:eastAsia="ko-KR"/>
              </w:rPr>
            </w:pPr>
            <w:r>
              <w:rPr>
                <w:rFonts w:ascii="Arial" w:eastAsia="Malgun Gothic" w:hAnsi="Arial" w:hint="eastAsia"/>
                <w:lang w:val="de-DE" w:eastAsia="ko-KR"/>
              </w:rPr>
              <w:t>Samsung</w:t>
            </w:r>
          </w:p>
        </w:tc>
        <w:tc>
          <w:tcPr>
            <w:tcW w:w="1985" w:type="dxa"/>
          </w:tcPr>
          <w:p w14:paraId="25CAA3CC" w14:textId="77777777" w:rsidR="00F82313" w:rsidRDefault="00281072">
            <w:pPr>
              <w:spacing w:after="0"/>
              <w:jc w:val="both"/>
              <w:rPr>
                <w:rFonts w:ascii="Arial" w:eastAsia="Malgun Gothic" w:hAnsi="Arial"/>
                <w:lang w:val="de-DE" w:eastAsia="ko-KR"/>
              </w:rPr>
            </w:pPr>
            <w:r>
              <w:rPr>
                <w:rFonts w:ascii="Arial" w:eastAsia="Malgun Gothic" w:hAnsi="Arial" w:hint="eastAsia"/>
                <w:lang w:val="de-DE" w:eastAsia="ko-KR"/>
              </w:rPr>
              <w:t>Yes</w:t>
            </w:r>
          </w:p>
        </w:tc>
        <w:tc>
          <w:tcPr>
            <w:tcW w:w="5807" w:type="dxa"/>
          </w:tcPr>
          <w:p w14:paraId="69FA9B27" w14:textId="77777777" w:rsidR="00F82313" w:rsidRDefault="00F82313">
            <w:pPr>
              <w:spacing w:after="0"/>
              <w:jc w:val="both"/>
              <w:rPr>
                <w:rFonts w:ascii="Arial" w:hAnsi="Arial"/>
                <w:lang w:val="de-DE"/>
              </w:rPr>
            </w:pPr>
          </w:p>
        </w:tc>
      </w:tr>
      <w:tr w:rsidR="00F82313" w14:paraId="14AE15B4" w14:textId="77777777">
        <w:tc>
          <w:tcPr>
            <w:tcW w:w="1837" w:type="dxa"/>
          </w:tcPr>
          <w:p w14:paraId="1B9DE00A" w14:textId="77777777" w:rsidR="00F82313" w:rsidRDefault="00281072">
            <w:pPr>
              <w:spacing w:after="0"/>
              <w:jc w:val="both"/>
              <w:rPr>
                <w:rFonts w:ascii="Arial" w:eastAsia="Malgun Gothic" w:hAnsi="Arial"/>
                <w:lang w:val="de-DE" w:eastAsia="zh-CN"/>
              </w:rPr>
            </w:pPr>
            <w:r>
              <w:rPr>
                <w:rFonts w:ascii="Arial" w:eastAsia="Malgun Gothic" w:hAnsi="Arial" w:hint="eastAsia"/>
                <w:lang w:val="de-DE" w:eastAsia="zh-CN"/>
              </w:rPr>
              <w:t>CATT</w:t>
            </w:r>
          </w:p>
        </w:tc>
        <w:tc>
          <w:tcPr>
            <w:tcW w:w="1985" w:type="dxa"/>
          </w:tcPr>
          <w:p w14:paraId="12A8AD43" w14:textId="77777777" w:rsidR="00F82313" w:rsidRDefault="00281072">
            <w:pPr>
              <w:spacing w:after="0"/>
              <w:jc w:val="both"/>
              <w:rPr>
                <w:rFonts w:ascii="Arial" w:eastAsia="Malgun Gothic" w:hAnsi="Arial"/>
                <w:lang w:val="de-DE" w:eastAsia="zh-CN"/>
              </w:rPr>
            </w:pPr>
            <w:r>
              <w:rPr>
                <w:rFonts w:ascii="Arial" w:eastAsia="Malgun Gothic" w:hAnsi="Arial" w:hint="eastAsia"/>
                <w:lang w:val="de-DE" w:eastAsia="zh-CN"/>
              </w:rPr>
              <w:t>Yes</w:t>
            </w:r>
          </w:p>
        </w:tc>
        <w:tc>
          <w:tcPr>
            <w:tcW w:w="5807" w:type="dxa"/>
          </w:tcPr>
          <w:p w14:paraId="6C0B9DB5" w14:textId="77777777" w:rsidR="00F82313" w:rsidRDefault="00F82313">
            <w:pPr>
              <w:spacing w:after="0"/>
              <w:jc w:val="both"/>
              <w:rPr>
                <w:rFonts w:ascii="Arial" w:hAnsi="Arial"/>
                <w:lang w:val="de-DE"/>
              </w:rPr>
            </w:pPr>
          </w:p>
        </w:tc>
      </w:tr>
      <w:tr w:rsidR="00F82313" w14:paraId="05447C09" w14:textId="77777777">
        <w:tc>
          <w:tcPr>
            <w:tcW w:w="1837" w:type="dxa"/>
          </w:tcPr>
          <w:p w14:paraId="7583520F" w14:textId="77777777" w:rsidR="00F82313" w:rsidRDefault="00281072">
            <w:pPr>
              <w:spacing w:after="0"/>
              <w:jc w:val="both"/>
              <w:rPr>
                <w:rFonts w:ascii="Arial" w:hAnsi="Arial"/>
                <w:lang w:val="en-US" w:eastAsia="zh-CN"/>
              </w:rPr>
            </w:pPr>
            <w:r>
              <w:rPr>
                <w:rFonts w:ascii="Arial" w:hAnsi="Arial" w:hint="eastAsia"/>
                <w:lang w:val="en-US" w:eastAsia="zh-CN"/>
              </w:rPr>
              <w:t>ZTE</w:t>
            </w:r>
          </w:p>
        </w:tc>
        <w:tc>
          <w:tcPr>
            <w:tcW w:w="1985" w:type="dxa"/>
          </w:tcPr>
          <w:p w14:paraId="49F00814" w14:textId="77777777" w:rsidR="00F82313" w:rsidRDefault="00281072">
            <w:pPr>
              <w:spacing w:after="0"/>
              <w:jc w:val="both"/>
              <w:rPr>
                <w:rFonts w:ascii="Arial" w:hAnsi="Arial"/>
                <w:lang w:val="en-US" w:eastAsia="zh-CN"/>
              </w:rPr>
            </w:pPr>
            <w:r>
              <w:rPr>
                <w:rFonts w:ascii="Arial" w:hAnsi="Arial" w:hint="eastAsia"/>
                <w:lang w:val="en-US" w:eastAsia="zh-CN"/>
              </w:rPr>
              <w:t>Yes</w:t>
            </w:r>
          </w:p>
        </w:tc>
        <w:tc>
          <w:tcPr>
            <w:tcW w:w="5807" w:type="dxa"/>
          </w:tcPr>
          <w:p w14:paraId="1872C035" w14:textId="77777777" w:rsidR="00F82313" w:rsidRDefault="00F82313">
            <w:pPr>
              <w:spacing w:after="0"/>
              <w:jc w:val="both"/>
              <w:rPr>
                <w:rFonts w:ascii="Arial" w:hAnsi="Arial"/>
                <w:lang w:val="de-DE"/>
              </w:rPr>
            </w:pPr>
          </w:p>
        </w:tc>
      </w:tr>
      <w:tr w:rsidR="00F82313" w14:paraId="7BF76C1F" w14:textId="77777777">
        <w:tc>
          <w:tcPr>
            <w:tcW w:w="1837" w:type="dxa"/>
          </w:tcPr>
          <w:p w14:paraId="2F572363" w14:textId="07F620D5" w:rsidR="00F82313" w:rsidRPr="00A30B7B" w:rsidRDefault="00A30B7B">
            <w:pPr>
              <w:spacing w:after="0"/>
              <w:jc w:val="both"/>
              <w:rPr>
                <w:rFonts w:ascii="Arial" w:eastAsiaTheme="minorEastAsia" w:hAnsi="Arial"/>
                <w:lang w:val="de-DE" w:eastAsia="zh-CN"/>
              </w:rPr>
            </w:pPr>
            <w:r>
              <w:rPr>
                <w:rFonts w:ascii="Arial" w:eastAsiaTheme="minorEastAsia" w:hAnsi="Arial"/>
                <w:lang w:val="de-DE" w:eastAsia="zh-CN"/>
              </w:rPr>
              <w:t>OPPO</w:t>
            </w:r>
          </w:p>
        </w:tc>
        <w:tc>
          <w:tcPr>
            <w:tcW w:w="1985" w:type="dxa"/>
          </w:tcPr>
          <w:p w14:paraId="3CF556B2" w14:textId="6F663B0B" w:rsidR="00F82313" w:rsidRPr="00A30B7B" w:rsidRDefault="00A30B7B">
            <w:pPr>
              <w:spacing w:after="0"/>
              <w:jc w:val="both"/>
              <w:rPr>
                <w:rFonts w:ascii="Arial" w:eastAsiaTheme="minorEastAsia" w:hAnsi="Arial"/>
                <w:lang w:val="de-DE" w:eastAsia="zh-CN"/>
              </w:rPr>
            </w:pPr>
            <w:r>
              <w:rPr>
                <w:rFonts w:ascii="Arial" w:eastAsiaTheme="minorEastAsia" w:hAnsi="Arial" w:hint="eastAsia"/>
                <w:lang w:val="de-DE" w:eastAsia="zh-CN"/>
              </w:rPr>
              <w:t>Y</w:t>
            </w:r>
            <w:r>
              <w:rPr>
                <w:rFonts w:ascii="Arial" w:eastAsiaTheme="minorEastAsia" w:hAnsi="Arial"/>
                <w:lang w:val="de-DE" w:eastAsia="zh-CN"/>
              </w:rPr>
              <w:t>es</w:t>
            </w:r>
          </w:p>
        </w:tc>
        <w:tc>
          <w:tcPr>
            <w:tcW w:w="5807" w:type="dxa"/>
          </w:tcPr>
          <w:p w14:paraId="2B0BBA50" w14:textId="77777777" w:rsidR="00F82313" w:rsidRDefault="00F82313">
            <w:pPr>
              <w:spacing w:after="0"/>
              <w:jc w:val="both"/>
              <w:rPr>
                <w:rFonts w:ascii="Arial" w:hAnsi="Arial"/>
                <w:lang w:val="de-DE"/>
              </w:rPr>
            </w:pPr>
          </w:p>
        </w:tc>
      </w:tr>
    </w:tbl>
    <w:p w14:paraId="5DFBD207" w14:textId="77777777" w:rsidR="00F82313" w:rsidRDefault="00F82313">
      <w:pPr>
        <w:spacing w:after="0"/>
        <w:jc w:val="both"/>
        <w:rPr>
          <w:rFonts w:ascii="Arial" w:hAnsi="Arial"/>
        </w:rPr>
      </w:pPr>
    </w:p>
    <w:p w14:paraId="20B53E9F" w14:textId="77777777" w:rsidR="00F82313" w:rsidRDefault="00F82313">
      <w:pPr>
        <w:spacing w:after="0"/>
        <w:jc w:val="both"/>
        <w:rPr>
          <w:rFonts w:ascii="Arial" w:hAnsi="Arial"/>
          <w:b/>
          <w:bCs/>
        </w:rPr>
      </w:pPr>
    </w:p>
    <w:p w14:paraId="643018B3" w14:textId="77777777" w:rsidR="00F82313" w:rsidRDefault="00F82313">
      <w:pPr>
        <w:spacing w:after="0"/>
        <w:jc w:val="both"/>
        <w:rPr>
          <w:rFonts w:ascii="Arial" w:hAnsi="Arial"/>
        </w:rPr>
      </w:pPr>
    </w:p>
    <w:p w14:paraId="24307B0C" w14:textId="77777777" w:rsidR="00F82313" w:rsidRDefault="00281072">
      <w:pPr>
        <w:pStyle w:val="31"/>
      </w:pPr>
      <w:r>
        <w:t>2.1.2</w:t>
      </w:r>
      <w:r>
        <w:tab/>
        <w:t>Correction on Capability of two PUCCH transmission</w:t>
      </w:r>
    </w:p>
    <w:p w14:paraId="72ED4409" w14:textId="77777777" w:rsidR="00F82313" w:rsidRDefault="00281072">
      <w:pPr>
        <w:spacing w:after="0"/>
        <w:jc w:val="both"/>
        <w:rPr>
          <w:rFonts w:ascii="Arial" w:hAnsi="Arial"/>
        </w:rPr>
      </w:pPr>
      <w:r>
        <w:rPr>
          <w:rFonts w:ascii="Arial" w:hAnsi="Arial"/>
        </w:rPr>
        <w:t>In R2-2102879, the following are provided in the reason for change and the summary of change, respectively on corrections on the field description of the capability of 2 PUCCH transmission:</w:t>
      </w:r>
    </w:p>
    <w:p w14:paraId="135814D1" w14:textId="77777777" w:rsidR="00F82313" w:rsidRDefault="00281072">
      <w:pPr>
        <w:spacing w:after="0"/>
        <w:jc w:val="both"/>
        <w:rPr>
          <w:rFonts w:ascii="Arial" w:hAnsi="Arial"/>
        </w:rPr>
      </w:pPr>
      <w:r>
        <w:rPr>
          <w:b/>
          <w:bCs/>
          <w:noProof/>
          <w:lang w:val="en-US" w:eastAsia="zh-CN"/>
        </w:rPr>
        <w:lastRenderedPageBreak/>
        <mc:AlternateContent>
          <mc:Choice Requires="wps">
            <w:drawing>
              <wp:inline distT="0" distB="0" distL="0" distR="0" wp14:anchorId="36C87288" wp14:editId="42DE9B5B">
                <wp:extent cx="6096000" cy="3022600"/>
                <wp:effectExtent l="0" t="0" r="19050" b="2540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3022600"/>
                        </a:xfrm>
                        <a:prstGeom prst="rect">
                          <a:avLst/>
                        </a:prstGeom>
                        <a:solidFill>
                          <a:srgbClr val="FFFFFF"/>
                        </a:solidFill>
                        <a:ln w="9525">
                          <a:solidFill>
                            <a:srgbClr val="000000"/>
                          </a:solidFill>
                          <a:miter lim="800000"/>
                        </a:ln>
                      </wps:spPr>
                      <wps:txbx>
                        <w:txbxContent>
                          <w:p w14:paraId="2BE95359" w14:textId="77777777" w:rsidR="00F82313" w:rsidRDefault="00281072">
                            <w:pPr>
                              <w:pStyle w:val="CRCoverPage"/>
                              <w:numPr>
                                <w:ilvl w:val="0"/>
                                <w:numId w:val="19"/>
                              </w:numPr>
                              <w:spacing w:after="0"/>
                              <w:rPr>
                                <w:lang w:eastAsia="zh-CN"/>
                              </w:rPr>
                            </w:pPr>
                            <w:r>
                              <w:rPr>
                                <w:lang w:eastAsia="zh-CN"/>
                              </w:rPr>
                              <w:t>In twoPUCCH-TypeX-r16 (X=1,2,5,6,7), it did not mention in what time granularity where the two PUCCH should be supported.</w:t>
                            </w:r>
                          </w:p>
                          <w:p w14:paraId="312F4D35" w14:textId="77777777" w:rsidR="00F82313" w:rsidRDefault="00281072">
                            <w:pPr>
                              <w:pStyle w:val="CRCoverPage"/>
                              <w:numPr>
                                <w:ilvl w:val="0"/>
                                <w:numId w:val="19"/>
                              </w:numPr>
                              <w:spacing w:after="0"/>
                              <w:rPr>
                                <w:lang w:eastAsia="zh-CN"/>
                              </w:rPr>
                            </w:pPr>
                            <w:r>
                              <w:rPr>
                                <w:lang w:eastAsia="zh-CN"/>
                              </w:rPr>
                              <w:t>In twoPUCCH-TypeX-r16 (X=2, 7), it did not mention the “consecurtive symbols” for supporting the two PUCCH. Without this restriction, it is logically wrong since there would be no missing case left for twoPUCCH-TypeX-r16 (X=4, 11) which is supposed to support the non-consecutive case on top of X=2,7.</w:t>
                            </w:r>
                          </w:p>
                          <w:p w14:paraId="7EB1B5DA" w14:textId="77777777" w:rsidR="00F82313" w:rsidRDefault="00281072">
                            <w:pPr>
                              <w:pStyle w:val="CRCoverPage"/>
                              <w:numPr>
                                <w:ilvl w:val="0"/>
                                <w:numId w:val="19"/>
                              </w:numPr>
                              <w:spacing w:after="0"/>
                              <w:rPr>
                                <w:lang w:eastAsia="zh-CN"/>
                              </w:rPr>
                            </w:pPr>
                            <w:r>
                              <w:rPr>
                                <w:rFonts w:hint="eastAsia"/>
                                <w:lang w:eastAsia="zh-CN"/>
                              </w:rPr>
                              <w:t>I</w:t>
                            </w:r>
                            <w:r>
                              <w:rPr>
                                <w:lang w:eastAsia="zh-CN"/>
                              </w:rPr>
                              <w:t>n twoPUCCH-TypeX-r16 (X=3,4), it is wrong to use the plural, since it is for a single codebook.</w:t>
                            </w:r>
                          </w:p>
                          <w:p w14:paraId="029A76F7" w14:textId="77777777" w:rsidR="00F82313" w:rsidRDefault="00281072">
                            <w:pPr>
                              <w:pStyle w:val="CRCoverPage"/>
                              <w:numPr>
                                <w:ilvl w:val="0"/>
                                <w:numId w:val="19"/>
                              </w:numPr>
                              <w:spacing w:after="0"/>
                              <w:rPr>
                                <w:lang w:eastAsia="zh-CN"/>
                              </w:rPr>
                            </w:pPr>
                            <w:r>
                              <w:rPr>
                                <w:rFonts w:hint="eastAsia"/>
                                <w:lang w:eastAsia="zh-CN"/>
                              </w:rPr>
                              <w:t>I</w:t>
                            </w:r>
                            <w:r>
                              <w:rPr>
                                <w:lang w:eastAsia="zh-CN"/>
                              </w:rPr>
                              <w:t>n twoPUCCH-TypeX-r16 (X=5,6,8,10), it is for two codebooks where one of the two is sub-slot based codebook, but did not mention the other codebook is slot or sub-slot based codebook. Considering that they are all dependent on 11-4, which is for “</w:t>
                            </w:r>
                            <w:r>
                              <w:rPr>
                                <w:rFonts w:cs="Arial"/>
                                <w:szCs w:val="18"/>
                                <w:lang w:eastAsia="zh-CN"/>
                              </w:rPr>
                              <w:t xml:space="preserve">Two HARQ-ACK codebooks </w:t>
                            </w:r>
                            <w:r>
                              <w:rPr>
                                <w:rFonts w:cs="Arial"/>
                                <w:szCs w:val="18"/>
                                <w:lang w:eastAsia="ja-JP"/>
                              </w:rPr>
                              <w:t>with up to one sub-slot based HARQ-ACK codebook (i.e. slot-based + slot-based, or slot-based + sub-slot based)</w:t>
                            </w:r>
                            <w:r>
                              <w:rPr>
                                <w:rFonts w:cs="Arial"/>
                                <w:szCs w:val="18"/>
                                <w:lang w:eastAsia="zh-CN"/>
                              </w:rPr>
                              <w:t xml:space="preserve"> simultaneously constructed for supporting HARQ-ACK codebooks with different priorities at a UE</w:t>
                            </w:r>
                            <w:r>
                              <w:rPr>
                                <w:lang w:eastAsia="zh-CN"/>
                              </w:rPr>
                              <w:t>”, it can be derived that they are for slot-based + sub-slot-based case.</w:t>
                            </w:r>
                          </w:p>
                          <w:p w14:paraId="7AD2A47D" w14:textId="77777777" w:rsidR="00F82313" w:rsidRDefault="00281072">
                            <w:pPr>
                              <w:pStyle w:val="CRCoverPage"/>
                              <w:numPr>
                                <w:ilvl w:val="0"/>
                                <w:numId w:val="19"/>
                              </w:numPr>
                              <w:spacing w:after="0"/>
                              <w:rPr>
                                <w:lang w:eastAsia="zh-CN"/>
                              </w:rPr>
                            </w:pPr>
                            <w:r>
                              <w:rPr>
                                <w:rFonts w:hint="eastAsia"/>
                                <w:lang w:eastAsia="zh-CN"/>
                              </w:rPr>
                              <w:t>I</w:t>
                            </w:r>
                            <w:r>
                              <w:rPr>
                                <w:lang w:eastAsia="zh-CN"/>
                              </w:rPr>
                              <w:t>n twoPUCCH-Type8-r16, it is for two codebooks, but the number “two” is missing.</w:t>
                            </w:r>
                          </w:p>
                          <w:p w14:paraId="7DFD498B" w14:textId="77777777" w:rsidR="00F82313" w:rsidRDefault="00281072">
                            <w:pPr>
                              <w:pStyle w:val="CRCoverPage"/>
                              <w:numPr>
                                <w:ilvl w:val="0"/>
                                <w:numId w:val="19"/>
                              </w:numPr>
                              <w:spacing w:after="0"/>
                              <w:rPr>
                                <w:lang w:eastAsia="zh-CN"/>
                              </w:rPr>
                            </w:pPr>
                            <w:r>
                              <w:rPr>
                                <w:lang w:eastAsia="zh-CN"/>
                              </w:rPr>
                              <w:t>In twoPUCCH-Type10-r16, it is for the others cases not covered by In twoPUCCH-Type5/7-r16, but type10 is for 2*7-symbol case + 1 sub-slot based and 1 slot-based codebook case, while type5 is for 7*2-symbol case, and type7 is for two sub-slot based case, so there are no overlapping case.</w:t>
                            </w:r>
                          </w:p>
                          <w:p w14:paraId="78FB4D42" w14:textId="77777777" w:rsidR="00F82313" w:rsidRDefault="00281072">
                            <w:pPr>
                              <w:pStyle w:val="CRCoverPage"/>
                              <w:numPr>
                                <w:ilvl w:val="0"/>
                                <w:numId w:val="19"/>
                              </w:numPr>
                              <w:spacing w:after="0"/>
                              <w:rPr>
                                <w:lang w:eastAsia="zh-CN"/>
                              </w:rPr>
                            </w:pPr>
                            <w:r>
                              <w:rPr>
                                <w:lang w:eastAsia="zh-CN"/>
                              </w:rPr>
                              <w:t>In twoPUCCH-Type11-r16, it is for the others cases not covered by In twoPUCCH-Type6/8-r16, but type11 is for 2 sub-slot based codebook case, while type6/8 are for 1 sub-slot based and 1 slot-based codebook, so no overlapping.</w:t>
                            </w:r>
                          </w:p>
                        </w:txbxContent>
                      </wps:txbx>
                      <wps:bodyPr rot="0" vert="horz" wrap="square" lIns="91440" tIns="45720" rIns="91440" bIns="45720" anchor="t" anchorCtr="0">
                        <a:noAutofit/>
                      </wps:bodyPr>
                    </wps:wsp>
                  </a:graphicData>
                </a:graphic>
              </wp:inline>
            </w:drawing>
          </mc:Choice>
          <mc:Fallback>
            <w:pict>
              <v:shape w14:anchorId="36C87288" id="_x0000_s1028" type="#_x0000_t202" style="width:480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">
                <v:textbox>
                  <w:txbxContent>
                    <w:p w14:paraId="2BE95359" w14:textId="77777777" w:rsidR="00F82313" w:rsidRDefault="00281072">
                      <w:pPr>
                        <w:pStyle w:val="CRCoverPage"/>
                        <w:numPr>
                          <w:ilvl w:val="0"/>
                          <w:numId w:val="19"/>
                        </w:numPr>
                        <w:spacing w:after="0"/>
                        <w:rPr>
                          <w:lang w:eastAsia="zh-CN"/>
                        </w:rPr>
                      </w:pPr>
                      <w:r>
                        <w:rPr>
                          <w:lang w:eastAsia="zh-CN"/>
                        </w:rPr>
                        <w:t>In twoPUCCH-TypeX-r16 (X=1,2,5,6,7), it did not mention in what time granularity where the two PUCCH should be supported.</w:t>
                      </w:r>
                    </w:p>
                    <w:p w14:paraId="312F4D35" w14:textId="77777777" w:rsidR="00F82313" w:rsidRDefault="00281072">
                      <w:pPr>
                        <w:pStyle w:val="CRCoverPage"/>
                        <w:numPr>
                          <w:ilvl w:val="0"/>
                          <w:numId w:val="19"/>
                        </w:numPr>
                        <w:spacing w:after="0"/>
                        <w:rPr>
                          <w:lang w:eastAsia="zh-CN"/>
                        </w:rPr>
                      </w:pPr>
                      <w:r>
                        <w:rPr>
                          <w:lang w:eastAsia="zh-CN"/>
                        </w:rPr>
                        <w:t>In twoPUCCH-TypeX-r16 (X=2, 7), it did not mention the “consecurtive symbols” for supporting the two PUCCH. Without this restriction, it is logically wrong since there would be no missing case left for twoPUCCH-TypeX-r16 (X=4, 11) which is supposed to support the non-consecutive case on top of X=2,7.</w:t>
                      </w:r>
                    </w:p>
                    <w:p w14:paraId="7EB1B5DA" w14:textId="77777777" w:rsidR="00F82313" w:rsidRDefault="00281072">
                      <w:pPr>
                        <w:pStyle w:val="CRCoverPage"/>
                        <w:numPr>
                          <w:ilvl w:val="0"/>
                          <w:numId w:val="19"/>
                        </w:numPr>
                        <w:spacing w:after="0"/>
                        <w:rPr>
                          <w:lang w:eastAsia="zh-CN"/>
                        </w:rPr>
                      </w:pPr>
                      <w:r>
                        <w:rPr>
                          <w:rFonts w:hint="eastAsia"/>
                          <w:lang w:eastAsia="zh-CN"/>
                        </w:rPr>
                        <w:t>I</w:t>
                      </w:r>
                      <w:r>
                        <w:rPr>
                          <w:lang w:eastAsia="zh-CN"/>
                        </w:rPr>
                        <w:t>n twoPUCCH-TypeX-r16 (X=3,4), it is wrong to use the plural, since it is for a single codebook.</w:t>
                      </w:r>
                    </w:p>
                    <w:p w14:paraId="029A76F7" w14:textId="77777777" w:rsidR="00F82313" w:rsidRDefault="00281072">
                      <w:pPr>
                        <w:pStyle w:val="CRCoverPage"/>
                        <w:numPr>
                          <w:ilvl w:val="0"/>
                          <w:numId w:val="19"/>
                        </w:numPr>
                        <w:spacing w:after="0"/>
                        <w:rPr>
                          <w:lang w:eastAsia="zh-CN"/>
                        </w:rPr>
                      </w:pPr>
                      <w:r>
                        <w:rPr>
                          <w:rFonts w:hint="eastAsia"/>
                          <w:lang w:eastAsia="zh-CN"/>
                        </w:rPr>
                        <w:t>I</w:t>
                      </w:r>
                      <w:r>
                        <w:rPr>
                          <w:lang w:eastAsia="zh-CN"/>
                        </w:rPr>
                        <w:t>n twoPUCCH-TypeX-r16 (X=5,6,8,10), it is for two codebooks where one of the two is sub-slot based codebook, but did not mention the other codebook is slot or sub-slot based codebook. Considering that they are all dependent on 11-4, which is for “</w:t>
                      </w:r>
                      <w:r>
                        <w:rPr>
                          <w:rFonts w:cs="Arial"/>
                          <w:szCs w:val="18"/>
                          <w:lang w:eastAsia="zh-CN"/>
                        </w:rPr>
                        <w:t xml:space="preserve">Two HARQ-ACK codebooks </w:t>
                      </w:r>
                      <w:r>
                        <w:rPr>
                          <w:rFonts w:cs="Arial"/>
                          <w:szCs w:val="18"/>
                          <w:lang w:eastAsia="ja-JP"/>
                        </w:rPr>
                        <w:t>with up to one sub-slot based HARQ-ACK codebook (i.e. slot-based + slot-based, or slot-based + sub-slot based)</w:t>
                      </w:r>
                      <w:r>
                        <w:rPr>
                          <w:rFonts w:cs="Arial"/>
                          <w:szCs w:val="18"/>
                          <w:lang w:eastAsia="zh-CN"/>
                        </w:rPr>
                        <w:t xml:space="preserve"> simultaneously constructed for supporting HARQ-ACK codebooks with different priorities at a UE</w:t>
                      </w:r>
                      <w:r>
                        <w:rPr>
                          <w:lang w:eastAsia="zh-CN"/>
                        </w:rPr>
                        <w:t>”, it can be derived that they are for slot-based + sub-slot-based case.</w:t>
                      </w:r>
                    </w:p>
                    <w:p w14:paraId="7AD2A47D" w14:textId="77777777" w:rsidR="00F82313" w:rsidRDefault="00281072">
                      <w:pPr>
                        <w:pStyle w:val="CRCoverPage"/>
                        <w:numPr>
                          <w:ilvl w:val="0"/>
                          <w:numId w:val="19"/>
                        </w:numPr>
                        <w:spacing w:after="0"/>
                        <w:rPr>
                          <w:lang w:eastAsia="zh-CN"/>
                        </w:rPr>
                      </w:pPr>
                      <w:r>
                        <w:rPr>
                          <w:rFonts w:hint="eastAsia"/>
                          <w:lang w:eastAsia="zh-CN"/>
                        </w:rPr>
                        <w:t>I</w:t>
                      </w:r>
                      <w:r>
                        <w:rPr>
                          <w:lang w:eastAsia="zh-CN"/>
                        </w:rPr>
                        <w:t>n twoPUCCH-Type8-r16, it is for two codebooks, but the number “two” is missing.</w:t>
                      </w:r>
                    </w:p>
                    <w:p w14:paraId="7DFD498B" w14:textId="77777777" w:rsidR="00F82313" w:rsidRDefault="00281072">
                      <w:pPr>
                        <w:pStyle w:val="CRCoverPage"/>
                        <w:numPr>
                          <w:ilvl w:val="0"/>
                          <w:numId w:val="19"/>
                        </w:numPr>
                        <w:spacing w:after="0"/>
                        <w:rPr>
                          <w:lang w:eastAsia="zh-CN"/>
                        </w:rPr>
                      </w:pPr>
                      <w:r>
                        <w:rPr>
                          <w:lang w:eastAsia="zh-CN"/>
                        </w:rPr>
                        <w:t>In twoPUCCH-Type10-r16, it is for the others cases not covered by In twoPUCCH-Type5/7-r16, but type10 is for 2*7-symbol case + 1 sub-slot based and 1 slot-based codebook case, while type5 is for 7*2-symbol case, and type7 is for two sub-slot based case, so there are no overlapping case.</w:t>
                      </w:r>
                    </w:p>
                    <w:p w14:paraId="78FB4D42" w14:textId="77777777" w:rsidR="00F82313" w:rsidRDefault="00281072">
                      <w:pPr>
                        <w:pStyle w:val="CRCoverPage"/>
                        <w:numPr>
                          <w:ilvl w:val="0"/>
                          <w:numId w:val="19"/>
                        </w:numPr>
                        <w:spacing w:after="0"/>
                        <w:rPr>
                          <w:lang w:eastAsia="zh-CN"/>
                        </w:rPr>
                      </w:pPr>
                      <w:r>
                        <w:rPr>
                          <w:lang w:eastAsia="zh-CN"/>
                        </w:rPr>
                        <w:t>In twoPUCCH-Type11-r16, it is for the others cases not covered by In twoPUCCH-Type6/8-r16, but type11 is for 2 sub-slot based codebook case, while type6/8 are for 1 sub-slot based and 1 slot-based codebook, so no overlapping.</w:t>
                      </w:r>
                    </w:p>
                  </w:txbxContent>
                </v:textbox>
                <w10:anchorlock/>
              </v:shape>
            </w:pict>
          </mc:Fallback>
        </mc:AlternateContent>
      </w:r>
    </w:p>
    <w:p w14:paraId="35236008" w14:textId="77777777" w:rsidR="00F82313" w:rsidRDefault="00F82313">
      <w:pPr>
        <w:spacing w:after="0"/>
        <w:jc w:val="both"/>
        <w:rPr>
          <w:rFonts w:ascii="Arial" w:hAnsi="Arial"/>
        </w:rPr>
      </w:pPr>
    </w:p>
    <w:p w14:paraId="2927DF09" w14:textId="77777777" w:rsidR="00F82313" w:rsidRDefault="00281072">
      <w:pPr>
        <w:spacing w:after="0"/>
        <w:jc w:val="both"/>
        <w:rPr>
          <w:rFonts w:ascii="Arial" w:hAnsi="Arial"/>
        </w:rPr>
      </w:pPr>
      <w:r>
        <w:rPr>
          <w:b/>
          <w:bCs/>
          <w:noProof/>
          <w:lang w:val="en-US" w:eastAsia="zh-CN"/>
        </w:rPr>
        <mc:AlternateContent>
          <mc:Choice Requires="wps">
            <w:drawing>
              <wp:inline distT="0" distB="0" distL="0" distR="0" wp14:anchorId="70FAC4A0" wp14:editId="5F5634C5">
                <wp:extent cx="6096000" cy="1593850"/>
                <wp:effectExtent l="0" t="0" r="19050" b="25400"/>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1593850"/>
                        </a:xfrm>
                        <a:prstGeom prst="rect">
                          <a:avLst/>
                        </a:prstGeom>
                        <a:solidFill>
                          <a:srgbClr val="FFFFFF"/>
                        </a:solidFill>
                        <a:ln w="9525">
                          <a:solidFill>
                            <a:srgbClr val="000000"/>
                          </a:solidFill>
                          <a:miter lim="800000"/>
                        </a:ln>
                      </wps:spPr>
                      <wps:txbx>
                        <w:txbxContent>
                          <w:p w14:paraId="4E4E5783" w14:textId="77777777" w:rsidR="00F82313" w:rsidRDefault="00281072">
                            <w:pPr>
                              <w:pStyle w:val="CRCoverPage"/>
                              <w:numPr>
                                <w:ilvl w:val="0"/>
                                <w:numId w:val="20"/>
                              </w:numPr>
                              <w:spacing w:after="0"/>
                              <w:rPr>
                                <w:lang w:eastAsia="zh-CN"/>
                              </w:rPr>
                            </w:pPr>
                            <w:r>
                              <w:rPr>
                                <w:lang w:eastAsia="zh-CN"/>
                              </w:rPr>
                              <w:t>In twoPUCCH-TypeX-r16 (X=1,2,5,6,7), add “in the same subslot” to restrict the time granularity where the two PUCCH should be supported.</w:t>
                            </w:r>
                          </w:p>
                          <w:p w14:paraId="2E801C33" w14:textId="77777777" w:rsidR="00F82313" w:rsidRDefault="00281072">
                            <w:pPr>
                              <w:pStyle w:val="CRCoverPage"/>
                              <w:numPr>
                                <w:ilvl w:val="0"/>
                                <w:numId w:val="20"/>
                              </w:numPr>
                              <w:spacing w:after="0"/>
                              <w:rPr>
                                <w:lang w:eastAsia="zh-CN"/>
                              </w:rPr>
                            </w:pPr>
                            <w:r>
                              <w:rPr>
                                <w:rFonts w:hint="eastAsia"/>
                                <w:lang w:eastAsia="zh-CN"/>
                              </w:rPr>
                              <w:t>I</w:t>
                            </w:r>
                            <w:r>
                              <w:rPr>
                                <w:lang w:eastAsia="zh-CN"/>
                              </w:rPr>
                              <w:t>n twoPUCCH-TypeX-r16 (X=2, 7), add the restriction of “consecurtive symbols” for supporting the two PUCCH.</w:t>
                            </w:r>
                          </w:p>
                          <w:p w14:paraId="03C6A1AE" w14:textId="77777777" w:rsidR="00F82313" w:rsidRDefault="00281072">
                            <w:pPr>
                              <w:pStyle w:val="CRCoverPage"/>
                              <w:numPr>
                                <w:ilvl w:val="0"/>
                                <w:numId w:val="20"/>
                              </w:numPr>
                              <w:spacing w:after="0"/>
                              <w:rPr>
                                <w:lang w:eastAsia="zh-CN"/>
                              </w:rPr>
                            </w:pPr>
                            <w:r>
                              <w:rPr>
                                <w:rFonts w:hint="eastAsia"/>
                                <w:lang w:eastAsia="zh-CN"/>
                              </w:rPr>
                              <w:t>I</w:t>
                            </w:r>
                            <w:r>
                              <w:rPr>
                                <w:lang w:eastAsia="zh-CN"/>
                              </w:rPr>
                              <w:t>n twoPUCCH-TypeX-r16 (X=3,4), change the plural to singular.</w:t>
                            </w:r>
                          </w:p>
                          <w:p w14:paraId="763538D2" w14:textId="77777777" w:rsidR="00F82313" w:rsidRDefault="00281072">
                            <w:pPr>
                              <w:pStyle w:val="CRCoverPage"/>
                              <w:numPr>
                                <w:ilvl w:val="0"/>
                                <w:numId w:val="20"/>
                              </w:numPr>
                              <w:spacing w:after="0"/>
                              <w:rPr>
                                <w:lang w:eastAsia="zh-CN"/>
                              </w:rPr>
                            </w:pPr>
                            <w:r>
                              <w:rPr>
                                <w:rFonts w:hint="eastAsia"/>
                                <w:lang w:eastAsia="zh-CN"/>
                              </w:rPr>
                              <w:t>I</w:t>
                            </w:r>
                            <w:r>
                              <w:rPr>
                                <w:lang w:eastAsia="zh-CN"/>
                              </w:rPr>
                              <w:t xml:space="preserve">n twoPUCCH-TypeX-r16 (X=5,6,8,10), add the restriction that they are for two codebooks where one of the two is sub-slot based codebook, and the other is slot based codebook. </w:t>
                            </w:r>
                          </w:p>
                          <w:p w14:paraId="72D1BB5C" w14:textId="77777777" w:rsidR="00F82313" w:rsidRDefault="00281072">
                            <w:pPr>
                              <w:pStyle w:val="CRCoverPage"/>
                              <w:numPr>
                                <w:ilvl w:val="0"/>
                                <w:numId w:val="20"/>
                              </w:numPr>
                              <w:spacing w:after="0"/>
                              <w:rPr>
                                <w:lang w:eastAsia="zh-CN"/>
                              </w:rPr>
                            </w:pPr>
                            <w:r>
                              <w:rPr>
                                <w:rFonts w:hint="eastAsia"/>
                                <w:lang w:eastAsia="zh-CN"/>
                              </w:rPr>
                              <w:t>I</w:t>
                            </w:r>
                            <w:r>
                              <w:rPr>
                                <w:lang w:eastAsia="zh-CN"/>
                              </w:rPr>
                              <w:t>n twoPUCCH-Type8-r16, clarify it is for “two” codebooks.</w:t>
                            </w:r>
                          </w:p>
                          <w:p w14:paraId="730DA7FD" w14:textId="77777777" w:rsidR="00F82313" w:rsidRDefault="00281072">
                            <w:pPr>
                              <w:pStyle w:val="CRCoverPage"/>
                              <w:numPr>
                                <w:ilvl w:val="0"/>
                                <w:numId w:val="20"/>
                              </w:numPr>
                              <w:spacing w:after="0"/>
                              <w:rPr>
                                <w:lang w:eastAsia="zh-CN"/>
                              </w:rPr>
                            </w:pPr>
                            <w:r>
                              <w:rPr>
                                <w:rFonts w:hint="eastAsia"/>
                                <w:lang w:eastAsia="zh-CN"/>
                              </w:rPr>
                              <w:t>C</w:t>
                            </w:r>
                            <w:r>
                              <w:rPr>
                                <w:lang w:eastAsia="zh-CN"/>
                              </w:rPr>
                              <w:t>orrect that type10 is to cover the missing case in type6 and type8.</w:t>
                            </w:r>
                          </w:p>
                          <w:p w14:paraId="6DF28094" w14:textId="77777777" w:rsidR="00F82313" w:rsidRDefault="00281072">
                            <w:pPr>
                              <w:pStyle w:val="CRCoverPage"/>
                              <w:numPr>
                                <w:ilvl w:val="0"/>
                                <w:numId w:val="20"/>
                              </w:numPr>
                              <w:spacing w:after="0"/>
                              <w:rPr>
                                <w:lang w:eastAsia="zh-CN"/>
                              </w:rPr>
                            </w:pPr>
                            <w:r>
                              <w:rPr>
                                <w:rFonts w:hint="eastAsia"/>
                                <w:lang w:eastAsia="zh-CN"/>
                              </w:rPr>
                              <w:t>C</w:t>
                            </w:r>
                            <w:r>
                              <w:rPr>
                                <w:lang w:eastAsia="zh-CN"/>
                              </w:rPr>
                              <w:t>orrect that type11 is to cover the missing case in type7 and type9.</w:t>
                            </w:r>
                          </w:p>
                        </w:txbxContent>
                      </wps:txbx>
                      <wps:bodyPr rot="0" vert="horz" wrap="square" lIns="91440" tIns="45720" rIns="91440" bIns="45720" anchor="t" anchorCtr="0">
                        <a:noAutofit/>
                      </wps:bodyPr>
                    </wps:wsp>
                  </a:graphicData>
                </a:graphic>
              </wp:inline>
            </w:drawing>
          </mc:Choice>
          <mc:Fallback>
            <w:pict>
              <v:shape w14:anchorId="70FAC4A0" id="_x0000_s1029" type="#_x0000_t202" style="width:480pt;height:12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">
                <v:textbox>
                  <w:txbxContent>
                    <w:p w14:paraId="4E4E5783" w14:textId="77777777" w:rsidR="00F82313" w:rsidRDefault="00281072">
                      <w:pPr>
                        <w:pStyle w:val="CRCoverPage"/>
                        <w:numPr>
                          <w:ilvl w:val="0"/>
                          <w:numId w:val="20"/>
                        </w:numPr>
                        <w:spacing w:after="0"/>
                        <w:rPr>
                          <w:lang w:eastAsia="zh-CN"/>
                        </w:rPr>
                      </w:pPr>
                      <w:r>
                        <w:rPr>
                          <w:lang w:eastAsia="zh-CN"/>
                        </w:rPr>
                        <w:t>In twoPUCCH-TypeX-r16 (X=1,2,5,6,7), add “in the same subslot” to restrict the time granularity where the two PUCCH should be supported.</w:t>
                      </w:r>
                    </w:p>
                    <w:p w14:paraId="2E801C33" w14:textId="77777777" w:rsidR="00F82313" w:rsidRDefault="00281072">
                      <w:pPr>
                        <w:pStyle w:val="CRCoverPage"/>
                        <w:numPr>
                          <w:ilvl w:val="0"/>
                          <w:numId w:val="20"/>
                        </w:numPr>
                        <w:spacing w:after="0"/>
                        <w:rPr>
                          <w:lang w:eastAsia="zh-CN"/>
                        </w:rPr>
                      </w:pPr>
                      <w:r>
                        <w:rPr>
                          <w:rFonts w:hint="eastAsia"/>
                          <w:lang w:eastAsia="zh-CN"/>
                        </w:rPr>
                        <w:t>I</w:t>
                      </w:r>
                      <w:r>
                        <w:rPr>
                          <w:lang w:eastAsia="zh-CN"/>
                        </w:rPr>
                        <w:t>n twoPUCCH-TypeX-r16 (X=2, 7), add the restriction of “consecurtive symbols” for supporting the two PUCCH.</w:t>
                      </w:r>
                    </w:p>
                    <w:p w14:paraId="03C6A1AE" w14:textId="77777777" w:rsidR="00F82313" w:rsidRDefault="00281072">
                      <w:pPr>
                        <w:pStyle w:val="CRCoverPage"/>
                        <w:numPr>
                          <w:ilvl w:val="0"/>
                          <w:numId w:val="20"/>
                        </w:numPr>
                        <w:spacing w:after="0"/>
                        <w:rPr>
                          <w:lang w:eastAsia="zh-CN"/>
                        </w:rPr>
                      </w:pPr>
                      <w:r>
                        <w:rPr>
                          <w:rFonts w:hint="eastAsia"/>
                          <w:lang w:eastAsia="zh-CN"/>
                        </w:rPr>
                        <w:t>I</w:t>
                      </w:r>
                      <w:r>
                        <w:rPr>
                          <w:lang w:eastAsia="zh-CN"/>
                        </w:rPr>
                        <w:t>n twoPUCCH-TypeX-r16 (X=3,4), change the plural to singular.</w:t>
                      </w:r>
                    </w:p>
                    <w:p w14:paraId="763538D2" w14:textId="77777777" w:rsidR="00F82313" w:rsidRDefault="00281072">
                      <w:pPr>
                        <w:pStyle w:val="CRCoverPage"/>
                        <w:numPr>
                          <w:ilvl w:val="0"/>
                          <w:numId w:val="20"/>
                        </w:numPr>
                        <w:spacing w:after="0"/>
                        <w:rPr>
                          <w:lang w:eastAsia="zh-CN"/>
                        </w:rPr>
                      </w:pPr>
                      <w:r>
                        <w:rPr>
                          <w:rFonts w:hint="eastAsia"/>
                          <w:lang w:eastAsia="zh-CN"/>
                        </w:rPr>
                        <w:t>I</w:t>
                      </w:r>
                      <w:r>
                        <w:rPr>
                          <w:lang w:eastAsia="zh-CN"/>
                        </w:rPr>
                        <w:t xml:space="preserve">n twoPUCCH-TypeX-r16 (X=5,6,8,10), add the restriction that they are for two codebooks where one of the two is sub-slot based codebook, and the other is slot based codebook. </w:t>
                      </w:r>
                    </w:p>
                    <w:p w14:paraId="72D1BB5C" w14:textId="77777777" w:rsidR="00F82313" w:rsidRDefault="00281072">
                      <w:pPr>
                        <w:pStyle w:val="CRCoverPage"/>
                        <w:numPr>
                          <w:ilvl w:val="0"/>
                          <w:numId w:val="20"/>
                        </w:numPr>
                        <w:spacing w:after="0"/>
                        <w:rPr>
                          <w:lang w:eastAsia="zh-CN"/>
                        </w:rPr>
                      </w:pPr>
                      <w:r>
                        <w:rPr>
                          <w:rFonts w:hint="eastAsia"/>
                          <w:lang w:eastAsia="zh-CN"/>
                        </w:rPr>
                        <w:t>I</w:t>
                      </w:r>
                      <w:r>
                        <w:rPr>
                          <w:lang w:eastAsia="zh-CN"/>
                        </w:rPr>
                        <w:t>n twoPUCCH-Type8-r16, clarify it is for “two” codebooks.</w:t>
                      </w:r>
                    </w:p>
                    <w:p w14:paraId="730DA7FD" w14:textId="77777777" w:rsidR="00F82313" w:rsidRDefault="00281072">
                      <w:pPr>
                        <w:pStyle w:val="CRCoverPage"/>
                        <w:numPr>
                          <w:ilvl w:val="0"/>
                          <w:numId w:val="20"/>
                        </w:numPr>
                        <w:spacing w:after="0"/>
                        <w:rPr>
                          <w:lang w:eastAsia="zh-CN"/>
                        </w:rPr>
                      </w:pPr>
                      <w:r>
                        <w:rPr>
                          <w:rFonts w:hint="eastAsia"/>
                          <w:lang w:eastAsia="zh-CN"/>
                        </w:rPr>
                        <w:t>C</w:t>
                      </w:r>
                      <w:r>
                        <w:rPr>
                          <w:lang w:eastAsia="zh-CN"/>
                        </w:rPr>
                        <w:t>orrect that type10 is to cover the missing case in type6 and type8.</w:t>
                      </w:r>
                    </w:p>
                    <w:p w14:paraId="6DF28094" w14:textId="77777777" w:rsidR="00F82313" w:rsidRDefault="00281072">
                      <w:pPr>
                        <w:pStyle w:val="CRCoverPage"/>
                        <w:numPr>
                          <w:ilvl w:val="0"/>
                          <w:numId w:val="20"/>
                        </w:numPr>
                        <w:spacing w:after="0"/>
                        <w:rPr>
                          <w:lang w:eastAsia="zh-CN"/>
                        </w:rPr>
                      </w:pPr>
                      <w:r>
                        <w:rPr>
                          <w:rFonts w:hint="eastAsia"/>
                          <w:lang w:eastAsia="zh-CN"/>
                        </w:rPr>
                        <w:t>C</w:t>
                      </w:r>
                      <w:r>
                        <w:rPr>
                          <w:lang w:eastAsia="zh-CN"/>
                        </w:rPr>
                        <w:t>orrect that type11 is to cover the missing case in type7 and type9.</w:t>
                      </w:r>
                    </w:p>
                  </w:txbxContent>
                </v:textbox>
                <w10:anchorlock/>
              </v:shape>
            </w:pict>
          </mc:Fallback>
        </mc:AlternateContent>
      </w:r>
    </w:p>
    <w:p w14:paraId="79A424B9" w14:textId="77777777" w:rsidR="00F82313" w:rsidRDefault="00F82313">
      <w:pPr>
        <w:spacing w:after="0"/>
        <w:jc w:val="both"/>
        <w:rPr>
          <w:rFonts w:ascii="Arial" w:hAnsi="Arial"/>
        </w:rPr>
      </w:pPr>
    </w:p>
    <w:p w14:paraId="2921BFD9" w14:textId="77777777" w:rsidR="00F82313" w:rsidRDefault="00281072">
      <w:pPr>
        <w:spacing w:after="0"/>
        <w:jc w:val="both"/>
        <w:rPr>
          <w:rFonts w:ascii="Arial" w:hAnsi="Arial"/>
          <w:b/>
          <w:bCs/>
        </w:rPr>
      </w:pPr>
      <w:commentRangeStart w:id="20"/>
      <w:r>
        <w:rPr>
          <w:rFonts w:ascii="Arial" w:hAnsi="Arial"/>
          <w:b/>
          <w:bCs/>
        </w:rPr>
        <w:t>Q2.1</w:t>
      </w:r>
      <w:commentRangeEnd w:id="20"/>
      <w:r w:rsidR="00A30B7B">
        <w:rPr>
          <w:rStyle w:val="aff3"/>
        </w:rPr>
        <w:commentReference w:id="20"/>
      </w:r>
      <w:r>
        <w:rPr>
          <w:rFonts w:ascii="Arial" w:hAnsi="Arial"/>
          <w:b/>
          <w:bCs/>
        </w:rPr>
        <w:t xml:space="preserve"> Do companies agree with the proposed changes in the CRs? For companies agreeing to the proposed changes, please also comment on the contents of the CR, if any.</w:t>
      </w:r>
    </w:p>
    <w:p w14:paraId="0EC9BE61" w14:textId="77777777" w:rsidR="00F82313" w:rsidRDefault="00F82313">
      <w:pPr>
        <w:spacing w:after="0"/>
        <w:jc w:val="both"/>
        <w:rPr>
          <w:rFonts w:ascii="Arial" w:hAnsi="Arial"/>
        </w:rPr>
      </w:pPr>
    </w:p>
    <w:tbl>
      <w:tblPr>
        <w:tblStyle w:val="afd"/>
        <w:tblW w:w="0" w:type="auto"/>
        <w:tblLook w:val="04A0" w:firstRow="1" w:lastRow="0" w:firstColumn="1" w:lastColumn="0" w:noHBand="0" w:noVBand="1"/>
      </w:tblPr>
      <w:tblGrid>
        <w:gridCol w:w="1837"/>
        <w:gridCol w:w="1985"/>
        <w:gridCol w:w="5807"/>
      </w:tblGrid>
      <w:tr w:rsidR="00F82313" w14:paraId="67D57BC1" w14:textId="77777777">
        <w:tc>
          <w:tcPr>
            <w:tcW w:w="1837" w:type="dxa"/>
          </w:tcPr>
          <w:p w14:paraId="6C993AD8" w14:textId="77777777" w:rsidR="00F82313" w:rsidRDefault="00281072">
            <w:pPr>
              <w:spacing w:after="0"/>
              <w:jc w:val="both"/>
              <w:rPr>
                <w:rFonts w:ascii="Arial" w:hAnsi="Arial"/>
                <w:b/>
                <w:bCs/>
                <w:lang w:val="de-DE"/>
              </w:rPr>
            </w:pPr>
            <w:r>
              <w:rPr>
                <w:rFonts w:ascii="Arial" w:hAnsi="Arial"/>
                <w:b/>
                <w:bCs/>
                <w:lang w:val="de-DE"/>
              </w:rPr>
              <w:t>Company</w:t>
            </w:r>
          </w:p>
        </w:tc>
        <w:tc>
          <w:tcPr>
            <w:tcW w:w="1985" w:type="dxa"/>
          </w:tcPr>
          <w:p w14:paraId="4D7365BB" w14:textId="77777777" w:rsidR="00F82313" w:rsidRDefault="00281072">
            <w:pPr>
              <w:spacing w:after="0"/>
              <w:jc w:val="both"/>
              <w:rPr>
                <w:rFonts w:ascii="Arial" w:hAnsi="Arial"/>
                <w:b/>
                <w:bCs/>
                <w:lang w:val="de-DE"/>
              </w:rPr>
            </w:pPr>
            <w:r>
              <w:rPr>
                <w:rFonts w:ascii="Arial" w:hAnsi="Arial"/>
                <w:b/>
                <w:bCs/>
                <w:lang w:val="de-DE"/>
              </w:rPr>
              <w:t>Yes/No</w:t>
            </w:r>
          </w:p>
        </w:tc>
        <w:tc>
          <w:tcPr>
            <w:tcW w:w="5807" w:type="dxa"/>
          </w:tcPr>
          <w:p w14:paraId="5F129B1C" w14:textId="77777777" w:rsidR="00F82313" w:rsidRDefault="00281072">
            <w:pPr>
              <w:spacing w:after="0"/>
              <w:jc w:val="both"/>
              <w:rPr>
                <w:rFonts w:ascii="Arial" w:hAnsi="Arial"/>
                <w:b/>
                <w:bCs/>
                <w:lang w:val="de-DE"/>
              </w:rPr>
            </w:pPr>
            <w:r>
              <w:rPr>
                <w:rFonts w:ascii="Arial" w:hAnsi="Arial"/>
                <w:b/>
                <w:bCs/>
                <w:lang w:val="de-DE"/>
              </w:rPr>
              <w:t>Comments</w:t>
            </w:r>
          </w:p>
        </w:tc>
      </w:tr>
      <w:tr w:rsidR="00F82313" w14:paraId="37917566" w14:textId="77777777">
        <w:tc>
          <w:tcPr>
            <w:tcW w:w="1837" w:type="dxa"/>
          </w:tcPr>
          <w:p w14:paraId="03F97B40" w14:textId="77777777" w:rsidR="00F82313" w:rsidRDefault="00281072">
            <w:pPr>
              <w:spacing w:after="0"/>
              <w:jc w:val="both"/>
              <w:rPr>
                <w:rFonts w:ascii="Arial" w:hAnsi="Arial"/>
                <w:lang w:val="de-DE"/>
              </w:rPr>
            </w:pPr>
            <w:ins w:id="21" w:author="Seau Sian" w:date="2021-04-11T20:13:00Z">
              <w:r>
                <w:rPr>
                  <w:rFonts w:ascii="Arial" w:hAnsi="Arial"/>
                  <w:lang w:val="de-DE"/>
                </w:rPr>
                <w:t>Intel</w:t>
              </w:r>
            </w:ins>
          </w:p>
        </w:tc>
        <w:tc>
          <w:tcPr>
            <w:tcW w:w="1985" w:type="dxa"/>
          </w:tcPr>
          <w:p w14:paraId="14F9FB74" w14:textId="77777777" w:rsidR="00F82313" w:rsidRDefault="00281072">
            <w:pPr>
              <w:spacing w:after="0"/>
              <w:jc w:val="both"/>
              <w:rPr>
                <w:rFonts w:ascii="Arial" w:hAnsi="Arial"/>
                <w:lang w:val="de-DE"/>
              </w:rPr>
            </w:pPr>
            <w:ins w:id="22" w:author="Seau Sian" w:date="2021-04-12T07:14:00Z">
              <w:r>
                <w:rPr>
                  <w:rFonts w:ascii="Arial" w:hAnsi="Arial"/>
                  <w:lang w:val="de-DE"/>
                </w:rPr>
                <w:t>Postpone the CR</w:t>
              </w:r>
            </w:ins>
          </w:p>
        </w:tc>
        <w:tc>
          <w:tcPr>
            <w:tcW w:w="5807" w:type="dxa"/>
          </w:tcPr>
          <w:p w14:paraId="55304344" w14:textId="77777777" w:rsidR="00F82313" w:rsidRDefault="00281072">
            <w:pPr>
              <w:spacing w:after="0"/>
              <w:jc w:val="both"/>
              <w:rPr>
                <w:rFonts w:ascii="Arial" w:hAnsi="Arial" w:cs="Arial"/>
                <w:color w:val="000000"/>
                <w:shd w:val="clear" w:color="auto" w:fill="FFFFFF"/>
                <w:lang w:val="de-DE"/>
              </w:rPr>
            </w:pPr>
            <w:ins w:id="23" w:author="Seau Sian" w:date="2021-04-11T20:13:00Z">
              <w:r>
                <w:rPr>
                  <w:rFonts w:ascii="Arial" w:hAnsi="Arial" w:cs="Arial"/>
                  <w:color w:val="000000"/>
                  <w:shd w:val="clear" w:color="auto" w:fill="FFFFFF"/>
                  <w:lang w:val="de-DE"/>
                </w:rPr>
                <w:t xml:space="preserve">Our understanding is that these changes are also discussed in RAN1, it will be good if </w:t>
              </w:r>
            </w:ins>
            <w:ins w:id="24" w:author="Seau Sian" w:date="2021-04-12T07:13:00Z">
              <w:r>
                <w:rPr>
                  <w:rFonts w:ascii="Arial" w:hAnsi="Arial" w:cs="Arial"/>
                  <w:color w:val="000000"/>
                  <w:shd w:val="clear" w:color="auto" w:fill="FFFFFF"/>
                  <w:lang w:val="de-DE"/>
                </w:rPr>
                <w:t xml:space="preserve">these </w:t>
              </w:r>
            </w:ins>
            <w:ins w:id="25" w:author="Seau Sian" w:date="2021-04-11T20:13:00Z">
              <w:r>
                <w:rPr>
                  <w:rFonts w:ascii="Arial" w:hAnsi="Arial" w:cs="Arial"/>
                  <w:color w:val="000000"/>
                  <w:shd w:val="clear" w:color="auto" w:fill="FFFFFF"/>
                  <w:lang w:val="de-DE"/>
                </w:rPr>
                <w:t>changes</w:t>
              </w:r>
            </w:ins>
            <w:ins w:id="26" w:author="Seau Sian" w:date="2021-04-12T07:13:00Z">
              <w:r>
                <w:rPr>
                  <w:rFonts w:ascii="Arial" w:hAnsi="Arial" w:cs="Arial"/>
                  <w:color w:val="000000"/>
                  <w:shd w:val="clear" w:color="auto" w:fill="FFFFFF"/>
                  <w:lang w:val="de-DE"/>
                </w:rPr>
                <w:t xml:space="preserve"> </w:t>
              </w:r>
            </w:ins>
            <w:ins w:id="27" w:author="Seau Sian" w:date="2021-04-11T20:13:00Z">
              <w:r>
                <w:rPr>
                  <w:rFonts w:ascii="Arial" w:hAnsi="Arial" w:cs="Arial"/>
                  <w:color w:val="000000"/>
                  <w:shd w:val="clear" w:color="auto" w:fill="FFFFFF"/>
                  <w:lang w:val="de-DE"/>
                </w:rPr>
                <w:t xml:space="preserve">are </w:t>
              </w:r>
            </w:ins>
            <w:ins w:id="28" w:author="Seau Sian" w:date="2021-04-12T07:13:00Z">
              <w:r>
                <w:rPr>
                  <w:rFonts w:ascii="Arial" w:hAnsi="Arial" w:cs="Arial"/>
                  <w:color w:val="000000"/>
                  <w:shd w:val="clear" w:color="auto" w:fill="FFFFFF"/>
                  <w:lang w:val="de-DE"/>
                </w:rPr>
                <w:t>first reflected in the</w:t>
              </w:r>
            </w:ins>
            <w:ins w:id="29" w:author="Seau Sian" w:date="2021-04-11T20:13:00Z">
              <w:r>
                <w:rPr>
                  <w:rFonts w:ascii="Arial" w:hAnsi="Arial" w:cs="Arial"/>
                  <w:color w:val="000000"/>
                  <w:shd w:val="clear" w:color="auto" w:fill="FFFFFF"/>
                  <w:lang w:val="de-DE"/>
                </w:rPr>
                <w:t xml:space="preserve"> RAN 1 feature list. Hence we propose to wait for the feature list updates from RAN1</w:t>
              </w:r>
            </w:ins>
            <w:ins w:id="30" w:author="Seau Sian" w:date="2021-04-12T07:14:00Z">
              <w:r>
                <w:rPr>
                  <w:rFonts w:ascii="Arial" w:hAnsi="Arial" w:cs="Arial"/>
                  <w:color w:val="000000"/>
                  <w:shd w:val="clear" w:color="auto" w:fill="FFFFFF"/>
                  <w:lang w:val="de-DE"/>
                </w:rPr>
                <w:t xml:space="preserve"> before making any changes</w:t>
              </w:r>
            </w:ins>
            <w:ins w:id="31" w:author="Seau Sian" w:date="2021-04-11T20:13:00Z">
              <w:r>
                <w:rPr>
                  <w:rFonts w:ascii="Arial" w:hAnsi="Arial" w:cs="Arial"/>
                  <w:color w:val="000000"/>
                  <w:shd w:val="clear" w:color="auto" w:fill="FFFFFF"/>
                  <w:lang w:val="de-DE"/>
                </w:rPr>
                <w:t xml:space="preserve">. </w:t>
              </w:r>
            </w:ins>
          </w:p>
        </w:tc>
      </w:tr>
      <w:tr w:rsidR="00F82313" w14:paraId="57A2CF09" w14:textId="77777777">
        <w:tc>
          <w:tcPr>
            <w:tcW w:w="1837" w:type="dxa"/>
          </w:tcPr>
          <w:p w14:paraId="6251A0E5" w14:textId="77777777" w:rsidR="00F82313" w:rsidRDefault="00281072">
            <w:pPr>
              <w:spacing w:after="0"/>
              <w:jc w:val="both"/>
              <w:rPr>
                <w:rFonts w:ascii="Arial" w:hAnsi="Arial"/>
                <w:lang w:val="de-DE"/>
              </w:rPr>
            </w:pPr>
            <w:ins w:id="32" w:author="Huawei" w:date="2021-04-13T10:36:00Z">
              <w:r>
                <w:rPr>
                  <w:rFonts w:ascii="Arial" w:hAnsi="Arial"/>
                  <w:lang w:val="de-DE"/>
                </w:rPr>
                <w:t>Huawei, HiSilicon</w:t>
              </w:r>
            </w:ins>
          </w:p>
        </w:tc>
        <w:tc>
          <w:tcPr>
            <w:tcW w:w="1985" w:type="dxa"/>
          </w:tcPr>
          <w:p w14:paraId="70965F09" w14:textId="77777777" w:rsidR="00F82313" w:rsidRDefault="00281072">
            <w:pPr>
              <w:spacing w:after="0"/>
              <w:jc w:val="both"/>
              <w:rPr>
                <w:rFonts w:ascii="Arial" w:hAnsi="Arial"/>
                <w:lang w:val="de-DE"/>
              </w:rPr>
            </w:pPr>
            <w:ins w:id="33" w:author="Huawei" w:date="2021-04-13T10:36:00Z">
              <w:r>
                <w:rPr>
                  <w:rFonts w:ascii="Arial" w:hAnsi="Arial"/>
                  <w:lang w:val="de-DE"/>
                </w:rPr>
                <w:t>Postpone the CR</w:t>
              </w:r>
            </w:ins>
          </w:p>
        </w:tc>
        <w:tc>
          <w:tcPr>
            <w:tcW w:w="5807" w:type="dxa"/>
          </w:tcPr>
          <w:p w14:paraId="53C8C10C" w14:textId="77777777" w:rsidR="00F82313" w:rsidRDefault="00281072">
            <w:pPr>
              <w:spacing w:after="0"/>
              <w:jc w:val="both"/>
              <w:rPr>
                <w:rFonts w:ascii="Arial" w:eastAsiaTheme="minorEastAsia" w:hAnsi="Arial"/>
                <w:lang w:val="de-DE" w:eastAsia="zh-CN"/>
              </w:rPr>
            </w:pPr>
            <w:ins w:id="34" w:author="Huawei" w:date="2021-04-13T10:36:00Z">
              <w:r>
                <w:rPr>
                  <w:rFonts w:ascii="Arial" w:eastAsiaTheme="minorEastAsia" w:hAnsi="Arial"/>
                  <w:lang w:val="de-DE" w:eastAsia="zh-CN"/>
                </w:rPr>
                <w:t>We undersrtand RAN1 is discussing this issue, so we can wait for RAN1 conclusion.</w:t>
              </w:r>
            </w:ins>
          </w:p>
        </w:tc>
      </w:tr>
      <w:tr w:rsidR="00F82313" w14:paraId="07E41CA4" w14:textId="77777777">
        <w:tc>
          <w:tcPr>
            <w:tcW w:w="1837" w:type="dxa"/>
          </w:tcPr>
          <w:p w14:paraId="1BED78C5" w14:textId="77777777" w:rsidR="00F82313" w:rsidRDefault="00281072">
            <w:pPr>
              <w:spacing w:after="0"/>
              <w:jc w:val="both"/>
              <w:rPr>
                <w:rFonts w:ascii="Arial" w:eastAsia="Yu Mincho" w:hAnsi="Arial"/>
                <w:lang w:val="de-DE"/>
              </w:rPr>
            </w:pPr>
            <w:r>
              <w:rPr>
                <w:rFonts w:ascii="Arial" w:eastAsia="Yu Mincho" w:hAnsi="Arial" w:hint="eastAsia"/>
                <w:lang w:val="de-DE"/>
              </w:rPr>
              <w:t>Q</w:t>
            </w:r>
            <w:r>
              <w:rPr>
                <w:rFonts w:ascii="Arial" w:eastAsia="Yu Mincho" w:hAnsi="Arial"/>
                <w:lang w:val="de-DE"/>
              </w:rPr>
              <w:t>ualcomm Incorpoated</w:t>
            </w:r>
          </w:p>
        </w:tc>
        <w:tc>
          <w:tcPr>
            <w:tcW w:w="1985" w:type="dxa"/>
          </w:tcPr>
          <w:p w14:paraId="003ED1A5" w14:textId="77777777" w:rsidR="00F82313" w:rsidRDefault="00281072">
            <w:pPr>
              <w:spacing w:after="0"/>
              <w:jc w:val="both"/>
              <w:rPr>
                <w:rFonts w:ascii="Arial" w:eastAsia="Yu Mincho" w:hAnsi="Arial"/>
                <w:lang w:val="de-DE"/>
              </w:rPr>
            </w:pPr>
            <w:r>
              <w:rPr>
                <w:rFonts w:ascii="Arial" w:eastAsia="Yu Mincho" w:hAnsi="Arial" w:hint="eastAsia"/>
                <w:lang w:val="de-DE"/>
              </w:rPr>
              <w:t>N</w:t>
            </w:r>
            <w:r>
              <w:rPr>
                <w:rFonts w:ascii="Arial" w:eastAsia="Yu Mincho" w:hAnsi="Arial"/>
                <w:lang w:val="de-DE"/>
              </w:rPr>
              <w:t>o</w:t>
            </w:r>
          </w:p>
        </w:tc>
        <w:tc>
          <w:tcPr>
            <w:tcW w:w="5807" w:type="dxa"/>
          </w:tcPr>
          <w:p w14:paraId="04FD63A3" w14:textId="77777777" w:rsidR="00F82313" w:rsidRDefault="00281072">
            <w:pPr>
              <w:spacing w:after="0"/>
              <w:jc w:val="both"/>
              <w:rPr>
                <w:rFonts w:ascii="Arial" w:eastAsia="Yu Mincho" w:hAnsi="Arial"/>
                <w:lang w:val="de-DE"/>
              </w:rPr>
            </w:pPr>
            <w:r>
              <w:rPr>
                <w:rFonts w:ascii="Arial" w:eastAsia="Yu Mincho" w:hAnsi="Arial" w:hint="eastAsia"/>
                <w:lang w:val="de-DE"/>
              </w:rPr>
              <w:t>T</w:t>
            </w:r>
            <w:r>
              <w:rPr>
                <w:rFonts w:ascii="Arial" w:eastAsia="Yu Mincho" w:hAnsi="Arial"/>
                <w:lang w:val="de-DE"/>
              </w:rPr>
              <w:t>he current text captures what RAN1 has indicated in their feature list. If any change, RAN1 should tell us.</w:t>
            </w:r>
          </w:p>
        </w:tc>
      </w:tr>
      <w:tr w:rsidR="00F82313" w14:paraId="2CE3650C" w14:textId="77777777">
        <w:tc>
          <w:tcPr>
            <w:tcW w:w="1837" w:type="dxa"/>
          </w:tcPr>
          <w:p w14:paraId="552B78CF" w14:textId="77777777" w:rsidR="00F82313" w:rsidRDefault="00281072">
            <w:pPr>
              <w:spacing w:after="0"/>
              <w:jc w:val="both"/>
              <w:rPr>
                <w:rFonts w:ascii="Arial" w:hAnsi="Arial"/>
                <w:lang w:val="de-DE"/>
              </w:rPr>
            </w:pPr>
            <w:r>
              <w:rPr>
                <w:rFonts w:ascii="Arial" w:hAnsi="Arial"/>
                <w:lang w:val="de-DE"/>
              </w:rPr>
              <w:t>Ericsson</w:t>
            </w:r>
          </w:p>
        </w:tc>
        <w:tc>
          <w:tcPr>
            <w:tcW w:w="1985" w:type="dxa"/>
          </w:tcPr>
          <w:p w14:paraId="7FC67DD1" w14:textId="77777777" w:rsidR="00F82313" w:rsidRDefault="00F82313">
            <w:pPr>
              <w:spacing w:after="0"/>
              <w:jc w:val="both"/>
              <w:rPr>
                <w:rFonts w:ascii="Arial" w:hAnsi="Arial"/>
                <w:lang w:val="de-DE"/>
              </w:rPr>
            </w:pPr>
          </w:p>
        </w:tc>
        <w:tc>
          <w:tcPr>
            <w:tcW w:w="5807" w:type="dxa"/>
          </w:tcPr>
          <w:p w14:paraId="7CD5B08F" w14:textId="77777777" w:rsidR="00F82313" w:rsidRDefault="00281072">
            <w:pPr>
              <w:spacing w:after="0"/>
              <w:jc w:val="both"/>
              <w:rPr>
                <w:rFonts w:ascii="Arial" w:hAnsi="Arial"/>
                <w:lang w:val="de-DE"/>
              </w:rPr>
            </w:pPr>
            <w:r>
              <w:rPr>
                <w:rFonts w:ascii="Arial" w:hAnsi="Arial"/>
                <w:lang w:val="de-DE"/>
              </w:rPr>
              <w:t>We are fine to postpone the CRs according to what was suggested by Intel.</w:t>
            </w:r>
          </w:p>
        </w:tc>
      </w:tr>
      <w:tr w:rsidR="00F82313" w14:paraId="264F93B1" w14:textId="77777777">
        <w:tc>
          <w:tcPr>
            <w:tcW w:w="1837" w:type="dxa"/>
          </w:tcPr>
          <w:p w14:paraId="2AA84405" w14:textId="77777777" w:rsidR="00F82313" w:rsidRDefault="00281072">
            <w:pPr>
              <w:spacing w:after="0"/>
              <w:jc w:val="both"/>
              <w:rPr>
                <w:rFonts w:ascii="Arial" w:hAnsi="Arial"/>
                <w:lang w:val="de-DE"/>
              </w:rPr>
            </w:pPr>
            <w:r>
              <w:rPr>
                <w:rFonts w:ascii="Arial" w:hAnsi="Arial"/>
                <w:lang w:val="de-DE"/>
              </w:rPr>
              <w:t>Nokia</w:t>
            </w:r>
          </w:p>
        </w:tc>
        <w:tc>
          <w:tcPr>
            <w:tcW w:w="1985" w:type="dxa"/>
          </w:tcPr>
          <w:p w14:paraId="1446324F" w14:textId="77777777" w:rsidR="00F82313" w:rsidRDefault="00281072">
            <w:pPr>
              <w:spacing w:after="0"/>
              <w:jc w:val="both"/>
              <w:rPr>
                <w:rFonts w:ascii="Arial" w:hAnsi="Arial"/>
                <w:lang w:val="de-DE"/>
              </w:rPr>
            </w:pPr>
            <w:r>
              <w:rPr>
                <w:rFonts w:ascii="Arial" w:hAnsi="Arial"/>
                <w:lang w:val="de-DE"/>
              </w:rPr>
              <w:t>Postpone until RAN1 concludes</w:t>
            </w:r>
          </w:p>
        </w:tc>
        <w:tc>
          <w:tcPr>
            <w:tcW w:w="5807" w:type="dxa"/>
          </w:tcPr>
          <w:p w14:paraId="6404C6E8" w14:textId="77777777" w:rsidR="00F82313" w:rsidRDefault="00281072">
            <w:pPr>
              <w:spacing w:after="0"/>
              <w:jc w:val="both"/>
              <w:rPr>
                <w:rFonts w:ascii="Arial" w:hAnsi="Arial"/>
                <w:lang w:val="de-DE"/>
              </w:rPr>
            </w:pPr>
            <w:r>
              <w:rPr>
                <w:rFonts w:ascii="Arial" w:hAnsi="Arial"/>
                <w:lang w:val="de-DE"/>
              </w:rPr>
              <w:t>We checked with RAN1 colleagues, 90% of the editorial change are fine but not sure where "consecutive symbols" came frome - it requires RAN1 discussion (a similar CR has been submitted to RAN1) and we should wait for RAN1 to conclude.</w:t>
            </w:r>
          </w:p>
        </w:tc>
      </w:tr>
      <w:tr w:rsidR="00F82313" w14:paraId="017B2547" w14:textId="77777777">
        <w:tc>
          <w:tcPr>
            <w:tcW w:w="1837" w:type="dxa"/>
          </w:tcPr>
          <w:p w14:paraId="55E1A5DF" w14:textId="77777777" w:rsidR="00F82313" w:rsidRDefault="00281072">
            <w:pPr>
              <w:spacing w:after="0"/>
              <w:jc w:val="both"/>
              <w:rPr>
                <w:rFonts w:ascii="Arial" w:hAnsi="Arial"/>
                <w:lang w:val="de-DE"/>
              </w:rPr>
            </w:pPr>
            <w:r>
              <w:rPr>
                <w:rFonts w:ascii="Arial" w:hAnsi="Arial"/>
                <w:lang w:val="de-DE"/>
              </w:rPr>
              <w:t>vivo</w:t>
            </w:r>
          </w:p>
        </w:tc>
        <w:tc>
          <w:tcPr>
            <w:tcW w:w="1985" w:type="dxa"/>
          </w:tcPr>
          <w:p w14:paraId="4CA53B2C" w14:textId="77777777" w:rsidR="00F82313" w:rsidRDefault="00281072">
            <w:pPr>
              <w:spacing w:after="0"/>
              <w:jc w:val="both"/>
              <w:rPr>
                <w:rFonts w:ascii="Arial" w:hAnsi="Arial"/>
                <w:lang w:val="de-DE"/>
              </w:rPr>
            </w:pPr>
            <w:r>
              <w:rPr>
                <w:rFonts w:ascii="Arial" w:hAnsi="Arial"/>
                <w:lang w:val="de-DE"/>
              </w:rPr>
              <w:t>Postpone the CR</w:t>
            </w:r>
          </w:p>
        </w:tc>
        <w:tc>
          <w:tcPr>
            <w:tcW w:w="5807" w:type="dxa"/>
          </w:tcPr>
          <w:p w14:paraId="79DBD4AF" w14:textId="77777777" w:rsidR="00F82313" w:rsidRDefault="00F82313">
            <w:pPr>
              <w:spacing w:after="0"/>
              <w:jc w:val="both"/>
              <w:rPr>
                <w:rFonts w:ascii="Arial" w:hAnsi="Arial"/>
                <w:lang w:val="de-DE"/>
              </w:rPr>
            </w:pPr>
          </w:p>
        </w:tc>
      </w:tr>
      <w:tr w:rsidR="00F82313" w14:paraId="3A746196" w14:textId="77777777">
        <w:tc>
          <w:tcPr>
            <w:tcW w:w="1837" w:type="dxa"/>
          </w:tcPr>
          <w:p w14:paraId="6C51D741" w14:textId="77777777" w:rsidR="00F82313" w:rsidRDefault="00281072">
            <w:pPr>
              <w:spacing w:after="0"/>
              <w:jc w:val="both"/>
              <w:rPr>
                <w:rFonts w:ascii="Arial" w:eastAsia="Malgun Gothic" w:hAnsi="Arial"/>
                <w:lang w:val="de-DE" w:eastAsia="ko-KR"/>
              </w:rPr>
            </w:pPr>
            <w:r>
              <w:rPr>
                <w:rFonts w:ascii="Arial" w:eastAsia="Malgun Gothic" w:hAnsi="Arial" w:hint="eastAsia"/>
                <w:lang w:val="de-DE" w:eastAsia="ko-KR"/>
              </w:rPr>
              <w:t>Samsung</w:t>
            </w:r>
          </w:p>
        </w:tc>
        <w:tc>
          <w:tcPr>
            <w:tcW w:w="1985" w:type="dxa"/>
          </w:tcPr>
          <w:p w14:paraId="1ABBB6E0" w14:textId="77777777" w:rsidR="00F82313" w:rsidRDefault="00281072">
            <w:pPr>
              <w:spacing w:after="0"/>
              <w:jc w:val="both"/>
              <w:rPr>
                <w:rFonts w:ascii="Arial" w:hAnsi="Arial"/>
                <w:lang w:val="de-DE"/>
              </w:rPr>
            </w:pPr>
            <w:r>
              <w:rPr>
                <w:rFonts w:ascii="Arial" w:hAnsi="Arial"/>
                <w:lang w:val="de-DE"/>
              </w:rPr>
              <w:t>Postpone the CR</w:t>
            </w:r>
          </w:p>
        </w:tc>
        <w:tc>
          <w:tcPr>
            <w:tcW w:w="5807" w:type="dxa"/>
          </w:tcPr>
          <w:p w14:paraId="2E6381B9" w14:textId="77777777" w:rsidR="00F82313" w:rsidRDefault="00F82313">
            <w:pPr>
              <w:spacing w:after="0"/>
              <w:jc w:val="both"/>
              <w:rPr>
                <w:rFonts w:ascii="Arial" w:hAnsi="Arial"/>
                <w:lang w:val="de-DE"/>
              </w:rPr>
            </w:pPr>
          </w:p>
        </w:tc>
      </w:tr>
      <w:tr w:rsidR="00F82313" w14:paraId="5AB63E47" w14:textId="77777777">
        <w:tc>
          <w:tcPr>
            <w:tcW w:w="1837" w:type="dxa"/>
          </w:tcPr>
          <w:p w14:paraId="1DD086FE" w14:textId="77777777" w:rsidR="00F82313" w:rsidRDefault="00281072">
            <w:pPr>
              <w:spacing w:after="0"/>
              <w:jc w:val="both"/>
              <w:rPr>
                <w:rFonts w:ascii="Arial" w:eastAsia="Malgun Gothic" w:hAnsi="Arial"/>
                <w:lang w:val="de-DE" w:eastAsia="zh-CN"/>
              </w:rPr>
            </w:pPr>
            <w:r>
              <w:rPr>
                <w:rFonts w:ascii="Arial" w:eastAsia="Malgun Gothic" w:hAnsi="Arial" w:hint="eastAsia"/>
                <w:lang w:val="de-DE" w:eastAsia="zh-CN"/>
              </w:rPr>
              <w:t>CATT</w:t>
            </w:r>
          </w:p>
        </w:tc>
        <w:tc>
          <w:tcPr>
            <w:tcW w:w="1985" w:type="dxa"/>
          </w:tcPr>
          <w:p w14:paraId="63D78D65" w14:textId="77777777" w:rsidR="00F82313" w:rsidRDefault="00281072">
            <w:pPr>
              <w:spacing w:after="0"/>
              <w:jc w:val="both"/>
              <w:rPr>
                <w:rFonts w:ascii="Arial" w:hAnsi="Arial"/>
                <w:lang w:val="de-DE" w:eastAsia="zh-CN"/>
              </w:rPr>
            </w:pPr>
            <w:r>
              <w:rPr>
                <w:rFonts w:ascii="Arial" w:hAnsi="Arial" w:hint="eastAsia"/>
                <w:lang w:val="de-DE" w:eastAsia="zh-CN"/>
              </w:rPr>
              <w:t>Postpone the CR</w:t>
            </w:r>
          </w:p>
        </w:tc>
        <w:tc>
          <w:tcPr>
            <w:tcW w:w="5807" w:type="dxa"/>
          </w:tcPr>
          <w:p w14:paraId="5F5854B3" w14:textId="77777777" w:rsidR="00F82313" w:rsidRDefault="00F82313">
            <w:pPr>
              <w:spacing w:after="0"/>
              <w:jc w:val="both"/>
              <w:rPr>
                <w:rFonts w:ascii="Arial" w:hAnsi="Arial"/>
                <w:lang w:val="de-DE"/>
              </w:rPr>
            </w:pPr>
          </w:p>
        </w:tc>
      </w:tr>
      <w:tr w:rsidR="00F82313" w14:paraId="79F21D10" w14:textId="77777777">
        <w:tc>
          <w:tcPr>
            <w:tcW w:w="1837" w:type="dxa"/>
          </w:tcPr>
          <w:p w14:paraId="1C800F2C" w14:textId="77777777" w:rsidR="00F82313" w:rsidRDefault="00281072">
            <w:pPr>
              <w:spacing w:after="0"/>
              <w:jc w:val="both"/>
              <w:rPr>
                <w:rFonts w:ascii="Arial" w:hAnsi="Arial"/>
                <w:lang w:val="en-US" w:eastAsia="zh-CN"/>
              </w:rPr>
            </w:pPr>
            <w:r>
              <w:rPr>
                <w:rFonts w:ascii="Arial" w:hAnsi="Arial" w:hint="eastAsia"/>
                <w:lang w:val="en-US" w:eastAsia="zh-CN"/>
              </w:rPr>
              <w:lastRenderedPageBreak/>
              <w:t>ZTE</w:t>
            </w:r>
          </w:p>
        </w:tc>
        <w:tc>
          <w:tcPr>
            <w:tcW w:w="1985" w:type="dxa"/>
          </w:tcPr>
          <w:p w14:paraId="77D2DB9B" w14:textId="77777777" w:rsidR="00F82313" w:rsidRDefault="00F82313">
            <w:pPr>
              <w:spacing w:after="0"/>
              <w:jc w:val="both"/>
              <w:rPr>
                <w:rFonts w:ascii="Arial" w:hAnsi="Arial"/>
                <w:lang w:val="de-DE"/>
              </w:rPr>
            </w:pPr>
          </w:p>
        </w:tc>
        <w:tc>
          <w:tcPr>
            <w:tcW w:w="5807" w:type="dxa"/>
          </w:tcPr>
          <w:p w14:paraId="6F3FB43B" w14:textId="77777777" w:rsidR="00F82313" w:rsidRDefault="00281072">
            <w:pPr>
              <w:spacing w:after="0"/>
              <w:jc w:val="both"/>
              <w:rPr>
                <w:rFonts w:ascii="Arial" w:hAnsi="Arial"/>
                <w:lang w:val="en-US" w:eastAsia="zh-CN"/>
              </w:rPr>
            </w:pPr>
            <w:r>
              <w:rPr>
                <w:rFonts w:ascii="Arial" w:hAnsi="Arial" w:hint="eastAsia"/>
                <w:lang w:val="en-US" w:eastAsia="zh-CN"/>
              </w:rPr>
              <w:t>We agree with the intention of this CR and can follow majorities</w:t>
            </w:r>
            <w:r>
              <w:rPr>
                <w:rFonts w:ascii="Arial" w:hAnsi="Arial"/>
                <w:lang w:val="en-US" w:eastAsia="zh-CN"/>
              </w:rPr>
              <w:t>’</w:t>
            </w:r>
            <w:r>
              <w:rPr>
                <w:rFonts w:ascii="Arial" w:hAnsi="Arial" w:hint="eastAsia"/>
                <w:lang w:val="en-US" w:eastAsia="zh-CN"/>
              </w:rPr>
              <w:t xml:space="preserve"> view</w:t>
            </w:r>
          </w:p>
        </w:tc>
      </w:tr>
      <w:tr w:rsidR="00F82313" w14:paraId="14310F51" w14:textId="77777777">
        <w:tc>
          <w:tcPr>
            <w:tcW w:w="1837" w:type="dxa"/>
          </w:tcPr>
          <w:p w14:paraId="5851E2BA" w14:textId="622C9C7B" w:rsidR="00F82313" w:rsidRPr="00342187" w:rsidRDefault="00342187">
            <w:pPr>
              <w:spacing w:after="0"/>
              <w:jc w:val="both"/>
              <w:rPr>
                <w:rFonts w:ascii="Arial" w:eastAsiaTheme="minorEastAsia" w:hAnsi="Arial"/>
                <w:lang w:val="de-DE" w:eastAsia="zh-CN"/>
              </w:rPr>
            </w:pPr>
            <w:r>
              <w:rPr>
                <w:rFonts w:ascii="Arial" w:eastAsiaTheme="minorEastAsia" w:hAnsi="Arial" w:hint="eastAsia"/>
                <w:lang w:val="de-DE" w:eastAsia="zh-CN"/>
              </w:rPr>
              <w:t>O</w:t>
            </w:r>
            <w:r>
              <w:rPr>
                <w:rFonts w:ascii="Arial" w:eastAsiaTheme="minorEastAsia" w:hAnsi="Arial"/>
                <w:lang w:val="de-DE" w:eastAsia="zh-CN"/>
              </w:rPr>
              <w:t>PPO</w:t>
            </w:r>
            <w:r w:rsidR="00AE6541">
              <w:rPr>
                <w:rFonts w:ascii="Arial" w:eastAsiaTheme="minorEastAsia" w:hAnsi="Arial"/>
                <w:lang w:val="de-DE" w:eastAsia="zh-CN"/>
              </w:rPr>
              <w:t xml:space="preserve"> (Qianxi)</w:t>
            </w:r>
          </w:p>
        </w:tc>
        <w:tc>
          <w:tcPr>
            <w:tcW w:w="1985" w:type="dxa"/>
          </w:tcPr>
          <w:p w14:paraId="5873D368" w14:textId="20B79B6C" w:rsidR="00F82313" w:rsidRPr="00342187" w:rsidRDefault="00342187">
            <w:pPr>
              <w:spacing w:after="0"/>
              <w:jc w:val="both"/>
              <w:rPr>
                <w:rFonts w:ascii="Arial" w:eastAsiaTheme="minorEastAsia" w:hAnsi="Arial"/>
                <w:lang w:val="de-DE" w:eastAsia="zh-CN"/>
              </w:rPr>
            </w:pPr>
            <w:r>
              <w:rPr>
                <w:rFonts w:ascii="Arial" w:eastAsiaTheme="minorEastAsia" w:hAnsi="Arial" w:hint="eastAsia"/>
                <w:lang w:val="de-DE" w:eastAsia="zh-CN"/>
              </w:rPr>
              <w:t>s</w:t>
            </w:r>
            <w:r>
              <w:rPr>
                <w:rFonts w:ascii="Arial" w:eastAsiaTheme="minorEastAsia" w:hAnsi="Arial"/>
                <w:lang w:val="de-DE" w:eastAsia="zh-CN"/>
              </w:rPr>
              <w:t>uggest to move this to Phase-2</w:t>
            </w:r>
          </w:p>
        </w:tc>
        <w:tc>
          <w:tcPr>
            <w:tcW w:w="5807" w:type="dxa"/>
          </w:tcPr>
          <w:p w14:paraId="396D5D42" w14:textId="77777777" w:rsidR="00F82313" w:rsidRDefault="00342187">
            <w:pPr>
              <w:spacing w:after="0"/>
              <w:jc w:val="both"/>
              <w:rPr>
                <w:rFonts w:ascii="Arial" w:eastAsiaTheme="minorEastAsia" w:hAnsi="Arial"/>
                <w:lang w:val="de-DE" w:eastAsia="zh-CN"/>
              </w:rPr>
            </w:pPr>
            <w:r>
              <w:rPr>
                <w:rFonts w:ascii="Arial" w:eastAsiaTheme="minorEastAsia" w:hAnsi="Arial" w:hint="eastAsia"/>
                <w:lang w:val="de-DE" w:eastAsia="zh-CN"/>
              </w:rPr>
              <w:t>w</w:t>
            </w:r>
            <w:r>
              <w:rPr>
                <w:rFonts w:ascii="Arial" w:eastAsiaTheme="minorEastAsia" w:hAnsi="Arial"/>
                <w:lang w:val="de-DE" w:eastAsia="zh-CN"/>
              </w:rPr>
              <w:t>e understand companies preference on relying on R1 progress.</w:t>
            </w:r>
          </w:p>
          <w:p w14:paraId="097F978D" w14:textId="77777777" w:rsidR="00342187" w:rsidRDefault="00342187">
            <w:pPr>
              <w:spacing w:after="0"/>
              <w:jc w:val="both"/>
              <w:rPr>
                <w:rFonts w:ascii="Arial" w:eastAsiaTheme="minorEastAsia" w:hAnsi="Arial"/>
                <w:lang w:val="de-DE" w:eastAsia="zh-CN"/>
              </w:rPr>
            </w:pPr>
          </w:p>
          <w:p w14:paraId="6213598A" w14:textId="77777777" w:rsidR="00342187" w:rsidRDefault="00342187">
            <w:pPr>
              <w:spacing w:after="0"/>
              <w:jc w:val="both"/>
              <w:rPr>
                <w:rFonts w:ascii="Arial" w:eastAsiaTheme="minorEastAsia" w:hAnsi="Arial"/>
                <w:lang w:val="de-DE" w:eastAsia="zh-CN"/>
              </w:rPr>
            </w:pPr>
            <w:r>
              <w:rPr>
                <w:rFonts w:ascii="Arial" w:eastAsiaTheme="minorEastAsia" w:hAnsi="Arial" w:hint="eastAsia"/>
                <w:lang w:val="de-DE" w:eastAsia="zh-CN"/>
              </w:rPr>
              <w:t>S</w:t>
            </w:r>
            <w:r>
              <w:rPr>
                <w:rFonts w:ascii="Arial" w:eastAsiaTheme="minorEastAsia" w:hAnsi="Arial"/>
                <w:lang w:val="de-DE" w:eastAsia="zh-CN"/>
              </w:rPr>
              <w:t>o far, R1 has already agreed on the following aspects</w:t>
            </w:r>
          </w:p>
          <w:p w14:paraId="21950B07" w14:textId="77777777" w:rsidR="00342187" w:rsidRDefault="00342187">
            <w:pPr>
              <w:spacing w:after="0"/>
              <w:jc w:val="both"/>
              <w:rPr>
                <w:rFonts w:ascii="Arial" w:eastAsiaTheme="minorEastAsia" w:hAnsi="Arial"/>
                <w:lang w:val="de-DE" w:eastAsia="zh-CN"/>
              </w:rPr>
            </w:pPr>
          </w:p>
          <w:p w14:paraId="4A9E21C4" w14:textId="77777777" w:rsidR="00AE6541" w:rsidRPr="00EE220A" w:rsidRDefault="00AE6541" w:rsidP="00AE6541">
            <w:pPr>
              <w:rPr>
                <w:rFonts w:ascii="Times" w:eastAsia="Batang" w:hAnsi="Times"/>
                <w:sz w:val="20"/>
                <w:lang w:eastAsia="x-none"/>
              </w:rPr>
            </w:pPr>
            <w:r w:rsidRPr="004F3E51">
              <w:rPr>
                <w:rFonts w:ascii="Times" w:eastAsia="Batang" w:hAnsi="Times"/>
                <w:sz w:val="20"/>
                <w:highlight w:val="green"/>
                <w:lang w:eastAsia="x-none"/>
              </w:rPr>
              <w:t>Agreement</w:t>
            </w:r>
            <w:r>
              <w:rPr>
                <w:rFonts w:ascii="Times" w:eastAsia="Batang" w:hAnsi="Times"/>
                <w:sz w:val="20"/>
                <w:lang w:eastAsia="x-none"/>
              </w:rPr>
              <w:t>:</w:t>
            </w:r>
          </w:p>
          <w:p w14:paraId="2F8238F7" w14:textId="77777777" w:rsidR="00AE6541" w:rsidRDefault="00AE6541" w:rsidP="00AE6541">
            <w:pPr>
              <w:numPr>
                <w:ilvl w:val="0"/>
                <w:numId w:val="24"/>
              </w:numPr>
              <w:overflowPunct/>
              <w:autoSpaceDE/>
              <w:autoSpaceDN/>
              <w:adjustRightInd/>
              <w:spacing w:after="0" w:line="240" w:lineRule="auto"/>
              <w:textAlignment w:val="auto"/>
              <w:rPr>
                <w:rFonts w:ascii="Times" w:eastAsia="Batang" w:hAnsi="Times"/>
                <w:sz w:val="20"/>
              </w:rPr>
            </w:pPr>
            <w:r w:rsidRPr="00EE220A">
              <w:rPr>
                <w:rFonts w:ascii="Times" w:eastAsia="Batang" w:hAnsi="Times"/>
                <w:sz w:val="20"/>
              </w:rPr>
              <w:t>For</w:t>
            </w:r>
            <w:bookmarkStart w:id="35" w:name="OLE_LINK12"/>
            <w:r w:rsidRPr="00EE220A">
              <w:rPr>
                <w:rFonts w:ascii="Times" w:eastAsia="Batang" w:hAnsi="Times"/>
                <w:sz w:val="20"/>
              </w:rPr>
              <w:t xml:space="preserve"> FG 11-3c, FG 11-3d, FG 11-4d and FG 11-4e</w:t>
            </w:r>
            <w:bookmarkEnd w:id="35"/>
            <w:r w:rsidRPr="00EE220A">
              <w:rPr>
                <w:rFonts w:ascii="Times" w:eastAsia="Batang" w:hAnsi="Times"/>
                <w:sz w:val="20"/>
              </w:rPr>
              <w:t>, add “in the same subslot” to restrict the time granularity where the two PUCCH should be supported</w:t>
            </w:r>
          </w:p>
          <w:p w14:paraId="0DA219BA" w14:textId="77777777" w:rsidR="00AE6541" w:rsidRPr="004F3E51" w:rsidRDefault="00AE6541" w:rsidP="00AE6541">
            <w:pPr>
              <w:rPr>
                <w:rFonts w:ascii="Times" w:eastAsia="Batang" w:hAnsi="Times"/>
                <w:sz w:val="20"/>
                <w:lang w:eastAsia="x-none"/>
              </w:rPr>
            </w:pPr>
            <w:r w:rsidRPr="004F3E51">
              <w:rPr>
                <w:rFonts w:ascii="Times" w:eastAsia="Batang" w:hAnsi="Times"/>
                <w:sz w:val="20"/>
                <w:highlight w:val="green"/>
                <w:lang w:eastAsia="x-none"/>
              </w:rPr>
              <w:t>Agreement</w:t>
            </w:r>
            <w:r w:rsidRPr="004F3E51">
              <w:rPr>
                <w:rFonts w:ascii="Times" w:eastAsia="Batang" w:hAnsi="Times"/>
                <w:sz w:val="20"/>
                <w:lang w:eastAsia="x-none"/>
              </w:rPr>
              <w:t>:</w:t>
            </w:r>
          </w:p>
          <w:p w14:paraId="1EC1AA12" w14:textId="77777777" w:rsidR="00AE6541" w:rsidRDefault="00AE6541" w:rsidP="00AE6541">
            <w:pPr>
              <w:numPr>
                <w:ilvl w:val="0"/>
                <w:numId w:val="24"/>
              </w:numPr>
              <w:overflowPunct/>
              <w:autoSpaceDE/>
              <w:autoSpaceDN/>
              <w:adjustRightInd/>
              <w:spacing w:after="0" w:line="240" w:lineRule="auto"/>
              <w:textAlignment w:val="auto"/>
              <w:rPr>
                <w:rFonts w:ascii="Times" w:eastAsia="Batang" w:hAnsi="Times"/>
                <w:sz w:val="20"/>
              </w:rPr>
            </w:pPr>
            <w:r w:rsidRPr="00EE220A">
              <w:rPr>
                <w:rFonts w:ascii="Times" w:eastAsia="Batang" w:hAnsi="Times"/>
                <w:sz w:val="20"/>
              </w:rPr>
              <w:t>For FG 11-3e and FG 11-3f, change the plural to singular</w:t>
            </w:r>
          </w:p>
          <w:p w14:paraId="262F5950" w14:textId="77777777" w:rsidR="00AE6541" w:rsidRPr="00EE220A" w:rsidRDefault="00AE6541" w:rsidP="00AE6541">
            <w:pPr>
              <w:rPr>
                <w:rFonts w:ascii="Times" w:eastAsia="Batang" w:hAnsi="Times"/>
                <w:sz w:val="20"/>
              </w:rPr>
            </w:pPr>
            <w:r w:rsidRPr="004F3E51">
              <w:rPr>
                <w:rFonts w:ascii="Times" w:eastAsia="Batang" w:hAnsi="Times"/>
                <w:sz w:val="20"/>
                <w:highlight w:val="green"/>
              </w:rPr>
              <w:t>Agreement:</w:t>
            </w:r>
          </w:p>
          <w:p w14:paraId="01820B76" w14:textId="77777777" w:rsidR="00AE6541" w:rsidRPr="00EE220A" w:rsidRDefault="00AE6541" w:rsidP="00AE6541">
            <w:pPr>
              <w:numPr>
                <w:ilvl w:val="0"/>
                <w:numId w:val="24"/>
              </w:numPr>
              <w:overflowPunct/>
              <w:autoSpaceDE/>
              <w:autoSpaceDN/>
              <w:adjustRightInd/>
              <w:spacing w:after="0" w:line="240" w:lineRule="auto"/>
              <w:textAlignment w:val="auto"/>
              <w:rPr>
                <w:rFonts w:ascii="Times" w:eastAsia="Batang" w:hAnsi="Times"/>
                <w:sz w:val="20"/>
              </w:rPr>
            </w:pPr>
            <w:r w:rsidRPr="00EE220A">
              <w:rPr>
                <w:rFonts w:ascii="Times" w:eastAsia="Batang" w:hAnsi="Times"/>
                <w:sz w:val="20"/>
              </w:rPr>
              <w:t>For 11-4f, clarify it is for “two” codebooks</w:t>
            </w:r>
          </w:p>
          <w:p w14:paraId="5EB27596" w14:textId="77777777" w:rsidR="00342187" w:rsidRDefault="00342187">
            <w:pPr>
              <w:spacing w:after="0"/>
              <w:jc w:val="both"/>
              <w:rPr>
                <w:rFonts w:ascii="Arial" w:eastAsiaTheme="minorEastAsia" w:hAnsi="Arial"/>
                <w:lang w:eastAsia="zh-CN"/>
              </w:rPr>
            </w:pPr>
          </w:p>
          <w:p w14:paraId="194D3E0F" w14:textId="77777777" w:rsidR="00AE6541" w:rsidRDefault="00AE6541">
            <w:pPr>
              <w:spacing w:after="0"/>
              <w:jc w:val="both"/>
              <w:rPr>
                <w:rFonts w:ascii="Arial" w:eastAsiaTheme="minorEastAsia" w:hAnsi="Arial"/>
                <w:lang w:eastAsia="zh-CN"/>
              </w:rPr>
            </w:pPr>
            <w:r>
              <w:rPr>
                <w:rFonts w:ascii="Arial" w:eastAsiaTheme="minorEastAsia" w:hAnsi="Arial" w:hint="eastAsia"/>
                <w:lang w:eastAsia="zh-CN"/>
              </w:rPr>
              <w:t>A</w:t>
            </w:r>
            <w:r>
              <w:rPr>
                <w:rFonts w:ascii="Arial" w:eastAsiaTheme="minorEastAsia" w:hAnsi="Arial"/>
                <w:lang w:eastAsia="zh-CN"/>
              </w:rPr>
              <w:t>nd probably the others can be concluded before this weekend.</w:t>
            </w:r>
          </w:p>
          <w:p w14:paraId="4F0CC139" w14:textId="77777777" w:rsidR="00AE6541" w:rsidRDefault="00AE6541">
            <w:pPr>
              <w:spacing w:after="0"/>
              <w:jc w:val="both"/>
              <w:rPr>
                <w:rFonts w:ascii="Arial" w:eastAsiaTheme="minorEastAsia" w:hAnsi="Arial"/>
                <w:lang w:eastAsia="zh-CN"/>
              </w:rPr>
            </w:pPr>
          </w:p>
          <w:p w14:paraId="6E8234D0" w14:textId="6C7E3C8A" w:rsidR="00AE6541" w:rsidRPr="00AE6541" w:rsidRDefault="00AE6541">
            <w:pPr>
              <w:spacing w:after="0"/>
              <w:jc w:val="both"/>
              <w:rPr>
                <w:rFonts w:ascii="Arial" w:eastAsiaTheme="minorEastAsia" w:hAnsi="Arial"/>
                <w:lang w:eastAsia="zh-CN"/>
              </w:rPr>
            </w:pPr>
            <w:r>
              <w:rPr>
                <w:rFonts w:ascii="Arial" w:eastAsiaTheme="minorEastAsia" w:hAnsi="Arial" w:hint="eastAsia"/>
                <w:lang w:eastAsia="zh-CN"/>
              </w:rPr>
              <w:t>S</w:t>
            </w:r>
            <w:r>
              <w:rPr>
                <w:rFonts w:ascii="Arial" w:eastAsiaTheme="minorEastAsia" w:hAnsi="Arial"/>
                <w:lang w:eastAsia="zh-CN"/>
              </w:rPr>
              <w:t>o moving this to Phase-2 would be a safer way to handle this issue, no need for extra delay if there is already RAN1 conclusion.</w:t>
            </w:r>
          </w:p>
        </w:tc>
      </w:tr>
    </w:tbl>
    <w:p w14:paraId="392564BA" w14:textId="77777777" w:rsidR="00F82313" w:rsidRDefault="00F82313">
      <w:pPr>
        <w:spacing w:after="0"/>
        <w:jc w:val="both"/>
        <w:rPr>
          <w:rFonts w:ascii="Arial" w:hAnsi="Arial"/>
        </w:rPr>
      </w:pPr>
    </w:p>
    <w:p w14:paraId="6A96064A" w14:textId="77777777" w:rsidR="00F82313" w:rsidRDefault="00281072">
      <w:pPr>
        <w:pStyle w:val="31"/>
      </w:pPr>
      <w:r>
        <w:t>2.1.3</w:t>
      </w:r>
      <w:r>
        <w:tab/>
        <w:t>Correction on IAB in TS 38.306</w:t>
      </w:r>
    </w:p>
    <w:p w14:paraId="187C331B" w14:textId="77777777" w:rsidR="00F82313" w:rsidRDefault="00281072">
      <w:pPr>
        <w:spacing w:after="0"/>
        <w:jc w:val="both"/>
        <w:rPr>
          <w:rFonts w:ascii="Arial" w:hAnsi="Arial"/>
        </w:rPr>
      </w:pPr>
      <w:r>
        <w:rPr>
          <w:rFonts w:ascii="Arial" w:hAnsi="Arial"/>
        </w:rPr>
        <w:t>In R2-2103137, the following are provided in the summary of change:</w:t>
      </w:r>
    </w:p>
    <w:p w14:paraId="6FC14DB3" w14:textId="77777777" w:rsidR="00F82313" w:rsidRDefault="00281072">
      <w:pPr>
        <w:spacing w:after="0"/>
        <w:jc w:val="both"/>
        <w:rPr>
          <w:rFonts w:ascii="Arial" w:hAnsi="Arial"/>
        </w:rPr>
      </w:pPr>
      <w:r>
        <w:rPr>
          <w:rFonts w:ascii="Arial" w:hAnsi="Arial"/>
        </w:rPr>
        <w:t>:</w:t>
      </w:r>
    </w:p>
    <w:p w14:paraId="65CEC363" w14:textId="77777777" w:rsidR="00F82313" w:rsidRDefault="00281072">
      <w:pPr>
        <w:spacing w:after="0"/>
        <w:jc w:val="both"/>
        <w:rPr>
          <w:rFonts w:ascii="Arial" w:hAnsi="Arial"/>
        </w:rPr>
      </w:pPr>
      <w:r>
        <w:rPr>
          <w:b/>
          <w:bCs/>
          <w:noProof/>
          <w:lang w:val="en-US" w:eastAsia="zh-CN"/>
        </w:rPr>
        <mc:AlternateContent>
          <mc:Choice Requires="wps">
            <w:drawing>
              <wp:inline distT="0" distB="0" distL="0" distR="0" wp14:anchorId="09335325" wp14:editId="1109634C">
                <wp:extent cx="6292850" cy="831850"/>
                <wp:effectExtent l="0" t="0" r="12700" b="25400"/>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92850" cy="831850"/>
                        </a:xfrm>
                        <a:prstGeom prst="rect">
                          <a:avLst/>
                        </a:prstGeom>
                        <a:solidFill>
                          <a:srgbClr val="FFFFFF"/>
                        </a:solidFill>
                        <a:ln w="9525">
                          <a:solidFill>
                            <a:srgbClr val="000000"/>
                          </a:solidFill>
                          <a:miter lim="800000"/>
                        </a:ln>
                      </wps:spPr>
                      <wps:txbx>
                        <w:txbxContent>
                          <w:p w14:paraId="0BAA938D" w14:textId="77777777" w:rsidR="00F82313" w:rsidRDefault="00281072">
                            <w:pPr>
                              <w:numPr>
                                <w:ilvl w:val="0"/>
                                <w:numId w:val="21"/>
                              </w:numPr>
                              <w:rPr>
                                <w:lang w:val="en-US" w:eastAsia="zh-CN"/>
                              </w:rPr>
                            </w:pPr>
                            <w:r>
                              <w:rPr>
                                <w:rFonts w:hint="eastAsia"/>
                                <w:lang w:val="en-US" w:eastAsia="zh-CN"/>
                              </w:rPr>
                              <w:t xml:space="preserve">Correct </w:t>
                            </w:r>
                            <w:r>
                              <w:rPr>
                                <w:lang w:val="en-US" w:eastAsia="zh-CN"/>
                              </w:rPr>
                              <w:t>“</w:t>
                            </w:r>
                            <w:r>
                              <w:t>Table 4.2.1</w:t>
                            </w:r>
                            <w:r>
                              <w:rPr>
                                <w:lang w:val="en-US"/>
                              </w:rPr>
                              <w:t>1</w:t>
                            </w:r>
                            <w:r>
                              <w:t>.1-1, Table 4.2.1</w:t>
                            </w:r>
                            <w:r>
                              <w:rPr>
                                <w:lang w:val="en-US"/>
                              </w:rPr>
                              <w:t>1</w:t>
                            </w:r>
                            <w:r>
                              <w:t>.1-2 and Table 4.2.1</w:t>
                            </w:r>
                            <w:r>
                              <w:rPr>
                                <w:lang w:val="en-US"/>
                              </w:rPr>
                              <w:t>1</w:t>
                            </w:r>
                            <w:r>
                              <w:t>.1-3</w:t>
                            </w:r>
                            <w:r>
                              <w:rPr>
                                <w:lang w:val="en-US" w:eastAsia="zh-CN"/>
                              </w:rPr>
                              <w:t>”</w:t>
                            </w:r>
                            <w:r>
                              <w:rPr>
                                <w:rFonts w:hint="eastAsia"/>
                                <w:lang w:val="en-US" w:eastAsia="zh-CN"/>
                              </w:rPr>
                              <w:t xml:space="preserve"> to </w:t>
                            </w:r>
                            <w:r>
                              <w:rPr>
                                <w:lang w:val="en-US" w:eastAsia="zh-CN"/>
                              </w:rPr>
                              <w:t>“</w:t>
                            </w:r>
                            <w:r>
                              <w:t>Table 4.2.1</w:t>
                            </w:r>
                            <w:r>
                              <w:rPr>
                                <w:rFonts w:hint="eastAsia"/>
                                <w:lang w:val="en-US" w:eastAsia="zh-CN"/>
                              </w:rPr>
                              <w:t>5</w:t>
                            </w:r>
                            <w:r>
                              <w:t>.1-1, Table 4.2.1</w:t>
                            </w:r>
                            <w:r>
                              <w:rPr>
                                <w:rFonts w:hint="eastAsia"/>
                                <w:lang w:val="en-US" w:eastAsia="zh-CN"/>
                              </w:rPr>
                              <w:t>5</w:t>
                            </w:r>
                            <w:r>
                              <w:t>.1-2 and Table 4.2.1</w:t>
                            </w:r>
                            <w:r>
                              <w:rPr>
                                <w:rFonts w:hint="eastAsia"/>
                                <w:lang w:val="en-US" w:eastAsia="zh-CN"/>
                              </w:rPr>
                              <w:t>5</w:t>
                            </w:r>
                            <w:r>
                              <w:t>.1-3</w:t>
                            </w:r>
                            <w:r>
                              <w:rPr>
                                <w:lang w:val="en-US" w:eastAsia="zh-CN"/>
                              </w:rPr>
                              <w:t>”</w:t>
                            </w:r>
                          </w:p>
                          <w:p w14:paraId="29EB3F5F" w14:textId="77777777" w:rsidR="00F82313" w:rsidRDefault="00281072">
                            <w:pPr>
                              <w:numPr>
                                <w:ilvl w:val="0"/>
                                <w:numId w:val="21"/>
                              </w:numPr>
                              <w:rPr>
                                <w:lang w:val="en-US" w:eastAsia="zh-CN"/>
                              </w:rPr>
                            </w:pPr>
                            <w:r>
                              <w:rPr>
                                <w:rFonts w:hint="eastAsia"/>
                                <w:lang w:val="en-US" w:eastAsia="zh-CN"/>
                              </w:rPr>
                              <w:t xml:space="preserve">Correct the title of the table </w:t>
                            </w:r>
                            <w:r>
                              <w:rPr>
                                <w:lang w:val="en-US" w:eastAsia="zh-CN"/>
                              </w:rPr>
                              <w:t>“</w:t>
                            </w:r>
                            <w:r>
                              <w:rPr>
                                <w:rFonts w:hint="eastAsia"/>
                                <w:lang w:val="en-US" w:eastAsia="zh-CN"/>
                              </w:rPr>
                              <w:t>Table 4.2.11.1-3: RF/RRM mandatory features for IAB-MT</w:t>
                            </w:r>
                            <w:r>
                              <w:rPr>
                                <w:lang w:val="en-US" w:eastAsia="zh-CN"/>
                              </w:rPr>
                              <w:t>”</w:t>
                            </w:r>
                            <w:r>
                              <w:rPr>
                                <w:rFonts w:hint="eastAsia"/>
                                <w:lang w:val="en-US" w:eastAsia="zh-CN"/>
                              </w:rPr>
                              <w:t xml:space="preserve"> to </w:t>
                            </w:r>
                            <w:r>
                              <w:rPr>
                                <w:lang w:val="en-US" w:eastAsia="zh-CN"/>
                              </w:rPr>
                              <w:t>“</w:t>
                            </w:r>
                            <w:r>
                              <w:rPr>
                                <w:rFonts w:hint="eastAsia"/>
                                <w:lang w:val="en-US" w:eastAsia="zh-CN"/>
                              </w:rPr>
                              <w:t>Table 4.2.15.1-3: RF/RRM mandatory features for IAB-MT</w:t>
                            </w:r>
                            <w:r>
                              <w:rPr>
                                <w:lang w:val="en-US" w:eastAsia="zh-CN"/>
                              </w:rPr>
                              <w:t>”</w:t>
                            </w:r>
                          </w:p>
                          <w:p w14:paraId="40EAED5D" w14:textId="77777777" w:rsidR="00F82313" w:rsidRDefault="00F82313"/>
                        </w:txbxContent>
                      </wps:txbx>
                      <wps:bodyPr rot="0" vert="horz" wrap="square" lIns="91440" tIns="45720" rIns="91440" bIns="45720" anchor="t" anchorCtr="0">
                        <a:noAutofit/>
                      </wps:bodyPr>
                    </wps:wsp>
                  </a:graphicData>
                </a:graphic>
              </wp:inline>
            </w:drawing>
          </mc:Choice>
          <mc:Fallback>
            <w:pict>
              <v:shape w14:anchorId="09335325" id="_x0000_s1030" type="#_x0000_t202" style="width:495.5pt;height:6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">
                <v:textbox>
                  <w:txbxContent>
                    <w:p w14:paraId="0BAA938D" w14:textId="77777777" w:rsidR="00F82313" w:rsidRDefault="00281072">
                      <w:pPr>
                        <w:numPr>
                          <w:ilvl w:val="0"/>
                          <w:numId w:val="21"/>
                        </w:numPr>
                        <w:rPr>
                          <w:lang w:val="en-US" w:eastAsia="zh-CN"/>
                        </w:rPr>
                      </w:pPr>
                      <w:r>
                        <w:rPr>
                          <w:rFonts w:hint="eastAsia"/>
                          <w:lang w:val="en-US" w:eastAsia="zh-CN"/>
                        </w:rPr>
                        <w:t xml:space="preserve">Correct </w:t>
                      </w:r>
                      <w:r>
                        <w:rPr>
                          <w:lang w:val="en-US" w:eastAsia="zh-CN"/>
                        </w:rPr>
                        <w:t>“</w:t>
                      </w:r>
                      <w:r>
                        <w:t>Table 4.2.1</w:t>
                      </w:r>
                      <w:r>
                        <w:rPr>
                          <w:lang w:val="en-US"/>
                        </w:rPr>
                        <w:t>1</w:t>
                      </w:r>
                      <w:r>
                        <w:t>.1-1, Table 4.2.1</w:t>
                      </w:r>
                      <w:r>
                        <w:rPr>
                          <w:lang w:val="en-US"/>
                        </w:rPr>
                        <w:t>1</w:t>
                      </w:r>
                      <w:r>
                        <w:t>.1-2 and Table 4.2.1</w:t>
                      </w:r>
                      <w:r>
                        <w:rPr>
                          <w:lang w:val="en-US"/>
                        </w:rPr>
                        <w:t>1</w:t>
                      </w:r>
                      <w:r>
                        <w:t>.1-3</w:t>
                      </w:r>
                      <w:r>
                        <w:rPr>
                          <w:lang w:val="en-US" w:eastAsia="zh-CN"/>
                        </w:rPr>
                        <w:t>”</w:t>
                      </w:r>
                      <w:r>
                        <w:rPr>
                          <w:rFonts w:hint="eastAsia"/>
                          <w:lang w:val="en-US" w:eastAsia="zh-CN"/>
                        </w:rPr>
                        <w:t xml:space="preserve"> to </w:t>
                      </w:r>
                      <w:r>
                        <w:rPr>
                          <w:lang w:val="en-US" w:eastAsia="zh-CN"/>
                        </w:rPr>
                        <w:t>“</w:t>
                      </w:r>
                      <w:r>
                        <w:t>Table 4.2.1</w:t>
                      </w:r>
                      <w:r>
                        <w:rPr>
                          <w:rFonts w:hint="eastAsia"/>
                          <w:lang w:val="en-US" w:eastAsia="zh-CN"/>
                        </w:rPr>
                        <w:t>5</w:t>
                      </w:r>
                      <w:r>
                        <w:t>.1-1, Table 4.2.1</w:t>
                      </w:r>
                      <w:r>
                        <w:rPr>
                          <w:rFonts w:hint="eastAsia"/>
                          <w:lang w:val="en-US" w:eastAsia="zh-CN"/>
                        </w:rPr>
                        <w:t>5</w:t>
                      </w:r>
                      <w:r>
                        <w:t>.1-2 and Table 4.2.1</w:t>
                      </w:r>
                      <w:r>
                        <w:rPr>
                          <w:rFonts w:hint="eastAsia"/>
                          <w:lang w:val="en-US" w:eastAsia="zh-CN"/>
                        </w:rPr>
                        <w:t>5</w:t>
                      </w:r>
                      <w:r>
                        <w:t>.1-3</w:t>
                      </w:r>
                      <w:r>
                        <w:rPr>
                          <w:lang w:val="en-US" w:eastAsia="zh-CN"/>
                        </w:rPr>
                        <w:t>”</w:t>
                      </w:r>
                    </w:p>
                    <w:p w14:paraId="29EB3F5F" w14:textId="77777777" w:rsidR="00F82313" w:rsidRDefault="00281072">
                      <w:pPr>
                        <w:numPr>
                          <w:ilvl w:val="0"/>
                          <w:numId w:val="21"/>
                        </w:numPr>
                        <w:rPr>
                          <w:lang w:val="en-US" w:eastAsia="zh-CN"/>
                        </w:rPr>
                      </w:pPr>
                      <w:r>
                        <w:rPr>
                          <w:rFonts w:hint="eastAsia"/>
                          <w:lang w:val="en-US" w:eastAsia="zh-CN"/>
                        </w:rPr>
                        <w:t xml:space="preserve">Correct the title of the table </w:t>
                      </w:r>
                      <w:r>
                        <w:rPr>
                          <w:lang w:val="en-US" w:eastAsia="zh-CN"/>
                        </w:rPr>
                        <w:t>“</w:t>
                      </w:r>
                      <w:r>
                        <w:rPr>
                          <w:rFonts w:hint="eastAsia"/>
                          <w:lang w:val="en-US" w:eastAsia="zh-CN"/>
                        </w:rPr>
                        <w:t>Table 4.2.11.1-3: RF/RRM mandatory features for IAB-MT</w:t>
                      </w:r>
                      <w:r>
                        <w:rPr>
                          <w:lang w:val="en-US" w:eastAsia="zh-CN"/>
                        </w:rPr>
                        <w:t>”</w:t>
                      </w:r>
                      <w:r>
                        <w:rPr>
                          <w:rFonts w:hint="eastAsia"/>
                          <w:lang w:val="en-US" w:eastAsia="zh-CN"/>
                        </w:rPr>
                        <w:t xml:space="preserve"> to </w:t>
                      </w:r>
                      <w:r>
                        <w:rPr>
                          <w:lang w:val="en-US" w:eastAsia="zh-CN"/>
                        </w:rPr>
                        <w:t>“</w:t>
                      </w:r>
                      <w:r>
                        <w:rPr>
                          <w:rFonts w:hint="eastAsia"/>
                          <w:lang w:val="en-US" w:eastAsia="zh-CN"/>
                        </w:rPr>
                        <w:t>Table 4.2.15.1-3: RF/RRM mandatory features for IAB-MT</w:t>
                      </w:r>
                      <w:r>
                        <w:rPr>
                          <w:lang w:val="en-US" w:eastAsia="zh-CN"/>
                        </w:rPr>
                        <w:t>”</w:t>
                      </w:r>
                    </w:p>
                    <w:p w14:paraId="40EAED5D" w14:textId="77777777" w:rsidR="00F82313" w:rsidRDefault="00F82313"/>
                  </w:txbxContent>
                </v:textbox>
                <w10:anchorlock/>
              </v:shape>
            </w:pict>
          </mc:Fallback>
        </mc:AlternateContent>
      </w:r>
    </w:p>
    <w:p w14:paraId="482A9471" w14:textId="77777777" w:rsidR="00F82313" w:rsidRDefault="00F82313">
      <w:pPr>
        <w:spacing w:after="0"/>
        <w:jc w:val="both"/>
        <w:rPr>
          <w:rFonts w:ascii="Arial" w:hAnsi="Arial"/>
          <w:b/>
          <w:bCs/>
        </w:rPr>
      </w:pPr>
    </w:p>
    <w:p w14:paraId="248D86F9" w14:textId="77777777" w:rsidR="00F82313" w:rsidRDefault="00281072">
      <w:pPr>
        <w:spacing w:after="0"/>
        <w:jc w:val="both"/>
        <w:rPr>
          <w:rFonts w:ascii="Arial" w:hAnsi="Arial"/>
        </w:rPr>
      </w:pPr>
      <w:r>
        <w:rPr>
          <w:rFonts w:ascii="Arial" w:hAnsi="Arial"/>
        </w:rPr>
        <w:t>The changes are quite editorial and if agreed, should be merged with the rapporteur miscellaneous correction CR R2-2102868.</w:t>
      </w:r>
    </w:p>
    <w:p w14:paraId="647FC2B7" w14:textId="77777777" w:rsidR="00F82313" w:rsidRDefault="00F82313">
      <w:pPr>
        <w:spacing w:after="0"/>
        <w:jc w:val="both"/>
        <w:rPr>
          <w:rFonts w:ascii="Arial" w:hAnsi="Arial"/>
          <w:b/>
          <w:bCs/>
        </w:rPr>
      </w:pPr>
    </w:p>
    <w:p w14:paraId="145DD288" w14:textId="77777777" w:rsidR="00F82313" w:rsidRDefault="00281072">
      <w:pPr>
        <w:spacing w:after="0"/>
        <w:jc w:val="both"/>
        <w:rPr>
          <w:rFonts w:ascii="Arial" w:hAnsi="Arial"/>
        </w:rPr>
      </w:pPr>
      <w:r>
        <w:rPr>
          <w:rFonts w:ascii="Arial" w:hAnsi="Arial"/>
          <w:b/>
          <w:bCs/>
        </w:rPr>
        <w:t>Q3 Do companies agree with the proposed changes in the CR? For companies agreeing to the proposed changes, please also comment on the contents of the CR, if any.  Should it be merged with rapporteur miscellaneous correction CR?</w:t>
      </w:r>
    </w:p>
    <w:tbl>
      <w:tblPr>
        <w:tblStyle w:val="afd"/>
        <w:tblW w:w="0" w:type="auto"/>
        <w:tblLook w:val="04A0" w:firstRow="1" w:lastRow="0" w:firstColumn="1" w:lastColumn="0" w:noHBand="0" w:noVBand="1"/>
      </w:tblPr>
      <w:tblGrid>
        <w:gridCol w:w="1530"/>
        <w:gridCol w:w="1476"/>
        <w:gridCol w:w="3030"/>
        <w:gridCol w:w="3593"/>
      </w:tblGrid>
      <w:tr w:rsidR="00F82313" w14:paraId="5430BB55" w14:textId="77777777">
        <w:tc>
          <w:tcPr>
            <w:tcW w:w="1530" w:type="dxa"/>
          </w:tcPr>
          <w:p w14:paraId="6E625C08" w14:textId="77777777" w:rsidR="00F82313" w:rsidRDefault="00281072">
            <w:pPr>
              <w:spacing w:after="0"/>
              <w:jc w:val="both"/>
              <w:rPr>
                <w:rFonts w:ascii="Arial" w:hAnsi="Arial"/>
                <w:b/>
                <w:bCs/>
                <w:lang w:val="de-DE"/>
              </w:rPr>
            </w:pPr>
            <w:r>
              <w:rPr>
                <w:rFonts w:ascii="Arial" w:hAnsi="Arial"/>
                <w:b/>
                <w:bCs/>
                <w:lang w:val="de-DE"/>
              </w:rPr>
              <w:t>Company</w:t>
            </w:r>
          </w:p>
        </w:tc>
        <w:tc>
          <w:tcPr>
            <w:tcW w:w="1476" w:type="dxa"/>
          </w:tcPr>
          <w:p w14:paraId="4E719AB0" w14:textId="77777777" w:rsidR="00F82313" w:rsidRDefault="00281072">
            <w:pPr>
              <w:spacing w:after="0"/>
              <w:jc w:val="both"/>
              <w:rPr>
                <w:rFonts w:ascii="Arial" w:hAnsi="Arial"/>
                <w:b/>
                <w:bCs/>
                <w:lang w:val="de-DE"/>
              </w:rPr>
            </w:pPr>
            <w:r>
              <w:rPr>
                <w:rFonts w:ascii="Arial" w:hAnsi="Arial"/>
                <w:b/>
                <w:bCs/>
                <w:lang w:val="de-DE"/>
              </w:rPr>
              <w:t>Yes/No</w:t>
            </w:r>
          </w:p>
        </w:tc>
        <w:tc>
          <w:tcPr>
            <w:tcW w:w="3030" w:type="dxa"/>
          </w:tcPr>
          <w:p w14:paraId="77482E79" w14:textId="77777777" w:rsidR="00F82313" w:rsidRDefault="00281072">
            <w:pPr>
              <w:spacing w:after="0"/>
              <w:jc w:val="both"/>
              <w:rPr>
                <w:rFonts w:ascii="Arial" w:hAnsi="Arial"/>
                <w:b/>
                <w:bCs/>
                <w:lang w:val="de-DE"/>
              </w:rPr>
            </w:pPr>
            <w:r>
              <w:rPr>
                <w:rFonts w:ascii="Arial" w:hAnsi="Arial"/>
                <w:b/>
                <w:bCs/>
                <w:lang w:val="de-DE"/>
              </w:rPr>
              <w:t xml:space="preserve">Merged with Rapp’s misc correction CR </w:t>
            </w:r>
            <w:r>
              <w:rPr>
                <w:rFonts w:ascii="Arial" w:hAnsi="Arial"/>
                <w:lang w:val="de-DE"/>
              </w:rPr>
              <w:t>R2-2102868</w:t>
            </w:r>
          </w:p>
        </w:tc>
        <w:tc>
          <w:tcPr>
            <w:tcW w:w="3593" w:type="dxa"/>
          </w:tcPr>
          <w:p w14:paraId="272BBE50" w14:textId="77777777" w:rsidR="00F82313" w:rsidRDefault="00281072">
            <w:pPr>
              <w:spacing w:after="0"/>
              <w:jc w:val="both"/>
              <w:rPr>
                <w:rFonts w:ascii="Arial" w:hAnsi="Arial"/>
                <w:b/>
                <w:bCs/>
                <w:lang w:val="de-DE"/>
              </w:rPr>
            </w:pPr>
            <w:r>
              <w:rPr>
                <w:rFonts w:ascii="Arial" w:hAnsi="Arial"/>
                <w:b/>
                <w:bCs/>
                <w:lang w:val="de-DE"/>
              </w:rPr>
              <w:t>Comments</w:t>
            </w:r>
          </w:p>
        </w:tc>
      </w:tr>
      <w:tr w:rsidR="00F82313" w14:paraId="38256EAB" w14:textId="77777777">
        <w:tc>
          <w:tcPr>
            <w:tcW w:w="1530" w:type="dxa"/>
          </w:tcPr>
          <w:p w14:paraId="6C8F9587" w14:textId="77777777" w:rsidR="00F82313" w:rsidRDefault="00281072">
            <w:pPr>
              <w:spacing w:after="0"/>
              <w:jc w:val="both"/>
              <w:rPr>
                <w:rFonts w:ascii="Arial" w:hAnsi="Arial"/>
                <w:lang w:val="de-DE"/>
              </w:rPr>
            </w:pPr>
            <w:ins w:id="36" w:author="Seau Sian" w:date="2021-04-11T20:14:00Z">
              <w:r>
                <w:rPr>
                  <w:rFonts w:ascii="Arial" w:hAnsi="Arial"/>
                  <w:lang w:val="de-DE"/>
                </w:rPr>
                <w:t>Intel</w:t>
              </w:r>
            </w:ins>
          </w:p>
        </w:tc>
        <w:tc>
          <w:tcPr>
            <w:tcW w:w="1476" w:type="dxa"/>
          </w:tcPr>
          <w:p w14:paraId="5B683A3A" w14:textId="77777777" w:rsidR="00F82313" w:rsidRDefault="00281072">
            <w:pPr>
              <w:spacing w:after="0"/>
              <w:jc w:val="both"/>
              <w:rPr>
                <w:rFonts w:ascii="Arial" w:hAnsi="Arial"/>
                <w:lang w:val="de-DE"/>
              </w:rPr>
            </w:pPr>
            <w:ins w:id="37" w:author="Seau Sian" w:date="2021-04-11T20:14:00Z">
              <w:r>
                <w:rPr>
                  <w:rFonts w:ascii="Arial" w:hAnsi="Arial"/>
                  <w:lang w:val="de-DE"/>
                </w:rPr>
                <w:t>Yes</w:t>
              </w:r>
            </w:ins>
          </w:p>
        </w:tc>
        <w:tc>
          <w:tcPr>
            <w:tcW w:w="3030" w:type="dxa"/>
          </w:tcPr>
          <w:p w14:paraId="488EA959" w14:textId="77777777" w:rsidR="00F82313" w:rsidRDefault="00281072">
            <w:pPr>
              <w:spacing w:after="0"/>
              <w:jc w:val="both"/>
              <w:rPr>
                <w:rFonts w:ascii="Arial" w:hAnsi="Arial"/>
                <w:lang w:val="de-DE"/>
              </w:rPr>
            </w:pPr>
            <w:ins w:id="38" w:author="Seau Sian" w:date="2021-04-11T20:14:00Z">
              <w:r>
                <w:rPr>
                  <w:rFonts w:ascii="Arial" w:hAnsi="Arial"/>
                  <w:lang w:val="de-DE"/>
                </w:rPr>
                <w:t>Yes</w:t>
              </w:r>
            </w:ins>
          </w:p>
        </w:tc>
        <w:tc>
          <w:tcPr>
            <w:tcW w:w="3593" w:type="dxa"/>
          </w:tcPr>
          <w:p w14:paraId="240392DA" w14:textId="77777777" w:rsidR="00F82313" w:rsidRDefault="00F82313">
            <w:pPr>
              <w:spacing w:after="0"/>
              <w:jc w:val="both"/>
              <w:rPr>
                <w:rFonts w:ascii="Arial" w:hAnsi="Arial"/>
                <w:lang w:val="de-DE"/>
              </w:rPr>
            </w:pPr>
          </w:p>
        </w:tc>
      </w:tr>
      <w:tr w:rsidR="00F82313" w14:paraId="41B914C1" w14:textId="77777777">
        <w:tc>
          <w:tcPr>
            <w:tcW w:w="1530" w:type="dxa"/>
          </w:tcPr>
          <w:p w14:paraId="0F1355D0" w14:textId="77777777" w:rsidR="00F82313" w:rsidRDefault="00281072">
            <w:pPr>
              <w:spacing w:after="0"/>
              <w:jc w:val="both"/>
              <w:rPr>
                <w:rFonts w:ascii="Arial" w:hAnsi="Arial"/>
                <w:lang w:val="de-DE"/>
              </w:rPr>
            </w:pPr>
            <w:ins w:id="39" w:author="Lenovo" w:date="2021-04-12T15:39:00Z">
              <w:r>
                <w:rPr>
                  <w:rFonts w:ascii="Arial" w:hAnsi="Arial"/>
                  <w:lang w:val="de-DE"/>
                </w:rPr>
                <w:t>Lenovo</w:t>
              </w:r>
            </w:ins>
          </w:p>
        </w:tc>
        <w:tc>
          <w:tcPr>
            <w:tcW w:w="1476" w:type="dxa"/>
          </w:tcPr>
          <w:p w14:paraId="73CFCF2C" w14:textId="77777777" w:rsidR="00F82313" w:rsidRDefault="00281072">
            <w:pPr>
              <w:spacing w:after="0"/>
              <w:jc w:val="both"/>
              <w:rPr>
                <w:rFonts w:ascii="Arial" w:hAnsi="Arial"/>
                <w:lang w:val="de-DE"/>
              </w:rPr>
            </w:pPr>
            <w:ins w:id="40" w:author="Lenovo" w:date="2021-04-12T15:39:00Z">
              <w:r>
                <w:rPr>
                  <w:rFonts w:ascii="Arial" w:hAnsi="Arial"/>
                  <w:lang w:val="de-DE"/>
                </w:rPr>
                <w:t>Yes</w:t>
              </w:r>
            </w:ins>
          </w:p>
        </w:tc>
        <w:tc>
          <w:tcPr>
            <w:tcW w:w="3030" w:type="dxa"/>
          </w:tcPr>
          <w:p w14:paraId="064BB72F" w14:textId="77777777" w:rsidR="00F82313" w:rsidRDefault="00281072">
            <w:pPr>
              <w:spacing w:after="0"/>
              <w:jc w:val="both"/>
              <w:rPr>
                <w:rFonts w:ascii="Arial" w:hAnsi="Arial"/>
                <w:lang w:val="de-DE"/>
              </w:rPr>
            </w:pPr>
            <w:ins w:id="41" w:author="Lenovo" w:date="2021-04-12T15:39:00Z">
              <w:r>
                <w:rPr>
                  <w:rFonts w:ascii="Arial" w:hAnsi="Arial"/>
                  <w:lang w:val="de-DE"/>
                </w:rPr>
                <w:t>Yes</w:t>
              </w:r>
            </w:ins>
          </w:p>
        </w:tc>
        <w:tc>
          <w:tcPr>
            <w:tcW w:w="3593" w:type="dxa"/>
          </w:tcPr>
          <w:p w14:paraId="21BF44A4" w14:textId="77777777" w:rsidR="00F82313" w:rsidRDefault="00F82313">
            <w:pPr>
              <w:spacing w:after="0"/>
              <w:jc w:val="both"/>
              <w:rPr>
                <w:rFonts w:ascii="Arial" w:hAnsi="Arial"/>
                <w:lang w:val="de-DE"/>
              </w:rPr>
            </w:pPr>
          </w:p>
        </w:tc>
      </w:tr>
      <w:tr w:rsidR="00F82313" w14:paraId="40824DE0" w14:textId="77777777">
        <w:tc>
          <w:tcPr>
            <w:tcW w:w="1530" w:type="dxa"/>
          </w:tcPr>
          <w:p w14:paraId="745E0D65" w14:textId="77777777" w:rsidR="00F82313" w:rsidRDefault="00281072">
            <w:pPr>
              <w:spacing w:after="0"/>
              <w:jc w:val="both"/>
              <w:rPr>
                <w:rFonts w:ascii="Arial" w:hAnsi="Arial"/>
                <w:lang w:val="de-DE"/>
              </w:rPr>
            </w:pPr>
            <w:ins w:id="42" w:author="Huawei" w:date="2021-04-13T10:37:00Z">
              <w:r>
                <w:rPr>
                  <w:rFonts w:ascii="Arial" w:hAnsi="Arial"/>
                  <w:lang w:val="de-DE"/>
                </w:rPr>
                <w:t>Huawei, HiSilicon</w:t>
              </w:r>
            </w:ins>
          </w:p>
        </w:tc>
        <w:tc>
          <w:tcPr>
            <w:tcW w:w="1476" w:type="dxa"/>
          </w:tcPr>
          <w:p w14:paraId="5734E15D" w14:textId="77777777" w:rsidR="00F82313" w:rsidRDefault="00281072">
            <w:pPr>
              <w:spacing w:after="0"/>
              <w:jc w:val="both"/>
              <w:rPr>
                <w:rFonts w:ascii="Arial" w:hAnsi="Arial"/>
                <w:lang w:val="de-DE"/>
              </w:rPr>
            </w:pPr>
            <w:ins w:id="43" w:author="Huawei" w:date="2021-04-13T10:37:00Z">
              <w:r>
                <w:rPr>
                  <w:rFonts w:ascii="Arial" w:hAnsi="Arial"/>
                  <w:lang w:val="de-DE"/>
                </w:rPr>
                <w:t>Yes</w:t>
              </w:r>
            </w:ins>
          </w:p>
        </w:tc>
        <w:tc>
          <w:tcPr>
            <w:tcW w:w="3030" w:type="dxa"/>
          </w:tcPr>
          <w:p w14:paraId="22B6886D" w14:textId="77777777" w:rsidR="00F82313" w:rsidRDefault="00281072">
            <w:pPr>
              <w:spacing w:after="0"/>
              <w:jc w:val="both"/>
              <w:rPr>
                <w:rFonts w:ascii="Arial" w:hAnsi="Arial"/>
                <w:lang w:val="de-DE"/>
              </w:rPr>
            </w:pPr>
            <w:ins w:id="44" w:author="Huawei" w:date="2021-04-13T10:37:00Z">
              <w:r>
                <w:rPr>
                  <w:rFonts w:ascii="Arial" w:hAnsi="Arial"/>
                  <w:lang w:val="de-DE"/>
                </w:rPr>
                <w:t>Yes</w:t>
              </w:r>
            </w:ins>
          </w:p>
        </w:tc>
        <w:tc>
          <w:tcPr>
            <w:tcW w:w="3593" w:type="dxa"/>
          </w:tcPr>
          <w:p w14:paraId="4F9C76B1" w14:textId="77777777" w:rsidR="00F82313" w:rsidRDefault="00F82313">
            <w:pPr>
              <w:spacing w:after="0"/>
              <w:jc w:val="both"/>
              <w:rPr>
                <w:rFonts w:ascii="Arial" w:hAnsi="Arial"/>
                <w:lang w:val="de-DE"/>
              </w:rPr>
            </w:pPr>
          </w:p>
        </w:tc>
      </w:tr>
      <w:tr w:rsidR="00F82313" w14:paraId="7FECCEC2" w14:textId="77777777">
        <w:tc>
          <w:tcPr>
            <w:tcW w:w="1530" w:type="dxa"/>
          </w:tcPr>
          <w:p w14:paraId="61F26197" w14:textId="77777777" w:rsidR="00F82313" w:rsidRDefault="00281072">
            <w:pPr>
              <w:spacing w:after="0"/>
              <w:jc w:val="both"/>
              <w:rPr>
                <w:rFonts w:ascii="Arial" w:eastAsia="Yu Mincho" w:hAnsi="Arial"/>
                <w:lang w:val="de-DE"/>
              </w:rPr>
            </w:pPr>
            <w:r>
              <w:rPr>
                <w:rFonts w:ascii="Arial" w:eastAsia="Yu Mincho" w:hAnsi="Arial" w:hint="eastAsia"/>
                <w:lang w:val="de-DE"/>
              </w:rPr>
              <w:t>Q</w:t>
            </w:r>
            <w:r>
              <w:rPr>
                <w:rFonts w:ascii="Arial" w:eastAsia="Yu Mincho" w:hAnsi="Arial"/>
                <w:lang w:val="de-DE"/>
              </w:rPr>
              <w:t>ualcomm Incorporated</w:t>
            </w:r>
          </w:p>
        </w:tc>
        <w:tc>
          <w:tcPr>
            <w:tcW w:w="1476" w:type="dxa"/>
          </w:tcPr>
          <w:p w14:paraId="2A96C82E" w14:textId="77777777" w:rsidR="00F82313" w:rsidRDefault="00281072">
            <w:pPr>
              <w:spacing w:after="0"/>
              <w:jc w:val="both"/>
              <w:rPr>
                <w:rFonts w:ascii="Arial" w:eastAsia="Yu Mincho" w:hAnsi="Arial"/>
                <w:lang w:val="de-DE"/>
              </w:rPr>
            </w:pPr>
            <w:r>
              <w:rPr>
                <w:rFonts w:ascii="Arial" w:eastAsia="Yu Mincho" w:hAnsi="Arial" w:hint="eastAsia"/>
                <w:lang w:val="de-DE"/>
              </w:rPr>
              <w:t>Y</w:t>
            </w:r>
            <w:r>
              <w:rPr>
                <w:rFonts w:ascii="Arial" w:eastAsia="Yu Mincho" w:hAnsi="Arial"/>
                <w:lang w:val="de-DE"/>
              </w:rPr>
              <w:t>es</w:t>
            </w:r>
          </w:p>
        </w:tc>
        <w:tc>
          <w:tcPr>
            <w:tcW w:w="3030" w:type="dxa"/>
          </w:tcPr>
          <w:p w14:paraId="758A5CE2" w14:textId="77777777" w:rsidR="00F82313" w:rsidRDefault="00281072">
            <w:pPr>
              <w:spacing w:after="0"/>
              <w:jc w:val="both"/>
              <w:rPr>
                <w:rFonts w:ascii="Arial" w:eastAsia="Yu Mincho" w:hAnsi="Arial"/>
                <w:lang w:val="de-DE"/>
              </w:rPr>
            </w:pPr>
            <w:r>
              <w:rPr>
                <w:rFonts w:ascii="Arial" w:eastAsia="Yu Mincho" w:hAnsi="Arial" w:hint="eastAsia"/>
                <w:lang w:val="de-DE"/>
              </w:rPr>
              <w:t>Y</w:t>
            </w:r>
            <w:r>
              <w:rPr>
                <w:rFonts w:ascii="Arial" w:eastAsia="Yu Mincho" w:hAnsi="Arial"/>
                <w:lang w:val="de-DE"/>
              </w:rPr>
              <w:t>es</w:t>
            </w:r>
          </w:p>
        </w:tc>
        <w:tc>
          <w:tcPr>
            <w:tcW w:w="3593" w:type="dxa"/>
          </w:tcPr>
          <w:p w14:paraId="581A3194" w14:textId="77777777" w:rsidR="00F82313" w:rsidRDefault="00F82313">
            <w:pPr>
              <w:spacing w:after="0"/>
              <w:jc w:val="both"/>
              <w:rPr>
                <w:rFonts w:ascii="Arial" w:hAnsi="Arial"/>
                <w:lang w:val="de-DE"/>
              </w:rPr>
            </w:pPr>
          </w:p>
        </w:tc>
      </w:tr>
      <w:tr w:rsidR="00F82313" w14:paraId="04F039CD" w14:textId="77777777">
        <w:tc>
          <w:tcPr>
            <w:tcW w:w="1530" w:type="dxa"/>
          </w:tcPr>
          <w:p w14:paraId="3AC4DA12" w14:textId="77777777" w:rsidR="00F82313" w:rsidRDefault="00281072">
            <w:pPr>
              <w:spacing w:after="0"/>
              <w:jc w:val="both"/>
              <w:rPr>
                <w:rFonts w:ascii="Arial" w:hAnsi="Arial"/>
                <w:lang w:val="de-DE"/>
              </w:rPr>
            </w:pPr>
            <w:r>
              <w:rPr>
                <w:rFonts w:ascii="Arial" w:hAnsi="Arial"/>
                <w:lang w:val="de-DE"/>
              </w:rPr>
              <w:t>Ericsson</w:t>
            </w:r>
          </w:p>
        </w:tc>
        <w:tc>
          <w:tcPr>
            <w:tcW w:w="1476" w:type="dxa"/>
          </w:tcPr>
          <w:p w14:paraId="2CEEA61A" w14:textId="77777777" w:rsidR="00F82313" w:rsidRDefault="00281072">
            <w:pPr>
              <w:spacing w:after="0"/>
              <w:jc w:val="both"/>
              <w:rPr>
                <w:rFonts w:ascii="Arial" w:hAnsi="Arial"/>
                <w:lang w:val="de-DE"/>
              </w:rPr>
            </w:pPr>
            <w:r>
              <w:rPr>
                <w:rFonts w:ascii="Arial" w:hAnsi="Arial"/>
                <w:lang w:val="de-DE"/>
              </w:rPr>
              <w:t>Yes</w:t>
            </w:r>
          </w:p>
        </w:tc>
        <w:tc>
          <w:tcPr>
            <w:tcW w:w="3030" w:type="dxa"/>
          </w:tcPr>
          <w:p w14:paraId="5A670ACF" w14:textId="77777777" w:rsidR="00F82313" w:rsidRDefault="00281072">
            <w:pPr>
              <w:spacing w:after="0"/>
              <w:jc w:val="both"/>
              <w:rPr>
                <w:rFonts w:ascii="Arial" w:hAnsi="Arial"/>
                <w:lang w:val="de-DE"/>
              </w:rPr>
            </w:pPr>
            <w:r>
              <w:rPr>
                <w:rFonts w:ascii="Arial" w:hAnsi="Arial"/>
                <w:lang w:val="de-DE"/>
              </w:rPr>
              <w:t>Yes</w:t>
            </w:r>
          </w:p>
        </w:tc>
        <w:tc>
          <w:tcPr>
            <w:tcW w:w="3593" w:type="dxa"/>
          </w:tcPr>
          <w:p w14:paraId="3E169F76" w14:textId="77777777" w:rsidR="00F82313" w:rsidRDefault="00F82313">
            <w:pPr>
              <w:spacing w:after="0"/>
              <w:jc w:val="both"/>
              <w:rPr>
                <w:rFonts w:ascii="Arial" w:hAnsi="Arial"/>
                <w:lang w:val="de-DE"/>
              </w:rPr>
            </w:pPr>
          </w:p>
        </w:tc>
      </w:tr>
      <w:tr w:rsidR="00F82313" w14:paraId="39F880EF" w14:textId="77777777">
        <w:tc>
          <w:tcPr>
            <w:tcW w:w="1530" w:type="dxa"/>
          </w:tcPr>
          <w:p w14:paraId="0EE62F57" w14:textId="77777777" w:rsidR="00F82313" w:rsidRDefault="00281072">
            <w:pPr>
              <w:spacing w:after="0"/>
              <w:jc w:val="both"/>
              <w:rPr>
                <w:rFonts w:ascii="Arial" w:hAnsi="Arial"/>
                <w:lang w:val="de-DE"/>
              </w:rPr>
            </w:pPr>
            <w:r>
              <w:rPr>
                <w:rFonts w:ascii="Arial" w:hAnsi="Arial"/>
                <w:lang w:val="de-DE"/>
              </w:rPr>
              <w:t>Nokia</w:t>
            </w:r>
          </w:p>
        </w:tc>
        <w:tc>
          <w:tcPr>
            <w:tcW w:w="1476" w:type="dxa"/>
          </w:tcPr>
          <w:p w14:paraId="2FB2C31F" w14:textId="77777777" w:rsidR="00F82313" w:rsidRDefault="00281072">
            <w:pPr>
              <w:spacing w:after="0"/>
              <w:jc w:val="both"/>
              <w:rPr>
                <w:rFonts w:ascii="Arial" w:hAnsi="Arial"/>
                <w:lang w:val="de-DE"/>
              </w:rPr>
            </w:pPr>
            <w:r>
              <w:rPr>
                <w:rFonts w:ascii="Arial" w:hAnsi="Arial"/>
                <w:lang w:val="de-DE"/>
              </w:rPr>
              <w:t>Yes</w:t>
            </w:r>
          </w:p>
        </w:tc>
        <w:tc>
          <w:tcPr>
            <w:tcW w:w="3030" w:type="dxa"/>
          </w:tcPr>
          <w:p w14:paraId="77F43DAC" w14:textId="77777777" w:rsidR="00F82313" w:rsidRDefault="00281072">
            <w:pPr>
              <w:spacing w:after="0"/>
              <w:jc w:val="both"/>
              <w:rPr>
                <w:rFonts w:ascii="Arial" w:hAnsi="Arial"/>
                <w:lang w:val="de-DE"/>
              </w:rPr>
            </w:pPr>
            <w:r>
              <w:rPr>
                <w:rFonts w:ascii="Arial" w:hAnsi="Arial"/>
                <w:lang w:val="de-DE"/>
              </w:rPr>
              <w:t>Yes</w:t>
            </w:r>
          </w:p>
        </w:tc>
        <w:tc>
          <w:tcPr>
            <w:tcW w:w="3593" w:type="dxa"/>
          </w:tcPr>
          <w:p w14:paraId="6FEEDF46" w14:textId="77777777" w:rsidR="00F82313" w:rsidRDefault="00281072">
            <w:pPr>
              <w:spacing w:after="0"/>
              <w:jc w:val="both"/>
              <w:rPr>
                <w:rFonts w:ascii="Arial" w:hAnsi="Arial"/>
                <w:lang w:val="de-DE"/>
              </w:rPr>
            </w:pPr>
            <w:r>
              <w:rPr>
                <w:rFonts w:ascii="Arial" w:hAnsi="Arial"/>
                <w:lang w:val="de-DE"/>
              </w:rPr>
              <w:t>Purely editorial</w:t>
            </w:r>
          </w:p>
        </w:tc>
      </w:tr>
      <w:tr w:rsidR="00F82313" w14:paraId="3F37E5FA" w14:textId="77777777">
        <w:tc>
          <w:tcPr>
            <w:tcW w:w="1530" w:type="dxa"/>
          </w:tcPr>
          <w:p w14:paraId="0D771816" w14:textId="77777777" w:rsidR="00F82313" w:rsidRDefault="00281072">
            <w:pPr>
              <w:spacing w:after="0"/>
              <w:jc w:val="both"/>
              <w:rPr>
                <w:rFonts w:ascii="Arial" w:eastAsiaTheme="minorEastAsia" w:hAnsi="Arial"/>
                <w:lang w:val="de-DE" w:eastAsia="zh-CN"/>
              </w:rPr>
            </w:pPr>
            <w:r>
              <w:rPr>
                <w:rFonts w:ascii="Arial" w:eastAsiaTheme="minorEastAsia" w:hAnsi="Arial" w:hint="eastAsia"/>
                <w:lang w:val="de-DE" w:eastAsia="zh-CN"/>
              </w:rPr>
              <w:t>v</w:t>
            </w:r>
            <w:r>
              <w:rPr>
                <w:rFonts w:ascii="Arial" w:eastAsiaTheme="minorEastAsia" w:hAnsi="Arial"/>
                <w:lang w:val="de-DE" w:eastAsia="zh-CN"/>
              </w:rPr>
              <w:t>ivo</w:t>
            </w:r>
          </w:p>
        </w:tc>
        <w:tc>
          <w:tcPr>
            <w:tcW w:w="1476" w:type="dxa"/>
          </w:tcPr>
          <w:p w14:paraId="2CE3AD81" w14:textId="77777777" w:rsidR="00F82313" w:rsidRDefault="00281072">
            <w:pPr>
              <w:spacing w:after="0"/>
              <w:jc w:val="both"/>
              <w:rPr>
                <w:rFonts w:ascii="Arial" w:eastAsiaTheme="minorEastAsia" w:hAnsi="Arial"/>
                <w:lang w:val="de-DE" w:eastAsia="zh-CN"/>
              </w:rPr>
            </w:pPr>
            <w:r>
              <w:rPr>
                <w:rFonts w:ascii="Arial" w:eastAsiaTheme="minorEastAsia" w:hAnsi="Arial" w:hint="eastAsia"/>
                <w:lang w:val="de-DE" w:eastAsia="zh-CN"/>
              </w:rPr>
              <w:t>Y</w:t>
            </w:r>
            <w:r>
              <w:rPr>
                <w:rFonts w:ascii="Arial" w:eastAsiaTheme="minorEastAsia" w:hAnsi="Arial"/>
                <w:lang w:val="de-DE" w:eastAsia="zh-CN"/>
              </w:rPr>
              <w:t>es</w:t>
            </w:r>
          </w:p>
        </w:tc>
        <w:tc>
          <w:tcPr>
            <w:tcW w:w="3030" w:type="dxa"/>
          </w:tcPr>
          <w:p w14:paraId="3583F978" w14:textId="77777777" w:rsidR="00F82313" w:rsidRDefault="00281072">
            <w:pPr>
              <w:spacing w:after="0"/>
              <w:jc w:val="both"/>
              <w:rPr>
                <w:rFonts w:ascii="Arial" w:eastAsiaTheme="minorEastAsia" w:hAnsi="Arial"/>
                <w:lang w:val="de-DE" w:eastAsia="zh-CN"/>
              </w:rPr>
            </w:pPr>
            <w:r>
              <w:rPr>
                <w:rFonts w:ascii="Arial" w:eastAsiaTheme="minorEastAsia" w:hAnsi="Arial" w:hint="eastAsia"/>
                <w:lang w:val="de-DE" w:eastAsia="zh-CN"/>
              </w:rPr>
              <w:t>Y</w:t>
            </w:r>
            <w:r>
              <w:rPr>
                <w:rFonts w:ascii="Arial" w:eastAsiaTheme="minorEastAsia" w:hAnsi="Arial"/>
                <w:lang w:val="de-DE" w:eastAsia="zh-CN"/>
              </w:rPr>
              <w:t>es</w:t>
            </w:r>
          </w:p>
        </w:tc>
        <w:tc>
          <w:tcPr>
            <w:tcW w:w="3593" w:type="dxa"/>
          </w:tcPr>
          <w:p w14:paraId="23062EA3" w14:textId="77777777" w:rsidR="00F82313" w:rsidRDefault="00281072">
            <w:pPr>
              <w:spacing w:after="0"/>
              <w:jc w:val="both"/>
              <w:rPr>
                <w:rFonts w:ascii="Arial" w:eastAsiaTheme="minorEastAsia" w:hAnsi="Arial"/>
                <w:lang w:val="de-DE" w:eastAsia="zh-CN"/>
              </w:rPr>
            </w:pPr>
            <w:r>
              <w:rPr>
                <w:rFonts w:ascii="Arial" w:eastAsiaTheme="minorEastAsia" w:hAnsi="Arial"/>
                <w:lang w:val="de-DE" w:eastAsia="zh-CN"/>
              </w:rPr>
              <w:t xml:space="preserve">The coversheet may need to be updated. </w:t>
            </w:r>
            <w:r>
              <w:rPr>
                <w:rFonts w:ascii="Arial" w:eastAsiaTheme="minorEastAsia" w:hAnsi="Arial" w:hint="eastAsia"/>
                <w:lang w:val="de-DE" w:eastAsia="zh-CN"/>
              </w:rPr>
              <w:t>T</w:t>
            </w:r>
            <w:r>
              <w:rPr>
                <w:rFonts w:ascii="Arial" w:eastAsiaTheme="minorEastAsia" w:hAnsi="Arial"/>
                <w:lang w:val="de-DE" w:eastAsia="zh-CN"/>
              </w:rPr>
              <w:t xml:space="preserve">he category of the CR </w:t>
            </w:r>
            <w:r>
              <w:rPr>
                <w:rFonts w:ascii="Arial" w:eastAsiaTheme="minorEastAsia" w:hAnsi="Arial"/>
                <w:lang w:val="de-DE" w:eastAsia="zh-CN"/>
              </w:rPr>
              <w:lastRenderedPageBreak/>
              <w:t>should be D (editorial modification) instead of F.</w:t>
            </w:r>
          </w:p>
        </w:tc>
      </w:tr>
      <w:tr w:rsidR="00F82313" w14:paraId="748303C7" w14:textId="77777777">
        <w:tc>
          <w:tcPr>
            <w:tcW w:w="1530" w:type="dxa"/>
          </w:tcPr>
          <w:p w14:paraId="5E7E7B97" w14:textId="77777777" w:rsidR="00F82313" w:rsidRDefault="00281072">
            <w:pPr>
              <w:spacing w:after="0"/>
              <w:jc w:val="both"/>
              <w:rPr>
                <w:rFonts w:ascii="Arial" w:eastAsia="Malgun Gothic" w:hAnsi="Arial"/>
                <w:lang w:val="de-DE" w:eastAsia="ko-KR"/>
              </w:rPr>
            </w:pPr>
            <w:r>
              <w:rPr>
                <w:rFonts w:ascii="Arial" w:eastAsia="Malgun Gothic" w:hAnsi="Arial" w:hint="eastAsia"/>
                <w:lang w:val="de-DE" w:eastAsia="ko-KR"/>
              </w:rPr>
              <w:lastRenderedPageBreak/>
              <w:t>Samsung</w:t>
            </w:r>
          </w:p>
        </w:tc>
        <w:tc>
          <w:tcPr>
            <w:tcW w:w="1476" w:type="dxa"/>
          </w:tcPr>
          <w:p w14:paraId="35582C8B" w14:textId="77777777" w:rsidR="00F82313" w:rsidRDefault="00281072">
            <w:pPr>
              <w:spacing w:after="0"/>
              <w:jc w:val="both"/>
              <w:rPr>
                <w:rFonts w:ascii="Arial" w:eastAsia="Malgun Gothic" w:hAnsi="Arial"/>
                <w:lang w:val="de-DE" w:eastAsia="ko-KR"/>
              </w:rPr>
            </w:pPr>
            <w:r>
              <w:rPr>
                <w:rFonts w:ascii="Arial" w:eastAsia="Malgun Gothic" w:hAnsi="Arial" w:hint="eastAsia"/>
                <w:lang w:val="de-DE" w:eastAsia="ko-KR"/>
              </w:rPr>
              <w:t>Yes</w:t>
            </w:r>
          </w:p>
        </w:tc>
        <w:tc>
          <w:tcPr>
            <w:tcW w:w="3030" w:type="dxa"/>
          </w:tcPr>
          <w:p w14:paraId="12B19E6D" w14:textId="77777777" w:rsidR="00F82313" w:rsidRDefault="00281072">
            <w:pPr>
              <w:spacing w:after="0"/>
              <w:jc w:val="both"/>
              <w:rPr>
                <w:rFonts w:ascii="Arial" w:eastAsiaTheme="minorEastAsia" w:hAnsi="Arial"/>
                <w:lang w:val="de-DE" w:eastAsia="zh-CN"/>
              </w:rPr>
            </w:pPr>
            <w:r>
              <w:rPr>
                <w:rFonts w:ascii="Arial" w:eastAsiaTheme="minorEastAsia" w:hAnsi="Arial" w:hint="eastAsia"/>
                <w:lang w:val="de-DE" w:eastAsia="zh-CN"/>
              </w:rPr>
              <w:t>Y</w:t>
            </w:r>
            <w:r>
              <w:rPr>
                <w:rFonts w:ascii="Arial" w:eastAsiaTheme="minorEastAsia" w:hAnsi="Arial"/>
                <w:lang w:val="de-DE" w:eastAsia="zh-CN"/>
              </w:rPr>
              <w:t>es</w:t>
            </w:r>
          </w:p>
        </w:tc>
        <w:tc>
          <w:tcPr>
            <w:tcW w:w="3593" w:type="dxa"/>
          </w:tcPr>
          <w:p w14:paraId="43176B7A" w14:textId="77777777" w:rsidR="00F82313" w:rsidRDefault="00281072">
            <w:pPr>
              <w:spacing w:after="0"/>
              <w:jc w:val="both"/>
              <w:rPr>
                <w:rFonts w:ascii="Arial" w:eastAsiaTheme="minorEastAsia" w:hAnsi="Arial"/>
                <w:lang w:val="de-DE" w:eastAsia="zh-CN"/>
              </w:rPr>
            </w:pPr>
            <w:r>
              <w:rPr>
                <w:rFonts w:ascii="Arial" w:eastAsiaTheme="minorEastAsia" w:hAnsi="Arial"/>
                <w:lang w:val="de-DE" w:eastAsia="zh-CN"/>
              </w:rPr>
              <w:t>purely editorial/correcting typos</w:t>
            </w:r>
          </w:p>
        </w:tc>
      </w:tr>
      <w:tr w:rsidR="00F82313" w14:paraId="0BA399E5" w14:textId="77777777">
        <w:tc>
          <w:tcPr>
            <w:tcW w:w="1530" w:type="dxa"/>
          </w:tcPr>
          <w:p w14:paraId="6134EF0A" w14:textId="77777777" w:rsidR="00F82313" w:rsidRDefault="00281072">
            <w:pPr>
              <w:spacing w:after="0"/>
              <w:jc w:val="both"/>
              <w:rPr>
                <w:rFonts w:ascii="Arial" w:eastAsia="Malgun Gothic" w:hAnsi="Arial"/>
                <w:lang w:val="de-DE" w:eastAsia="zh-CN"/>
              </w:rPr>
            </w:pPr>
            <w:r>
              <w:rPr>
                <w:rFonts w:ascii="Arial" w:eastAsia="Malgun Gothic" w:hAnsi="Arial" w:hint="eastAsia"/>
                <w:lang w:val="de-DE" w:eastAsia="zh-CN"/>
              </w:rPr>
              <w:t>CATT</w:t>
            </w:r>
          </w:p>
        </w:tc>
        <w:tc>
          <w:tcPr>
            <w:tcW w:w="1476" w:type="dxa"/>
          </w:tcPr>
          <w:p w14:paraId="46C33550" w14:textId="77777777" w:rsidR="00F82313" w:rsidRDefault="00281072">
            <w:pPr>
              <w:spacing w:after="0"/>
              <w:jc w:val="both"/>
              <w:rPr>
                <w:rFonts w:ascii="Arial" w:eastAsia="Malgun Gothic" w:hAnsi="Arial"/>
                <w:lang w:val="de-DE" w:eastAsia="zh-CN"/>
              </w:rPr>
            </w:pPr>
            <w:r>
              <w:rPr>
                <w:rFonts w:ascii="Arial" w:eastAsia="Malgun Gothic" w:hAnsi="Arial" w:hint="eastAsia"/>
                <w:lang w:val="de-DE" w:eastAsia="zh-CN"/>
              </w:rPr>
              <w:t>Yes</w:t>
            </w:r>
          </w:p>
        </w:tc>
        <w:tc>
          <w:tcPr>
            <w:tcW w:w="3030" w:type="dxa"/>
          </w:tcPr>
          <w:p w14:paraId="49E1205E" w14:textId="77777777" w:rsidR="00F82313" w:rsidRDefault="00281072">
            <w:pPr>
              <w:spacing w:after="0"/>
              <w:jc w:val="both"/>
              <w:rPr>
                <w:rFonts w:ascii="Arial" w:eastAsiaTheme="minorEastAsia" w:hAnsi="Arial"/>
                <w:lang w:val="de-DE" w:eastAsia="zh-CN"/>
              </w:rPr>
            </w:pPr>
            <w:r>
              <w:rPr>
                <w:rFonts w:ascii="Arial" w:eastAsiaTheme="minorEastAsia" w:hAnsi="Arial" w:hint="eastAsia"/>
                <w:lang w:val="de-DE" w:eastAsia="zh-CN"/>
              </w:rPr>
              <w:t>Yes</w:t>
            </w:r>
          </w:p>
        </w:tc>
        <w:tc>
          <w:tcPr>
            <w:tcW w:w="3593" w:type="dxa"/>
          </w:tcPr>
          <w:p w14:paraId="5CA39BF9" w14:textId="77777777" w:rsidR="00F82313" w:rsidRDefault="00F82313">
            <w:pPr>
              <w:spacing w:after="0"/>
              <w:jc w:val="both"/>
              <w:rPr>
                <w:rFonts w:ascii="Arial" w:eastAsiaTheme="minorEastAsia" w:hAnsi="Arial"/>
                <w:lang w:val="de-DE" w:eastAsia="zh-CN"/>
              </w:rPr>
            </w:pPr>
          </w:p>
        </w:tc>
      </w:tr>
      <w:tr w:rsidR="00F82313" w14:paraId="7432C0D0" w14:textId="77777777">
        <w:tc>
          <w:tcPr>
            <w:tcW w:w="1530" w:type="dxa"/>
          </w:tcPr>
          <w:p w14:paraId="1E539207" w14:textId="77777777" w:rsidR="00F82313" w:rsidRDefault="00281072">
            <w:pPr>
              <w:spacing w:after="0"/>
              <w:jc w:val="both"/>
              <w:rPr>
                <w:rFonts w:ascii="Arial" w:hAnsi="Arial"/>
                <w:lang w:val="en-US" w:eastAsia="zh-CN"/>
              </w:rPr>
            </w:pPr>
            <w:r>
              <w:rPr>
                <w:rFonts w:ascii="Arial" w:hAnsi="Arial" w:hint="eastAsia"/>
                <w:lang w:val="en-US" w:eastAsia="zh-CN"/>
              </w:rPr>
              <w:t>ZTE</w:t>
            </w:r>
          </w:p>
        </w:tc>
        <w:tc>
          <w:tcPr>
            <w:tcW w:w="1476" w:type="dxa"/>
          </w:tcPr>
          <w:p w14:paraId="0715D3FD" w14:textId="77777777" w:rsidR="00F82313" w:rsidRDefault="00281072">
            <w:pPr>
              <w:spacing w:after="0"/>
              <w:jc w:val="both"/>
              <w:rPr>
                <w:rFonts w:ascii="Arial" w:hAnsi="Arial"/>
                <w:lang w:val="en-US" w:eastAsia="zh-CN"/>
              </w:rPr>
            </w:pPr>
            <w:r>
              <w:rPr>
                <w:rFonts w:ascii="Arial" w:hAnsi="Arial" w:hint="eastAsia"/>
                <w:lang w:val="en-US" w:eastAsia="zh-CN"/>
              </w:rPr>
              <w:t xml:space="preserve">Yes </w:t>
            </w:r>
          </w:p>
        </w:tc>
        <w:tc>
          <w:tcPr>
            <w:tcW w:w="3030" w:type="dxa"/>
          </w:tcPr>
          <w:p w14:paraId="6B724249" w14:textId="77777777" w:rsidR="00F82313" w:rsidRDefault="00281072">
            <w:pPr>
              <w:spacing w:after="0"/>
              <w:jc w:val="both"/>
              <w:rPr>
                <w:rFonts w:ascii="Arial" w:eastAsiaTheme="minorEastAsia" w:hAnsi="Arial"/>
                <w:lang w:val="en-US" w:eastAsia="zh-CN"/>
              </w:rPr>
            </w:pPr>
            <w:r>
              <w:rPr>
                <w:rFonts w:ascii="Arial" w:eastAsiaTheme="minorEastAsia" w:hAnsi="Arial" w:hint="eastAsia"/>
                <w:lang w:val="en-US" w:eastAsia="zh-CN"/>
              </w:rPr>
              <w:t xml:space="preserve">Yes </w:t>
            </w:r>
          </w:p>
        </w:tc>
        <w:tc>
          <w:tcPr>
            <w:tcW w:w="3593" w:type="dxa"/>
          </w:tcPr>
          <w:p w14:paraId="1965DF43" w14:textId="77777777" w:rsidR="00F82313" w:rsidRDefault="00F82313">
            <w:pPr>
              <w:spacing w:after="0"/>
              <w:jc w:val="both"/>
              <w:rPr>
                <w:rFonts w:ascii="Arial" w:eastAsiaTheme="minorEastAsia" w:hAnsi="Arial"/>
                <w:lang w:val="de-DE" w:eastAsia="zh-CN"/>
              </w:rPr>
            </w:pPr>
          </w:p>
        </w:tc>
      </w:tr>
      <w:tr w:rsidR="00F82313" w14:paraId="5B9E52B7" w14:textId="77777777">
        <w:tc>
          <w:tcPr>
            <w:tcW w:w="1530" w:type="dxa"/>
          </w:tcPr>
          <w:p w14:paraId="5A1BE399" w14:textId="77777777" w:rsidR="00F82313" w:rsidRDefault="00F82313">
            <w:pPr>
              <w:spacing w:after="0"/>
              <w:jc w:val="both"/>
              <w:rPr>
                <w:rFonts w:ascii="Arial" w:eastAsia="Malgun Gothic" w:hAnsi="Arial"/>
                <w:lang w:val="de-DE" w:eastAsia="ko-KR"/>
              </w:rPr>
            </w:pPr>
          </w:p>
        </w:tc>
        <w:tc>
          <w:tcPr>
            <w:tcW w:w="1476" w:type="dxa"/>
          </w:tcPr>
          <w:p w14:paraId="7AF73E1E" w14:textId="77777777" w:rsidR="00F82313" w:rsidRDefault="00F82313">
            <w:pPr>
              <w:spacing w:after="0"/>
              <w:jc w:val="both"/>
              <w:rPr>
                <w:rFonts w:ascii="Arial" w:eastAsia="Malgun Gothic" w:hAnsi="Arial"/>
                <w:lang w:val="de-DE" w:eastAsia="ko-KR"/>
              </w:rPr>
            </w:pPr>
          </w:p>
        </w:tc>
        <w:tc>
          <w:tcPr>
            <w:tcW w:w="3030" w:type="dxa"/>
          </w:tcPr>
          <w:p w14:paraId="7A17076C" w14:textId="77777777" w:rsidR="00F82313" w:rsidRDefault="00F82313">
            <w:pPr>
              <w:spacing w:after="0"/>
              <w:jc w:val="both"/>
              <w:rPr>
                <w:rFonts w:ascii="Arial" w:eastAsiaTheme="minorEastAsia" w:hAnsi="Arial"/>
                <w:lang w:val="de-DE" w:eastAsia="zh-CN"/>
              </w:rPr>
            </w:pPr>
          </w:p>
        </w:tc>
        <w:tc>
          <w:tcPr>
            <w:tcW w:w="3593" w:type="dxa"/>
          </w:tcPr>
          <w:p w14:paraId="6084A442" w14:textId="77777777" w:rsidR="00F82313" w:rsidRDefault="00F82313">
            <w:pPr>
              <w:spacing w:after="0"/>
              <w:jc w:val="both"/>
              <w:rPr>
                <w:rFonts w:ascii="Arial" w:eastAsiaTheme="minorEastAsia" w:hAnsi="Arial"/>
                <w:lang w:val="de-DE" w:eastAsia="zh-CN"/>
              </w:rPr>
            </w:pPr>
          </w:p>
        </w:tc>
      </w:tr>
    </w:tbl>
    <w:p w14:paraId="63D80F0B" w14:textId="77777777" w:rsidR="00F82313" w:rsidRDefault="00F82313">
      <w:pPr>
        <w:spacing w:after="0"/>
        <w:jc w:val="both"/>
        <w:rPr>
          <w:rFonts w:ascii="Arial" w:hAnsi="Arial"/>
        </w:rPr>
      </w:pPr>
    </w:p>
    <w:p w14:paraId="72C60DA8" w14:textId="77777777" w:rsidR="00F82313" w:rsidRDefault="00F82313">
      <w:pPr>
        <w:spacing w:after="0"/>
        <w:jc w:val="both"/>
        <w:rPr>
          <w:rFonts w:ascii="Arial" w:hAnsi="Arial"/>
        </w:rPr>
      </w:pPr>
    </w:p>
    <w:p w14:paraId="3306DF1E" w14:textId="77777777" w:rsidR="00F82313" w:rsidRDefault="00281072">
      <w:pPr>
        <w:pStyle w:val="31"/>
      </w:pPr>
      <w:r>
        <w:t>2.1.4</w:t>
      </w:r>
      <w:r>
        <w:tab/>
        <w:t>Support of MAC subheaders with one-octet eLCID field</w:t>
      </w:r>
    </w:p>
    <w:p w14:paraId="29AA49C2" w14:textId="77777777" w:rsidR="00F82313" w:rsidRDefault="00281072">
      <w:pPr>
        <w:spacing w:after="0"/>
        <w:jc w:val="both"/>
        <w:rPr>
          <w:rFonts w:ascii="Arial" w:hAnsi="Arial"/>
        </w:rPr>
      </w:pPr>
      <w:r>
        <w:rPr>
          <w:rFonts w:ascii="Arial" w:hAnsi="Arial"/>
        </w:rPr>
        <w:t>In R2-2103669, it discusses the options for specifying the conditionally mandatory support of the new MAC subheaders with one-octet eLCID field:</w:t>
      </w:r>
    </w:p>
    <w:p w14:paraId="04DC5260" w14:textId="77777777" w:rsidR="00F82313" w:rsidRDefault="00281072">
      <w:pPr>
        <w:spacing w:after="0"/>
        <w:jc w:val="both"/>
        <w:rPr>
          <w:rFonts w:ascii="Arial" w:hAnsi="Arial"/>
        </w:rPr>
      </w:pPr>
      <w:r>
        <w:rPr>
          <w:rFonts w:ascii="Arial" w:hAnsi="Arial"/>
        </w:rPr>
        <w:t>:</w:t>
      </w:r>
    </w:p>
    <w:p w14:paraId="1350D783" w14:textId="77777777" w:rsidR="00F82313" w:rsidRDefault="00281072">
      <w:pPr>
        <w:spacing w:after="0"/>
        <w:jc w:val="both"/>
        <w:rPr>
          <w:rFonts w:ascii="Arial" w:hAnsi="Arial"/>
        </w:rPr>
      </w:pPr>
      <w:r>
        <w:rPr>
          <w:b/>
          <w:bCs/>
          <w:noProof/>
          <w:lang w:val="en-US" w:eastAsia="zh-CN"/>
        </w:rPr>
        <mc:AlternateContent>
          <mc:Choice Requires="wps">
            <w:drawing>
              <wp:inline distT="0" distB="0" distL="0" distR="0" wp14:anchorId="30331E92" wp14:editId="34289737">
                <wp:extent cx="6292850" cy="3625850"/>
                <wp:effectExtent l="0" t="0" r="12700" b="12700"/>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92850" cy="3625850"/>
                        </a:xfrm>
                        <a:prstGeom prst="rect">
                          <a:avLst/>
                        </a:prstGeom>
                        <a:solidFill>
                          <a:srgbClr val="FFFFFF"/>
                        </a:solidFill>
                        <a:ln w="9525">
                          <a:solidFill>
                            <a:srgbClr val="000000"/>
                          </a:solidFill>
                          <a:miter lim="800000"/>
                        </a:ln>
                      </wps:spPr>
                      <wps:txbx>
                        <w:txbxContent>
                          <w:p w14:paraId="288D9809" w14:textId="77777777" w:rsidR="00F82313" w:rsidRDefault="00281072">
                            <w:pPr>
                              <w:spacing w:after="0"/>
                              <w:rPr>
                                <w:b/>
                                <w:bCs/>
                                <w:u w:val="single"/>
                              </w:rPr>
                            </w:pPr>
                            <w:r>
                              <w:rPr>
                                <w:b/>
                                <w:bCs/>
                                <w:u w:val="single"/>
                              </w:rPr>
                              <w:t>Option 1: Introduction as a conditionally mandatory feature</w:t>
                            </w:r>
                          </w:p>
                          <w:p w14:paraId="5B0E49EA" w14:textId="77777777" w:rsidR="00F82313" w:rsidRDefault="00F82313">
                            <w:pPr>
                              <w:spacing w:after="0"/>
                            </w:pPr>
                          </w:p>
                          <w:p w14:paraId="4E367C22" w14:textId="77777777" w:rsidR="00F82313" w:rsidRDefault="00281072">
                            <w:pPr>
                              <w:spacing w:after="0"/>
                            </w:pPr>
                            <w:r>
                              <w:t>The MAC subheaders with one-octet eLCID is specified as a conditionally mandatory feature in TS 38.306, clause 6 with below description.</w:t>
                            </w:r>
                          </w:p>
                          <w:p w14:paraId="1B45144C" w14:textId="77777777" w:rsidR="00F82313" w:rsidRDefault="00F82313">
                            <w:pPr>
                              <w:spacing w:after="0"/>
                            </w:pPr>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4423"/>
                              <w:gridCol w:w="5207"/>
                            </w:tblGrid>
                            <w:tr w:rsidR="00F82313" w14:paraId="606FE65F" w14:textId="77777777">
                              <w:trPr>
                                <w:cantSplit/>
                                <w:tblHeader/>
                              </w:trPr>
                              <w:tc>
                                <w:tcPr>
                                  <w:tcW w:w="4423" w:type="dxa"/>
                                </w:tcPr>
                                <w:p w14:paraId="44286952" w14:textId="77777777" w:rsidR="00F82313" w:rsidRDefault="00281072">
                                  <w:pPr>
                                    <w:keepNext/>
                                    <w:keepLines/>
                                    <w:spacing w:after="0"/>
                                    <w:jc w:val="center"/>
                                    <w:rPr>
                                      <w:rFonts w:ascii="Arial" w:eastAsia="Times New Roman" w:hAnsi="Arial" w:cs="Arial"/>
                                      <w:b/>
                                      <w:sz w:val="18"/>
                                      <w:szCs w:val="18"/>
                                    </w:rPr>
                                  </w:pPr>
                                  <w:r>
                                    <w:rPr>
                                      <w:rFonts w:ascii="Arial" w:eastAsia="Times New Roman" w:hAnsi="Arial" w:cs="Arial"/>
                                      <w:b/>
                                      <w:sz w:val="18"/>
                                      <w:szCs w:val="18"/>
                                    </w:rPr>
                                    <w:t>Features</w:t>
                                  </w:r>
                                </w:p>
                              </w:tc>
                              <w:tc>
                                <w:tcPr>
                                  <w:tcW w:w="5207" w:type="dxa"/>
                                </w:tcPr>
                                <w:p w14:paraId="5D5D5417" w14:textId="77777777" w:rsidR="00F82313" w:rsidRDefault="00281072">
                                  <w:pPr>
                                    <w:keepNext/>
                                    <w:keepLines/>
                                    <w:spacing w:after="0"/>
                                    <w:jc w:val="center"/>
                                    <w:rPr>
                                      <w:rFonts w:ascii="Arial" w:eastAsia="Times New Roman" w:hAnsi="Arial" w:cs="Arial"/>
                                      <w:b/>
                                      <w:sz w:val="18"/>
                                      <w:szCs w:val="18"/>
                                    </w:rPr>
                                  </w:pPr>
                                  <w:r>
                                    <w:rPr>
                                      <w:rFonts w:ascii="Arial" w:eastAsia="Times New Roman" w:hAnsi="Arial" w:cs="Arial"/>
                                      <w:b/>
                                      <w:sz w:val="18"/>
                                      <w:szCs w:val="18"/>
                                    </w:rPr>
                                    <w:t>Condition</w:t>
                                  </w:r>
                                </w:p>
                              </w:tc>
                            </w:tr>
                            <w:tr w:rsidR="00F82313" w14:paraId="54761898" w14:textId="77777777">
                              <w:trPr>
                                <w:cantSplit/>
                                <w:trHeight w:val="255"/>
                              </w:trPr>
                              <w:tc>
                                <w:tcPr>
                                  <w:tcW w:w="4423" w:type="dxa"/>
                                </w:tcPr>
                                <w:p w14:paraId="3FE5B98E" w14:textId="77777777" w:rsidR="00F82313" w:rsidRDefault="00281072">
                                  <w:pPr>
                                    <w:keepNext/>
                                    <w:keepLines/>
                                    <w:spacing w:after="0"/>
                                    <w:rPr>
                                      <w:rFonts w:ascii="Arial" w:eastAsia="Times New Roman" w:hAnsi="Arial" w:cs="Arial"/>
                                      <w:bCs/>
                                      <w:iCs/>
                                      <w:sz w:val="18"/>
                                      <w:szCs w:val="18"/>
                                    </w:rPr>
                                  </w:pPr>
                                  <w:r>
                                    <w:rPr>
                                      <w:rFonts w:ascii="Arial" w:eastAsia="Times New Roman" w:hAnsi="Arial" w:cs="Arial"/>
                                      <w:bCs/>
                                      <w:iCs/>
                                      <w:sz w:val="18"/>
                                      <w:szCs w:val="18"/>
                                    </w:rPr>
                                    <w:t>MAC subheaders with one-octet eLCID field</w:t>
                                  </w:r>
                                </w:p>
                              </w:tc>
                              <w:tc>
                                <w:tcPr>
                                  <w:tcW w:w="5207" w:type="dxa"/>
                                </w:tcPr>
                                <w:p w14:paraId="6B0C5DC4" w14:textId="77777777" w:rsidR="00F82313" w:rsidRDefault="00281072">
                                  <w:pPr>
                                    <w:keepNext/>
                                    <w:keepLines/>
                                    <w:spacing w:after="0"/>
                                    <w:rPr>
                                      <w:rFonts w:ascii="Arial" w:eastAsia="Times New Roman" w:hAnsi="Arial"/>
                                      <w:sz w:val="18"/>
                                      <w:lang w:eastAsia="ko-KR"/>
                                    </w:rPr>
                                  </w:pPr>
                                  <w:r>
                                    <w:rPr>
                                      <w:rFonts w:ascii="Arial" w:eastAsia="Times New Roman" w:hAnsi="Arial"/>
                                      <w:sz w:val="18"/>
                                      <w:lang w:eastAsia="ko-KR"/>
                                    </w:rPr>
                                    <w:t>It is mandatory to support MAC subheaders with one-octet eLCID field for UEs supporting MAC CEs using extended LCID values as specified in TS 38.321 [8].</w:t>
                                  </w:r>
                                </w:p>
                              </w:tc>
                            </w:tr>
                          </w:tbl>
                          <w:p w14:paraId="519A6ABD" w14:textId="77777777" w:rsidR="00F82313" w:rsidRDefault="00F82313">
                            <w:pPr>
                              <w:spacing w:after="0"/>
                              <w:rPr>
                                <w:rFonts w:eastAsia="Times New Roman"/>
                              </w:rPr>
                            </w:pPr>
                          </w:p>
                          <w:p w14:paraId="2BFDC79A" w14:textId="77777777" w:rsidR="00F82313" w:rsidRDefault="00F82313">
                            <w:pPr>
                              <w:spacing w:after="0"/>
                            </w:pPr>
                          </w:p>
                          <w:p w14:paraId="41DF2AD9" w14:textId="77777777" w:rsidR="00F82313" w:rsidRDefault="00281072">
                            <w:pPr>
                              <w:spacing w:after="0"/>
                              <w:rPr>
                                <w:b/>
                                <w:bCs/>
                                <w:u w:val="single"/>
                              </w:rPr>
                            </w:pPr>
                            <w:r>
                              <w:rPr>
                                <w:b/>
                                <w:bCs/>
                                <w:u w:val="single"/>
                              </w:rPr>
                              <w:t>Option 2: Introduction of a new capability bit</w:t>
                            </w:r>
                          </w:p>
                          <w:p w14:paraId="297BA0BF" w14:textId="77777777" w:rsidR="00F82313" w:rsidRDefault="00F82313">
                            <w:pPr>
                              <w:spacing w:after="0"/>
                            </w:pPr>
                          </w:p>
                          <w:p w14:paraId="06D29808" w14:textId="77777777" w:rsidR="00F82313" w:rsidRDefault="00281072">
                            <w:pPr>
                              <w:numPr>
                                <w:ilvl w:val="0"/>
                                <w:numId w:val="22"/>
                              </w:numPr>
                              <w:spacing w:after="120"/>
                              <w:ind w:left="357" w:hanging="357"/>
                              <w:textAlignment w:val="auto"/>
                            </w:pPr>
                            <w:r>
                              <w:t xml:space="preserve">Introduce in TS 38.331 the capability </w:t>
                            </w:r>
                            <w:r>
                              <w:rPr>
                                <w:b/>
                                <w:bCs/>
                                <w:i/>
                                <w:iCs/>
                              </w:rPr>
                              <w:t>lcid-Extension-r16</w:t>
                            </w:r>
                            <w:r>
                              <w:t xml:space="preserve"> in IE </w:t>
                            </w:r>
                            <w:r>
                              <w:rPr>
                                <w:i/>
                                <w:iCs/>
                              </w:rPr>
                              <w:t>UE-NR-Capability</w:t>
                            </w:r>
                            <w:r>
                              <w:t xml:space="preserve"> as part of IE </w:t>
                            </w:r>
                            <w:r>
                              <w:rPr>
                                <w:i/>
                                <w:iCs/>
                              </w:rPr>
                              <w:t>MAC-ParametersCommon</w:t>
                            </w:r>
                            <w:r>
                              <w:t>.</w:t>
                            </w:r>
                          </w:p>
                          <w:p w14:paraId="581F19CF" w14:textId="77777777" w:rsidR="00F82313" w:rsidRDefault="00281072">
                            <w:pPr>
                              <w:numPr>
                                <w:ilvl w:val="0"/>
                                <w:numId w:val="22"/>
                              </w:numPr>
                              <w:spacing w:after="0"/>
                              <w:textAlignment w:val="auto"/>
                            </w:pPr>
                            <w:r>
                              <w:t xml:space="preserve">Introduce in TS 38.306 the below description of the capability </w:t>
                            </w:r>
                            <w:r>
                              <w:rPr>
                                <w:b/>
                                <w:bCs/>
                                <w:i/>
                                <w:iCs/>
                              </w:rPr>
                              <w:t>lcid-Extension-r16</w:t>
                            </w:r>
                            <w:r>
                              <w:t xml:space="preserve"> in 4.2.15.6 MAC Parameters.</w:t>
                            </w:r>
                          </w:p>
                          <w:p w14:paraId="3C2E0F2A" w14:textId="77777777" w:rsidR="00F82313" w:rsidRDefault="00F82313">
                            <w:pPr>
                              <w:spacing w:after="0"/>
                              <w:jc w:val="both"/>
                            </w:pP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F82313" w14:paraId="0DB0A188" w14:textId="77777777">
                              <w:trPr>
                                <w:cantSplit/>
                                <w:tblHeader/>
                              </w:trPr>
                              <w:tc>
                                <w:tcPr>
                                  <w:tcW w:w="6946" w:type="dxa"/>
                                  <w:tcBorders>
                                    <w:top w:val="single" w:sz="4" w:space="0" w:color="808080"/>
                                    <w:left w:val="single" w:sz="4" w:space="0" w:color="808080"/>
                                    <w:bottom w:val="single" w:sz="4" w:space="0" w:color="808080"/>
                                    <w:right w:val="single" w:sz="4" w:space="0" w:color="808080"/>
                                  </w:tcBorders>
                                </w:tcPr>
                                <w:p w14:paraId="4E08867D" w14:textId="77777777" w:rsidR="00F82313" w:rsidRDefault="00281072">
                                  <w:pPr>
                                    <w:keepNext/>
                                    <w:keepLines/>
                                    <w:spacing w:after="0"/>
                                    <w:jc w:val="center"/>
                                    <w:rPr>
                                      <w:rFonts w:ascii="Arial" w:eastAsia="Times New Roman" w:hAnsi="Arial" w:cs="Arial"/>
                                      <w:b/>
                                      <w:sz w:val="18"/>
                                    </w:rPr>
                                  </w:pPr>
                                  <w:r>
                                    <w:rPr>
                                      <w:rFonts w:ascii="Arial" w:eastAsia="Times New Roman" w:hAnsi="Arial" w:cs="Arial"/>
                                      <w:b/>
                                      <w:sz w:val="18"/>
                                      <w:lang w:val="de-DE" w:eastAsia="de-DE"/>
                                    </w:rPr>
                                    <w:t>Definitions for parameters</w:t>
                                  </w:r>
                                </w:p>
                              </w:tc>
                              <w:tc>
                                <w:tcPr>
                                  <w:tcW w:w="680" w:type="dxa"/>
                                  <w:tcBorders>
                                    <w:top w:val="single" w:sz="4" w:space="0" w:color="808080"/>
                                    <w:left w:val="single" w:sz="4" w:space="0" w:color="808080"/>
                                    <w:bottom w:val="single" w:sz="4" w:space="0" w:color="808080"/>
                                    <w:right w:val="single" w:sz="4" w:space="0" w:color="808080"/>
                                  </w:tcBorders>
                                </w:tcPr>
                                <w:p w14:paraId="381C4725" w14:textId="77777777" w:rsidR="00F82313" w:rsidRDefault="00281072">
                                  <w:pPr>
                                    <w:keepNext/>
                                    <w:keepLines/>
                                    <w:spacing w:after="0"/>
                                    <w:jc w:val="center"/>
                                    <w:rPr>
                                      <w:rFonts w:ascii="Arial" w:eastAsia="Times New Roman" w:hAnsi="Arial" w:cs="Arial"/>
                                      <w:b/>
                                      <w:sz w:val="18"/>
                                      <w:lang w:val="de-DE" w:eastAsia="de-DE"/>
                                    </w:rPr>
                                  </w:pPr>
                                  <w:r>
                                    <w:rPr>
                                      <w:rFonts w:ascii="Arial" w:eastAsia="Times New Roman" w:hAnsi="Arial" w:cs="Arial"/>
                                      <w:b/>
                                      <w:sz w:val="18"/>
                                      <w:lang w:val="de-DE" w:eastAsia="de-DE"/>
                                    </w:rPr>
                                    <w:t>Per</w:t>
                                  </w:r>
                                </w:p>
                              </w:tc>
                              <w:tc>
                                <w:tcPr>
                                  <w:tcW w:w="567" w:type="dxa"/>
                                  <w:tcBorders>
                                    <w:top w:val="single" w:sz="4" w:space="0" w:color="808080"/>
                                    <w:left w:val="single" w:sz="4" w:space="0" w:color="808080"/>
                                    <w:bottom w:val="single" w:sz="4" w:space="0" w:color="808080"/>
                                    <w:right w:val="single" w:sz="4" w:space="0" w:color="808080"/>
                                  </w:tcBorders>
                                </w:tcPr>
                                <w:p w14:paraId="2FE23933" w14:textId="77777777" w:rsidR="00F82313" w:rsidRDefault="00281072">
                                  <w:pPr>
                                    <w:keepNext/>
                                    <w:keepLines/>
                                    <w:spacing w:after="0"/>
                                    <w:jc w:val="center"/>
                                    <w:rPr>
                                      <w:rFonts w:ascii="Arial" w:eastAsia="Times New Roman" w:hAnsi="Arial" w:cs="Arial"/>
                                      <w:b/>
                                      <w:sz w:val="18"/>
                                      <w:lang w:val="de-DE" w:eastAsia="de-DE"/>
                                    </w:rPr>
                                  </w:pPr>
                                  <w:r>
                                    <w:rPr>
                                      <w:rFonts w:ascii="Arial" w:eastAsia="Times New Roman" w:hAnsi="Arial" w:cs="Arial"/>
                                      <w:b/>
                                      <w:sz w:val="18"/>
                                      <w:lang w:val="de-DE" w:eastAsia="de-DE"/>
                                    </w:rPr>
                                    <w:t>M</w:t>
                                  </w:r>
                                </w:p>
                              </w:tc>
                              <w:tc>
                                <w:tcPr>
                                  <w:tcW w:w="807" w:type="dxa"/>
                                  <w:tcBorders>
                                    <w:top w:val="single" w:sz="4" w:space="0" w:color="808080"/>
                                    <w:left w:val="single" w:sz="4" w:space="0" w:color="808080"/>
                                    <w:bottom w:val="single" w:sz="4" w:space="0" w:color="808080"/>
                                    <w:right w:val="single" w:sz="4" w:space="0" w:color="808080"/>
                                  </w:tcBorders>
                                </w:tcPr>
                                <w:p w14:paraId="14B91C71" w14:textId="77777777" w:rsidR="00F82313" w:rsidRDefault="00281072">
                                  <w:pPr>
                                    <w:keepNext/>
                                    <w:keepLines/>
                                    <w:spacing w:after="0"/>
                                    <w:jc w:val="center"/>
                                    <w:rPr>
                                      <w:rFonts w:ascii="Arial" w:eastAsia="Times New Roman" w:hAnsi="Arial" w:cs="Arial"/>
                                      <w:b/>
                                      <w:sz w:val="18"/>
                                      <w:lang w:val="de-DE" w:eastAsia="de-DE"/>
                                    </w:rPr>
                                  </w:pPr>
                                  <w:r>
                                    <w:rPr>
                                      <w:rFonts w:ascii="Arial" w:eastAsia="Times New Roman" w:hAnsi="Arial" w:cs="Arial"/>
                                      <w:b/>
                                      <w:sz w:val="18"/>
                                      <w:lang w:val="de-DE" w:eastAsia="de-DE"/>
                                    </w:rPr>
                                    <w:t>FDD-TDD</w:t>
                                  </w:r>
                                </w:p>
                                <w:p w14:paraId="1C84D665" w14:textId="77777777" w:rsidR="00F82313" w:rsidRDefault="00281072">
                                  <w:pPr>
                                    <w:keepNext/>
                                    <w:keepLines/>
                                    <w:spacing w:after="0"/>
                                    <w:jc w:val="center"/>
                                    <w:rPr>
                                      <w:rFonts w:ascii="Arial" w:eastAsia="Times New Roman" w:hAnsi="Arial" w:cs="Arial"/>
                                      <w:b/>
                                      <w:sz w:val="18"/>
                                      <w:lang w:val="de-DE" w:eastAsia="de-DE"/>
                                    </w:rPr>
                                  </w:pPr>
                                  <w:r>
                                    <w:rPr>
                                      <w:rFonts w:ascii="Arial" w:eastAsia="Times New Roman" w:hAnsi="Arial" w:cs="Arial"/>
                                      <w:b/>
                                      <w:sz w:val="18"/>
                                      <w:lang w:val="de-DE" w:eastAsia="de-DE"/>
                                    </w:rPr>
                                    <w:t>DIFF</w:t>
                                  </w:r>
                                </w:p>
                              </w:tc>
                              <w:tc>
                                <w:tcPr>
                                  <w:tcW w:w="630" w:type="dxa"/>
                                  <w:tcBorders>
                                    <w:top w:val="single" w:sz="4" w:space="0" w:color="808080"/>
                                    <w:left w:val="single" w:sz="4" w:space="0" w:color="808080"/>
                                    <w:bottom w:val="single" w:sz="4" w:space="0" w:color="808080"/>
                                    <w:right w:val="single" w:sz="4" w:space="0" w:color="808080"/>
                                  </w:tcBorders>
                                </w:tcPr>
                                <w:p w14:paraId="2F21B523" w14:textId="77777777" w:rsidR="00F82313" w:rsidRDefault="00281072">
                                  <w:pPr>
                                    <w:keepNext/>
                                    <w:keepLines/>
                                    <w:spacing w:after="0"/>
                                    <w:jc w:val="center"/>
                                    <w:rPr>
                                      <w:rFonts w:ascii="Arial" w:eastAsia="Times New Roman" w:hAnsi="Arial" w:cs="Arial"/>
                                      <w:b/>
                                      <w:sz w:val="18"/>
                                      <w:lang w:val="de-DE" w:eastAsia="de-DE"/>
                                    </w:rPr>
                                  </w:pPr>
                                  <w:r>
                                    <w:rPr>
                                      <w:rFonts w:ascii="Arial" w:eastAsia="Times New Roman" w:hAnsi="Arial" w:cs="Arial"/>
                                      <w:b/>
                                      <w:sz w:val="18"/>
                                      <w:lang w:val="de-DE" w:eastAsia="de-DE"/>
                                    </w:rPr>
                                    <w:t>FR1-FR2</w:t>
                                  </w:r>
                                </w:p>
                                <w:p w14:paraId="3B2ECE64" w14:textId="77777777" w:rsidR="00F82313" w:rsidRDefault="00281072">
                                  <w:pPr>
                                    <w:keepNext/>
                                    <w:keepLines/>
                                    <w:spacing w:after="0"/>
                                    <w:jc w:val="center"/>
                                    <w:rPr>
                                      <w:rFonts w:ascii="Arial" w:eastAsia="Times New Roman" w:hAnsi="Arial" w:cs="Arial"/>
                                      <w:b/>
                                      <w:sz w:val="18"/>
                                      <w:lang w:val="de-DE" w:eastAsia="de-DE"/>
                                    </w:rPr>
                                  </w:pPr>
                                  <w:r>
                                    <w:rPr>
                                      <w:rFonts w:ascii="Arial" w:eastAsia="Times New Roman" w:hAnsi="Arial" w:cs="Arial"/>
                                      <w:b/>
                                      <w:sz w:val="18"/>
                                      <w:lang w:val="de-DE" w:eastAsia="de-DE"/>
                                    </w:rPr>
                                    <w:t>DIFF</w:t>
                                  </w:r>
                                </w:p>
                              </w:tc>
                            </w:tr>
                            <w:tr w:rsidR="00F82313" w14:paraId="545DA6DA" w14:textId="77777777">
                              <w:trPr>
                                <w:cantSplit/>
                                <w:tblHeader/>
                              </w:trPr>
                              <w:tc>
                                <w:tcPr>
                                  <w:tcW w:w="6946" w:type="dxa"/>
                                  <w:tcBorders>
                                    <w:top w:val="single" w:sz="4" w:space="0" w:color="808080"/>
                                    <w:left w:val="single" w:sz="4" w:space="0" w:color="808080"/>
                                    <w:bottom w:val="single" w:sz="4" w:space="0" w:color="808080"/>
                                    <w:right w:val="single" w:sz="4" w:space="0" w:color="808080"/>
                                  </w:tcBorders>
                                </w:tcPr>
                                <w:p w14:paraId="4C3191A8" w14:textId="77777777" w:rsidR="00F82313" w:rsidRDefault="00281072">
                                  <w:pPr>
                                    <w:keepNext/>
                                    <w:keepLines/>
                                    <w:spacing w:after="0"/>
                                    <w:rPr>
                                      <w:rFonts w:ascii="Arial" w:eastAsia="Times New Roman" w:hAnsi="Arial" w:cs="Arial"/>
                                      <w:bCs/>
                                      <w:i/>
                                      <w:iCs/>
                                      <w:sz w:val="18"/>
                                      <w:lang w:val="de-DE" w:eastAsia="de-DE"/>
                                    </w:rPr>
                                  </w:pPr>
                                  <w:bookmarkStart w:id="45" w:name="_Hlk42609043"/>
                                  <w:r>
                                    <w:rPr>
                                      <w:rFonts w:ascii="Arial" w:eastAsia="Times New Roman" w:hAnsi="Arial" w:cs="Arial"/>
                                      <w:b/>
                                      <w:bCs/>
                                      <w:i/>
                                      <w:iCs/>
                                      <w:sz w:val="18"/>
                                      <w:lang w:val="de-DE" w:eastAsia="de-DE"/>
                                    </w:rPr>
                                    <w:t>lcid-Extension-r16</w:t>
                                  </w:r>
                                  <w:bookmarkEnd w:id="45"/>
                                </w:p>
                                <w:p w14:paraId="24ADBD2A" w14:textId="77777777" w:rsidR="00F82313" w:rsidRDefault="00281072">
                                  <w:pPr>
                                    <w:keepNext/>
                                    <w:keepLines/>
                                    <w:spacing w:after="0"/>
                                    <w:rPr>
                                      <w:rFonts w:ascii="Arial" w:eastAsia="Times New Roman" w:hAnsi="Arial" w:cs="Arial"/>
                                      <w:sz w:val="18"/>
                                      <w:lang w:val="de-DE" w:eastAsia="de-DE"/>
                                    </w:rPr>
                                  </w:pPr>
                                  <w:r>
                                    <w:rPr>
                                      <w:rFonts w:ascii="Arial" w:eastAsia="Times New Roman" w:hAnsi="Arial" w:cs="Arial"/>
                                      <w:sz w:val="18"/>
                                      <w:lang w:val="de-DE" w:eastAsia="de-DE"/>
                                    </w:rPr>
                                    <w:t>Indicates whether the UE supports the MAC subheaders with one-octet eLCID field, as specified in TS 38.321 [8]. A UE shall set this field if it supports MAC CEs using extended LCID values.</w:t>
                                  </w:r>
                                </w:p>
                              </w:tc>
                              <w:tc>
                                <w:tcPr>
                                  <w:tcW w:w="680" w:type="dxa"/>
                                  <w:tcBorders>
                                    <w:top w:val="single" w:sz="4" w:space="0" w:color="808080"/>
                                    <w:left w:val="single" w:sz="4" w:space="0" w:color="808080"/>
                                    <w:bottom w:val="single" w:sz="4" w:space="0" w:color="808080"/>
                                    <w:right w:val="single" w:sz="4" w:space="0" w:color="808080"/>
                                  </w:tcBorders>
                                </w:tcPr>
                                <w:p w14:paraId="383EB3A6" w14:textId="77777777" w:rsidR="00F82313" w:rsidRDefault="00281072">
                                  <w:pPr>
                                    <w:keepNext/>
                                    <w:keepLines/>
                                    <w:spacing w:after="0"/>
                                    <w:jc w:val="center"/>
                                    <w:rPr>
                                      <w:rFonts w:ascii="Arial" w:eastAsia="Times New Roman" w:hAnsi="Arial" w:cs="Arial"/>
                                      <w:bCs/>
                                      <w:sz w:val="18"/>
                                      <w:lang w:val="de-DE" w:eastAsia="de-DE"/>
                                    </w:rPr>
                                  </w:pPr>
                                  <w:r>
                                    <w:rPr>
                                      <w:rFonts w:ascii="Arial" w:eastAsia="Times New Roman" w:hAnsi="Arial" w:cs="Arial"/>
                                      <w:bCs/>
                                      <w:sz w:val="18"/>
                                      <w:lang w:val="de-DE" w:eastAsia="de-DE"/>
                                    </w:rPr>
                                    <w:t>UE</w:t>
                                  </w:r>
                                </w:p>
                              </w:tc>
                              <w:tc>
                                <w:tcPr>
                                  <w:tcW w:w="567" w:type="dxa"/>
                                  <w:tcBorders>
                                    <w:top w:val="single" w:sz="4" w:space="0" w:color="808080"/>
                                    <w:left w:val="single" w:sz="4" w:space="0" w:color="808080"/>
                                    <w:bottom w:val="single" w:sz="4" w:space="0" w:color="808080"/>
                                    <w:right w:val="single" w:sz="4" w:space="0" w:color="808080"/>
                                  </w:tcBorders>
                                </w:tcPr>
                                <w:p w14:paraId="587EB468" w14:textId="77777777" w:rsidR="00F82313" w:rsidRDefault="00281072">
                                  <w:pPr>
                                    <w:keepNext/>
                                    <w:keepLines/>
                                    <w:spacing w:after="0"/>
                                    <w:jc w:val="center"/>
                                    <w:rPr>
                                      <w:rFonts w:ascii="Arial" w:eastAsia="Times New Roman" w:hAnsi="Arial" w:cs="Arial"/>
                                      <w:bCs/>
                                      <w:sz w:val="18"/>
                                      <w:lang w:val="de-DE" w:eastAsia="de-DE"/>
                                    </w:rPr>
                                  </w:pPr>
                                  <w:r>
                                    <w:rPr>
                                      <w:rFonts w:ascii="Arial" w:eastAsia="Times New Roman" w:hAnsi="Arial" w:cs="Arial"/>
                                      <w:bCs/>
                                      <w:sz w:val="18"/>
                                      <w:lang w:val="de-DE" w:eastAsia="de-DE"/>
                                    </w:rPr>
                                    <w:t>CY</w:t>
                                  </w:r>
                                </w:p>
                              </w:tc>
                              <w:tc>
                                <w:tcPr>
                                  <w:tcW w:w="807" w:type="dxa"/>
                                  <w:tcBorders>
                                    <w:top w:val="single" w:sz="4" w:space="0" w:color="808080"/>
                                    <w:left w:val="single" w:sz="4" w:space="0" w:color="808080"/>
                                    <w:bottom w:val="single" w:sz="4" w:space="0" w:color="808080"/>
                                    <w:right w:val="single" w:sz="4" w:space="0" w:color="808080"/>
                                  </w:tcBorders>
                                </w:tcPr>
                                <w:p w14:paraId="0FDBD01A" w14:textId="77777777" w:rsidR="00F82313" w:rsidRDefault="00281072">
                                  <w:pPr>
                                    <w:keepNext/>
                                    <w:keepLines/>
                                    <w:spacing w:after="0"/>
                                    <w:jc w:val="center"/>
                                    <w:rPr>
                                      <w:rFonts w:ascii="Arial" w:eastAsia="Times New Roman" w:hAnsi="Arial" w:cs="Arial"/>
                                      <w:bCs/>
                                      <w:sz w:val="18"/>
                                      <w:lang w:val="de-DE" w:eastAsia="de-DE"/>
                                    </w:rPr>
                                  </w:pPr>
                                  <w:r>
                                    <w:rPr>
                                      <w:rFonts w:ascii="Arial" w:eastAsia="Times New Roman" w:hAnsi="Arial" w:cs="Arial"/>
                                      <w:bCs/>
                                      <w:sz w:val="18"/>
                                      <w:lang w:val="de-DE" w:eastAsia="de-DE"/>
                                    </w:rPr>
                                    <w:t>No</w:t>
                                  </w:r>
                                </w:p>
                              </w:tc>
                              <w:tc>
                                <w:tcPr>
                                  <w:tcW w:w="630" w:type="dxa"/>
                                  <w:tcBorders>
                                    <w:top w:val="single" w:sz="4" w:space="0" w:color="808080"/>
                                    <w:left w:val="single" w:sz="4" w:space="0" w:color="808080"/>
                                    <w:bottom w:val="single" w:sz="4" w:space="0" w:color="808080"/>
                                    <w:right w:val="single" w:sz="4" w:space="0" w:color="808080"/>
                                  </w:tcBorders>
                                </w:tcPr>
                                <w:p w14:paraId="7ECB3282" w14:textId="77777777" w:rsidR="00F82313" w:rsidRDefault="00281072">
                                  <w:pPr>
                                    <w:keepNext/>
                                    <w:keepLines/>
                                    <w:spacing w:after="0"/>
                                    <w:jc w:val="center"/>
                                    <w:rPr>
                                      <w:rFonts w:ascii="Arial" w:eastAsia="Times New Roman" w:hAnsi="Arial" w:cs="Arial"/>
                                      <w:bCs/>
                                      <w:sz w:val="18"/>
                                      <w:lang w:val="de-DE" w:eastAsia="de-DE"/>
                                    </w:rPr>
                                  </w:pPr>
                                  <w:r>
                                    <w:rPr>
                                      <w:rFonts w:ascii="Arial" w:eastAsia="Times New Roman" w:hAnsi="Arial" w:cs="Arial"/>
                                      <w:bCs/>
                                      <w:sz w:val="18"/>
                                      <w:lang w:val="de-DE" w:eastAsia="de-DE"/>
                                    </w:rPr>
                                    <w:t>No</w:t>
                                  </w:r>
                                </w:p>
                              </w:tc>
                            </w:tr>
                          </w:tbl>
                          <w:p w14:paraId="27D6DC54" w14:textId="77777777" w:rsidR="00F82313" w:rsidRDefault="00F82313"/>
                        </w:txbxContent>
                      </wps:txbx>
                      <wps:bodyPr rot="0" vert="horz" wrap="square" lIns="91440" tIns="45720" rIns="91440" bIns="45720" anchor="t" anchorCtr="0">
                        <a:noAutofit/>
                      </wps:bodyPr>
                    </wps:wsp>
                  </a:graphicData>
                </a:graphic>
              </wp:inline>
            </w:drawing>
          </mc:Choice>
          <mc:Fallback>
            <w:pict>
              <v:shape w14:anchorId="30331E92" id="_x0000_s1031" type="#_x0000_t202" style="width:495.5pt;height:28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">
                <v:textbox>
                  <w:txbxContent>
                    <w:p w14:paraId="288D9809" w14:textId="77777777" w:rsidR="00F82313" w:rsidRDefault="00281072">
                      <w:pPr>
                        <w:spacing w:after="0"/>
                        <w:rPr>
                          <w:b/>
                          <w:bCs/>
                          <w:u w:val="single"/>
                        </w:rPr>
                      </w:pPr>
                      <w:r>
                        <w:rPr>
                          <w:b/>
                          <w:bCs/>
                          <w:u w:val="single"/>
                        </w:rPr>
                        <w:t>Option 1: Introduction as a conditionally mandatory feature</w:t>
                      </w:r>
                    </w:p>
                    <w:p w14:paraId="5B0E49EA" w14:textId="77777777" w:rsidR="00F82313" w:rsidRDefault="00F82313">
                      <w:pPr>
                        <w:spacing w:after="0"/>
                      </w:pPr>
                    </w:p>
                    <w:p w14:paraId="4E367C22" w14:textId="77777777" w:rsidR="00F82313" w:rsidRDefault="00281072">
                      <w:pPr>
                        <w:spacing w:after="0"/>
                      </w:pPr>
                      <w:r>
                        <w:t>The MAC subheaders with one-octet eLCID is specified as a conditionally mandatory feature in TS 38.306, clause 6 with below description.</w:t>
                      </w:r>
                    </w:p>
                    <w:p w14:paraId="1B45144C" w14:textId="77777777" w:rsidR="00F82313" w:rsidRDefault="00F82313">
                      <w:pPr>
                        <w:spacing w:after="0"/>
                      </w:pPr>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4423"/>
                        <w:gridCol w:w="5207"/>
                      </w:tblGrid>
                      <w:tr w:rsidR="00F82313" w14:paraId="606FE65F" w14:textId="77777777">
                        <w:trPr>
                          <w:cantSplit/>
                          <w:tblHeader/>
                        </w:trPr>
                        <w:tc>
                          <w:tcPr>
                            <w:tcW w:w="4423" w:type="dxa"/>
                          </w:tcPr>
                          <w:p w14:paraId="44286952" w14:textId="77777777" w:rsidR="00F82313" w:rsidRDefault="00281072">
                            <w:pPr>
                              <w:keepNext/>
                              <w:keepLines/>
                              <w:spacing w:after="0"/>
                              <w:jc w:val="center"/>
                              <w:rPr>
                                <w:rFonts w:ascii="Arial" w:eastAsia="Times New Roman" w:hAnsi="Arial" w:cs="Arial"/>
                                <w:b/>
                                <w:sz w:val="18"/>
                                <w:szCs w:val="18"/>
                              </w:rPr>
                            </w:pPr>
                            <w:r>
                              <w:rPr>
                                <w:rFonts w:ascii="Arial" w:eastAsia="Times New Roman" w:hAnsi="Arial" w:cs="Arial"/>
                                <w:b/>
                                <w:sz w:val="18"/>
                                <w:szCs w:val="18"/>
                              </w:rPr>
                              <w:t>Features</w:t>
                            </w:r>
                          </w:p>
                        </w:tc>
                        <w:tc>
                          <w:tcPr>
                            <w:tcW w:w="5207" w:type="dxa"/>
                          </w:tcPr>
                          <w:p w14:paraId="5D5D5417" w14:textId="77777777" w:rsidR="00F82313" w:rsidRDefault="00281072">
                            <w:pPr>
                              <w:keepNext/>
                              <w:keepLines/>
                              <w:spacing w:after="0"/>
                              <w:jc w:val="center"/>
                              <w:rPr>
                                <w:rFonts w:ascii="Arial" w:eastAsia="Times New Roman" w:hAnsi="Arial" w:cs="Arial"/>
                                <w:b/>
                                <w:sz w:val="18"/>
                                <w:szCs w:val="18"/>
                              </w:rPr>
                            </w:pPr>
                            <w:r>
                              <w:rPr>
                                <w:rFonts w:ascii="Arial" w:eastAsia="Times New Roman" w:hAnsi="Arial" w:cs="Arial"/>
                                <w:b/>
                                <w:sz w:val="18"/>
                                <w:szCs w:val="18"/>
                              </w:rPr>
                              <w:t>Condition</w:t>
                            </w:r>
                          </w:p>
                        </w:tc>
                      </w:tr>
                      <w:tr w:rsidR="00F82313" w14:paraId="54761898" w14:textId="77777777">
                        <w:trPr>
                          <w:cantSplit/>
                          <w:trHeight w:val="255"/>
                        </w:trPr>
                        <w:tc>
                          <w:tcPr>
                            <w:tcW w:w="4423" w:type="dxa"/>
                          </w:tcPr>
                          <w:p w14:paraId="3FE5B98E" w14:textId="77777777" w:rsidR="00F82313" w:rsidRDefault="00281072">
                            <w:pPr>
                              <w:keepNext/>
                              <w:keepLines/>
                              <w:spacing w:after="0"/>
                              <w:rPr>
                                <w:rFonts w:ascii="Arial" w:eastAsia="Times New Roman" w:hAnsi="Arial" w:cs="Arial"/>
                                <w:bCs/>
                                <w:iCs/>
                                <w:sz w:val="18"/>
                                <w:szCs w:val="18"/>
                              </w:rPr>
                            </w:pPr>
                            <w:r>
                              <w:rPr>
                                <w:rFonts w:ascii="Arial" w:eastAsia="Times New Roman" w:hAnsi="Arial" w:cs="Arial"/>
                                <w:bCs/>
                                <w:iCs/>
                                <w:sz w:val="18"/>
                                <w:szCs w:val="18"/>
                              </w:rPr>
                              <w:t>MAC subheaders with one-octet eLCID field</w:t>
                            </w:r>
                          </w:p>
                        </w:tc>
                        <w:tc>
                          <w:tcPr>
                            <w:tcW w:w="5207" w:type="dxa"/>
                          </w:tcPr>
                          <w:p w14:paraId="6B0C5DC4" w14:textId="77777777" w:rsidR="00F82313" w:rsidRDefault="00281072">
                            <w:pPr>
                              <w:keepNext/>
                              <w:keepLines/>
                              <w:spacing w:after="0"/>
                              <w:rPr>
                                <w:rFonts w:ascii="Arial" w:eastAsia="Times New Roman" w:hAnsi="Arial"/>
                                <w:sz w:val="18"/>
                                <w:lang w:eastAsia="ko-KR"/>
                              </w:rPr>
                            </w:pPr>
                            <w:r>
                              <w:rPr>
                                <w:rFonts w:ascii="Arial" w:eastAsia="Times New Roman" w:hAnsi="Arial"/>
                                <w:sz w:val="18"/>
                                <w:lang w:eastAsia="ko-KR"/>
                              </w:rPr>
                              <w:t>It is mandatory to support MAC subheaders with one-octet eLCID field for UEs supporting MAC CEs using extended LCID values as specified in TS 38.321 [8].</w:t>
                            </w:r>
                          </w:p>
                        </w:tc>
                      </w:tr>
                    </w:tbl>
                    <w:p w14:paraId="519A6ABD" w14:textId="77777777" w:rsidR="00F82313" w:rsidRDefault="00F82313">
                      <w:pPr>
                        <w:spacing w:after="0"/>
                        <w:rPr>
                          <w:rFonts w:eastAsia="Times New Roman"/>
                        </w:rPr>
                      </w:pPr>
                    </w:p>
                    <w:p w14:paraId="2BFDC79A" w14:textId="77777777" w:rsidR="00F82313" w:rsidRDefault="00F82313">
                      <w:pPr>
                        <w:spacing w:after="0"/>
                      </w:pPr>
                    </w:p>
                    <w:p w14:paraId="41DF2AD9" w14:textId="77777777" w:rsidR="00F82313" w:rsidRDefault="00281072">
                      <w:pPr>
                        <w:spacing w:after="0"/>
                        <w:rPr>
                          <w:b/>
                          <w:bCs/>
                          <w:u w:val="single"/>
                        </w:rPr>
                      </w:pPr>
                      <w:r>
                        <w:rPr>
                          <w:b/>
                          <w:bCs/>
                          <w:u w:val="single"/>
                        </w:rPr>
                        <w:t>Option 2: Introduction of a new capability bit</w:t>
                      </w:r>
                    </w:p>
                    <w:p w14:paraId="297BA0BF" w14:textId="77777777" w:rsidR="00F82313" w:rsidRDefault="00F82313">
                      <w:pPr>
                        <w:spacing w:after="0"/>
                      </w:pPr>
                    </w:p>
                    <w:p w14:paraId="06D29808" w14:textId="77777777" w:rsidR="00F82313" w:rsidRDefault="00281072">
                      <w:pPr>
                        <w:numPr>
                          <w:ilvl w:val="0"/>
                          <w:numId w:val="22"/>
                        </w:numPr>
                        <w:spacing w:after="120"/>
                        <w:ind w:left="357" w:hanging="357"/>
                        <w:textAlignment w:val="auto"/>
                      </w:pPr>
                      <w:r>
                        <w:t xml:space="preserve">Introduce in TS 38.331 the capability </w:t>
                      </w:r>
                      <w:r>
                        <w:rPr>
                          <w:b/>
                          <w:bCs/>
                          <w:i/>
                          <w:iCs/>
                        </w:rPr>
                        <w:t>lcid-Extension-r16</w:t>
                      </w:r>
                      <w:r>
                        <w:t xml:space="preserve"> in IE </w:t>
                      </w:r>
                      <w:r>
                        <w:rPr>
                          <w:i/>
                          <w:iCs/>
                        </w:rPr>
                        <w:t>UE-NR-Capability</w:t>
                      </w:r>
                      <w:r>
                        <w:t xml:space="preserve"> as part of IE </w:t>
                      </w:r>
                      <w:r>
                        <w:rPr>
                          <w:i/>
                          <w:iCs/>
                        </w:rPr>
                        <w:t>MAC-ParametersCommon</w:t>
                      </w:r>
                      <w:r>
                        <w:t>.</w:t>
                      </w:r>
                    </w:p>
                    <w:p w14:paraId="581F19CF" w14:textId="77777777" w:rsidR="00F82313" w:rsidRDefault="00281072">
                      <w:pPr>
                        <w:numPr>
                          <w:ilvl w:val="0"/>
                          <w:numId w:val="22"/>
                        </w:numPr>
                        <w:spacing w:after="0"/>
                        <w:textAlignment w:val="auto"/>
                      </w:pPr>
                      <w:r>
                        <w:t xml:space="preserve">Introduce in TS 38.306 the below description of the capability </w:t>
                      </w:r>
                      <w:r>
                        <w:rPr>
                          <w:b/>
                          <w:bCs/>
                          <w:i/>
                          <w:iCs/>
                        </w:rPr>
                        <w:t>lcid-Extension-r16</w:t>
                      </w:r>
                      <w:r>
                        <w:t xml:space="preserve"> in 4.2.15.6 MAC Parameters.</w:t>
                      </w:r>
                    </w:p>
                    <w:p w14:paraId="3C2E0F2A" w14:textId="77777777" w:rsidR="00F82313" w:rsidRDefault="00F82313">
                      <w:pPr>
                        <w:spacing w:after="0"/>
                        <w:jc w:val="both"/>
                      </w:pP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F82313" w14:paraId="0DB0A188" w14:textId="77777777">
                        <w:trPr>
                          <w:cantSplit/>
                          <w:tblHeader/>
                        </w:trPr>
                        <w:tc>
                          <w:tcPr>
                            <w:tcW w:w="6946" w:type="dxa"/>
                            <w:tcBorders>
                              <w:top w:val="single" w:sz="4" w:space="0" w:color="808080"/>
                              <w:left w:val="single" w:sz="4" w:space="0" w:color="808080"/>
                              <w:bottom w:val="single" w:sz="4" w:space="0" w:color="808080"/>
                              <w:right w:val="single" w:sz="4" w:space="0" w:color="808080"/>
                            </w:tcBorders>
                          </w:tcPr>
                          <w:p w14:paraId="4E08867D" w14:textId="77777777" w:rsidR="00F82313" w:rsidRDefault="00281072">
                            <w:pPr>
                              <w:keepNext/>
                              <w:keepLines/>
                              <w:spacing w:after="0"/>
                              <w:jc w:val="center"/>
                              <w:rPr>
                                <w:rFonts w:ascii="Arial" w:eastAsia="Times New Roman" w:hAnsi="Arial" w:cs="Arial"/>
                                <w:b/>
                                <w:sz w:val="18"/>
                              </w:rPr>
                            </w:pPr>
                            <w:r>
                              <w:rPr>
                                <w:rFonts w:ascii="Arial" w:eastAsia="Times New Roman" w:hAnsi="Arial" w:cs="Arial"/>
                                <w:b/>
                                <w:sz w:val="18"/>
                                <w:lang w:val="de-DE" w:eastAsia="de-DE"/>
                              </w:rPr>
                              <w:t>Definitions for parameters</w:t>
                            </w:r>
                          </w:p>
                        </w:tc>
                        <w:tc>
                          <w:tcPr>
                            <w:tcW w:w="680" w:type="dxa"/>
                            <w:tcBorders>
                              <w:top w:val="single" w:sz="4" w:space="0" w:color="808080"/>
                              <w:left w:val="single" w:sz="4" w:space="0" w:color="808080"/>
                              <w:bottom w:val="single" w:sz="4" w:space="0" w:color="808080"/>
                              <w:right w:val="single" w:sz="4" w:space="0" w:color="808080"/>
                            </w:tcBorders>
                          </w:tcPr>
                          <w:p w14:paraId="381C4725" w14:textId="77777777" w:rsidR="00F82313" w:rsidRDefault="00281072">
                            <w:pPr>
                              <w:keepNext/>
                              <w:keepLines/>
                              <w:spacing w:after="0"/>
                              <w:jc w:val="center"/>
                              <w:rPr>
                                <w:rFonts w:ascii="Arial" w:eastAsia="Times New Roman" w:hAnsi="Arial" w:cs="Arial"/>
                                <w:b/>
                                <w:sz w:val="18"/>
                                <w:lang w:val="de-DE" w:eastAsia="de-DE"/>
                              </w:rPr>
                            </w:pPr>
                            <w:r>
                              <w:rPr>
                                <w:rFonts w:ascii="Arial" w:eastAsia="Times New Roman" w:hAnsi="Arial" w:cs="Arial"/>
                                <w:b/>
                                <w:sz w:val="18"/>
                                <w:lang w:val="de-DE" w:eastAsia="de-DE"/>
                              </w:rPr>
                              <w:t>Per</w:t>
                            </w:r>
                          </w:p>
                        </w:tc>
                        <w:tc>
                          <w:tcPr>
                            <w:tcW w:w="567" w:type="dxa"/>
                            <w:tcBorders>
                              <w:top w:val="single" w:sz="4" w:space="0" w:color="808080"/>
                              <w:left w:val="single" w:sz="4" w:space="0" w:color="808080"/>
                              <w:bottom w:val="single" w:sz="4" w:space="0" w:color="808080"/>
                              <w:right w:val="single" w:sz="4" w:space="0" w:color="808080"/>
                            </w:tcBorders>
                          </w:tcPr>
                          <w:p w14:paraId="2FE23933" w14:textId="77777777" w:rsidR="00F82313" w:rsidRDefault="00281072">
                            <w:pPr>
                              <w:keepNext/>
                              <w:keepLines/>
                              <w:spacing w:after="0"/>
                              <w:jc w:val="center"/>
                              <w:rPr>
                                <w:rFonts w:ascii="Arial" w:eastAsia="Times New Roman" w:hAnsi="Arial" w:cs="Arial"/>
                                <w:b/>
                                <w:sz w:val="18"/>
                                <w:lang w:val="de-DE" w:eastAsia="de-DE"/>
                              </w:rPr>
                            </w:pPr>
                            <w:r>
                              <w:rPr>
                                <w:rFonts w:ascii="Arial" w:eastAsia="Times New Roman" w:hAnsi="Arial" w:cs="Arial"/>
                                <w:b/>
                                <w:sz w:val="18"/>
                                <w:lang w:val="de-DE" w:eastAsia="de-DE"/>
                              </w:rPr>
                              <w:t>M</w:t>
                            </w:r>
                          </w:p>
                        </w:tc>
                        <w:tc>
                          <w:tcPr>
                            <w:tcW w:w="807" w:type="dxa"/>
                            <w:tcBorders>
                              <w:top w:val="single" w:sz="4" w:space="0" w:color="808080"/>
                              <w:left w:val="single" w:sz="4" w:space="0" w:color="808080"/>
                              <w:bottom w:val="single" w:sz="4" w:space="0" w:color="808080"/>
                              <w:right w:val="single" w:sz="4" w:space="0" w:color="808080"/>
                            </w:tcBorders>
                          </w:tcPr>
                          <w:p w14:paraId="14B91C71" w14:textId="77777777" w:rsidR="00F82313" w:rsidRDefault="00281072">
                            <w:pPr>
                              <w:keepNext/>
                              <w:keepLines/>
                              <w:spacing w:after="0"/>
                              <w:jc w:val="center"/>
                              <w:rPr>
                                <w:rFonts w:ascii="Arial" w:eastAsia="Times New Roman" w:hAnsi="Arial" w:cs="Arial"/>
                                <w:b/>
                                <w:sz w:val="18"/>
                                <w:lang w:val="de-DE" w:eastAsia="de-DE"/>
                              </w:rPr>
                            </w:pPr>
                            <w:r>
                              <w:rPr>
                                <w:rFonts w:ascii="Arial" w:eastAsia="Times New Roman" w:hAnsi="Arial" w:cs="Arial"/>
                                <w:b/>
                                <w:sz w:val="18"/>
                                <w:lang w:val="de-DE" w:eastAsia="de-DE"/>
                              </w:rPr>
                              <w:t>FDD-TDD</w:t>
                            </w:r>
                          </w:p>
                          <w:p w14:paraId="1C84D665" w14:textId="77777777" w:rsidR="00F82313" w:rsidRDefault="00281072">
                            <w:pPr>
                              <w:keepNext/>
                              <w:keepLines/>
                              <w:spacing w:after="0"/>
                              <w:jc w:val="center"/>
                              <w:rPr>
                                <w:rFonts w:ascii="Arial" w:eastAsia="Times New Roman" w:hAnsi="Arial" w:cs="Arial"/>
                                <w:b/>
                                <w:sz w:val="18"/>
                                <w:lang w:val="de-DE" w:eastAsia="de-DE"/>
                              </w:rPr>
                            </w:pPr>
                            <w:r>
                              <w:rPr>
                                <w:rFonts w:ascii="Arial" w:eastAsia="Times New Roman" w:hAnsi="Arial" w:cs="Arial"/>
                                <w:b/>
                                <w:sz w:val="18"/>
                                <w:lang w:val="de-DE" w:eastAsia="de-DE"/>
                              </w:rPr>
                              <w:t>DIFF</w:t>
                            </w:r>
                          </w:p>
                        </w:tc>
                        <w:tc>
                          <w:tcPr>
                            <w:tcW w:w="630" w:type="dxa"/>
                            <w:tcBorders>
                              <w:top w:val="single" w:sz="4" w:space="0" w:color="808080"/>
                              <w:left w:val="single" w:sz="4" w:space="0" w:color="808080"/>
                              <w:bottom w:val="single" w:sz="4" w:space="0" w:color="808080"/>
                              <w:right w:val="single" w:sz="4" w:space="0" w:color="808080"/>
                            </w:tcBorders>
                          </w:tcPr>
                          <w:p w14:paraId="2F21B523" w14:textId="77777777" w:rsidR="00F82313" w:rsidRDefault="00281072">
                            <w:pPr>
                              <w:keepNext/>
                              <w:keepLines/>
                              <w:spacing w:after="0"/>
                              <w:jc w:val="center"/>
                              <w:rPr>
                                <w:rFonts w:ascii="Arial" w:eastAsia="Times New Roman" w:hAnsi="Arial" w:cs="Arial"/>
                                <w:b/>
                                <w:sz w:val="18"/>
                                <w:lang w:val="de-DE" w:eastAsia="de-DE"/>
                              </w:rPr>
                            </w:pPr>
                            <w:r>
                              <w:rPr>
                                <w:rFonts w:ascii="Arial" w:eastAsia="Times New Roman" w:hAnsi="Arial" w:cs="Arial"/>
                                <w:b/>
                                <w:sz w:val="18"/>
                                <w:lang w:val="de-DE" w:eastAsia="de-DE"/>
                              </w:rPr>
                              <w:t>FR1-FR2</w:t>
                            </w:r>
                          </w:p>
                          <w:p w14:paraId="3B2ECE64" w14:textId="77777777" w:rsidR="00F82313" w:rsidRDefault="00281072">
                            <w:pPr>
                              <w:keepNext/>
                              <w:keepLines/>
                              <w:spacing w:after="0"/>
                              <w:jc w:val="center"/>
                              <w:rPr>
                                <w:rFonts w:ascii="Arial" w:eastAsia="Times New Roman" w:hAnsi="Arial" w:cs="Arial"/>
                                <w:b/>
                                <w:sz w:val="18"/>
                                <w:lang w:val="de-DE" w:eastAsia="de-DE"/>
                              </w:rPr>
                            </w:pPr>
                            <w:r>
                              <w:rPr>
                                <w:rFonts w:ascii="Arial" w:eastAsia="Times New Roman" w:hAnsi="Arial" w:cs="Arial"/>
                                <w:b/>
                                <w:sz w:val="18"/>
                                <w:lang w:val="de-DE" w:eastAsia="de-DE"/>
                              </w:rPr>
                              <w:t>DIFF</w:t>
                            </w:r>
                          </w:p>
                        </w:tc>
                      </w:tr>
                      <w:tr w:rsidR="00F82313" w14:paraId="545DA6DA" w14:textId="77777777">
                        <w:trPr>
                          <w:cantSplit/>
                          <w:tblHeader/>
                        </w:trPr>
                        <w:tc>
                          <w:tcPr>
                            <w:tcW w:w="6946" w:type="dxa"/>
                            <w:tcBorders>
                              <w:top w:val="single" w:sz="4" w:space="0" w:color="808080"/>
                              <w:left w:val="single" w:sz="4" w:space="0" w:color="808080"/>
                              <w:bottom w:val="single" w:sz="4" w:space="0" w:color="808080"/>
                              <w:right w:val="single" w:sz="4" w:space="0" w:color="808080"/>
                            </w:tcBorders>
                          </w:tcPr>
                          <w:p w14:paraId="4C3191A8" w14:textId="77777777" w:rsidR="00F82313" w:rsidRDefault="00281072">
                            <w:pPr>
                              <w:keepNext/>
                              <w:keepLines/>
                              <w:spacing w:after="0"/>
                              <w:rPr>
                                <w:rFonts w:ascii="Arial" w:eastAsia="Times New Roman" w:hAnsi="Arial" w:cs="Arial"/>
                                <w:bCs/>
                                <w:i/>
                                <w:iCs/>
                                <w:sz w:val="18"/>
                                <w:lang w:val="de-DE" w:eastAsia="de-DE"/>
                              </w:rPr>
                            </w:pPr>
                            <w:bookmarkStart w:id="46" w:name="_Hlk42609043"/>
                            <w:r>
                              <w:rPr>
                                <w:rFonts w:ascii="Arial" w:eastAsia="Times New Roman" w:hAnsi="Arial" w:cs="Arial"/>
                                <w:b/>
                                <w:bCs/>
                                <w:i/>
                                <w:iCs/>
                                <w:sz w:val="18"/>
                                <w:lang w:val="de-DE" w:eastAsia="de-DE"/>
                              </w:rPr>
                              <w:t>lcid-Extension-r16</w:t>
                            </w:r>
                            <w:bookmarkEnd w:id="46"/>
                          </w:p>
                          <w:p w14:paraId="24ADBD2A" w14:textId="77777777" w:rsidR="00F82313" w:rsidRDefault="00281072">
                            <w:pPr>
                              <w:keepNext/>
                              <w:keepLines/>
                              <w:spacing w:after="0"/>
                              <w:rPr>
                                <w:rFonts w:ascii="Arial" w:eastAsia="Times New Roman" w:hAnsi="Arial" w:cs="Arial"/>
                                <w:sz w:val="18"/>
                                <w:lang w:val="de-DE" w:eastAsia="de-DE"/>
                              </w:rPr>
                            </w:pPr>
                            <w:r>
                              <w:rPr>
                                <w:rFonts w:ascii="Arial" w:eastAsia="Times New Roman" w:hAnsi="Arial" w:cs="Arial"/>
                                <w:sz w:val="18"/>
                                <w:lang w:val="de-DE" w:eastAsia="de-DE"/>
                              </w:rPr>
                              <w:t>Indicates whether the UE supports the MAC subheaders with one-octet eLCID field, as specified in TS 38.321 [8]. A UE shall set this field if it supports MAC CEs using extended LCID values.</w:t>
                            </w:r>
                          </w:p>
                        </w:tc>
                        <w:tc>
                          <w:tcPr>
                            <w:tcW w:w="680" w:type="dxa"/>
                            <w:tcBorders>
                              <w:top w:val="single" w:sz="4" w:space="0" w:color="808080"/>
                              <w:left w:val="single" w:sz="4" w:space="0" w:color="808080"/>
                              <w:bottom w:val="single" w:sz="4" w:space="0" w:color="808080"/>
                              <w:right w:val="single" w:sz="4" w:space="0" w:color="808080"/>
                            </w:tcBorders>
                          </w:tcPr>
                          <w:p w14:paraId="383EB3A6" w14:textId="77777777" w:rsidR="00F82313" w:rsidRDefault="00281072">
                            <w:pPr>
                              <w:keepNext/>
                              <w:keepLines/>
                              <w:spacing w:after="0"/>
                              <w:jc w:val="center"/>
                              <w:rPr>
                                <w:rFonts w:ascii="Arial" w:eastAsia="Times New Roman" w:hAnsi="Arial" w:cs="Arial"/>
                                <w:bCs/>
                                <w:sz w:val="18"/>
                                <w:lang w:val="de-DE" w:eastAsia="de-DE"/>
                              </w:rPr>
                            </w:pPr>
                            <w:r>
                              <w:rPr>
                                <w:rFonts w:ascii="Arial" w:eastAsia="Times New Roman" w:hAnsi="Arial" w:cs="Arial"/>
                                <w:bCs/>
                                <w:sz w:val="18"/>
                                <w:lang w:val="de-DE" w:eastAsia="de-DE"/>
                              </w:rPr>
                              <w:t>UE</w:t>
                            </w:r>
                          </w:p>
                        </w:tc>
                        <w:tc>
                          <w:tcPr>
                            <w:tcW w:w="567" w:type="dxa"/>
                            <w:tcBorders>
                              <w:top w:val="single" w:sz="4" w:space="0" w:color="808080"/>
                              <w:left w:val="single" w:sz="4" w:space="0" w:color="808080"/>
                              <w:bottom w:val="single" w:sz="4" w:space="0" w:color="808080"/>
                              <w:right w:val="single" w:sz="4" w:space="0" w:color="808080"/>
                            </w:tcBorders>
                          </w:tcPr>
                          <w:p w14:paraId="587EB468" w14:textId="77777777" w:rsidR="00F82313" w:rsidRDefault="00281072">
                            <w:pPr>
                              <w:keepNext/>
                              <w:keepLines/>
                              <w:spacing w:after="0"/>
                              <w:jc w:val="center"/>
                              <w:rPr>
                                <w:rFonts w:ascii="Arial" w:eastAsia="Times New Roman" w:hAnsi="Arial" w:cs="Arial"/>
                                <w:bCs/>
                                <w:sz w:val="18"/>
                                <w:lang w:val="de-DE" w:eastAsia="de-DE"/>
                              </w:rPr>
                            </w:pPr>
                            <w:r>
                              <w:rPr>
                                <w:rFonts w:ascii="Arial" w:eastAsia="Times New Roman" w:hAnsi="Arial" w:cs="Arial"/>
                                <w:bCs/>
                                <w:sz w:val="18"/>
                                <w:lang w:val="de-DE" w:eastAsia="de-DE"/>
                              </w:rPr>
                              <w:t>CY</w:t>
                            </w:r>
                          </w:p>
                        </w:tc>
                        <w:tc>
                          <w:tcPr>
                            <w:tcW w:w="807" w:type="dxa"/>
                            <w:tcBorders>
                              <w:top w:val="single" w:sz="4" w:space="0" w:color="808080"/>
                              <w:left w:val="single" w:sz="4" w:space="0" w:color="808080"/>
                              <w:bottom w:val="single" w:sz="4" w:space="0" w:color="808080"/>
                              <w:right w:val="single" w:sz="4" w:space="0" w:color="808080"/>
                            </w:tcBorders>
                          </w:tcPr>
                          <w:p w14:paraId="0FDBD01A" w14:textId="77777777" w:rsidR="00F82313" w:rsidRDefault="00281072">
                            <w:pPr>
                              <w:keepNext/>
                              <w:keepLines/>
                              <w:spacing w:after="0"/>
                              <w:jc w:val="center"/>
                              <w:rPr>
                                <w:rFonts w:ascii="Arial" w:eastAsia="Times New Roman" w:hAnsi="Arial" w:cs="Arial"/>
                                <w:bCs/>
                                <w:sz w:val="18"/>
                                <w:lang w:val="de-DE" w:eastAsia="de-DE"/>
                              </w:rPr>
                            </w:pPr>
                            <w:r>
                              <w:rPr>
                                <w:rFonts w:ascii="Arial" w:eastAsia="Times New Roman" w:hAnsi="Arial" w:cs="Arial"/>
                                <w:bCs/>
                                <w:sz w:val="18"/>
                                <w:lang w:val="de-DE" w:eastAsia="de-DE"/>
                              </w:rPr>
                              <w:t>No</w:t>
                            </w:r>
                          </w:p>
                        </w:tc>
                        <w:tc>
                          <w:tcPr>
                            <w:tcW w:w="630" w:type="dxa"/>
                            <w:tcBorders>
                              <w:top w:val="single" w:sz="4" w:space="0" w:color="808080"/>
                              <w:left w:val="single" w:sz="4" w:space="0" w:color="808080"/>
                              <w:bottom w:val="single" w:sz="4" w:space="0" w:color="808080"/>
                              <w:right w:val="single" w:sz="4" w:space="0" w:color="808080"/>
                            </w:tcBorders>
                          </w:tcPr>
                          <w:p w14:paraId="7ECB3282" w14:textId="77777777" w:rsidR="00F82313" w:rsidRDefault="00281072">
                            <w:pPr>
                              <w:keepNext/>
                              <w:keepLines/>
                              <w:spacing w:after="0"/>
                              <w:jc w:val="center"/>
                              <w:rPr>
                                <w:rFonts w:ascii="Arial" w:eastAsia="Times New Roman" w:hAnsi="Arial" w:cs="Arial"/>
                                <w:bCs/>
                                <w:sz w:val="18"/>
                                <w:lang w:val="de-DE" w:eastAsia="de-DE"/>
                              </w:rPr>
                            </w:pPr>
                            <w:r>
                              <w:rPr>
                                <w:rFonts w:ascii="Arial" w:eastAsia="Times New Roman" w:hAnsi="Arial" w:cs="Arial"/>
                                <w:bCs/>
                                <w:sz w:val="18"/>
                                <w:lang w:val="de-DE" w:eastAsia="de-DE"/>
                              </w:rPr>
                              <w:t>No</w:t>
                            </w:r>
                          </w:p>
                        </w:tc>
                      </w:tr>
                    </w:tbl>
                    <w:p w14:paraId="27D6DC54" w14:textId="77777777" w:rsidR="00F82313" w:rsidRDefault="00F82313"/>
                  </w:txbxContent>
                </v:textbox>
                <w10:anchorlock/>
              </v:shape>
            </w:pict>
          </mc:Fallback>
        </mc:AlternateContent>
      </w:r>
    </w:p>
    <w:p w14:paraId="1F687DA1" w14:textId="77777777" w:rsidR="00F82313" w:rsidRDefault="00F82313">
      <w:pPr>
        <w:spacing w:after="0"/>
        <w:jc w:val="both"/>
        <w:rPr>
          <w:rFonts w:ascii="Arial" w:hAnsi="Arial"/>
          <w:b/>
          <w:bCs/>
        </w:rPr>
      </w:pPr>
    </w:p>
    <w:p w14:paraId="06A85672" w14:textId="77777777" w:rsidR="00F82313" w:rsidRDefault="00281072">
      <w:pPr>
        <w:spacing w:after="0"/>
        <w:jc w:val="both"/>
        <w:rPr>
          <w:rFonts w:ascii="Arial" w:hAnsi="Arial"/>
        </w:rPr>
      </w:pPr>
      <w:r>
        <w:rPr>
          <w:rFonts w:ascii="Arial" w:hAnsi="Arial"/>
        </w:rPr>
        <w:t xml:space="preserve">From rapporteur point of view, conditional mandatory feature is normally introduced in Clause 6 in TS38.306 and hence think that Option 1 is sufficient. </w:t>
      </w:r>
    </w:p>
    <w:p w14:paraId="0308F570" w14:textId="77777777" w:rsidR="00F82313" w:rsidRDefault="00F82313">
      <w:pPr>
        <w:spacing w:after="0"/>
        <w:jc w:val="both"/>
        <w:rPr>
          <w:rFonts w:ascii="Arial" w:hAnsi="Arial"/>
          <w:b/>
          <w:bCs/>
        </w:rPr>
      </w:pPr>
    </w:p>
    <w:p w14:paraId="09BC68A3" w14:textId="77777777" w:rsidR="00F82313" w:rsidRDefault="00281072">
      <w:pPr>
        <w:spacing w:after="0"/>
        <w:jc w:val="both"/>
        <w:rPr>
          <w:rFonts w:ascii="Arial" w:hAnsi="Arial"/>
        </w:rPr>
      </w:pPr>
      <w:r>
        <w:rPr>
          <w:rFonts w:ascii="Arial" w:hAnsi="Arial"/>
          <w:b/>
          <w:bCs/>
        </w:rPr>
        <w:t xml:space="preserve">Q4.1 Do companies agree with Option 1 or 2? </w:t>
      </w:r>
    </w:p>
    <w:tbl>
      <w:tblPr>
        <w:tblStyle w:val="afd"/>
        <w:tblW w:w="0" w:type="auto"/>
        <w:tblLook w:val="04A0" w:firstRow="1" w:lastRow="0" w:firstColumn="1" w:lastColumn="0" w:noHBand="0" w:noVBand="1"/>
      </w:tblPr>
      <w:tblGrid>
        <w:gridCol w:w="1837"/>
        <w:gridCol w:w="1985"/>
        <w:gridCol w:w="5807"/>
      </w:tblGrid>
      <w:tr w:rsidR="00F82313" w14:paraId="2C546C07" w14:textId="77777777">
        <w:tc>
          <w:tcPr>
            <w:tcW w:w="1837" w:type="dxa"/>
          </w:tcPr>
          <w:p w14:paraId="1C06E95F" w14:textId="77777777" w:rsidR="00F82313" w:rsidRDefault="00281072">
            <w:pPr>
              <w:spacing w:after="0"/>
              <w:jc w:val="both"/>
              <w:rPr>
                <w:rFonts w:ascii="Arial" w:hAnsi="Arial"/>
                <w:b/>
                <w:bCs/>
                <w:lang w:val="de-DE"/>
              </w:rPr>
            </w:pPr>
            <w:r>
              <w:rPr>
                <w:rFonts w:ascii="Arial" w:hAnsi="Arial"/>
                <w:b/>
                <w:bCs/>
                <w:lang w:val="de-DE"/>
              </w:rPr>
              <w:t>Company</w:t>
            </w:r>
          </w:p>
        </w:tc>
        <w:tc>
          <w:tcPr>
            <w:tcW w:w="1985" w:type="dxa"/>
          </w:tcPr>
          <w:p w14:paraId="503395CD" w14:textId="77777777" w:rsidR="00F82313" w:rsidRDefault="00281072">
            <w:pPr>
              <w:spacing w:after="0"/>
              <w:jc w:val="both"/>
              <w:rPr>
                <w:rFonts w:ascii="Arial" w:hAnsi="Arial"/>
                <w:b/>
                <w:bCs/>
                <w:lang w:val="de-DE"/>
              </w:rPr>
            </w:pPr>
            <w:r>
              <w:rPr>
                <w:rFonts w:ascii="Arial" w:hAnsi="Arial"/>
                <w:b/>
                <w:bCs/>
                <w:lang w:val="de-DE"/>
              </w:rPr>
              <w:t>Option 1 or Option 2</w:t>
            </w:r>
          </w:p>
        </w:tc>
        <w:tc>
          <w:tcPr>
            <w:tcW w:w="5807" w:type="dxa"/>
          </w:tcPr>
          <w:p w14:paraId="6606C22F" w14:textId="77777777" w:rsidR="00F82313" w:rsidRDefault="00281072">
            <w:pPr>
              <w:spacing w:after="0"/>
              <w:jc w:val="both"/>
              <w:rPr>
                <w:rFonts w:ascii="Arial" w:hAnsi="Arial"/>
                <w:b/>
                <w:bCs/>
                <w:lang w:val="de-DE"/>
              </w:rPr>
            </w:pPr>
            <w:r>
              <w:rPr>
                <w:rFonts w:ascii="Arial" w:hAnsi="Arial"/>
                <w:b/>
                <w:bCs/>
                <w:lang w:val="de-DE"/>
              </w:rPr>
              <w:t>Comments</w:t>
            </w:r>
          </w:p>
        </w:tc>
      </w:tr>
      <w:tr w:rsidR="00F82313" w14:paraId="0D992B51" w14:textId="77777777">
        <w:tc>
          <w:tcPr>
            <w:tcW w:w="1837" w:type="dxa"/>
          </w:tcPr>
          <w:p w14:paraId="3DC1120C" w14:textId="77777777" w:rsidR="00F82313" w:rsidRDefault="00281072">
            <w:pPr>
              <w:spacing w:after="0"/>
              <w:jc w:val="both"/>
              <w:rPr>
                <w:rFonts w:ascii="Arial" w:hAnsi="Arial"/>
                <w:lang w:val="de-DE"/>
              </w:rPr>
            </w:pPr>
            <w:ins w:id="47" w:author="Seau Sian" w:date="2021-04-11T20:15:00Z">
              <w:r>
                <w:rPr>
                  <w:rFonts w:ascii="Arial" w:hAnsi="Arial"/>
                  <w:lang w:val="de-DE"/>
                </w:rPr>
                <w:t>Intel</w:t>
              </w:r>
            </w:ins>
          </w:p>
        </w:tc>
        <w:tc>
          <w:tcPr>
            <w:tcW w:w="1985" w:type="dxa"/>
          </w:tcPr>
          <w:p w14:paraId="32DE3778" w14:textId="77777777" w:rsidR="00F82313" w:rsidRDefault="00281072">
            <w:pPr>
              <w:spacing w:after="0"/>
              <w:jc w:val="both"/>
              <w:rPr>
                <w:rFonts w:ascii="Arial" w:hAnsi="Arial"/>
                <w:lang w:val="de-DE"/>
              </w:rPr>
            </w:pPr>
            <w:ins w:id="48" w:author="Seau Sian" w:date="2021-04-11T20:15:00Z">
              <w:r>
                <w:rPr>
                  <w:rFonts w:ascii="Arial" w:hAnsi="Arial"/>
                  <w:lang w:val="de-DE"/>
                </w:rPr>
                <w:t>Option 1</w:t>
              </w:r>
            </w:ins>
          </w:p>
        </w:tc>
        <w:tc>
          <w:tcPr>
            <w:tcW w:w="5807" w:type="dxa"/>
          </w:tcPr>
          <w:p w14:paraId="1202B9A8" w14:textId="77777777" w:rsidR="00F82313" w:rsidRDefault="00281072">
            <w:pPr>
              <w:spacing w:after="0"/>
              <w:jc w:val="both"/>
              <w:rPr>
                <w:rFonts w:ascii="Arial" w:hAnsi="Arial"/>
                <w:lang w:val="de-DE"/>
              </w:rPr>
            </w:pPr>
            <w:ins w:id="49" w:author="Seau Sian" w:date="2021-04-11T20:15:00Z">
              <w:r>
                <w:rPr>
                  <w:rFonts w:ascii="Arial" w:hAnsi="Arial"/>
                  <w:lang w:val="de-DE"/>
                </w:rPr>
                <w:t>Agree with the rapporteur’s view</w:t>
              </w:r>
            </w:ins>
          </w:p>
        </w:tc>
      </w:tr>
      <w:tr w:rsidR="00F82313" w14:paraId="7C0AFC48" w14:textId="77777777">
        <w:tc>
          <w:tcPr>
            <w:tcW w:w="1837" w:type="dxa"/>
          </w:tcPr>
          <w:p w14:paraId="481F6844" w14:textId="77777777" w:rsidR="00F82313" w:rsidRDefault="00281072">
            <w:pPr>
              <w:spacing w:after="0"/>
              <w:jc w:val="both"/>
              <w:rPr>
                <w:rFonts w:ascii="Arial" w:hAnsi="Arial"/>
                <w:lang w:val="de-DE"/>
              </w:rPr>
            </w:pPr>
            <w:ins w:id="50" w:author="Lenovo" w:date="2021-04-12T15:39:00Z">
              <w:r>
                <w:rPr>
                  <w:rFonts w:ascii="Arial" w:hAnsi="Arial"/>
                  <w:lang w:val="de-DE"/>
                </w:rPr>
                <w:t>Lenovo</w:t>
              </w:r>
            </w:ins>
          </w:p>
        </w:tc>
        <w:tc>
          <w:tcPr>
            <w:tcW w:w="1985" w:type="dxa"/>
          </w:tcPr>
          <w:p w14:paraId="77EFC820" w14:textId="77777777" w:rsidR="00F82313" w:rsidRDefault="00281072">
            <w:pPr>
              <w:spacing w:after="0"/>
              <w:jc w:val="both"/>
              <w:rPr>
                <w:rFonts w:ascii="Arial" w:hAnsi="Arial"/>
                <w:lang w:val="de-DE"/>
              </w:rPr>
            </w:pPr>
            <w:ins w:id="51" w:author="Lenovo" w:date="2021-04-12T15:39:00Z">
              <w:r>
                <w:rPr>
                  <w:rFonts w:ascii="Arial" w:hAnsi="Arial"/>
                  <w:lang w:val="de-DE"/>
                </w:rPr>
                <w:t>Option 1</w:t>
              </w:r>
            </w:ins>
          </w:p>
        </w:tc>
        <w:tc>
          <w:tcPr>
            <w:tcW w:w="5807" w:type="dxa"/>
          </w:tcPr>
          <w:p w14:paraId="44DD6225" w14:textId="77777777" w:rsidR="00F82313" w:rsidRDefault="00281072">
            <w:pPr>
              <w:spacing w:after="0"/>
              <w:jc w:val="both"/>
              <w:rPr>
                <w:rFonts w:ascii="Arial" w:hAnsi="Arial"/>
                <w:lang w:val="de-DE"/>
              </w:rPr>
            </w:pPr>
            <w:ins w:id="52" w:author="Lenovo" w:date="2021-04-12T15:39:00Z">
              <w:r>
                <w:rPr>
                  <w:rFonts w:ascii="Arial" w:hAnsi="Arial"/>
                  <w:lang w:val="de-DE"/>
                </w:rPr>
                <w:t>Proponent and option 1 loo</w:t>
              </w:r>
            </w:ins>
            <w:ins w:id="53" w:author="Lenovo" w:date="2021-04-12T15:40:00Z">
              <w:r>
                <w:rPr>
                  <w:rFonts w:ascii="Arial" w:hAnsi="Arial"/>
                  <w:lang w:val="de-DE"/>
                </w:rPr>
                <w:t>ks sufficient.</w:t>
              </w:r>
            </w:ins>
          </w:p>
        </w:tc>
      </w:tr>
      <w:tr w:rsidR="00F82313" w14:paraId="726FDDA6" w14:textId="77777777">
        <w:tc>
          <w:tcPr>
            <w:tcW w:w="1837" w:type="dxa"/>
          </w:tcPr>
          <w:p w14:paraId="4C7D4400" w14:textId="77777777" w:rsidR="00F82313" w:rsidRDefault="00281072">
            <w:pPr>
              <w:spacing w:after="0"/>
              <w:jc w:val="both"/>
              <w:rPr>
                <w:rFonts w:ascii="Arial" w:hAnsi="Arial"/>
                <w:lang w:val="de-DE"/>
              </w:rPr>
            </w:pPr>
            <w:ins w:id="54" w:author="Huawei" w:date="2021-04-13T10:37:00Z">
              <w:r>
                <w:rPr>
                  <w:rFonts w:ascii="Arial" w:hAnsi="Arial"/>
                  <w:lang w:val="de-DE"/>
                </w:rPr>
                <w:t>Huawei, HiSilicon</w:t>
              </w:r>
            </w:ins>
          </w:p>
        </w:tc>
        <w:tc>
          <w:tcPr>
            <w:tcW w:w="1985" w:type="dxa"/>
          </w:tcPr>
          <w:p w14:paraId="7CA698ED" w14:textId="77777777" w:rsidR="00F82313" w:rsidRDefault="00281072">
            <w:pPr>
              <w:spacing w:after="0"/>
              <w:jc w:val="both"/>
              <w:rPr>
                <w:rFonts w:ascii="Arial" w:hAnsi="Arial"/>
                <w:lang w:val="de-DE"/>
              </w:rPr>
            </w:pPr>
            <w:ins w:id="55" w:author="Huawei" w:date="2021-04-13T10:39:00Z">
              <w:r>
                <w:rPr>
                  <w:rFonts w:ascii="Arial" w:hAnsi="Arial"/>
                  <w:lang w:val="de-DE"/>
                </w:rPr>
                <w:t>Option 1</w:t>
              </w:r>
            </w:ins>
          </w:p>
        </w:tc>
        <w:tc>
          <w:tcPr>
            <w:tcW w:w="5807" w:type="dxa"/>
          </w:tcPr>
          <w:p w14:paraId="1E45AFA4" w14:textId="77777777" w:rsidR="00F82313" w:rsidRDefault="00281072">
            <w:pPr>
              <w:spacing w:after="0"/>
              <w:jc w:val="both"/>
              <w:rPr>
                <w:rFonts w:ascii="Arial" w:hAnsi="Arial"/>
                <w:lang w:val="de-DE"/>
              </w:rPr>
            </w:pPr>
            <w:ins w:id="56" w:author="Huawei" w:date="2021-04-13T10:39:00Z">
              <w:r>
                <w:rPr>
                  <w:rFonts w:ascii="Arial" w:hAnsi="Arial"/>
                  <w:lang w:val="de-DE"/>
                </w:rPr>
                <w:t>Agree with the rapporteur’s view</w:t>
              </w:r>
            </w:ins>
            <w:ins w:id="57" w:author="Huawei" w:date="2021-04-13T10:40:00Z">
              <w:r>
                <w:rPr>
                  <w:rFonts w:ascii="Arial" w:hAnsi="Arial"/>
                  <w:lang w:val="de-DE"/>
                </w:rPr>
                <w:t>.</w:t>
              </w:r>
            </w:ins>
          </w:p>
        </w:tc>
      </w:tr>
      <w:tr w:rsidR="00F82313" w14:paraId="41D62B9F" w14:textId="77777777">
        <w:tc>
          <w:tcPr>
            <w:tcW w:w="1837" w:type="dxa"/>
          </w:tcPr>
          <w:p w14:paraId="4897168D" w14:textId="77777777" w:rsidR="00F82313" w:rsidRDefault="00281072">
            <w:pPr>
              <w:spacing w:after="0"/>
              <w:jc w:val="both"/>
              <w:rPr>
                <w:rFonts w:ascii="Arial" w:hAnsi="Arial"/>
                <w:lang w:val="de-DE"/>
              </w:rPr>
            </w:pPr>
            <w:ins w:id="58" w:author="MediaTek (Felix)" w:date="2021-04-13T16:58:00Z">
              <w:r>
                <w:rPr>
                  <w:rFonts w:ascii="Arial" w:hAnsi="Arial"/>
                  <w:lang w:val="de-DE"/>
                </w:rPr>
                <w:t>MediaTek</w:t>
              </w:r>
            </w:ins>
          </w:p>
        </w:tc>
        <w:tc>
          <w:tcPr>
            <w:tcW w:w="1985" w:type="dxa"/>
          </w:tcPr>
          <w:p w14:paraId="6748F2C4" w14:textId="77777777" w:rsidR="00F82313" w:rsidRDefault="00281072">
            <w:pPr>
              <w:spacing w:after="0"/>
              <w:jc w:val="both"/>
              <w:rPr>
                <w:rFonts w:ascii="Arial" w:hAnsi="Arial"/>
                <w:lang w:val="de-DE"/>
              </w:rPr>
            </w:pPr>
            <w:ins w:id="59" w:author="MediaTek (Felix)" w:date="2021-04-13T17:02:00Z">
              <w:r>
                <w:rPr>
                  <w:rFonts w:ascii="Arial" w:hAnsi="Arial"/>
                  <w:lang w:val="de-DE"/>
                </w:rPr>
                <w:t>Option 2</w:t>
              </w:r>
            </w:ins>
          </w:p>
        </w:tc>
        <w:tc>
          <w:tcPr>
            <w:tcW w:w="5807" w:type="dxa"/>
          </w:tcPr>
          <w:p w14:paraId="74963758" w14:textId="77777777" w:rsidR="00F82313" w:rsidRDefault="00281072">
            <w:pPr>
              <w:spacing w:after="0"/>
              <w:jc w:val="both"/>
              <w:rPr>
                <w:rFonts w:ascii="Arial" w:hAnsi="Arial"/>
                <w:lang w:val="de-DE"/>
              </w:rPr>
            </w:pPr>
            <w:ins w:id="60" w:author="MediaTek (Felix)" w:date="2021-04-13T17:02:00Z">
              <w:r>
                <w:rPr>
                  <w:rFonts w:ascii="Arial" w:hAnsi="Arial"/>
                  <w:lang w:val="de-DE"/>
                </w:rPr>
                <w:t>We somehow think explict capability bit is more clear</w:t>
              </w:r>
            </w:ins>
            <w:ins w:id="61" w:author="MediaTek (Felix)" w:date="2021-04-13T17:03:00Z">
              <w:r>
                <w:rPr>
                  <w:rFonts w:ascii="Arial" w:hAnsi="Arial"/>
                  <w:lang w:val="de-DE"/>
                </w:rPr>
                <w:t xml:space="preserve"> but option 1 would also be accetable to us.</w:t>
              </w:r>
            </w:ins>
          </w:p>
        </w:tc>
      </w:tr>
      <w:tr w:rsidR="00F82313" w14:paraId="521D9E09" w14:textId="77777777">
        <w:tc>
          <w:tcPr>
            <w:tcW w:w="1837" w:type="dxa"/>
          </w:tcPr>
          <w:p w14:paraId="505447F4" w14:textId="77777777" w:rsidR="00F82313" w:rsidRDefault="00281072">
            <w:pPr>
              <w:spacing w:after="0"/>
              <w:jc w:val="both"/>
              <w:rPr>
                <w:rFonts w:ascii="Arial" w:eastAsia="Yu Mincho" w:hAnsi="Arial"/>
                <w:lang w:val="de-DE"/>
              </w:rPr>
            </w:pPr>
            <w:r>
              <w:rPr>
                <w:rFonts w:ascii="Arial" w:eastAsia="Yu Mincho" w:hAnsi="Arial" w:hint="eastAsia"/>
                <w:lang w:val="de-DE"/>
              </w:rPr>
              <w:t>Q</w:t>
            </w:r>
            <w:r>
              <w:rPr>
                <w:rFonts w:ascii="Arial" w:eastAsia="Yu Mincho" w:hAnsi="Arial"/>
                <w:lang w:val="de-DE"/>
              </w:rPr>
              <w:t>ualcomm Incorporated</w:t>
            </w:r>
          </w:p>
        </w:tc>
        <w:tc>
          <w:tcPr>
            <w:tcW w:w="1985" w:type="dxa"/>
          </w:tcPr>
          <w:p w14:paraId="4C5949A3" w14:textId="77777777" w:rsidR="00F82313" w:rsidRDefault="00281072">
            <w:pPr>
              <w:spacing w:after="0"/>
              <w:jc w:val="both"/>
              <w:rPr>
                <w:rFonts w:ascii="Arial" w:eastAsia="Yu Mincho" w:hAnsi="Arial"/>
                <w:lang w:val="de-DE"/>
              </w:rPr>
            </w:pPr>
            <w:r>
              <w:rPr>
                <w:rFonts w:ascii="Arial" w:eastAsia="Yu Mincho" w:hAnsi="Arial" w:hint="eastAsia"/>
                <w:lang w:val="de-DE"/>
              </w:rPr>
              <w:t>N</w:t>
            </w:r>
            <w:r>
              <w:rPr>
                <w:rFonts w:ascii="Arial" w:eastAsia="Yu Mincho" w:hAnsi="Arial"/>
                <w:lang w:val="de-DE"/>
              </w:rPr>
              <w:t>either</w:t>
            </w:r>
          </w:p>
        </w:tc>
        <w:tc>
          <w:tcPr>
            <w:tcW w:w="5807" w:type="dxa"/>
          </w:tcPr>
          <w:p w14:paraId="186ABE92" w14:textId="77777777" w:rsidR="00F82313" w:rsidRDefault="00281072">
            <w:pPr>
              <w:spacing w:after="0"/>
              <w:jc w:val="both"/>
              <w:rPr>
                <w:rFonts w:ascii="Arial" w:eastAsia="Yu Mincho" w:hAnsi="Arial"/>
                <w:lang w:val="de-DE"/>
              </w:rPr>
            </w:pPr>
            <w:r>
              <w:rPr>
                <w:rFonts w:ascii="Arial" w:eastAsia="Yu Mincho" w:hAnsi="Arial" w:hint="eastAsia"/>
                <w:lang w:val="de-DE"/>
              </w:rPr>
              <w:t>I</w:t>
            </w:r>
            <w:r>
              <w:rPr>
                <w:rFonts w:ascii="Arial" w:eastAsia="Yu Mincho" w:hAnsi="Arial"/>
                <w:lang w:val="de-DE"/>
              </w:rPr>
              <w:t>t is sufficiently clear from MAC specification that eLCID is necessary sinalling format the UE must support for a given MAC-CE.</w:t>
            </w:r>
          </w:p>
        </w:tc>
      </w:tr>
      <w:tr w:rsidR="00F82313" w14:paraId="3DB21ACF" w14:textId="77777777">
        <w:tc>
          <w:tcPr>
            <w:tcW w:w="1837" w:type="dxa"/>
          </w:tcPr>
          <w:p w14:paraId="5544A58C" w14:textId="77777777" w:rsidR="00F82313" w:rsidRDefault="00281072">
            <w:pPr>
              <w:spacing w:after="0"/>
              <w:jc w:val="both"/>
              <w:rPr>
                <w:rFonts w:ascii="Arial" w:eastAsia="Yu Mincho" w:hAnsi="Arial"/>
                <w:lang w:val="de-DE"/>
              </w:rPr>
            </w:pPr>
            <w:r>
              <w:rPr>
                <w:rFonts w:ascii="Arial" w:eastAsia="Yu Mincho" w:hAnsi="Arial"/>
                <w:lang w:val="de-DE"/>
              </w:rPr>
              <w:t>Ericsson</w:t>
            </w:r>
          </w:p>
        </w:tc>
        <w:tc>
          <w:tcPr>
            <w:tcW w:w="1985" w:type="dxa"/>
          </w:tcPr>
          <w:p w14:paraId="458FC360" w14:textId="77777777" w:rsidR="00F82313" w:rsidRDefault="00281072">
            <w:pPr>
              <w:spacing w:after="0"/>
              <w:jc w:val="both"/>
              <w:rPr>
                <w:rFonts w:ascii="Arial" w:eastAsia="Yu Mincho" w:hAnsi="Arial"/>
                <w:lang w:val="de-DE"/>
              </w:rPr>
            </w:pPr>
            <w:r>
              <w:rPr>
                <w:rFonts w:ascii="Arial" w:eastAsia="Yu Mincho" w:hAnsi="Arial"/>
                <w:lang w:val="de-DE"/>
              </w:rPr>
              <w:t>Option 1</w:t>
            </w:r>
          </w:p>
        </w:tc>
        <w:tc>
          <w:tcPr>
            <w:tcW w:w="5807" w:type="dxa"/>
          </w:tcPr>
          <w:p w14:paraId="374719B6" w14:textId="77777777" w:rsidR="00F82313" w:rsidRDefault="00F82313">
            <w:pPr>
              <w:spacing w:after="0"/>
              <w:jc w:val="both"/>
              <w:rPr>
                <w:rFonts w:ascii="Arial" w:eastAsia="Yu Mincho" w:hAnsi="Arial"/>
                <w:lang w:val="de-DE"/>
              </w:rPr>
            </w:pPr>
          </w:p>
        </w:tc>
      </w:tr>
      <w:tr w:rsidR="00F82313" w14:paraId="39FA81F0" w14:textId="77777777">
        <w:tc>
          <w:tcPr>
            <w:tcW w:w="1837" w:type="dxa"/>
          </w:tcPr>
          <w:p w14:paraId="74BB39CF" w14:textId="77777777" w:rsidR="00F82313" w:rsidRDefault="00281072">
            <w:pPr>
              <w:spacing w:after="0"/>
              <w:jc w:val="both"/>
              <w:rPr>
                <w:rFonts w:ascii="Arial" w:eastAsia="Yu Mincho" w:hAnsi="Arial"/>
                <w:lang w:val="de-DE"/>
              </w:rPr>
            </w:pPr>
            <w:r>
              <w:rPr>
                <w:rFonts w:ascii="Arial" w:eastAsia="Yu Mincho" w:hAnsi="Arial"/>
                <w:lang w:val="de-DE"/>
              </w:rPr>
              <w:t>Nokia</w:t>
            </w:r>
          </w:p>
        </w:tc>
        <w:tc>
          <w:tcPr>
            <w:tcW w:w="1985" w:type="dxa"/>
          </w:tcPr>
          <w:p w14:paraId="4DA5A665" w14:textId="77777777" w:rsidR="00F82313" w:rsidRDefault="00281072">
            <w:pPr>
              <w:spacing w:after="0"/>
              <w:jc w:val="both"/>
              <w:rPr>
                <w:rFonts w:ascii="Arial" w:eastAsia="Yu Mincho" w:hAnsi="Arial"/>
                <w:lang w:val="de-DE"/>
              </w:rPr>
            </w:pPr>
            <w:r>
              <w:rPr>
                <w:rFonts w:ascii="Arial" w:eastAsia="Yu Mincho" w:hAnsi="Arial"/>
                <w:lang w:val="de-DE"/>
              </w:rPr>
              <w:t>Option 1</w:t>
            </w:r>
          </w:p>
        </w:tc>
        <w:tc>
          <w:tcPr>
            <w:tcW w:w="5807" w:type="dxa"/>
          </w:tcPr>
          <w:p w14:paraId="66ED559E" w14:textId="77777777" w:rsidR="00F82313" w:rsidRDefault="00281072">
            <w:pPr>
              <w:spacing w:after="0"/>
              <w:jc w:val="both"/>
              <w:rPr>
                <w:rFonts w:ascii="Arial" w:eastAsia="Yu Mincho" w:hAnsi="Arial"/>
                <w:lang w:val="de-DE"/>
              </w:rPr>
            </w:pPr>
            <w:r>
              <w:rPr>
                <w:rFonts w:ascii="Arial" w:eastAsia="Yu Mincho" w:hAnsi="Arial"/>
                <w:lang w:val="de-DE"/>
              </w:rPr>
              <w:t xml:space="preserve">Conditionally mandatory for the UE(s) supporting the </w:t>
            </w:r>
            <w:r>
              <w:rPr>
                <w:rFonts w:ascii="Arial" w:eastAsia="Yu Mincho" w:hAnsi="Arial"/>
                <w:lang w:val="de-DE"/>
              </w:rPr>
              <w:lastRenderedPageBreak/>
              <w:t>features that require the eLCID seems to be fine.</w:t>
            </w:r>
          </w:p>
        </w:tc>
      </w:tr>
      <w:tr w:rsidR="00F82313" w14:paraId="75548323" w14:textId="77777777">
        <w:tc>
          <w:tcPr>
            <w:tcW w:w="1837" w:type="dxa"/>
          </w:tcPr>
          <w:p w14:paraId="5A57B179" w14:textId="77777777" w:rsidR="00F82313" w:rsidRDefault="00281072">
            <w:pPr>
              <w:spacing w:after="0"/>
              <w:jc w:val="both"/>
              <w:rPr>
                <w:rFonts w:ascii="Arial" w:eastAsia="Yu Mincho" w:hAnsi="Arial"/>
                <w:lang w:val="de-DE"/>
              </w:rPr>
            </w:pPr>
            <w:r>
              <w:rPr>
                <w:rFonts w:ascii="Arial" w:eastAsia="Yu Mincho" w:hAnsi="Arial"/>
                <w:lang w:val="de-DE"/>
              </w:rPr>
              <w:lastRenderedPageBreak/>
              <w:t>vivo</w:t>
            </w:r>
          </w:p>
        </w:tc>
        <w:tc>
          <w:tcPr>
            <w:tcW w:w="1985" w:type="dxa"/>
          </w:tcPr>
          <w:p w14:paraId="71404E43" w14:textId="77777777" w:rsidR="00F82313" w:rsidRDefault="00281072">
            <w:pPr>
              <w:spacing w:after="0"/>
              <w:jc w:val="both"/>
              <w:rPr>
                <w:rFonts w:ascii="Arial" w:eastAsia="Yu Mincho" w:hAnsi="Arial"/>
                <w:lang w:val="de-DE"/>
              </w:rPr>
            </w:pPr>
            <w:r>
              <w:rPr>
                <w:rFonts w:ascii="Arial" w:eastAsia="Yu Mincho" w:hAnsi="Arial"/>
                <w:lang w:val="de-DE"/>
              </w:rPr>
              <w:t>Option 1</w:t>
            </w:r>
          </w:p>
        </w:tc>
        <w:tc>
          <w:tcPr>
            <w:tcW w:w="5807" w:type="dxa"/>
          </w:tcPr>
          <w:p w14:paraId="4B076257" w14:textId="77777777" w:rsidR="00F82313" w:rsidRDefault="00F82313">
            <w:pPr>
              <w:spacing w:after="0"/>
              <w:jc w:val="both"/>
              <w:rPr>
                <w:rFonts w:ascii="Arial" w:eastAsia="Yu Mincho" w:hAnsi="Arial"/>
                <w:lang w:val="de-DE"/>
              </w:rPr>
            </w:pPr>
          </w:p>
        </w:tc>
      </w:tr>
      <w:tr w:rsidR="00F82313" w14:paraId="54545A98" w14:textId="77777777">
        <w:tc>
          <w:tcPr>
            <w:tcW w:w="1837" w:type="dxa"/>
          </w:tcPr>
          <w:p w14:paraId="4637C642" w14:textId="77777777" w:rsidR="00F82313" w:rsidRDefault="00281072">
            <w:pPr>
              <w:spacing w:after="0"/>
              <w:jc w:val="both"/>
              <w:rPr>
                <w:rFonts w:ascii="Arial" w:eastAsia="Malgun Gothic" w:hAnsi="Arial"/>
                <w:lang w:val="de-DE" w:eastAsia="ko-KR"/>
              </w:rPr>
            </w:pPr>
            <w:r>
              <w:rPr>
                <w:rFonts w:ascii="Arial" w:eastAsia="Malgun Gothic" w:hAnsi="Arial" w:hint="eastAsia"/>
                <w:lang w:val="de-DE" w:eastAsia="ko-KR"/>
              </w:rPr>
              <w:t>Samsung</w:t>
            </w:r>
          </w:p>
        </w:tc>
        <w:tc>
          <w:tcPr>
            <w:tcW w:w="1985" w:type="dxa"/>
          </w:tcPr>
          <w:p w14:paraId="64BDA538" w14:textId="77777777" w:rsidR="00F82313" w:rsidRDefault="00281072">
            <w:pPr>
              <w:spacing w:after="0"/>
              <w:jc w:val="both"/>
              <w:rPr>
                <w:rFonts w:ascii="Arial" w:eastAsia="Yu Mincho" w:hAnsi="Arial"/>
                <w:lang w:val="de-DE"/>
              </w:rPr>
            </w:pPr>
            <w:r>
              <w:rPr>
                <w:rFonts w:ascii="Arial" w:eastAsia="Yu Mincho" w:hAnsi="Arial"/>
                <w:lang w:val="de-DE"/>
              </w:rPr>
              <w:t>Option 1</w:t>
            </w:r>
          </w:p>
        </w:tc>
        <w:tc>
          <w:tcPr>
            <w:tcW w:w="5807" w:type="dxa"/>
          </w:tcPr>
          <w:p w14:paraId="5A784DFA" w14:textId="77777777" w:rsidR="00F82313" w:rsidRDefault="00F82313">
            <w:pPr>
              <w:spacing w:after="0"/>
              <w:jc w:val="both"/>
              <w:rPr>
                <w:rFonts w:ascii="Arial" w:eastAsia="Yu Mincho" w:hAnsi="Arial"/>
                <w:lang w:val="de-DE"/>
              </w:rPr>
            </w:pPr>
          </w:p>
        </w:tc>
      </w:tr>
      <w:tr w:rsidR="00F82313" w14:paraId="1E659211" w14:textId="77777777">
        <w:tc>
          <w:tcPr>
            <w:tcW w:w="1837" w:type="dxa"/>
          </w:tcPr>
          <w:p w14:paraId="43244CD7" w14:textId="77777777" w:rsidR="00F82313" w:rsidRDefault="00281072">
            <w:pPr>
              <w:spacing w:after="0"/>
              <w:jc w:val="both"/>
              <w:rPr>
                <w:rFonts w:ascii="Arial" w:eastAsia="Malgun Gothic" w:hAnsi="Arial"/>
                <w:lang w:val="de-DE" w:eastAsia="zh-CN"/>
              </w:rPr>
            </w:pPr>
            <w:r>
              <w:rPr>
                <w:rFonts w:ascii="Arial" w:eastAsia="Malgun Gothic" w:hAnsi="Arial" w:hint="eastAsia"/>
                <w:lang w:val="de-DE" w:eastAsia="zh-CN"/>
              </w:rPr>
              <w:t>CATT</w:t>
            </w:r>
          </w:p>
        </w:tc>
        <w:tc>
          <w:tcPr>
            <w:tcW w:w="1985" w:type="dxa"/>
          </w:tcPr>
          <w:p w14:paraId="62A4A2DA" w14:textId="77777777" w:rsidR="00F82313" w:rsidRDefault="00281072">
            <w:pPr>
              <w:spacing w:after="0"/>
              <w:jc w:val="both"/>
              <w:rPr>
                <w:rFonts w:ascii="Arial" w:eastAsia="Yu Mincho" w:hAnsi="Arial"/>
                <w:lang w:val="de-DE" w:eastAsia="zh-CN"/>
              </w:rPr>
            </w:pPr>
            <w:r>
              <w:rPr>
                <w:rFonts w:ascii="Arial" w:eastAsia="Yu Mincho" w:hAnsi="Arial" w:hint="eastAsia"/>
                <w:lang w:val="de-DE" w:eastAsia="zh-CN"/>
              </w:rPr>
              <w:t>Option 1</w:t>
            </w:r>
          </w:p>
        </w:tc>
        <w:tc>
          <w:tcPr>
            <w:tcW w:w="5807" w:type="dxa"/>
          </w:tcPr>
          <w:p w14:paraId="610881B9" w14:textId="77777777" w:rsidR="00F82313" w:rsidRDefault="00F82313">
            <w:pPr>
              <w:spacing w:after="0"/>
              <w:jc w:val="both"/>
              <w:rPr>
                <w:rFonts w:ascii="Arial" w:eastAsia="Yu Mincho" w:hAnsi="Arial"/>
                <w:lang w:val="de-DE"/>
              </w:rPr>
            </w:pPr>
          </w:p>
        </w:tc>
      </w:tr>
      <w:tr w:rsidR="00F82313" w14:paraId="29F78E2C" w14:textId="77777777">
        <w:tc>
          <w:tcPr>
            <w:tcW w:w="1837" w:type="dxa"/>
          </w:tcPr>
          <w:p w14:paraId="39A15351" w14:textId="77777777" w:rsidR="00F82313" w:rsidRDefault="00281072">
            <w:pPr>
              <w:spacing w:after="0"/>
              <w:jc w:val="both"/>
              <w:rPr>
                <w:rFonts w:ascii="Arial" w:hAnsi="Arial"/>
                <w:lang w:val="en-US" w:eastAsia="zh-CN"/>
              </w:rPr>
            </w:pPr>
            <w:r>
              <w:rPr>
                <w:rFonts w:ascii="Arial" w:hAnsi="Arial" w:hint="eastAsia"/>
                <w:lang w:val="en-US" w:eastAsia="zh-CN"/>
              </w:rPr>
              <w:t>ZTE</w:t>
            </w:r>
          </w:p>
        </w:tc>
        <w:tc>
          <w:tcPr>
            <w:tcW w:w="1985" w:type="dxa"/>
          </w:tcPr>
          <w:p w14:paraId="7D062CA7" w14:textId="77777777" w:rsidR="00F82313" w:rsidRDefault="00281072">
            <w:pPr>
              <w:spacing w:after="0"/>
              <w:jc w:val="both"/>
              <w:rPr>
                <w:rFonts w:ascii="Arial" w:eastAsia="Yu Mincho" w:hAnsi="Arial"/>
                <w:lang w:val="de-DE"/>
              </w:rPr>
            </w:pPr>
            <w:r>
              <w:rPr>
                <w:rFonts w:ascii="Arial" w:eastAsia="Yu Mincho" w:hAnsi="Arial"/>
                <w:lang w:val="de-DE"/>
              </w:rPr>
              <w:t>Option 1</w:t>
            </w:r>
          </w:p>
        </w:tc>
        <w:tc>
          <w:tcPr>
            <w:tcW w:w="5807" w:type="dxa"/>
          </w:tcPr>
          <w:p w14:paraId="70EC07E3" w14:textId="77777777" w:rsidR="00F82313" w:rsidRDefault="00F82313">
            <w:pPr>
              <w:spacing w:after="0"/>
              <w:jc w:val="both"/>
              <w:rPr>
                <w:rFonts w:ascii="Arial" w:eastAsia="Yu Mincho" w:hAnsi="Arial"/>
                <w:lang w:val="de-DE"/>
              </w:rPr>
            </w:pPr>
          </w:p>
        </w:tc>
      </w:tr>
      <w:tr w:rsidR="00F82313" w14:paraId="4FD9E333" w14:textId="77777777">
        <w:tc>
          <w:tcPr>
            <w:tcW w:w="1837" w:type="dxa"/>
          </w:tcPr>
          <w:p w14:paraId="1915E775" w14:textId="1E2748DA" w:rsidR="00F82313" w:rsidRPr="00A30B7B" w:rsidRDefault="00A30B7B">
            <w:pPr>
              <w:spacing w:after="0"/>
              <w:jc w:val="both"/>
              <w:rPr>
                <w:rFonts w:ascii="Arial" w:eastAsiaTheme="minorEastAsia" w:hAnsi="Arial"/>
                <w:lang w:val="de-DE" w:eastAsia="zh-CN"/>
              </w:rPr>
            </w:pPr>
            <w:r>
              <w:rPr>
                <w:rFonts w:ascii="Arial" w:eastAsiaTheme="minorEastAsia" w:hAnsi="Arial" w:hint="eastAsia"/>
                <w:lang w:val="de-DE" w:eastAsia="zh-CN"/>
              </w:rPr>
              <w:t>O</w:t>
            </w:r>
            <w:r>
              <w:rPr>
                <w:rFonts w:ascii="Arial" w:eastAsiaTheme="minorEastAsia" w:hAnsi="Arial"/>
                <w:lang w:val="de-DE" w:eastAsia="zh-CN"/>
              </w:rPr>
              <w:t>PPO</w:t>
            </w:r>
          </w:p>
        </w:tc>
        <w:tc>
          <w:tcPr>
            <w:tcW w:w="1985" w:type="dxa"/>
          </w:tcPr>
          <w:p w14:paraId="785D3331" w14:textId="7D04BF92" w:rsidR="00F82313" w:rsidRPr="00A30B7B" w:rsidRDefault="00A30B7B">
            <w:pPr>
              <w:spacing w:after="0"/>
              <w:jc w:val="both"/>
              <w:rPr>
                <w:rFonts w:ascii="Arial" w:eastAsiaTheme="minorEastAsia" w:hAnsi="Arial"/>
                <w:lang w:val="de-DE" w:eastAsia="zh-CN"/>
              </w:rPr>
            </w:pPr>
            <w:r>
              <w:rPr>
                <w:rFonts w:ascii="Arial" w:eastAsiaTheme="minorEastAsia" w:hAnsi="Arial" w:hint="eastAsia"/>
                <w:lang w:val="de-DE" w:eastAsia="zh-CN"/>
              </w:rPr>
              <w:t>O</w:t>
            </w:r>
            <w:r>
              <w:rPr>
                <w:rFonts w:ascii="Arial" w:eastAsiaTheme="minorEastAsia" w:hAnsi="Arial"/>
                <w:lang w:val="de-DE" w:eastAsia="zh-CN"/>
              </w:rPr>
              <w:t>ption 1</w:t>
            </w:r>
          </w:p>
        </w:tc>
        <w:tc>
          <w:tcPr>
            <w:tcW w:w="5807" w:type="dxa"/>
          </w:tcPr>
          <w:p w14:paraId="2A81C7C7" w14:textId="77777777" w:rsidR="00F82313" w:rsidRDefault="00F82313">
            <w:pPr>
              <w:spacing w:after="0"/>
              <w:jc w:val="both"/>
              <w:rPr>
                <w:rFonts w:ascii="Arial" w:eastAsia="Yu Mincho" w:hAnsi="Arial"/>
                <w:lang w:val="de-DE"/>
              </w:rPr>
            </w:pPr>
          </w:p>
        </w:tc>
      </w:tr>
    </w:tbl>
    <w:p w14:paraId="74EE076C" w14:textId="77777777" w:rsidR="00F82313" w:rsidRDefault="00F82313">
      <w:pPr>
        <w:spacing w:after="0"/>
        <w:jc w:val="both"/>
        <w:rPr>
          <w:rFonts w:ascii="Arial" w:hAnsi="Arial"/>
        </w:rPr>
      </w:pPr>
    </w:p>
    <w:p w14:paraId="6A9FA9A7" w14:textId="77777777" w:rsidR="00F82313" w:rsidRDefault="00281072">
      <w:pPr>
        <w:pStyle w:val="31"/>
      </w:pPr>
      <w:r>
        <w:t>2.1.5</w:t>
      </w:r>
      <w:r>
        <w:tab/>
        <w:t>Correction to Multi-PUSCH UL grant</w:t>
      </w:r>
    </w:p>
    <w:p w14:paraId="0A3C4968" w14:textId="77777777" w:rsidR="00F82313" w:rsidRDefault="00281072">
      <w:pPr>
        <w:spacing w:after="0"/>
        <w:jc w:val="both"/>
        <w:rPr>
          <w:rFonts w:ascii="Arial" w:hAnsi="Arial"/>
        </w:rPr>
      </w:pPr>
      <w:r>
        <w:rPr>
          <w:rFonts w:ascii="Arial" w:hAnsi="Arial"/>
        </w:rPr>
        <w:t>R2-2103764 has the following reason for change:</w:t>
      </w:r>
    </w:p>
    <w:p w14:paraId="45D8D72C" w14:textId="77777777" w:rsidR="00F82313" w:rsidRDefault="00281072">
      <w:pPr>
        <w:spacing w:after="0"/>
        <w:jc w:val="both"/>
        <w:rPr>
          <w:rFonts w:ascii="Arial" w:hAnsi="Arial"/>
        </w:rPr>
      </w:pPr>
      <w:r>
        <w:rPr>
          <w:rFonts w:ascii="Arial" w:hAnsi="Arial"/>
        </w:rPr>
        <w:t>:</w:t>
      </w:r>
    </w:p>
    <w:p w14:paraId="2AC39C43" w14:textId="77777777" w:rsidR="00F82313" w:rsidRDefault="00281072">
      <w:pPr>
        <w:spacing w:after="0"/>
        <w:jc w:val="both"/>
        <w:rPr>
          <w:rFonts w:ascii="Arial" w:hAnsi="Arial"/>
        </w:rPr>
      </w:pPr>
      <w:r>
        <w:rPr>
          <w:b/>
          <w:bCs/>
          <w:noProof/>
          <w:lang w:val="en-US" w:eastAsia="zh-CN"/>
        </w:rPr>
        <mc:AlternateContent>
          <mc:Choice Requires="wps">
            <w:drawing>
              <wp:inline distT="0" distB="0" distL="0" distR="0" wp14:anchorId="143DDA19" wp14:editId="23E49EA4">
                <wp:extent cx="6292850" cy="1003300"/>
                <wp:effectExtent l="0" t="0" r="12700" b="25400"/>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92850" cy="1003300"/>
                        </a:xfrm>
                        <a:prstGeom prst="rect">
                          <a:avLst/>
                        </a:prstGeom>
                        <a:solidFill>
                          <a:srgbClr val="FFFFFF"/>
                        </a:solidFill>
                        <a:ln w="9525">
                          <a:solidFill>
                            <a:srgbClr val="000000"/>
                          </a:solidFill>
                          <a:miter lim="800000"/>
                        </a:ln>
                      </wps:spPr>
                      <wps:txbx>
                        <w:txbxContent>
                          <w:p w14:paraId="42202E62" w14:textId="77777777" w:rsidR="00F82313" w:rsidRDefault="00281072">
                            <w:pPr>
                              <w:overflowPunct/>
                              <w:autoSpaceDE/>
                              <w:autoSpaceDN/>
                              <w:adjustRightInd/>
                              <w:spacing w:after="0"/>
                              <w:ind w:left="100"/>
                              <w:textAlignment w:val="auto"/>
                              <w:rPr>
                                <w:rFonts w:ascii="Arial" w:eastAsia="Malgun Gothic" w:hAnsi="Arial"/>
                                <w:lang w:eastAsia="en-US"/>
                              </w:rPr>
                            </w:pPr>
                            <w:r>
                              <w:rPr>
                                <w:rFonts w:ascii="Arial" w:eastAsia="Malgun Gothic" w:hAnsi="Arial"/>
                                <w:lang w:eastAsia="en-US"/>
                              </w:rPr>
                              <w:t>In RAN1 feature list (R1-2102006), the NR unlicensed features defined per band that are applicable only to unlicensed bands have the following notes (or similar):</w:t>
                            </w:r>
                          </w:p>
                          <w:p w14:paraId="67A03BFE" w14:textId="77777777" w:rsidR="00F82313" w:rsidRDefault="00281072">
                            <w:pPr>
                              <w:overflowPunct/>
                              <w:autoSpaceDE/>
                              <w:autoSpaceDN/>
                              <w:adjustRightInd/>
                              <w:spacing w:after="0"/>
                              <w:ind w:left="100"/>
                              <w:textAlignment w:val="auto"/>
                              <w:rPr>
                                <w:rFonts w:ascii="Arial" w:eastAsia="Malgun Gothic" w:hAnsi="Arial"/>
                                <w:lang w:eastAsia="en-US"/>
                              </w:rPr>
                            </w:pPr>
                            <w:r>
                              <w:rPr>
                                <w:rFonts w:ascii="Arial" w:eastAsia="Malgun Gothic" w:hAnsi="Arial"/>
                                <w:lang w:eastAsia="en-US"/>
                              </w:rPr>
                              <w:t>“the signaling is per band but is only expected for a band where shared spectrum channel access must be used”;</w:t>
                            </w:r>
                          </w:p>
                          <w:p w14:paraId="092A69AD" w14:textId="77777777" w:rsidR="00F82313" w:rsidRDefault="00281072">
                            <w:pPr>
                              <w:overflowPunct/>
                              <w:autoSpaceDE/>
                              <w:autoSpaceDN/>
                              <w:adjustRightInd/>
                              <w:spacing w:after="0"/>
                              <w:ind w:left="100"/>
                              <w:textAlignment w:val="auto"/>
                              <w:rPr>
                                <w:rFonts w:ascii="Arial" w:eastAsia="Malgun Gothic" w:hAnsi="Arial"/>
                                <w:lang w:eastAsia="en-US"/>
                              </w:rPr>
                            </w:pPr>
                            <w:r>
                              <w:rPr>
                                <w:rFonts w:ascii="Arial" w:eastAsia="Malgun Gothic" w:hAnsi="Arial"/>
                                <w:lang w:eastAsia="en-US"/>
                              </w:rPr>
                              <w:t>For the cases where a feature is also applicable to frequency bands that does not require shared spectrum access, no further restriction was captured in the RAN1 feature list.</w:t>
                            </w:r>
                          </w:p>
                          <w:p w14:paraId="3B24C2A0" w14:textId="77777777" w:rsidR="00F82313" w:rsidRDefault="00F82313">
                            <w:pPr>
                              <w:overflowPunct/>
                              <w:autoSpaceDE/>
                              <w:autoSpaceDN/>
                              <w:adjustRightInd/>
                              <w:spacing w:after="0"/>
                              <w:ind w:left="100"/>
                              <w:textAlignment w:val="auto"/>
                              <w:rPr>
                                <w:rFonts w:ascii="Arial" w:eastAsia="Malgun Gothic" w:hAnsi="Arial"/>
                                <w:lang w:eastAsia="en-US"/>
                              </w:rPr>
                            </w:pPr>
                          </w:p>
                          <w:p w14:paraId="0C4B577C" w14:textId="77777777" w:rsidR="00F82313" w:rsidRDefault="00281072">
                            <w:pPr>
                              <w:overflowPunct/>
                              <w:autoSpaceDE/>
                              <w:autoSpaceDN/>
                              <w:adjustRightInd/>
                              <w:spacing w:after="0"/>
                              <w:ind w:left="100"/>
                              <w:textAlignment w:val="auto"/>
                              <w:rPr>
                                <w:rFonts w:ascii="Arial" w:eastAsia="Malgun Gothic" w:hAnsi="Arial"/>
                                <w:lang w:eastAsia="en-US"/>
                              </w:rPr>
                            </w:pPr>
                            <w:r>
                              <w:rPr>
                                <w:rFonts w:ascii="Arial" w:eastAsia="Malgun Gothic" w:hAnsi="Arial"/>
                                <w:lang w:eastAsia="en-US"/>
                              </w:rPr>
                              <w:t xml:space="preserve">Consequently, Multi-PUSCH UL grant should be considered as also applicable to frequency bands that do not require shared spectrum access, since it does not contain any restriction in each description in RAN1 feature list (R1-2102006). </w:t>
                            </w:r>
                          </w:p>
                          <w:p w14:paraId="4167DDFA" w14:textId="77777777" w:rsidR="00F82313" w:rsidRDefault="00F82313"/>
                        </w:txbxContent>
                      </wps:txbx>
                      <wps:bodyPr rot="0" vert="horz" wrap="square" lIns="91440" tIns="45720" rIns="91440" bIns="45720" anchor="t" anchorCtr="0">
                        <a:noAutofit/>
                      </wps:bodyPr>
                    </wps:wsp>
                  </a:graphicData>
                </a:graphic>
              </wp:inline>
            </w:drawing>
          </mc:Choice>
          <mc:Fallback>
            <w:pict>
              <v:shape w14:anchorId="143DDA19" id="_x0000_s1032" type="#_x0000_t202" style="width:495.5pt;height:7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">
                <v:textbox>
                  <w:txbxContent>
                    <w:p w14:paraId="42202E62" w14:textId="77777777" w:rsidR="00F82313" w:rsidRDefault="00281072">
                      <w:pPr>
                        <w:overflowPunct/>
                        <w:autoSpaceDE/>
                        <w:autoSpaceDN/>
                        <w:adjustRightInd/>
                        <w:spacing w:after="0"/>
                        <w:ind w:left="100"/>
                        <w:textAlignment w:val="auto"/>
                        <w:rPr>
                          <w:rFonts w:ascii="Arial" w:eastAsia="Malgun Gothic" w:hAnsi="Arial"/>
                          <w:lang w:eastAsia="en-US"/>
                        </w:rPr>
                      </w:pPr>
                      <w:r>
                        <w:rPr>
                          <w:rFonts w:ascii="Arial" w:eastAsia="Malgun Gothic" w:hAnsi="Arial"/>
                          <w:lang w:eastAsia="en-US"/>
                        </w:rPr>
                        <w:t>In RAN1 feature list (R1-2102006), the NR unlicensed features defined per band that are applicable only to unlicensed bands have the following notes (or similar):</w:t>
                      </w:r>
                    </w:p>
                    <w:p w14:paraId="67A03BFE" w14:textId="77777777" w:rsidR="00F82313" w:rsidRDefault="00281072">
                      <w:pPr>
                        <w:overflowPunct/>
                        <w:autoSpaceDE/>
                        <w:autoSpaceDN/>
                        <w:adjustRightInd/>
                        <w:spacing w:after="0"/>
                        <w:ind w:left="100"/>
                        <w:textAlignment w:val="auto"/>
                        <w:rPr>
                          <w:rFonts w:ascii="Arial" w:eastAsia="Malgun Gothic" w:hAnsi="Arial"/>
                          <w:lang w:eastAsia="en-US"/>
                        </w:rPr>
                      </w:pPr>
                      <w:r>
                        <w:rPr>
                          <w:rFonts w:ascii="Arial" w:eastAsia="Malgun Gothic" w:hAnsi="Arial"/>
                          <w:lang w:eastAsia="en-US"/>
                        </w:rPr>
                        <w:t>“the signaling is per band but is only expected for a band where shared spectrum channel access must be used”;</w:t>
                      </w:r>
                    </w:p>
                    <w:p w14:paraId="092A69AD" w14:textId="77777777" w:rsidR="00F82313" w:rsidRDefault="00281072">
                      <w:pPr>
                        <w:overflowPunct/>
                        <w:autoSpaceDE/>
                        <w:autoSpaceDN/>
                        <w:adjustRightInd/>
                        <w:spacing w:after="0"/>
                        <w:ind w:left="100"/>
                        <w:textAlignment w:val="auto"/>
                        <w:rPr>
                          <w:rFonts w:ascii="Arial" w:eastAsia="Malgun Gothic" w:hAnsi="Arial"/>
                          <w:lang w:eastAsia="en-US"/>
                        </w:rPr>
                      </w:pPr>
                      <w:r>
                        <w:rPr>
                          <w:rFonts w:ascii="Arial" w:eastAsia="Malgun Gothic" w:hAnsi="Arial"/>
                          <w:lang w:eastAsia="en-US"/>
                        </w:rPr>
                        <w:t>For the cases where a feature is also applicable to frequency bands that does not require shared spectrum access, no further restriction was captured in the RAN1 feature list.</w:t>
                      </w:r>
                    </w:p>
                    <w:p w14:paraId="3B24C2A0" w14:textId="77777777" w:rsidR="00F82313" w:rsidRDefault="00F82313">
                      <w:pPr>
                        <w:overflowPunct/>
                        <w:autoSpaceDE/>
                        <w:autoSpaceDN/>
                        <w:adjustRightInd/>
                        <w:spacing w:after="0"/>
                        <w:ind w:left="100"/>
                        <w:textAlignment w:val="auto"/>
                        <w:rPr>
                          <w:rFonts w:ascii="Arial" w:eastAsia="Malgun Gothic" w:hAnsi="Arial"/>
                          <w:lang w:eastAsia="en-US"/>
                        </w:rPr>
                      </w:pPr>
                    </w:p>
                    <w:p w14:paraId="0C4B577C" w14:textId="77777777" w:rsidR="00F82313" w:rsidRDefault="00281072">
                      <w:pPr>
                        <w:overflowPunct/>
                        <w:autoSpaceDE/>
                        <w:autoSpaceDN/>
                        <w:adjustRightInd/>
                        <w:spacing w:after="0"/>
                        <w:ind w:left="100"/>
                        <w:textAlignment w:val="auto"/>
                        <w:rPr>
                          <w:rFonts w:ascii="Arial" w:eastAsia="Malgun Gothic" w:hAnsi="Arial"/>
                          <w:lang w:eastAsia="en-US"/>
                        </w:rPr>
                      </w:pPr>
                      <w:r>
                        <w:rPr>
                          <w:rFonts w:ascii="Arial" w:eastAsia="Malgun Gothic" w:hAnsi="Arial"/>
                          <w:lang w:eastAsia="en-US"/>
                        </w:rPr>
                        <w:t xml:space="preserve">Consequently, Multi-PUSCH UL grant should be considered as also applicable to frequency bands that do not require shared spectrum access, since it does not contain any restriction in each description in RAN1 feature list (R1-2102006). </w:t>
                      </w:r>
                    </w:p>
                    <w:p w14:paraId="4167DDFA" w14:textId="77777777" w:rsidR="00F82313" w:rsidRDefault="00F82313"/>
                  </w:txbxContent>
                </v:textbox>
                <w10:anchorlock/>
              </v:shape>
            </w:pict>
          </mc:Fallback>
        </mc:AlternateContent>
      </w:r>
    </w:p>
    <w:p w14:paraId="2D4E71AF" w14:textId="77777777" w:rsidR="00F82313" w:rsidRDefault="00F82313">
      <w:pPr>
        <w:spacing w:after="0"/>
        <w:jc w:val="both"/>
        <w:rPr>
          <w:rFonts w:ascii="Arial" w:hAnsi="Arial"/>
          <w:b/>
          <w:bCs/>
        </w:rPr>
      </w:pPr>
    </w:p>
    <w:p w14:paraId="356C1B05" w14:textId="77777777" w:rsidR="00F82313" w:rsidRDefault="00281072">
      <w:pPr>
        <w:spacing w:after="0"/>
        <w:jc w:val="both"/>
        <w:rPr>
          <w:rFonts w:ascii="Arial" w:hAnsi="Arial"/>
        </w:rPr>
      </w:pPr>
      <w:r>
        <w:rPr>
          <w:rFonts w:ascii="Arial" w:hAnsi="Arial"/>
        </w:rPr>
        <w:t>The changes are quite editorial and if agreed, should be merged with the rapporteur miscellaneous correction CR.</w:t>
      </w:r>
    </w:p>
    <w:p w14:paraId="0F555D7F" w14:textId="77777777" w:rsidR="00F82313" w:rsidRDefault="00F82313">
      <w:pPr>
        <w:spacing w:after="0"/>
        <w:jc w:val="both"/>
        <w:rPr>
          <w:rFonts w:ascii="Arial" w:hAnsi="Arial"/>
          <w:b/>
          <w:bCs/>
        </w:rPr>
      </w:pPr>
    </w:p>
    <w:p w14:paraId="58F079F9" w14:textId="77777777" w:rsidR="00F82313" w:rsidRDefault="00281072">
      <w:pPr>
        <w:spacing w:after="0"/>
        <w:jc w:val="both"/>
        <w:rPr>
          <w:rFonts w:ascii="Arial" w:hAnsi="Arial"/>
        </w:rPr>
      </w:pPr>
      <w:r>
        <w:rPr>
          <w:rFonts w:ascii="Arial" w:hAnsi="Arial"/>
          <w:b/>
          <w:bCs/>
        </w:rPr>
        <w:t>Q5.1 Do companies agree with the proposed changes in the CRs? For companies agreeing to the proposed changes, please also comment on the contents of the CR, if any. Also should it be merged with rapporteur miscellaneous correction CR?</w:t>
      </w:r>
    </w:p>
    <w:p w14:paraId="1C841F13" w14:textId="77777777" w:rsidR="00F82313" w:rsidRDefault="00F82313">
      <w:pPr>
        <w:spacing w:after="0"/>
        <w:jc w:val="both"/>
        <w:rPr>
          <w:rFonts w:ascii="Arial" w:hAnsi="Arial"/>
        </w:rPr>
      </w:pPr>
    </w:p>
    <w:tbl>
      <w:tblPr>
        <w:tblStyle w:val="afd"/>
        <w:tblW w:w="0" w:type="auto"/>
        <w:tblLook w:val="04A0" w:firstRow="1" w:lastRow="0" w:firstColumn="1" w:lastColumn="0" w:noHBand="0" w:noVBand="1"/>
      </w:tblPr>
      <w:tblGrid>
        <w:gridCol w:w="1530"/>
        <w:gridCol w:w="1476"/>
        <w:gridCol w:w="2092"/>
        <w:gridCol w:w="4531"/>
      </w:tblGrid>
      <w:tr w:rsidR="00F82313" w14:paraId="031DF5A6" w14:textId="77777777">
        <w:tc>
          <w:tcPr>
            <w:tcW w:w="1530" w:type="dxa"/>
          </w:tcPr>
          <w:p w14:paraId="13A8D8AC" w14:textId="77777777" w:rsidR="00F82313" w:rsidRDefault="00281072">
            <w:pPr>
              <w:spacing w:after="0"/>
              <w:jc w:val="both"/>
              <w:rPr>
                <w:rFonts w:ascii="Arial" w:hAnsi="Arial"/>
                <w:b/>
                <w:bCs/>
                <w:lang w:val="de-DE"/>
              </w:rPr>
            </w:pPr>
            <w:r>
              <w:rPr>
                <w:rFonts w:ascii="Arial" w:hAnsi="Arial"/>
                <w:b/>
                <w:bCs/>
                <w:lang w:val="de-DE"/>
              </w:rPr>
              <w:t>Company</w:t>
            </w:r>
          </w:p>
        </w:tc>
        <w:tc>
          <w:tcPr>
            <w:tcW w:w="1476" w:type="dxa"/>
          </w:tcPr>
          <w:p w14:paraId="4F8CFDE0" w14:textId="77777777" w:rsidR="00F82313" w:rsidRDefault="00281072">
            <w:pPr>
              <w:spacing w:after="0"/>
              <w:jc w:val="both"/>
              <w:rPr>
                <w:rFonts w:ascii="Arial" w:hAnsi="Arial"/>
                <w:b/>
                <w:bCs/>
                <w:lang w:val="de-DE"/>
              </w:rPr>
            </w:pPr>
            <w:r>
              <w:rPr>
                <w:rFonts w:ascii="Arial" w:hAnsi="Arial"/>
                <w:b/>
                <w:bCs/>
                <w:lang w:val="de-DE"/>
              </w:rPr>
              <w:t>Yes/No</w:t>
            </w:r>
          </w:p>
        </w:tc>
        <w:tc>
          <w:tcPr>
            <w:tcW w:w="2092" w:type="dxa"/>
          </w:tcPr>
          <w:p w14:paraId="6EF44779" w14:textId="77777777" w:rsidR="00F82313" w:rsidRDefault="00281072">
            <w:pPr>
              <w:spacing w:after="0"/>
              <w:jc w:val="both"/>
              <w:rPr>
                <w:rFonts w:ascii="Arial" w:hAnsi="Arial"/>
                <w:b/>
                <w:bCs/>
                <w:lang w:val="de-DE"/>
              </w:rPr>
            </w:pPr>
            <w:r>
              <w:rPr>
                <w:rFonts w:ascii="Arial" w:hAnsi="Arial"/>
                <w:b/>
                <w:bCs/>
                <w:lang w:val="de-DE"/>
              </w:rPr>
              <w:t>Merged with Rapp’s misc correction CRs</w:t>
            </w:r>
          </w:p>
        </w:tc>
        <w:tc>
          <w:tcPr>
            <w:tcW w:w="4531" w:type="dxa"/>
          </w:tcPr>
          <w:p w14:paraId="2C66E9A4" w14:textId="77777777" w:rsidR="00F82313" w:rsidRDefault="00281072">
            <w:pPr>
              <w:spacing w:after="0"/>
              <w:jc w:val="both"/>
              <w:rPr>
                <w:rFonts w:ascii="Arial" w:hAnsi="Arial"/>
                <w:b/>
                <w:bCs/>
                <w:lang w:val="de-DE"/>
              </w:rPr>
            </w:pPr>
            <w:r>
              <w:rPr>
                <w:rFonts w:ascii="Arial" w:hAnsi="Arial"/>
                <w:b/>
                <w:bCs/>
                <w:lang w:val="de-DE"/>
              </w:rPr>
              <w:t>Comments</w:t>
            </w:r>
          </w:p>
        </w:tc>
      </w:tr>
      <w:tr w:rsidR="00F82313" w14:paraId="2A80366D" w14:textId="77777777">
        <w:tc>
          <w:tcPr>
            <w:tcW w:w="1530" w:type="dxa"/>
          </w:tcPr>
          <w:p w14:paraId="2F659635" w14:textId="77777777" w:rsidR="00F82313" w:rsidRDefault="00281072">
            <w:pPr>
              <w:spacing w:after="0"/>
              <w:jc w:val="both"/>
              <w:rPr>
                <w:rFonts w:ascii="Arial" w:hAnsi="Arial"/>
                <w:lang w:val="de-DE"/>
              </w:rPr>
            </w:pPr>
            <w:ins w:id="62" w:author="Seau Sian" w:date="2021-04-11T20:16:00Z">
              <w:r>
                <w:rPr>
                  <w:rFonts w:ascii="Arial" w:hAnsi="Arial"/>
                  <w:lang w:val="de-DE"/>
                </w:rPr>
                <w:t>Intel</w:t>
              </w:r>
            </w:ins>
          </w:p>
        </w:tc>
        <w:tc>
          <w:tcPr>
            <w:tcW w:w="1476" w:type="dxa"/>
          </w:tcPr>
          <w:p w14:paraId="67402BDF" w14:textId="77777777" w:rsidR="00F82313" w:rsidRDefault="00281072">
            <w:pPr>
              <w:spacing w:after="0"/>
              <w:jc w:val="both"/>
              <w:rPr>
                <w:rFonts w:ascii="Arial" w:hAnsi="Arial"/>
                <w:lang w:val="de-DE"/>
              </w:rPr>
            </w:pPr>
            <w:ins w:id="63" w:author="Seau Sian" w:date="2021-04-11T20:16:00Z">
              <w:r>
                <w:rPr>
                  <w:rFonts w:ascii="Arial" w:hAnsi="Arial"/>
                  <w:lang w:val="de-DE"/>
                </w:rPr>
                <w:t>Yes</w:t>
              </w:r>
            </w:ins>
          </w:p>
        </w:tc>
        <w:tc>
          <w:tcPr>
            <w:tcW w:w="2092" w:type="dxa"/>
          </w:tcPr>
          <w:p w14:paraId="23DFF8D5" w14:textId="77777777" w:rsidR="00F82313" w:rsidRDefault="00281072">
            <w:pPr>
              <w:spacing w:after="0"/>
              <w:jc w:val="both"/>
              <w:rPr>
                <w:rFonts w:ascii="Arial" w:hAnsi="Arial"/>
                <w:lang w:val="de-DE"/>
              </w:rPr>
            </w:pPr>
            <w:ins w:id="64" w:author="Seau Sian" w:date="2021-04-11T20:16:00Z">
              <w:r>
                <w:rPr>
                  <w:rFonts w:ascii="Arial" w:hAnsi="Arial"/>
                  <w:lang w:val="de-DE"/>
                </w:rPr>
                <w:t>Yes</w:t>
              </w:r>
            </w:ins>
          </w:p>
        </w:tc>
        <w:tc>
          <w:tcPr>
            <w:tcW w:w="4531" w:type="dxa"/>
          </w:tcPr>
          <w:p w14:paraId="6259CFA7" w14:textId="77777777" w:rsidR="00F82313" w:rsidRDefault="00F82313">
            <w:pPr>
              <w:spacing w:after="0"/>
              <w:jc w:val="both"/>
              <w:rPr>
                <w:rFonts w:ascii="Arial" w:hAnsi="Arial"/>
                <w:lang w:val="de-DE"/>
              </w:rPr>
            </w:pPr>
          </w:p>
        </w:tc>
      </w:tr>
      <w:tr w:rsidR="00F82313" w14:paraId="52C346C2" w14:textId="77777777">
        <w:tc>
          <w:tcPr>
            <w:tcW w:w="1530" w:type="dxa"/>
          </w:tcPr>
          <w:p w14:paraId="13B4B7A3" w14:textId="77777777" w:rsidR="00F82313" w:rsidRDefault="00281072">
            <w:pPr>
              <w:spacing w:after="0"/>
              <w:jc w:val="both"/>
              <w:rPr>
                <w:rFonts w:ascii="Arial" w:hAnsi="Arial"/>
                <w:lang w:val="de-DE"/>
              </w:rPr>
            </w:pPr>
            <w:ins w:id="65" w:author="Huawei" w:date="2021-04-13T10:38:00Z">
              <w:r>
                <w:rPr>
                  <w:rFonts w:ascii="Arial" w:hAnsi="Arial"/>
                  <w:lang w:val="de-DE"/>
                </w:rPr>
                <w:t>Huawei, HiSilicon</w:t>
              </w:r>
            </w:ins>
          </w:p>
        </w:tc>
        <w:tc>
          <w:tcPr>
            <w:tcW w:w="1476" w:type="dxa"/>
          </w:tcPr>
          <w:p w14:paraId="16F598FF" w14:textId="77777777" w:rsidR="00F82313" w:rsidRDefault="00281072">
            <w:pPr>
              <w:spacing w:after="0"/>
              <w:jc w:val="both"/>
              <w:rPr>
                <w:rFonts w:ascii="Arial" w:hAnsi="Arial"/>
                <w:lang w:val="de-DE"/>
              </w:rPr>
            </w:pPr>
            <w:ins w:id="66" w:author="Huawei" w:date="2021-04-13T10:38:00Z">
              <w:r>
                <w:rPr>
                  <w:rFonts w:ascii="Arial" w:hAnsi="Arial"/>
                  <w:lang w:val="de-DE"/>
                </w:rPr>
                <w:t>Yes</w:t>
              </w:r>
            </w:ins>
          </w:p>
        </w:tc>
        <w:tc>
          <w:tcPr>
            <w:tcW w:w="2092" w:type="dxa"/>
          </w:tcPr>
          <w:p w14:paraId="66FB2BA0" w14:textId="77777777" w:rsidR="00F82313" w:rsidRDefault="00281072">
            <w:pPr>
              <w:spacing w:after="0"/>
              <w:jc w:val="both"/>
              <w:rPr>
                <w:rFonts w:ascii="Arial" w:hAnsi="Arial"/>
                <w:lang w:val="de-DE"/>
              </w:rPr>
            </w:pPr>
            <w:ins w:id="67" w:author="Huawei" w:date="2021-04-13T10:38:00Z">
              <w:r>
                <w:rPr>
                  <w:rFonts w:ascii="Arial" w:hAnsi="Arial"/>
                  <w:lang w:val="de-DE"/>
                </w:rPr>
                <w:t>Yes</w:t>
              </w:r>
            </w:ins>
          </w:p>
        </w:tc>
        <w:tc>
          <w:tcPr>
            <w:tcW w:w="4531" w:type="dxa"/>
          </w:tcPr>
          <w:p w14:paraId="4CC593C8" w14:textId="77777777" w:rsidR="00F82313" w:rsidRDefault="00F82313">
            <w:pPr>
              <w:spacing w:after="0"/>
              <w:jc w:val="both"/>
              <w:rPr>
                <w:rFonts w:ascii="Arial" w:hAnsi="Arial"/>
                <w:lang w:val="de-DE"/>
              </w:rPr>
            </w:pPr>
          </w:p>
        </w:tc>
      </w:tr>
      <w:tr w:rsidR="00F82313" w14:paraId="3C57B605" w14:textId="77777777">
        <w:tc>
          <w:tcPr>
            <w:tcW w:w="1530" w:type="dxa"/>
          </w:tcPr>
          <w:p w14:paraId="287E57EB" w14:textId="77777777" w:rsidR="00F82313" w:rsidRDefault="00281072">
            <w:pPr>
              <w:spacing w:after="0"/>
              <w:jc w:val="both"/>
              <w:rPr>
                <w:rFonts w:ascii="Arial" w:hAnsi="Arial"/>
                <w:lang w:val="de-DE"/>
              </w:rPr>
            </w:pPr>
            <w:ins w:id="68" w:author="MediaTek (Felix)" w:date="2021-04-13T17:07:00Z">
              <w:r>
                <w:rPr>
                  <w:rFonts w:ascii="Arial" w:hAnsi="Arial"/>
                  <w:lang w:val="de-DE"/>
                </w:rPr>
                <w:t>MediaTek</w:t>
              </w:r>
            </w:ins>
          </w:p>
        </w:tc>
        <w:tc>
          <w:tcPr>
            <w:tcW w:w="1476" w:type="dxa"/>
          </w:tcPr>
          <w:p w14:paraId="11FFAB3D" w14:textId="77777777" w:rsidR="00F82313" w:rsidRDefault="00281072">
            <w:pPr>
              <w:spacing w:after="0"/>
              <w:jc w:val="both"/>
              <w:rPr>
                <w:rFonts w:ascii="Arial" w:hAnsi="Arial"/>
                <w:lang w:val="de-DE"/>
              </w:rPr>
            </w:pPr>
            <w:ins w:id="69" w:author="MediaTek (Felix)" w:date="2021-04-13T17:07:00Z">
              <w:r>
                <w:rPr>
                  <w:rFonts w:ascii="Arial" w:hAnsi="Arial"/>
                  <w:lang w:val="de-DE"/>
                </w:rPr>
                <w:t>Yes</w:t>
              </w:r>
            </w:ins>
          </w:p>
        </w:tc>
        <w:tc>
          <w:tcPr>
            <w:tcW w:w="2092" w:type="dxa"/>
          </w:tcPr>
          <w:p w14:paraId="185906F9" w14:textId="77777777" w:rsidR="00F82313" w:rsidRDefault="00281072">
            <w:pPr>
              <w:spacing w:after="0"/>
              <w:jc w:val="both"/>
              <w:rPr>
                <w:rFonts w:ascii="Arial" w:hAnsi="Arial"/>
                <w:lang w:val="de-DE"/>
              </w:rPr>
            </w:pPr>
            <w:ins w:id="70" w:author="MediaTek (Felix)" w:date="2021-04-13T17:07:00Z">
              <w:r>
                <w:rPr>
                  <w:rFonts w:ascii="Arial" w:hAnsi="Arial"/>
                  <w:lang w:val="de-DE"/>
                </w:rPr>
                <w:t>Yes</w:t>
              </w:r>
            </w:ins>
          </w:p>
        </w:tc>
        <w:tc>
          <w:tcPr>
            <w:tcW w:w="4531" w:type="dxa"/>
          </w:tcPr>
          <w:p w14:paraId="2A6D40B2" w14:textId="77777777" w:rsidR="00F82313" w:rsidRDefault="00F82313">
            <w:pPr>
              <w:spacing w:after="0"/>
              <w:jc w:val="both"/>
              <w:rPr>
                <w:rFonts w:ascii="Arial" w:hAnsi="Arial"/>
                <w:lang w:val="de-DE"/>
              </w:rPr>
            </w:pPr>
          </w:p>
        </w:tc>
      </w:tr>
      <w:tr w:rsidR="00F82313" w14:paraId="2531F704" w14:textId="77777777">
        <w:tc>
          <w:tcPr>
            <w:tcW w:w="1530" w:type="dxa"/>
          </w:tcPr>
          <w:p w14:paraId="0BEEB0FE" w14:textId="77777777" w:rsidR="00F82313" w:rsidRDefault="00281072">
            <w:pPr>
              <w:spacing w:after="0"/>
              <w:jc w:val="both"/>
              <w:rPr>
                <w:rFonts w:ascii="Arial" w:eastAsia="Yu Mincho" w:hAnsi="Arial"/>
                <w:lang w:val="de-DE"/>
              </w:rPr>
            </w:pPr>
            <w:r>
              <w:rPr>
                <w:rFonts w:ascii="Arial" w:eastAsia="Yu Mincho" w:hAnsi="Arial" w:hint="eastAsia"/>
                <w:lang w:val="de-DE"/>
              </w:rPr>
              <w:t>Q</w:t>
            </w:r>
            <w:r>
              <w:rPr>
                <w:rFonts w:ascii="Arial" w:eastAsia="Yu Mincho" w:hAnsi="Arial"/>
                <w:lang w:val="de-DE"/>
              </w:rPr>
              <w:t>ualcomm Incorporated</w:t>
            </w:r>
          </w:p>
        </w:tc>
        <w:tc>
          <w:tcPr>
            <w:tcW w:w="1476" w:type="dxa"/>
          </w:tcPr>
          <w:p w14:paraId="5F08A536" w14:textId="77777777" w:rsidR="00F82313" w:rsidRDefault="00281072">
            <w:pPr>
              <w:spacing w:after="0"/>
              <w:jc w:val="both"/>
              <w:rPr>
                <w:rFonts w:ascii="Arial" w:eastAsia="Yu Mincho" w:hAnsi="Arial"/>
                <w:lang w:val="de-DE"/>
              </w:rPr>
            </w:pPr>
            <w:r>
              <w:rPr>
                <w:rFonts w:ascii="Arial" w:eastAsia="Yu Mincho" w:hAnsi="Arial" w:hint="eastAsia"/>
                <w:lang w:val="de-DE"/>
              </w:rPr>
              <w:t>Y</w:t>
            </w:r>
            <w:r>
              <w:rPr>
                <w:rFonts w:ascii="Arial" w:eastAsia="Yu Mincho" w:hAnsi="Arial"/>
                <w:lang w:val="de-DE"/>
              </w:rPr>
              <w:t>es</w:t>
            </w:r>
          </w:p>
        </w:tc>
        <w:tc>
          <w:tcPr>
            <w:tcW w:w="2092" w:type="dxa"/>
          </w:tcPr>
          <w:p w14:paraId="69B6F782" w14:textId="77777777" w:rsidR="00F82313" w:rsidRDefault="00281072">
            <w:pPr>
              <w:spacing w:after="0"/>
              <w:jc w:val="both"/>
              <w:rPr>
                <w:rFonts w:ascii="Arial" w:eastAsia="Yu Mincho" w:hAnsi="Arial"/>
                <w:lang w:val="de-DE"/>
              </w:rPr>
            </w:pPr>
            <w:r>
              <w:rPr>
                <w:rFonts w:ascii="Arial" w:eastAsia="Yu Mincho" w:hAnsi="Arial" w:hint="eastAsia"/>
                <w:lang w:val="de-DE"/>
              </w:rPr>
              <w:t>Y</w:t>
            </w:r>
            <w:r>
              <w:rPr>
                <w:rFonts w:ascii="Arial" w:eastAsia="Yu Mincho" w:hAnsi="Arial"/>
                <w:lang w:val="de-DE"/>
              </w:rPr>
              <w:t>es</w:t>
            </w:r>
          </w:p>
        </w:tc>
        <w:tc>
          <w:tcPr>
            <w:tcW w:w="4531" w:type="dxa"/>
          </w:tcPr>
          <w:p w14:paraId="2B422FD6" w14:textId="77777777" w:rsidR="00F82313" w:rsidRDefault="00F82313">
            <w:pPr>
              <w:spacing w:after="0"/>
              <w:jc w:val="both"/>
              <w:rPr>
                <w:rFonts w:ascii="Arial" w:hAnsi="Arial"/>
                <w:lang w:val="de-DE"/>
              </w:rPr>
            </w:pPr>
          </w:p>
        </w:tc>
      </w:tr>
      <w:tr w:rsidR="00F82313" w14:paraId="5187AB65" w14:textId="77777777">
        <w:tc>
          <w:tcPr>
            <w:tcW w:w="1530" w:type="dxa"/>
          </w:tcPr>
          <w:p w14:paraId="08DE18DE" w14:textId="77777777" w:rsidR="00F82313" w:rsidRDefault="00281072">
            <w:pPr>
              <w:spacing w:after="0"/>
              <w:jc w:val="both"/>
              <w:rPr>
                <w:rFonts w:ascii="Arial" w:hAnsi="Arial"/>
                <w:lang w:val="de-DE"/>
              </w:rPr>
            </w:pPr>
            <w:r>
              <w:rPr>
                <w:rFonts w:ascii="Arial" w:hAnsi="Arial"/>
                <w:lang w:val="de-DE"/>
              </w:rPr>
              <w:t>Ericsson</w:t>
            </w:r>
          </w:p>
        </w:tc>
        <w:tc>
          <w:tcPr>
            <w:tcW w:w="1476" w:type="dxa"/>
          </w:tcPr>
          <w:p w14:paraId="4B6CA9E8" w14:textId="77777777" w:rsidR="00F82313" w:rsidRDefault="00281072">
            <w:pPr>
              <w:spacing w:after="0"/>
              <w:jc w:val="both"/>
              <w:rPr>
                <w:rFonts w:ascii="Arial" w:hAnsi="Arial"/>
                <w:lang w:val="de-DE"/>
              </w:rPr>
            </w:pPr>
            <w:r>
              <w:rPr>
                <w:rFonts w:ascii="Arial" w:hAnsi="Arial"/>
                <w:lang w:val="de-DE"/>
              </w:rPr>
              <w:t>Yes</w:t>
            </w:r>
          </w:p>
        </w:tc>
        <w:tc>
          <w:tcPr>
            <w:tcW w:w="2092" w:type="dxa"/>
          </w:tcPr>
          <w:p w14:paraId="22BEF808" w14:textId="77777777" w:rsidR="00F82313" w:rsidRDefault="00281072">
            <w:pPr>
              <w:spacing w:after="0"/>
              <w:jc w:val="both"/>
              <w:rPr>
                <w:rFonts w:ascii="Arial" w:hAnsi="Arial"/>
                <w:lang w:val="de-DE"/>
              </w:rPr>
            </w:pPr>
            <w:r>
              <w:rPr>
                <w:rFonts w:ascii="Arial" w:hAnsi="Arial"/>
                <w:lang w:val="de-DE"/>
              </w:rPr>
              <w:t>Fine if companies prefer to merge it</w:t>
            </w:r>
          </w:p>
        </w:tc>
        <w:tc>
          <w:tcPr>
            <w:tcW w:w="4531" w:type="dxa"/>
          </w:tcPr>
          <w:p w14:paraId="133E2114" w14:textId="77777777" w:rsidR="00F82313" w:rsidRDefault="00F82313">
            <w:pPr>
              <w:spacing w:after="0"/>
              <w:jc w:val="both"/>
              <w:rPr>
                <w:rFonts w:ascii="Arial" w:hAnsi="Arial"/>
                <w:lang w:val="de-DE"/>
              </w:rPr>
            </w:pPr>
          </w:p>
        </w:tc>
      </w:tr>
      <w:tr w:rsidR="00F82313" w14:paraId="47020768" w14:textId="77777777">
        <w:tc>
          <w:tcPr>
            <w:tcW w:w="1530" w:type="dxa"/>
          </w:tcPr>
          <w:p w14:paraId="5CC72532" w14:textId="77777777" w:rsidR="00F82313" w:rsidRDefault="00281072">
            <w:pPr>
              <w:spacing w:after="0"/>
              <w:jc w:val="both"/>
              <w:rPr>
                <w:rFonts w:ascii="Arial" w:hAnsi="Arial"/>
                <w:lang w:val="de-DE"/>
              </w:rPr>
            </w:pPr>
            <w:r>
              <w:rPr>
                <w:rFonts w:ascii="Arial" w:hAnsi="Arial"/>
                <w:lang w:val="de-DE"/>
              </w:rPr>
              <w:t>Nokia</w:t>
            </w:r>
          </w:p>
        </w:tc>
        <w:tc>
          <w:tcPr>
            <w:tcW w:w="1476" w:type="dxa"/>
          </w:tcPr>
          <w:p w14:paraId="5EEAD165" w14:textId="77777777" w:rsidR="00F82313" w:rsidRDefault="00281072">
            <w:pPr>
              <w:spacing w:after="0"/>
              <w:jc w:val="both"/>
              <w:rPr>
                <w:rFonts w:ascii="Arial" w:hAnsi="Arial"/>
                <w:lang w:val="de-DE"/>
              </w:rPr>
            </w:pPr>
            <w:r>
              <w:rPr>
                <w:rFonts w:ascii="Arial" w:hAnsi="Arial"/>
                <w:lang w:val="de-DE"/>
              </w:rPr>
              <w:t>Yes</w:t>
            </w:r>
          </w:p>
        </w:tc>
        <w:tc>
          <w:tcPr>
            <w:tcW w:w="2092" w:type="dxa"/>
          </w:tcPr>
          <w:p w14:paraId="716FEE8C" w14:textId="77777777" w:rsidR="00F82313" w:rsidRDefault="00281072">
            <w:pPr>
              <w:spacing w:after="0"/>
              <w:jc w:val="both"/>
              <w:rPr>
                <w:rFonts w:ascii="Arial" w:hAnsi="Arial"/>
                <w:lang w:val="de-DE"/>
              </w:rPr>
            </w:pPr>
            <w:r>
              <w:rPr>
                <w:rFonts w:ascii="Arial" w:hAnsi="Arial"/>
                <w:lang w:val="de-DE"/>
              </w:rPr>
              <w:t>Yes</w:t>
            </w:r>
          </w:p>
        </w:tc>
        <w:tc>
          <w:tcPr>
            <w:tcW w:w="4531" w:type="dxa"/>
          </w:tcPr>
          <w:p w14:paraId="6E1F6F69" w14:textId="77777777" w:rsidR="00F82313" w:rsidRDefault="00F82313">
            <w:pPr>
              <w:spacing w:after="0"/>
              <w:jc w:val="both"/>
              <w:rPr>
                <w:rFonts w:ascii="Arial" w:hAnsi="Arial"/>
                <w:lang w:val="de-DE"/>
              </w:rPr>
            </w:pPr>
          </w:p>
        </w:tc>
      </w:tr>
      <w:tr w:rsidR="00F82313" w14:paraId="3150A9B0" w14:textId="77777777">
        <w:tc>
          <w:tcPr>
            <w:tcW w:w="1530" w:type="dxa"/>
          </w:tcPr>
          <w:p w14:paraId="33E2E8CA" w14:textId="77777777" w:rsidR="00F82313" w:rsidRDefault="00281072">
            <w:pPr>
              <w:spacing w:after="0"/>
              <w:jc w:val="both"/>
              <w:rPr>
                <w:rFonts w:ascii="Arial" w:hAnsi="Arial"/>
                <w:lang w:val="de-DE"/>
              </w:rPr>
            </w:pPr>
            <w:r>
              <w:rPr>
                <w:rFonts w:ascii="Arial" w:hAnsi="Arial"/>
                <w:lang w:val="de-DE"/>
              </w:rPr>
              <w:t>vivo</w:t>
            </w:r>
          </w:p>
        </w:tc>
        <w:tc>
          <w:tcPr>
            <w:tcW w:w="1476" w:type="dxa"/>
          </w:tcPr>
          <w:p w14:paraId="23095637" w14:textId="77777777" w:rsidR="00F82313" w:rsidRDefault="00281072">
            <w:pPr>
              <w:spacing w:after="0"/>
              <w:jc w:val="both"/>
              <w:rPr>
                <w:rFonts w:ascii="Arial" w:hAnsi="Arial"/>
                <w:lang w:val="de-DE"/>
              </w:rPr>
            </w:pPr>
            <w:r>
              <w:rPr>
                <w:rFonts w:ascii="Arial" w:hAnsi="Arial"/>
                <w:lang w:val="de-DE"/>
              </w:rPr>
              <w:t>Yes</w:t>
            </w:r>
          </w:p>
        </w:tc>
        <w:tc>
          <w:tcPr>
            <w:tcW w:w="2092" w:type="dxa"/>
          </w:tcPr>
          <w:p w14:paraId="383D44BD" w14:textId="77777777" w:rsidR="00F82313" w:rsidRDefault="00281072">
            <w:pPr>
              <w:spacing w:after="0"/>
              <w:jc w:val="both"/>
              <w:rPr>
                <w:rFonts w:ascii="Arial" w:hAnsi="Arial"/>
                <w:lang w:val="de-DE"/>
              </w:rPr>
            </w:pPr>
            <w:r>
              <w:rPr>
                <w:rFonts w:ascii="Arial" w:hAnsi="Arial"/>
                <w:lang w:val="de-DE"/>
              </w:rPr>
              <w:t>Yes</w:t>
            </w:r>
          </w:p>
        </w:tc>
        <w:tc>
          <w:tcPr>
            <w:tcW w:w="4531" w:type="dxa"/>
          </w:tcPr>
          <w:p w14:paraId="2182C873" w14:textId="77777777" w:rsidR="00F82313" w:rsidRDefault="00F82313">
            <w:pPr>
              <w:spacing w:after="0"/>
              <w:jc w:val="both"/>
              <w:rPr>
                <w:rFonts w:ascii="Arial" w:hAnsi="Arial"/>
                <w:lang w:val="de-DE"/>
              </w:rPr>
            </w:pPr>
          </w:p>
        </w:tc>
      </w:tr>
      <w:tr w:rsidR="00F82313" w14:paraId="03C46D0F" w14:textId="77777777">
        <w:tc>
          <w:tcPr>
            <w:tcW w:w="1530" w:type="dxa"/>
          </w:tcPr>
          <w:p w14:paraId="7E8A8A78" w14:textId="77777777" w:rsidR="00F82313" w:rsidRDefault="00281072">
            <w:pPr>
              <w:spacing w:after="0"/>
              <w:jc w:val="both"/>
              <w:rPr>
                <w:rFonts w:ascii="Arial" w:eastAsia="Malgun Gothic" w:hAnsi="Arial"/>
                <w:lang w:val="de-DE" w:eastAsia="ko-KR"/>
              </w:rPr>
            </w:pPr>
            <w:r>
              <w:rPr>
                <w:rFonts w:ascii="Arial" w:eastAsia="Malgun Gothic" w:hAnsi="Arial" w:hint="eastAsia"/>
                <w:lang w:val="de-DE" w:eastAsia="ko-KR"/>
              </w:rPr>
              <w:t>Samsung</w:t>
            </w:r>
          </w:p>
        </w:tc>
        <w:tc>
          <w:tcPr>
            <w:tcW w:w="1476" w:type="dxa"/>
          </w:tcPr>
          <w:p w14:paraId="23EF0D04" w14:textId="77777777" w:rsidR="00F82313" w:rsidRDefault="00F82313">
            <w:pPr>
              <w:spacing w:after="0"/>
              <w:jc w:val="both"/>
              <w:rPr>
                <w:rFonts w:ascii="Arial" w:hAnsi="Arial"/>
                <w:lang w:val="de-DE"/>
              </w:rPr>
            </w:pPr>
          </w:p>
        </w:tc>
        <w:tc>
          <w:tcPr>
            <w:tcW w:w="2092" w:type="dxa"/>
          </w:tcPr>
          <w:p w14:paraId="24D309D4" w14:textId="77777777" w:rsidR="00F82313" w:rsidRDefault="00F82313">
            <w:pPr>
              <w:spacing w:after="0"/>
              <w:jc w:val="both"/>
              <w:rPr>
                <w:rFonts w:ascii="Arial" w:hAnsi="Arial"/>
                <w:lang w:val="de-DE"/>
              </w:rPr>
            </w:pPr>
          </w:p>
        </w:tc>
        <w:tc>
          <w:tcPr>
            <w:tcW w:w="4531" w:type="dxa"/>
          </w:tcPr>
          <w:p w14:paraId="4F2CC668" w14:textId="77777777" w:rsidR="00F82313" w:rsidRDefault="00281072">
            <w:pPr>
              <w:spacing w:after="0"/>
              <w:jc w:val="both"/>
              <w:rPr>
                <w:rFonts w:ascii="Arial" w:hAnsi="Arial"/>
                <w:lang w:val="de-DE"/>
              </w:rPr>
            </w:pPr>
            <w:r>
              <w:rPr>
                <w:rFonts w:ascii="Arial" w:hAnsi="Arial"/>
                <w:lang w:val="de-DE"/>
              </w:rPr>
              <w:t>It seems not discussed in RAN1, so either we should ask it to RAN1 or it should be restricted to the shared spectrum only (to be in a safe side).</w:t>
            </w:r>
          </w:p>
        </w:tc>
      </w:tr>
      <w:tr w:rsidR="00F82313" w14:paraId="5248FBAC" w14:textId="77777777">
        <w:tc>
          <w:tcPr>
            <w:tcW w:w="1530" w:type="dxa"/>
          </w:tcPr>
          <w:p w14:paraId="219893CB" w14:textId="77777777" w:rsidR="00F82313" w:rsidRDefault="00281072">
            <w:pPr>
              <w:spacing w:after="0"/>
              <w:jc w:val="both"/>
              <w:rPr>
                <w:rFonts w:ascii="Arial" w:eastAsia="Malgun Gothic" w:hAnsi="Arial"/>
                <w:lang w:val="de-DE" w:eastAsia="zh-CN"/>
              </w:rPr>
            </w:pPr>
            <w:r>
              <w:rPr>
                <w:rFonts w:ascii="Arial" w:eastAsia="Malgun Gothic" w:hAnsi="Arial" w:hint="eastAsia"/>
                <w:lang w:val="de-DE" w:eastAsia="zh-CN"/>
              </w:rPr>
              <w:t>CATT</w:t>
            </w:r>
          </w:p>
        </w:tc>
        <w:tc>
          <w:tcPr>
            <w:tcW w:w="1476" w:type="dxa"/>
          </w:tcPr>
          <w:p w14:paraId="756AA730" w14:textId="77777777" w:rsidR="00F82313" w:rsidRDefault="00281072">
            <w:pPr>
              <w:spacing w:after="0"/>
              <w:jc w:val="both"/>
              <w:rPr>
                <w:rFonts w:ascii="Arial" w:hAnsi="Arial"/>
                <w:lang w:val="de-DE" w:eastAsia="zh-CN"/>
              </w:rPr>
            </w:pPr>
            <w:r>
              <w:rPr>
                <w:rFonts w:ascii="Arial" w:hAnsi="Arial" w:hint="eastAsia"/>
                <w:lang w:val="de-DE" w:eastAsia="zh-CN"/>
              </w:rPr>
              <w:t>Yes</w:t>
            </w:r>
          </w:p>
        </w:tc>
        <w:tc>
          <w:tcPr>
            <w:tcW w:w="2092" w:type="dxa"/>
          </w:tcPr>
          <w:p w14:paraId="179CD17A" w14:textId="77777777" w:rsidR="00F82313" w:rsidRDefault="00281072">
            <w:pPr>
              <w:spacing w:after="0"/>
              <w:jc w:val="both"/>
              <w:rPr>
                <w:rFonts w:ascii="Arial" w:hAnsi="Arial"/>
                <w:lang w:val="de-DE" w:eastAsia="zh-CN"/>
              </w:rPr>
            </w:pPr>
            <w:r>
              <w:rPr>
                <w:rFonts w:ascii="Arial" w:hAnsi="Arial" w:hint="eastAsia"/>
                <w:lang w:val="de-DE" w:eastAsia="zh-CN"/>
              </w:rPr>
              <w:t>Yes</w:t>
            </w:r>
          </w:p>
        </w:tc>
        <w:tc>
          <w:tcPr>
            <w:tcW w:w="4531" w:type="dxa"/>
          </w:tcPr>
          <w:p w14:paraId="761D04AB" w14:textId="77777777" w:rsidR="00F82313" w:rsidRDefault="00F82313">
            <w:pPr>
              <w:spacing w:after="0"/>
              <w:jc w:val="both"/>
              <w:rPr>
                <w:rFonts w:ascii="Arial" w:hAnsi="Arial"/>
                <w:lang w:val="de-DE"/>
              </w:rPr>
            </w:pPr>
          </w:p>
        </w:tc>
      </w:tr>
      <w:tr w:rsidR="00F82313" w14:paraId="1B334C3D" w14:textId="77777777">
        <w:tc>
          <w:tcPr>
            <w:tcW w:w="1530" w:type="dxa"/>
          </w:tcPr>
          <w:p w14:paraId="54EBD085" w14:textId="77777777" w:rsidR="00F82313" w:rsidRDefault="00281072">
            <w:pPr>
              <w:spacing w:after="0"/>
              <w:jc w:val="both"/>
              <w:rPr>
                <w:rFonts w:ascii="Arial" w:hAnsi="Arial"/>
                <w:lang w:val="en-US" w:eastAsia="zh-CN"/>
              </w:rPr>
            </w:pPr>
            <w:r>
              <w:rPr>
                <w:rFonts w:ascii="Arial" w:hAnsi="Arial" w:hint="eastAsia"/>
                <w:lang w:val="en-US" w:eastAsia="zh-CN"/>
              </w:rPr>
              <w:t>ZTE</w:t>
            </w:r>
          </w:p>
        </w:tc>
        <w:tc>
          <w:tcPr>
            <w:tcW w:w="1476" w:type="dxa"/>
          </w:tcPr>
          <w:p w14:paraId="75AB72C1" w14:textId="77777777" w:rsidR="00F82313" w:rsidRDefault="00281072">
            <w:pPr>
              <w:spacing w:after="0"/>
              <w:jc w:val="both"/>
              <w:rPr>
                <w:rFonts w:ascii="Arial" w:hAnsi="Arial"/>
                <w:lang w:val="en-US" w:eastAsia="zh-CN"/>
              </w:rPr>
            </w:pPr>
            <w:r>
              <w:rPr>
                <w:rFonts w:ascii="Arial" w:hAnsi="Arial" w:hint="eastAsia"/>
                <w:lang w:val="en-US" w:eastAsia="zh-CN"/>
              </w:rPr>
              <w:t>Yes (some comments)</w:t>
            </w:r>
          </w:p>
        </w:tc>
        <w:tc>
          <w:tcPr>
            <w:tcW w:w="2092" w:type="dxa"/>
          </w:tcPr>
          <w:p w14:paraId="4D5E3A4B" w14:textId="77777777" w:rsidR="00F82313" w:rsidRDefault="00281072">
            <w:pPr>
              <w:spacing w:after="0"/>
              <w:jc w:val="both"/>
              <w:rPr>
                <w:rFonts w:ascii="Arial" w:hAnsi="Arial"/>
                <w:lang w:val="en-US" w:eastAsia="zh-CN"/>
              </w:rPr>
            </w:pPr>
            <w:r>
              <w:rPr>
                <w:rFonts w:ascii="Arial" w:hAnsi="Arial" w:hint="eastAsia"/>
                <w:lang w:val="en-US" w:eastAsia="zh-CN"/>
              </w:rPr>
              <w:t>Yes</w:t>
            </w:r>
          </w:p>
        </w:tc>
        <w:tc>
          <w:tcPr>
            <w:tcW w:w="4531" w:type="dxa"/>
          </w:tcPr>
          <w:p w14:paraId="32EF238B" w14:textId="77777777" w:rsidR="00F82313" w:rsidRDefault="00281072">
            <w:pPr>
              <w:spacing w:after="0"/>
              <w:jc w:val="both"/>
              <w:rPr>
                <w:rFonts w:ascii="Arial" w:hAnsi="Arial"/>
                <w:lang w:val="en-US" w:eastAsia="zh-CN"/>
              </w:rPr>
            </w:pPr>
            <w:r>
              <w:rPr>
                <w:rFonts w:ascii="Arial" w:hAnsi="Arial" w:hint="eastAsia"/>
                <w:lang w:val="en-US" w:eastAsia="zh-CN"/>
              </w:rPr>
              <w:t xml:space="preserve">We also want to confirm whether </w:t>
            </w:r>
            <w:r>
              <w:rPr>
                <w:rFonts w:ascii="Arial" w:hAnsi="Arial" w:hint="eastAsia"/>
                <w:lang w:val="de-DE"/>
              </w:rPr>
              <w:t xml:space="preserve">the similar clarification are also needed for </w:t>
            </w:r>
            <w:r>
              <w:rPr>
                <w:rFonts w:ascii="Arial" w:hAnsi="Arial" w:hint="eastAsia"/>
                <w:lang w:val="en-US" w:eastAsia="zh-CN"/>
              </w:rPr>
              <w:t xml:space="preserve">the feature </w:t>
            </w:r>
            <w:r>
              <w:rPr>
                <w:rFonts w:ascii="Arial" w:hAnsi="Arial" w:hint="eastAsia"/>
                <w:lang w:val="de-DE"/>
              </w:rPr>
              <w:t>10-8/11/15/16/20a</w:t>
            </w:r>
            <w:r>
              <w:rPr>
                <w:rFonts w:ascii="Arial" w:hAnsi="Arial" w:hint="eastAsia"/>
                <w:lang w:val="en-US" w:eastAsia="zh-CN"/>
              </w:rPr>
              <w:t xml:space="preserve">, for that these capabilities are also per band and also do </w:t>
            </w:r>
            <w:r>
              <w:rPr>
                <w:rFonts w:ascii="Arial" w:hAnsi="Arial" w:hint="eastAsia"/>
                <w:lang w:val="de-DE" w:eastAsia="en-US"/>
              </w:rPr>
              <w:t>not require shared spectrum access</w:t>
            </w:r>
          </w:p>
        </w:tc>
      </w:tr>
      <w:tr w:rsidR="00F82313" w14:paraId="42FE5FF7" w14:textId="77777777">
        <w:tc>
          <w:tcPr>
            <w:tcW w:w="1530" w:type="dxa"/>
          </w:tcPr>
          <w:p w14:paraId="1A00713E" w14:textId="70AE3792" w:rsidR="00F82313" w:rsidRPr="00AF4596" w:rsidRDefault="00AF4596">
            <w:pPr>
              <w:spacing w:after="0"/>
              <w:jc w:val="both"/>
              <w:rPr>
                <w:rFonts w:ascii="Arial" w:eastAsiaTheme="minorEastAsia" w:hAnsi="Arial"/>
                <w:lang w:val="de-DE" w:eastAsia="zh-CN"/>
              </w:rPr>
            </w:pPr>
            <w:r>
              <w:rPr>
                <w:rFonts w:ascii="Arial" w:eastAsiaTheme="minorEastAsia" w:hAnsi="Arial"/>
                <w:lang w:val="de-DE" w:eastAsia="zh-CN"/>
              </w:rPr>
              <w:t>OPPO</w:t>
            </w:r>
          </w:p>
        </w:tc>
        <w:tc>
          <w:tcPr>
            <w:tcW w:w="1476" w:type="dxa"/>
          </w:tcPr>
          <w:p w14:paraId="1E050A07" w14:textId="1A7EF3FF" w:rsidR="00F82313" w:rsidRPr="00AF4596" w:rsidRDefault="00AF4596">
            <w:pPr>
              <w:spacing w:after="0"/>
              <w:jc w:val="both"/>
              <w:rPr>
                <w:rFonts w:ascii="Arial" w:eastAsiaTheme="minorEastAsia" w:hAnsi="Arial"/>
                <w:lang w:val="de-DE" w:eastAsia="zh-CN"/>
              </w:rPr>
            </w:pPr>
            <w:r>
              <w:rPr>
                <w:rFonts w:ascii="Arial" w:eastAsiaTheme="minorEastAsia" w:hAnsi="Arial" w:hint="eastAsia"/>
                <w:lang w:val="de-DE" w:eastAsia="zh-CN"/>
              </w:rPr>
              <w:t>Y</w:t>
            </w:r>
            <w:r>
              <w:rPr>
                <w:rFonts w:ascii="Arial" w:eastAsiaTheme="minorEastAsia" w:hAnsi="Arial"/>
                <w:lang w:val="de-DE" w:eastAsia="zh-CN"/>
              </w:rPr>
              <w:t>es</w:t>
            </w:r>
          </w:p>
        </w:tc>
        <w:tc>
          <w:tcPr>
            <w:tcW w:w="2092" w:type="dxa"/>
          </w:tcPr>
          <w:p w14:paraId="425E725A" w14:textId="560494D7" w:rsidR="00F82313" w:rsidRPr="00AF4596" w:rsidRDefault="00AF4596">
            <w:pPr>
              <w:spacing w:after="0"/>
              <w:jc w:val="both"/>
              <w:rPr>
                <w:rFonts w:ascii="Arial" w:eastAsiaTheme="minorEastAsia" w:hAnsi="Arial"/>
                <w:lang w:val="de-DE" w:eastAsia="zh-CN"/>
              </w:rPr>
            </w:pPr>
            <w:r>
              <w:rPr>
                <w:rFonts w:ascii="Arial" w:eastAsiaTheme="minorEastAsia" w:hAnsi="Arial"/>
                <w:lang w:val="de-DE" w:eastAsia="zh-CN"/>
              </w:rPr>
              <w:t>Yes</w:t>
            </w:r>
          </w:p>
        </w:tc>
        <w:tc>
          <w:tcPr>
            <w:tcW w:w="4531" w:type="dxa"/>
          </w:tcPr>
          <w:p w14:paraId="3C55CF4C" w14:textId="77777777" w:rsidR="00F82313" w:rsidRDefault="00F82313">
            <w:pPr>
              <w:spacing w:after="0"/>
              <w:jc w:val="both"/>
              <w:rPr>
                <w:rFonts w:ascii="Arial" w:hAnsi="Arial"/>
                <w:lang w:val="de-DE"/>
              </w:rPr>
            </w:pPr>
          </w:p>
        </w:tc>
      </w:tr>
    </w:tbl>
    <w:p w14:paraId="33B459E7" w14:textId="77777777" w:rsidR="00F82313" w:rsidRDefault="00F82313">
      <w:pPr>
        <w:spacing w:after="0"/>
        <w:jc w:val="both"/>
        <w:rPr>
          <w:rFonts w:ascii="Arial" w:hAnsi="Arial"/>
        </w:rPr>
      </w:pPr>
    </w:p>
    <w:p w14:paraId="28E9BE39" w14:textId="77777777" w:rsidR="00F82313" w:rsidRDefault="00281072">
      <w:pPr>
        <w:pStyle w:val="31"/>
      </w:pPr>
      <w:r>
        <w:lastRenderedPageBreak/>
        <w:t>2.1.6</w:t>
      </w:r>
      <w:r>
        <w:tab/>
        <w:t>Rel-16 UE feature list CR</w:t>
      </w:r>
    </w:p>
    <w:p w14:paraId="2A33593D" w14:textId="77777777" w:rsidR="00F82313" w:rsidRDefault="00281072">
      <w:pPr>
        <w:rPr>
          <w:rFonts w:ascii="Arial" w:hAnsi="Arial" w:cs="Arial"/>
        </w:rPr>
      </w:pPr>
      <w:r>
        <w:rPr>
          <w:rFonts w:ascii="Arial" w:hAnsi="Arial" w:cs="Arial"/>
        </w:rPr>
        <w:t xml:space="preserve">R2-2103734 contains the Rel-16 UE feature from RAN1, RAN2 and RAN4. It incorporated the latest updated Ran1 feature list (R1-2102006) as well as the latest RAN4 feature list (R4-2103367). </w:t>
      </w:r>
    </w:p>
    <w:p w14:paraId="0EF34C69" w14:textId="77777777" w:rsidR="00F82313" w:rsidRDefault="00281072">
      <w:pPr>
        <w:spacing w:after="0"/>
        <w:jc w:val="both"/>
        <w:rPr>
          <w:rFonts w:ascii="Arial" w:hAnsi="Arial"/>
          <w:b/>
          <w:bCs/>
        </w:rPr>
      </w:pPr>
      <w:r>
        <w:rPr>
          <w:rFonts w:ascii="Arial" w:hAnsi="Arial"/>
          <w:b/>
          <w:bCs/>
        </w:rPr>
        <w:t xml:space="preserve">Q1 Do companies agree to the proposed changes in the CR? </w:t>
      </w:r>
    </w:p>
    <w:p w14:paraId="26C7040E" w14:textId="77777777" w:rsidR="00F82313" w:rsidRDefault="00F82313">
      <w:pPr>
        <w:spacing w:after="0"/>
        <w:jc w:val="both"/>
        <w:rPr>
          <w:rFonts w:ascii="Arial" w:hAnsi="Arial"/>
        </w:rPr>
      </w:pPr>
    </w:p>
    <w:tbl>
      <w:tblPr>
        <w:tblStyle w:val="afd"/>
        <w:tblW w:w="0" w:type="auto"/>
        <w:tblLook w:val="04A0" w:firstRow="1" w:lastRow="0" w:firstColumn="1" w:lastColumn="0" w:noHBand="0" w:noVBand="1"/>
      </w:tblPr>
      <w:tblGrid>
        <w:gridCol w:w="1837"/>
        <w:gridCol w:w="1985"/>
        <w:gridCol w:w="5807"/>
      </w:tblGrid>
      <w:tr w:rsidR="00F82313" w14:paraId="6C6CCC3D" w14:textId="77777777">
        <w:tc>
          <w:tcPr>
            <w:tcW w:w="1837" w:type="dxa"/>
          </w:tcPr>
          <w:p w14:paraId="3BF3517F" w14:textId="77777777" w:rsidR="00F82313" w:rsidRDefault="00281072">
            <w:pPr>
              <w:spacing w:after="0"/>
              <w:jc w:val="both"/>
              <w:rPr>
                <w:rFonts w:ascii="Arial" w:hAnsi="Arial"/>
                <w:b/>
                <w:bCs/>
                <w:lang w:val="de-DE"/>
              </w:rPr>
            </w:pPr>
            <w:r>
              <w:rPr>
                <w:rFonts w:ascii="Arial" w:hAnsi="Arial"/>
                <w:b/>
                <w:bCs/>
                <w:lang w:val="de-DE"/>
              </w:rPr>
              <w:t>Company</w:t>
            </w:r>
          </w:p>
        </w:tc>
        <w:tc>
          <w:tcPr>
            <w:tcW w:w="1985" w:type="dxa"/>
          </w:tcPr>
          <w:p w14:paraId="008A48C3" w14:textId="77777777" w:rsidR="00F82313" w:rsidRDefault="00281072">
            <w:pPr>
              <w:spacing w:after="0"/>
              <w:jc w:val="both"/>
              <w:rPr>
                <w:rFonts w:ascii="Arial" w:hAnsi="Arial"/>
                <w:b/>
                <w:bCs/>
                <w:lang w:val="de-DE"/>
              </w:rPr>
            </w:pPr>
            <w:r>
              <w:rPr>
                <w:rFonts w:ascii="Arial" w:hAnsi="Arial"/>
                <w:b/>
                <w:bCs/>
                <w:lang w:val="de-DE"/>
              </w:rPr>
              <w:t>Yes/No</w:t>
            </w:r>
          </w:p>
        </w:tc>
        <w:tc>
          <w:tcPr>
            <w:tcW w:w="5807" w:type="dxa"/>
          </w:tcPr>
          <w:p w14:paraId="5416093A" w14:textId="77777777" w:rsidR="00F82313" w:rsidRDefault="00281072">
            <w:pPr>
              <w:spacing w:after="0"/>
              <w:jc w:val="both"/>
              <w:rPr>
                <w:rFonts w:ascii="Arial" w:hAnsi="Arial"/>
                <w:b/>
                <w:bCs/>
                <w:lang w:val="de-DE"/>
              </w:rPr>
            </w:pPr>
            <w:r>
              <w:rPr>
                <w:rFonts w:ascii="Arial" w:hAnsi="Arial"/>
                <w:b/>
                <w:bCs/>
                <w:lang w:val="de-DE"/>
              </w:rPr>
              <w:t>Comments</w:t>
            </w:r>
          </w:p>
        </w:tc>
      </w:tr>
      <w:tr w:rsidR="00F82313" w14:paraId="46D054A5" w14:textId="77777777">
        <w:tc>
          <w:tcPr>
            <w:tcW w:w="1837" w:type="dxa"/>
          </w:tcPr>
          <w:p w14:paraId="24E4211F" w14:textId="77777777" w:rsidR="00F82313" w:rsidRDefault="00281072">
            <w:pPr>
              <w:spacing w:after="0"/>
              <w:jc w:val="both"/>
              <w:rPr>
                <w:rFonts w:ascii="Arial" w:hAnsi="Arial"/>
                <w:lang w:val="de-DE"/>
              </w:rPr>
            </w:pPr>
            <w:ins w:id="71" w:author="Seau Sian" w:date="2021-04-11T20:17:00Z">
              <w:r>
                <w:rPr>
                  <w:rFonts w:ascii="Arial" w:hAnsi="Arial"/>
                  <w:lang w:val="de-DE"/>
                </w:rPr>
                <w:t>Intel</w:t>
              </w:r>
            </w:ins>
          </w:p>
        </w:tc>
        <w:tc>
          <w:tcPr>
            <w:tcW w:w="1985" w:type="dxa"/>
          </w:tcPr>
          <w:p w14:paraId="5ED75789" w14:textId="77777777" w:rsidR="00F82313" w:rsidRDefault="00281072">
            <w:pPr>
              <w:spacing w:after="0"/>
              <w:jc w:val="both"/>
              <w:rPr>
                <w:rFonts w:ascii="Arial" w:hAnsi="Arial"/>
                <w:lang w:val="de-DE"/>
              </w:rPr>
            </w:pPr>
            <w:ins w:id="72" w:author="Seau Sian" w:date="2021-04-11T20:17:00Z">
              <w:r>
                <w:rPr>
                  <w:rFonts w:ascii="Arial" w:hAnsi="Arial"/>
                  <w:lang w:val="de-DE"/>
                </w:rPr>
                <w:t>Yes (Proponent)</w:t>
              </w:r>
            </w:ins>
          </w:p>
        </w:tc>
        <w:tc>
          <w:tcPr>
            <w:tcW w:w="5807" w:type="dxa"/>
          </w:tcPr>
          <w:p w14:paraId="0646023B" w14:textId="77777777" w:rsidR="00F82313" w:rsidRDefault="00F82313">
            <w:pPr>
              <w:spacing w:after="0"/>
              <w:jc w:val="both"/>
              <w:rPr>
                <w:rFonts w:ascii="Arial" w:hAnsi="Arial"/>
                <w:lang w:val="de-DE"/>
              </w:rPr>
            </w:pPr>
          </w:p>
        </w:tc>
      </w:tr>
      <w:tr w:rsidR="00F82313" w14:paraId="5A86BD27" w14:textId="77777777">
        <w:tc>
          <w:tcPr>
            <w:tcW w:w="1837" w:type="dxa"/>
          </w:tcPr>
          <w:p w14:paraId="414C1528" w14:textId="77777777" w:rsidR="00F82313" w:rsidRDefault="00281072">
            <w:pPr>
              <w:spacing w:after="0"/>
              <w:jc w:val="both"/>
              <w:rPr>
                <w:rFonts w:ascii="Arial" w:hAnsi="Arial"/>
                <w:lang w:val="de-DE"/>
              </w:rPr>
            </w:pPr>
            <w:ins w:id="73" w:author="Lenovo" w:date="2021-04-12T15:50:00Z">
              <w:r>
                <w:rPr>
                  <w:rFonts w:ascii="Arial" w:hAnsi="Arial"/>
                  <w:lang w:val="de-DE"/>
                </w:rPr>
                <w:t>Lenovo</w:t>
              </w:r>
            </w:ins>
          </w:p>
        </w:tc>
        <w:tc>
          <w:tcPr>
            <w:tcW w:w="1985" w:type="dxa"/>
          </w:tcPr>
          <w:p w14:paraId="1ED489DB" w14:textId="77777777" w:rsidR="00F82313" w:rsidRDefault="00F82313">
            <w:pPr>
              <w:spacing w:after="0"/>
              <w:jc w:val="both"/>
              <w:rPr>
                <w:rFonts w:ascii="Arial" w:hAnsi="Arial"/>
                <w:lang w:val="de-DE"/>
              </w:rPr>
            </w:pPr>
          </w:p>
        </w:tc>
        <w:tc>
          <w:tcPr>
            <w:tcW w:w="5807" w:type="dxa"/>
          </w:tcPr>
          <w:p w14:paraId="5AB966BB" w14:textId="77777777" w:rsidR="00F82313" w:rsidRDefault="00281072">
            <w:pPr>
              <w:spacing w:after="0"/>
              <w:jc w:val="both"/>
              <w:rPr>
                <w:ins w:id="74" w:author="Lenovo" w:date="2021-04-12T15:50:00Z"/>
                <w:rFonts w:ascii="Arial" w:hAnsi="Arial"/>
                <w:lang w:val="de-DE"/>
              </w:rPr>
            </w:pPr>
            <w:ins w:id="75" w:author="Lenovo" w:date="2021-04-12T16:27:00Z">
              <w:r>
                <w:rPr>
                  <w:rFonts w:ascii="Arial" w:hAnsi="Arial"/>
                  <w:lang w:val="de-DE"/>
                </w:rPr>
                <w:t>We have spotted s</w:t>
              </w:r>
            </w:ins>
            <w:ins w:id="76" w:author="Lenovo" w:date="2021-04-12T15:50:00Z">
              <w:r>
                <w:rPr>
                  <w:rFonts w:ascii="Arial" w:hAnsi="Arial"/>
                  <w:lang w:val="de-DE"/>
                </w:rPr>
                <w:t>ome issues:</w:t>
              </w:r>
            </w:ins>
          </w:p>
          <w:p w14:paraId="15A6FB6A" w14:textId="77777777" w:rsidR="00F82313" w:rsidRDefault="00281072">
            <w:pPr>
              <w:pStyle w:val="aff5"/>
              <w:numPr>
                <w:ilvl w:val="0"/>
                <w:numId w:val="23"/>
              </w:numPr>
              <w:ind w:left="360"/>
              <w:jc w:val="both"/>
              <w:rPr>
                <w:ins w:id="77" w:author="Lenovo" w:date="2021-04-12T15:58:00Z"/>
                <w:rFonts w:ascii="Arial" w:hAnsi="Arial"/>
                <w:lang w:val="de-DE"/>
              </w:rPr>
            </w:pPr>
            <w:ins w:id="78" w:author="Lenovo" w:date="2021-04-12T15:53:00Z">
              <w:r>
                <w:rPr>
                  <w:rFonts w:ascii="Arial" w:hAnsi="Arial"/>
                  <w:lang w:val="de-DE"/>
                </w:rPr>
                <w:t xml:space="preserve">References: </w:t>
              </w:r>
            </w:ins>
            <w:ins w:id="79" w:author="Lenovo" w:date="2021-04-12T15:54:00Z">
              <w:r>
                <w:rPr>
                  <w:rFonts w:ascii="Arial" w:hAnsi="Arial"/>
                  <w:lang w:val="de-DE"/>
                </w:rPr>
                <w:t>there are some issues with the references specified:</w:t>
              </w:r>
            </w:ins>
          </w:p>
          <w:p w14:paraId="4207BF10" w14:textId="77777777" w:rsidR="00F82313" w:rsidRDefault="00281072">
            <w:pPr>
              <w:pStyle w:val="aff5"/>
              <w:numPr>
                <w:ilvl w:val="1"/>
                <w:numId w:val="23"/>
              </w:numPr>
              <w:jc w:val="both"/>
              <w:rPr>
                <w:ins w:id="80" w:author="Lenovo" w:date="2021-04-12T16:02:00Z"/>
                <w:rFonts w:ascii="Arial" w:hAnsi="Arial"/>
                <w:lang w:val="de-DE"/>
              </w:rPr>
            </w:pPr>
            <w:ins w:id="81" w:author="Lenovo" w:date="2021-04-12T16:02:00Z">
              <w:r>
                <w:rPr>
                  <w:rFonts w:ascii="Arial" w:hAnsi="Arial"/>
                  <w:lang w:val="de-DE"/>
                </w:rPr>
                <w:t>References [6] and [8] are not used.</w:t>
              </w:r>
            </w:ins>
          </w:p>
          <w:p w14:paraId="3E39B370" w14:textId="77777777" w:rsidR="00F82313" w:rsidRDefault="00281072">
            <w:pPr>
              <w:pStyle w:val="aff5"/>
              <w:numPr>
                <w:ilvl w:val="1"/>
                <w:numId w:val="23"/>
              </w:numPr>
              <w:rPr>
                <w:ins w:id="82" w:author="Lenovo" w:date="2021-04-12T16:05:00Z"/>
                <w:rFonts w:ascii="Arial" w:hAnsi="Arial"/>
                <w:lang w:val="de-DE"/>
              </w:rPr>
            </w:pPr>
            <w:ins w:id="83" w:author="Lenovo" w:date="2021-04-12T16:05:00Z">
              <w:r>
                <w:rPr>
                  <w:rFonts w:ascii="Arial" w:hAnsi="Arial"/>
                  <w:lang w:val="de-DE"/>
                </w:rPr>
                <w:t xml:space="preserve">2-18: reference [4] </w:t>
              </w:r>
            </w:ins>
            <w:ins w:id="84" w:author="Lenovo" w:date="2021-04-12T16:06:00Z">
              <w:r>
                <w:rPr>
                  <w:rFonts w:ascii="Arial" w:hAnsi="Arial"/>
                  <w:lang w:val="de-DE"/>
                </w:rPr>
                <w:t xml:space="preserve">to </w:t>
              </w:r>
            </w:ins>
            <w:ins w:id="85" w:author="Lenovo" w:date="2021-04-12T16:05:00Z">
              <w:r>
                <w:rPr>
                  <w:rFonts w:ascii="Arial" w:hAnsi="Arial"/>
                  <w:lang w:val="de-DE"/>
                </w:rPr>
                <w:t xml:space="preserve">TS 38.101-3 </w:t>
              </w:r>
            </w:ins>
            <w:ins w:id="86" w:author="Lenovo" w:date="2021-04-12T16:06:00Z">
              <w:r>
                <w:rPr>
                  <w:rFonts w:ascii="Arial" w:hAnsi="Arial"/>
                  <w:lang w:val="de-DE"/>
                </w:rPr>
                <w:t>needs to be removed.</w:t>
              </w:r>
              <w:r w:rsidRPr="00342187">
                <w:rPr>
                  <w:lang w:val="en-US"/>
                </w:rPr>
                <w:t xml:space="preserve"> </w:t>
              </w:r>
              <w:r>
                <w:rPr>
                  <w:rFonts w:ascii="Arial" w:hAnsi="Arial"/>
                  <w:lang w:val="de-DE"/>
                </w:rPr>
                <w:t>Can think of introducing new reference for 38.101-3 but think this is unnecessary.</w:t>
              </w:r>
            </w:ins>
          </w:p>
          <w:p w14:paraId="46A5955F" w14:textId="77777777" w:rsidR="00F82313" w:rsidRDefault="00281072">
            <w:pPr>
              <w:pStyle w:val="aff5"/>
              <w:numPr>
                <w:ilvl w:val="1"/>
                <w:numId w:val="23"/>
              </w:numPr>
              <w:jc w:val="both"/>
              <w:rPr>
                <w:ins w:id="87" w:author="Lenovo" w:date="2021-04-12T16:03:00Z"/>
                <w:rFonts w:ascii="Arial" w:hAnsi="Arial"/>
                <w:lang w:val="de-DE"/>
              </w:rPr>
            </w:pPr>
            <w:ins w:id="88" w:author="Lenovo" w:date="2021-04-12T15:58:00Z">
              <w:r>
                <w:rPr>
                  <w:rFonts w:ascii="Arial" w:hAnsi="Arial"/>
                  <w:lang w:val="de-DE"/>
                </w:rPr>
                <w:t>16-x RAN2:</w:t>
              </w:r>
            </w:ins>
            <w:ins w:id="89" w:author="Lenovo" w:date="2021-04-12T16:00:00Z">
              <w:r>
                <w:rPr>
                  <w:rFonts w:ascii="Arial" w:hAnsi="Arial"/>
                  <w:lang w:val="de-DE"/>
                </w:rPr>
                <w:t xml:space="preserve"> r</w:t>
              </w:r>
            </w:ins>
            <w:ins w:id="90" w:author="Lenovo" w:date="2021-04-12T15:59:00Z">
              <w:r>
                <w:rPr>
                  <w:rFonts w:ascii="Arial" w:hAnsi="Arial"/>
                  <w:lang w:val="de-DE"/>
                </w:rPr>
                <w:t xml:space="preserve">eference </w:t>
              </w:r>
            </w:ins>
            <w:ins w:id="91" w:author="Lenovo" w:date="2021-04-12T16:00:00Z">
              <w:r>
                <w:rPr>
                  <w:rFonts w:ascii="Arial" w:hAnsi="Arial"/>
                  <w:lang w:val="de-DE"/>
                </w:rPr>
                <w:t xml:space="preserve">[8] to </w:t>
              </w:r>
            </w:ins>
            <w:ins w:id="92" w:author="Lenovo" w:date="2021-04-12T15:59:00Z">
              <w:r>
                <w:rPr>
                  <w:rFonts w:ascii="Arial" w:hAnsi="Arial"/>
                  <w:lang w:val="de-DE"/>
                </w:rPr>
                <w:t xml:space="preserve">38.321 </w:t>
              </w:r>
            </w:ins>
            <w:ins w:id="93" w:author="Lenovo" w:date="2021-04-12T16:00:00Z">
              <w:r>
                <w:rPr>
                  <w:rFonts w:ascii="Arial" w:hAnsi="Arial"/>
                  <w:lang w:val="de-DE"/>
                </w:rPr>
                <w:t xml:space="preserve">needs to be corrected to [10]; </w:t>
              </w:r>
            </w:ins>
            <w:ins w:id="94" w:author="Lenovo" w:date="2021-04-12T15:58:00Z">
              <w:r>
                <w:rPr>
                  <w:rFonts w:ascii="Arial" w:hAnsi="Arial"/>
                  <w:lang w:val="de-DE"/>
                </w:rPr>
                <w:t>referenc</w:t>
              </w:r>
            </w:ins>
            <w:ins w:id="95" w:author="Lenovo" w:date="2021-04-12T15:59:00Z">
              <w:r>
                <w:rPr>
                  <w:rFonts w:ascii="Arial" w:hAnsi="Arial"/>
                  <w:lang w:val="de-DE"/>
                </w:rPr>
                <w:t>e [9] to 38.331 needs to be corrected to [2].</w:t>
              </w:r>
            </w:ins>
          </w:p>
          <w:p w14:paraId="59603481" w14:textId="77777777" w:rsidR="00F82313" w:rsidRDefault="00281072">
            <w:pPr>
              <w:pStyle w:val="aff5"/>
              <w:numPr>
                <w:ilvl w:val="1"/>
                <w:numId w:val="23"/>
              </w:numPr>
              <w:jc w:val="both"/>
              <w:rPr>
                <w:ins w:id="96" w:author="Lenovo" w:date="2021-04-12T15:54:00Z"/>
                <w:rFonts w:ascii="Arial" w:hAnsi="Arial"/>
                <w:lang w:val="de-DE"/>
              </w:rPr>
            </w:pPr>
            <w:ins w:id="97" w:author="Lenovo" w:date="2021-04-12T16:03:00Z">
              <w:r>
                <w:rPr>
                  <w:rFonts w:ascii="Arial" w:hAnsi="Arial"/>
                  <w:lang w:val="de-DE"/>
                </w:rPr>
                <w:t xml:space="preserve">18-10: </w:t>
              </w:r>
            </w:ins>
            <w:ins w:id="98" w:author="Lenovo" w:date="2021-04-12T16:04:00Z">
              <w:r>
                <w:rPr>
                  <w:rFonts w:ascii="Arial" w:hAnsi="Arial"/>
                  <w:lang w:val="de-DE"/>
                </w:rPr>
                <w:t>reference [5] to 38.133 needs to be removed. Can think of introducing new reference for 38.133</w:t>
              </w:r>
            </w:ins>
            <w:ins w:id="99" w:author="Lenovo" w:date="2021-04-12T16:06:00Z">
              <w:r>
                <w:rPr>
                  <w:rFonts w:ascii="Arial" w:hAnsi="Arial"/>
                  <w:lang w:val="de-DE"/>
                </w:rPr>
                <w:t xml:space="preserve"> but think this is unnecessary.</w:t>
              </w:r>
            </w:ins>
          </w:p>
          <w:p w14:paraId="5ACB0E48" w14:textId="77777777" w:rsidR="00F82313" w:rsidRDefault="00281072">
            <w:pPr>
              <w:pStyle w:val="aff5"/>
              <w:numPr>
                <w:ilvl w:val="1"/>
                <w:numId w:val="23"/>
              </w:numPr>
              <w:jc w:val="both"/>
              <w:rPr>
                <w:ins w:id="100" w:author="Lenovo" w:date="2021-04-12T15:50:00Z"/>
                <w:rFonts w:ascii="Arial" w:hAnsi="Arial"/>
                <w:lang w:val="de-DE"/>
              </w:rPr>
            </w:pPr>
            <w:ins w:id="101" w:author="Lenovo" w:date="2021-04-12T15:55:00Z">
              <w:r>
                <w:rPr>
                  <w:rFonts w:ascii="Arial" w:hAnsi="Arial"/>
                  <w:lang w:val="de-DE"/>
                </w:rPr>
                <w:t xml:space="preserve">24-10: reference [15] for 36.306 </w:t>
              </w:r>
            </w:ins>
            <w:ins w:id="102" w:author="Lenovo" w:date="2021-04-12T15:56:00Z">
              <w:r>
                <w:rPr>
                  <w:rFonts w:ascii="Arial" w:hAnsi="Arial"/>
                  <w:lang w:val="de-DE"/>
                </w:rPr>
                <w:t xml:space="preserve">needs to be corrected to </w:t>
              </w:r>
            </w:ins>
            <w:ins w:id="103" w:author="Lenovo" w:date="2021-04-12T15:55:00Z">
              <w:r>
                <w:rPr>
                  <w:rFonts w:ascii="Arial" w:hAnsi="Arial"/>
                  <w:lang w:val="de-DE"/>
                </w:rPr>
                <w:t>[1</w:t>
              </w:r>
            </w:ins>
            <w:ins w:id="104" w:author="Lenovo" w:date="2021-04-12T15:56:00Z">
              <w:r>
                <w:rPr>
                  <w:rFonts w:ascii="Arial" w:hAnsi="Arial"/>
                  <w:lang w:val="de-DE"/>
                </w:rPr>
                <w:t>4</w:t>
              </w:r>
            </w:ins>
            <w:ins w:id="105" w:author="Lenovo" w:date="2021-04-12T15:55:00Z">
              <w:r>
                <w:rPr>
                  <w:rFonts w:ascii="Arial" w:hAnsi="Arial"/>
                  <w:lang w:val="de-DE"/>
                </w:rPr>
                <w:t>].</w:t>
              </w:r>
            </w:ins>
          </w:p>
          <w:p w14:paraId="3AEFBCB1" w14:textId="77777777" w:rsidR="00F82313" w:rsidRDefault="00281072">
            <w:pPr>
              <w:pStyle w:val="aff5"/>
              <w:numPr>
                <w:ilvl w:val="0"/>
                <w:numId w:val="23"/>
              </w:numPr>
              <w:ind w:left="360"/>
              <w:jc w:val="both"/>
              <w:rPr>
                <w:ins w:id="106" w:author="Lenovo" w:date="2021-04-12T16:17:00Z"/>
                <w:rFonts w:ascii="Arial" w:hAnsi="Arial"/>
                <w:lang w:val="de-DE"/>
              </w:rPr>
            </w:pPr>
            <w:ins w:id="107" w:author="Lenovo" w:date="2021-04-12T15:50:00Z">
              <w:r>
                <w:rPr>
                  <w:rFonts w:ascii="Arial" w:hAnsi="Arial"/>
                  <w:lang w:val="de-DE"/>
                </w:rPr>
                <w:t>22-</w:t>
              </w:r>
            </w:ins>
            <w:ins w:id="108" w:author="Lenovo" w:date="2021-04-12T15:51:00Z">
              <w:r>
                <w:rPr>
                  <w:rFonts w:ascii="Arial" w:hAnsi="Arial"/>
                  <w:lang w:val="de-DE"/>
                </w:rPr>
                <w:t>8c: “3-5a” should be removed from “Prerequisite FGs” (was an issue in the RAN1 feature list itself).</w:t>
              </w:r>
            </w:ins>
          </w:p>
          <w:p w14:paraId="1A26B8A8" w14:textId="77777777" w:rsidR="00F82313" w:rsidRDefault="00281072">
            <w:pPr>
              <w:pStyle w:val="aff5"/>
              <w:numPr>
                <w:ilvl w:val="0"/>
                <w:numId w:val="23"/>
              </w:numPr>
              <w:ind w:left="360"/>
              <w:jc w:val="both"/>
              <w:rPr>
                <w:rFonts w:ascii="Arial" w:hAnsi="Arial"/>
                <w:lang w:val="de-DE"/>
              </w:rPr>
            </w:pPr>
            <w:ins w:id="109" w:author="Lenovo" w:date="2021-04-12T16:17:00Z">
              <w:r>
                <w:rPr>
                  <w:rFonts w:ascii="Arial" w:hAnsi="Arial"/>
                  <w:lang w:val="de-DE"/>
                </w:rPr>
                <w:t xml:space="preserve">22-10: </w:t>
              </w:r>
            </w:ins>
            <w:ins w:id="110" w:author="Lenovo" w:date="2021-04-12T16:18:00Z">
              <w:r>
                <w:rPr>
                  <w:rFonts w:ascii="Arial" w:hAnsi="Arial"/>
                  <w:lang w:val="de-DE"/>
                </w:rPr>
                <w:t>in 38.331 the candidate values were specified as {mode2, mode3}.</w:t>
              </w:r>
            </w:ins>
          </w:p>
        </w:tc>
      </w:tr>
      <w:tr w:rsidR="00F82313" w14:paraId="58C44794" w14:textId="77777777">
        <w:tc>
          <w:tcPr>
            <w:tcW w:w="1837" w:type="dxa"/>
          </w:tcPr>
          <w:p w14:paraId="7E135CE0" w14:textId="77777777" w:rsidR="00F82313" w:rsidRDefault="00281072">
            <w:pPr>
              <w:spacing w:after="0"/>
              <w:jc w:val="both"/>
              <w:rPr>
                <w:rFonts w:ascii="Arial" w:eastAsia="Yu Mincho" w:hAnsi="Arial"/>
                <w:lang w:val="de-DE"/>
              </w:rPr>
            </w:pPr>
            <w:r>
              <w:rPr>
                <w:rFonts w:ascii="Arial" w:eastAsia="Yu Mincho" w:hAnsi="Arial" w:hint="eastAsia"/>
                <w:lang w:val="de-DE"/>
              </w:rPr>
              <w:t>Q</w:t>
            </w:r>
            <w:r>
              <w:rPr>
                <w:rFonts w:ascii="Arial" w:eastAsia="Yu Mincho" w:hAnsi="Arial"/>
                <w:lang w:val="de-DE"/>
              </w:rPr>
              <w:t>ualcomm Incorparated</w:t>
            </w:r>
          </w:p>
        </w:tc>
        <w:tc>
          <w:tcPr>
            <w:tcW w:w="1985" w:type="dxa"/>
          </w:tcPr>
          <w:p w14:paraId="47DF0A2A" w14:textId="77777777" w:rsidR="00F82313" w:rsidRDefault="00281072">
            <w:pPr>
              <w:spacing w:after="0"/>
              <w:jc w:val="both"/>
              <w:rPr>
                <w:rFonts w:ascii="Arial" w:eastAsia="Yu Mincho" w:hAnsi="Arial"/>
                <w:lang w:val="de-DE"/>
              </w:rPr>
            </w:pPr>
            <w:r>
              <w:rPr>
                <w:rFonts w:ascii="Arial" w:eastAsia="Yu Mincho" w:hAnsi="Arial" w:hint="eastAsia"/>
                <w:lang w:val="de-DE"/>
              </w:rPr>
              <w:t>Y</w:t>
            </w:r>
            <w:r>
              <w:rPr>
                <w:rFonts w:ascii="Arial" w:eastAsia="Yu Mincho" w:hAnsi="Arial"/>
                <w:lang w:val="de-DE"/>
              </w:rPr>
              <w:t>es</w:t>
            </w:r>
          </w:p>
        </w:tc>
        <w:tc>
          <w:tcPr>
            <w:tcW w:w="5807" w:type="dxa"/>
          </w:tcPr>
          <w:p w14:paraId="5295D2C9" w14:textId="77777777" w:rsidR="00F82313" w:rsidRDefault="00F82313">
            <w:pPr>
              <w:spacing w:after="0"/>
              <w:jc w:val="both"/>
              <w:rPr>
                <w:rFonts w:ascii="Arial" w:hAnsi="Arial"/>
                <w:lang w:val="de-DE"/>
              </w:rPr>
            </w:pPr>
          </w:p>
        </w:tc>
      </w:tr>
      <w:tr w:rsidR="00F82313" w14:paraId="1A8A688E" w14:textId="77777777">
        <w:tc>
          <w:tcPr>
            <w:tcW w:w="1837" w:type="dxa"/>
          </w:tcPr>
          <w:p w14:paraId="7CFADB71" w14:textId="77777777" w:rsidR="00F82313" w:rsidRDefault="00281072">
            <w:pPr>
              <w:spacing w:after="0"/>
              <w:jc w:val="both"/>
              <w:rPr>
                <w:rFonts w:ascii="Arial" w:hAnsi="Arial"/>
                <w:lang w:val="de-DE"/>
              </w:rPr>
            </w:pPr>
            <w:r>
              <w:rPr>
                <w:rFonts w:ascii="Arial" w:hAnsi="Arial"/>
                <w:lang w:val="de-DE"/>
              </w:rPr>
              <w:t>Ericsson</w:t>
            </w:r>
          </w:p>
        </w:tc>
        <w:tc>
          <w:tcPr>
            <w:tcW w:w="1985" w:type="dxa"/>
          </w:tcPr>
          <w:p w14:paraId="3EC186B8" w14:textId="77777777" w:rsidR="00F82313" w:rsidRDefault="00281072">
            <w:pPr>
              <w:spacing w:after="0"/>
              <w:jc w:val="both"/>
              <w:rPr>
                <w:rFonts w:ascii="Arial" w:hAnsi="Arial"/>
                <w:lang w:val="de-DE"/>
              </w:rPr>
            </w:pPr>
            <w:r>
              <w:rPr>
                <w:rFonts w:ascii="Arial" w:hAnsi="Arial"/>
                <w:lang w:val="de-DE"/>
              </w:rPr>
              <w:t>Yes</w:t>
            </w:r>
          </w:p>
        </w:tc>
        <w:tc>
          <w:tcPr>
            <w:tcW w:w="5807" w:type="dxa"/>
          </w:tcPr>
          <w:p w14:paraId="215A26AC" w14:textId="77777777" w:rsidR="00F82313" w:rsidRDefault="00281072">
            <w:pPr>
              <w:spacing w:after="0"/>
              <w:jc w:val="both"/>
              <w:rPr>
                <w:rFonts w:ascii="Arial" w:hAnsi="Arial"/>
                <w:lang w:val="de-DE"/>
              </w:rPr>
            </w:pPr>
            <w:r>
              <w:rPr>
                <w:rFonts w:ascii="Arial" w:hAnsi="Arial"/>
                <w:lang w:val="de-DE"/>
              </w:rPr>
              <w:t xml:space="preserve">We are in general fine with the CR. But we would like to clarify one aspect: since once agreed, there should be no further updates, and this is bis meeting, one could postpone the CR for now which may then account for further updates in the UE feature list once agreed next meeting. This would increase the completness of the TR, but fine if companies prefer to agree on it in this meeting.  </w:t>
            </w:r>
          </w:p>
        </w:tc>
      </w:tr>
      <w:tr w:rsidR="00F82313" w14:paraId="3B3AFE0C" w14:textId="77777777">
        <w:tc>
          <w:tcPr>
            <w:tcW w:w="1837" w:type="dxa"/>
          </w:tcPr>
          <w:p w14:paraId="4AD9E1C8" w14:textId="77777777" w:rsidR="00F82313" w:rsidRDefault="00281072">
            <w:pPr>
              <w:spacing w:after="0"/>
              <w:jc w:val="both"/>
              <w:rPr>
                <w:rFonts w:ascii="Arial" w:hAnsi="Arial"/>
                <w:lang w:val="de-DE"/>
              </w:rPr>
            </w:pPr>
            <w:r>
              <w:rPr>
                <w:rFonts w:ascii="Arial" w:hAnsi="Arial"/>
                <w:lang w:val="de-DE"/>
              </w:rPr>
              <w:t>Nokia</w:t>
            </w:r>
          </w:p>
        </w:tc>
        <w:tc>
          <w:tcPr>
            <w:tcW w:w="1985" w:type="dxa"/>
          </w:tcPr>
          <w:p w14:paraId="23B79976" w14:textId="77777777" w:rsidR="00F82313" w:rsidRDefault="00281072">
            <w:pPr>
              <w:spacing w:after="0"/>
              <w:jc w:val="both"/>
              <w:rPr>
                <w:rFonts w:ascii="Arial" w:hAnsi="Arial"/>
                <w:lang w:val="de-DE"/>
              </w:rPr>
            </w:pPr>
            <w:r>
              <w:rPr>
                <w:rFonts w:ascii="Arial" w:hAnsi="Arial"/>
                <w:lang w:val="de-DE"/>
              </w:rPr>
              <w:t>Yes</w:t>
            </w:r>
          </w:p>
        </w:tc>
        <w:tc>
          <w:tcPr>
            <w:tcW w:w="5807" w:type="dxa"/>
          </w:tcPr>
          <w:p w14:paraId="55871B9B" w14:textId="77777777" w:rsidR="00F82313" w:rsidRDefault="00281072">
            <w:pPr>
              <w:spacing w:after="0"/>
              <w:jc w:val="both"/>
              <w:rPr>
                <w:rFonts w:ascii="Arial" w:hAnsi="Arial"/>
                <w:lang w:val="de-DE"/>
              </w:rPr>
            </w:pPr>
            <w:r>
              <w:rPr>
                <w:rFonts w:ascii="Arial" w:hAnsi="Arial"/>
                <w:lang w:val="de-DE"/>
              </w:rPr>
              <w:t>No additional comments from our side</w:t>
            </w:r>
          </w:p>
        </w:tc>
      </w:tr>
      <w:tr w:rsidR="00F82313" w14:paraId="001A1032" w14:textId="77777777">
        <w:tc>
          <w:tcPr>
            <w:tcW w:w="1837" w:type="dxa"/>
          </w:tcPr>
          <w:p w14:paraId="6130EC0C" w14:textId="77777777" w:rsidR="00F82313" w:rsidRDefault="00281072">
            <w:pPr>
              <w:spacing w:after="0"/>
              <w:jc w:val="both"/>
              <w:rPr>
                <w:rFonts w:ascii="Arial" w:hAnsi="Arial"/>
                <w:lang w:val="de-DE"/>
              </w:rPr>
            </w:pPr>
            <w:r>
              <w:rPr>
                <w:rFonts w:ascii="Arial" w:hAnsi="Arial"/>
                <w:lang w:val="de-DE"/>
              </w:rPr>
              <w:t>vivo</w:t>
            </w:r>
          </w:p>
        </w:tc>
        <w:tc>
          <w:tcPr>
            <w:tcW w:w="1985" w:type="dxa"/>
          </w:tcPr>
          <w:p w14:paraId="2CDC7276" w14:textId="77777777" w:rsidR="00F82313" w:rsidRDefault="00281072">
            <w:pPr>
              <w:spacing w:after="0"/>
              <w:jc w:val="both"/>
              <w:rPr>
                <w:rFonts w:ascii="Arial" w:hAnsi="Arial"/>
                <w:lang w:val="de-DE"/>
              </w:rPr>
            </w:pPr>
            <w:r>
              <w:rPr>
                <w:rFonts w:ascii="Arial" w:hAnsi="Arial"/>
                <w:lang w:val="de-DE"/>
              </w:rPr>
              <w:t>Yes</w:t>
            </w:r>
          </w:p>
        </w:tc>
        <w:tc>
          <w:tcPr>
            <w:tcW w:w="5807" w:type="dxa"/>
          </w:tcPr>
          <w:p w14:paraId="201FD423" w14:textId="77777777" w:rsidR="00F82313" w:rsidRDefault="00281072">
            <w:pPr>
              <w:spacing w:after="0"/>
              <w:jc w:val="both"/>
              <w:rPr>
                <w:rFonts w:ascii="Arial" w:eastAsiaTheme="minorEastAsia" w:hAnsi="Arial"/>
                <w:lang w:val="de-DE" w:eastAsia="zh-CN"/>
              </w:rPr>
            </w:pPr>
            <w:r>
              <w:rPr>
                <w:rFonts w:ascii="Arial" w:eastAsiaTheme="minorEastAsia" w:hAnsi="Arial" w:hint="eastAsia"/>
                <w:lang w:val="de-DE" w:eastAsia="zh-CN"/>
              </w:rPr>
              <w:t>W</w:t>
            </w:r>
            <w:r>
              <w:rPr>
                <w:rFonts w:ascii="Arial" w:eastAsiaTheme="minorEastAsia" w:hAnsi="Arial"/>
                <w:lang w:val="de-DE" w:eastAsia="zh-CN"/>
              </w:rPr>
              <w:t>e are generally fine with the CR, editorial issues can be fixed in phase 2 via CR review.</w:t>
            </w:r>
          </w:p>
        </w:tc>
      </w:tr>
      <w:tr w:rsidR="00F82313" w14:paraId="1C5F64F0" w14:textId="77777777">
        <w:tc>
          <w:tcPr>
            <w:tcW w:w="1837" w:type="dxa"/>
          </w:tcPr>
          <w:p w14:paraId="02EBFA9A" w14:textId="77777777" w:rsidR="00F82313" w:rsidRDefault="00281072">
            <w:pPr>
              <w:spacing w:after="0"/>
              <w:jc w:val="both"/>
              <w:rPr>
                <w:rFonts w:ascii="Arial" w:eastAsia="Malgun Gothic" w:hAnsi="Arial"/>
                <w:lang w:val="de-DE" w:eastAsia="ko-KR"/>
              </w:rPr>
            </w:pPr>
            <w:r>
              <w:rPr>
                <w:rFonts w:ascii="Arial" w:eastAsia="Malgun Gothic" w:hAnsi="Arial" w:hint="eastAsia"/>
                <w:lang w:val="de-DE" w:eastAsia="ko-KR"/>
              </w:rPr>
              <w:t>Samsung</w:t>
            </w:r>
          </w:p>
        </w:tc>
        <w:tc>
          <w:tcPr>
            <w:tcW w:w="1985" w:type="dxa"/>
          </w:tcPr>
          <w:p w14:paraId="31F98E69" w14:textId="77777777" w:rsidR="00F82313" w:rsidRDefault="00281072">
            <w:pPr>
              <w:spacing w:after="0"/>
              <w:jc w:val="both"/>
              <w:rPr>
                <w:rFonts w:ascii="Arial" w:eastAsia="Malgun Gothic" w:hAnsi="Arial"/>
                <w:lang w:val="de-DE" w:eastAsia="ko-KR"/>
              </w:rPr>
            </w:pPr>
            <w:r>
              <w:rPr>
                <w:rFonts w:ascii="Arial" w:eastAsia="Malgun Gothic" w:hAnsi="Arial" w:hint="eastAsia"/>
                <w:lang w:val="de-DE" w:eastAsia="ko-KR"/>
              </w:rPr>
              <w:t>Yes</w:t>
            </w:r>
          </w:p>
        </w:tc>
        <w:tc>
          <w:tcPr>
            <w:tcW w:w="5807" w:type="dxa"/>
          </w:tcPr>
          <w:p w14:paraId="4DD9174B" w14:textId="77777777" w:rsidR="00F82313" w:rsidRDefault="00F82313">
            <w:pPr>
              <w:spacing w:after="0"/>
              <w:jc w:val="both"/>
              <w:rPr>
                <w:rFonts w:ascii="Arial" w:eastAsiaTheme="minorEastAsia" w:hAnsi="Arial"/>
                <w:lang w:val="de-DE" w:eastAsia="zh-CN"/>
              </w:rPr>
            </w:pPr>
          </w:p>
        </w:tc>
      </w:tr>
      <w:tr w:rsidR="00F82313" w14:paraId="41FD7F4D" w14:textId="77777777">
        <w:tc>
          <w:tcPr>
            <w:tcW w:w="1837" w:type="dxa"/>
          </w:tcPr>
          <w:p w14:paraId="12B00E54" w14:textId="77777777" w:rsidR="00F82313" w:rsidRDefault="00281072">
            <w:pPr>
              <w:spacing w:after="0"/>
              <w:jc w:val="both"/>
              <w:rPr>
                <w:rFonts w:ascii="Arial" w:eastAsia="Malgun Gothic" w:hAnsi="Arial"/>
                <w:lang w:val="de-DE" w:eastAsia="zh-CN"/>
              </w:rPr>
            </w:pPr>
            <w:r>
              <w:rPr>
                <w:rFonts w:ascii="Arial" w:eastAsia="Malgun Gothic" w:hAnsi="Arial" w:hint="eastAsia"/>
                <w:lang w:val="de-DE" w:eastAsia="zh-CN"/>
              </w:rPr>
              <w:t>CATT</w:t>
            </w:r>
          </w:p>
        </w:tc>
        <w:tc>
          <w:tcPr>
            <w:tcW w:w="1985" w:type="dxa"/>
          </w:tcPr>
          <w:p w14:paraId="07225668" w14:textId="77777777" w:rsidR="00F82313" w:rsidRDefault="00F82313">
            <w:pPr>
              <w:spacing w:after="0"/>
              <w:jc w:val="both"/>
              <w:rPr>
                <w:rFonts w:ascii="Arial" w:eastAsia="Malgun Gothic" w:hAnsi="Arial"/>
                <w:lang w:val="de-DE" w:eastAsia="ko-KR"/>
              </w:rPr>
            </w:pPr>
          </w:p>
        </w:tc>
        <w:tc>
          <w:tcPr>
            <w:tcW w:w="5807" w:type="dxa"/>
          </w:tcPr>
          <w:p w14:paraId="4B597580" w14:textId="77777777" w:rsidR="00F82313" w:rsidRDefault="00281072">
            <w:pPr>
              <w:spacing w:after="0"/>
              <w:jc w:val="both"/>
              <w:rPr>
                <w:rFonts w:ascii="Arial" w:eastAsiaTheme="minorEastAsia" w:hAnsi="Arial"/>
                <w:lang w:val="de-DE" w:eastAsia="zh-CN"/>
              </w:rPr>
            </w:pPr>
            <w:r>
              <w:rPr>
                <w:rFonts w:ascii="Arial" w:eastAsiaTheme="minorEastAsia" w:hAnsi="Arial" w:hint="eastAsia"/>
                <w:lang w:val="de-DE" w:eastAsia="zh-CN"/>
              </w:rPr>
              <w:t xml:space="preserve">Agree with Ericsson comments. </w:t>
            </w:r>
          </w:p>
        </w:tc>
      </w:tr>
      <w:tr w:rsidR="00F82313" w14:paraId="08C2B449" w14:textId="77777777">
        <w:tc>
          <w:tcPr>
            <w:tcW w:w="1837" w:type="dxa"/>
          </w:tcPr>
          <w:p w14:paraId="3509719C" w14:textId="77777777" w:rsidR="00F82313" w:rsidRDefault="00281072">
            <w:pPr>
              <w:spacing w:after="0"/>
              <w:jc w:val="both"/>
              <w:rPr>
                <w:rFonts w:ascii="Arial" w:hAnsi="Arial"/>
                <w:lang w:val="en-US" w:eastAsia="zh-CN"/>
              </w:rPr>
            </w:pPr>
            <w:r>
              <w:rPr>
                <w:rFonts w:ascii="Arial" w:hAnsi="Arial" w:hint="eastAsia"/>
                <w:lang w:val="en-US" w:eastAsia="zh-CN"/>
              </w:rPr>
              <w:t>ZTE</w:t>
            </w:r>
          </w:p>
        </w:tc>
        <w:tc>
          <w:tcPr>
            <w:tcW w:w="1985" w:type="dxa"/>
          </w:tcPr>
          <w:p w14:paraId="46582FD5" w14:textId="77777777" w:rsidR="00F82313" w:rsidRDefault="00281072">
            <w:pPr>
              <w:spacing w:after="0"/>
              <w:jc w:val="both"/>
              <w:rPr>
                <w:rFonts w:ascii="Arial" w:eastAsia="Malgun Gothic" w:hAnsi="Arial"/>
                <w:lang w:val="de-DE" w:eastAsia="ko-KR"/>
              </w:rPr>
            </w:pPr>
            <w:r>
              <w:rPr>
                <w:rFonts w:ascii="Arial" w:eastAsia="Malgun Gothic" w:hAnsi="Arial" w:hint="eastAsia"/>
                <w:lang w:val="de-DE" w:eastAsia="ko-KR"/>
              </w:rPr>
              <w:t>Yes</w:t>
            </w:r>
          </w:p>
        </w:tc>
        <w:tc>
          <w:tcPr>
            <w:tcW w:w="5807" w:type="dxa"/>
          </w:tcPr>
          <w:p w14:paraId="402FE721" w14:textId="77777777" w:rsidR="00F82313" w:rsidRDefault="00F82313">
            <w:pPr>
              <w:spacing w:after="0"/>
              <w:jc w:val="both"/>
              <w:rPr>
                <w:rFonts w:ascii="Arial" w:eastAsiaTheme="minorEastAsia" w:hAnsi="Arial"/>
                <w:lang w:val="de-DE" w:eastAsia="zh-CN"/>
              </w:rPr>
            </w:pPr>
          </w:p>
        </w:tc>
      </w:tr>
      <w:tr w:rsidR="00F82313" w14:paraId="61FE433A" w14:textId="77777777">
        <w:tc>
          <w:tcPr>
            <w:tcW w:w="1837" w:type="dxa"/>
          </w:tcPr>
          <w:p w14:paraId="308AF916" w14:textId="77777777" w:rsidR="00F82313" w:rsidRDefault="00F82313">
            <w:pPr>
              <w:spacing w:after="0"/>
              <w:jc w:val="both"/>
              <w:rPr>
                <w:rFonts w:ascii="Arial" w:eastAsia="Malgun Gothic" w:hAnsi="Arial"/>
                <w:lang w:val="de-DE" w:eastAsia="zh-CN"/>
              </w:rPr>
            </w:pPr>
          </w:p>
        </w:tc>
        <w:tc>
          <w:tcPr>
            <w:tcW w:w="1985" w:type="dxa"/>
          </w:tcPr>
          <w:p w14:paraId="5E828D0B" w14:textId="77777777" w:rsidR="00F82313" w:rsidRDefault="00F82313">
            <w:pPr>
              <w:spacing w:after="0"/>
              <w:jc w:val="both"/>
              <w:rPr>
                <w:rFonts w:ascii="Arial" w:eastAsia="Malgun Gothic" w:hAnsi="Arial"/>
                <w:lang w:val="de-DE" w:eastAsia="ko-KR"/>
              </w:rPr>
            </w:pPr>
          </w:p>
        </w:tc>
        <w:tc>
          <w:tcPr>
            <w:tcW w:w="5807" w:type="dxa"/>
          </w:tcPr>
          <w:p w14:paraId="5169C6D9" w14:textId="77777777" w:rsidR="00F82313" w:rsidRDefault="00F82313">
            <w:pPr>
              <w:spacing w:after="0"/>
              <w:jc w:val="both"/>
              <w:rPr>
                <w:rFonts w:ascii="Arial" w:eastAsiaTheme="minorEastAsia" w:hAnsi="Arial"/>
                <w:lang w:val="de-DE" w:eastAsia="zh-CN"/>
              </w:rPr>
            </w:pPr>
          </w:p>
        </w:tc>
      </w:tr>
    </w:tbl>
    <w:p w14:paraId="72660473" w14:textId="77777777" w:rsidR="00F82313" w:rsidRDefault="00F82313">
      <w:pPr>
        <w:rPr>
          <w:rFonts w:ascii="Arial" w:hAnsi="Arial" w:cs="Arial"/>
        </w:rPr>
      </w:pPr>
    </w:p>
    <w:p w14:paraId="4EC59DB2" w14:textId="77777777" w:rsidR="00F82313" w:rsidRDefault="00281072">
      <w:pPr>
        <w:rPr>
          <w:rFonts w:ascii="Arial" w:hAnsi="Arial"/>
          <w:b/>
          <w:bCs/>
        </w:rPr>
      </w:pPr>
      <w:r>
        <w:rPr>
          <w:rFonts w:ascii="Arial" w:hAnsi="Arial"/>
          <w:b/>
          <w:bCs/>
        </w:rPr>
        <w:t>For companies agreeing to the proposed changes, please also comment on the contents of the CR, if any.</w:t>
      </w:r>
    </w:p>
    <w:tbl>
      <w:tblPr>
        <w:tblStyle w:val="afd"/>
        <w:tblW w:w="0" w:type="auto"/>
        <w:tblLayout w:type="fixed"/>
        <w:tblLook w:val="04A0" w:firstRow="1" w:lastRow="0" w:firstColumn="1" w:lastColumn="0" w:noHBand="0" w:noVBand="1"/>
      </w:tblPr>
      <w:tblGrid>
        <w:gridCol w:w="1371"/>
        <w:gridCol w:w="1176"/>
        <w:gridCol w:w="2126"/>
        <w:gridCol w:w="2753"/>
        <w:gridCol w:w="2202"/>
      </w:tblGrid>
      <w:tr w:rsidR="00F82313" w14:paraId="662344F9" w14:textId="77777777">
        <w:trPr>
          <w:trHeight w:val="950"/>
        </w:trPr>
        <w:tc>
          <w:tcPr>
            <w:tcW w:w="1371" w:type="dxa"/>
          </w:tcPr>
          <w:p w14:paraId="0E3FA17D" w14:textId="77777777" w:rsidR="00F82313" w:rsidRDefault="00281072">
            <w:pPr>
              <w:spacing w:after="0"/>
              <w:jc w:val="both"/>
              <w:rPr>
                <w:rFonts w:ascii="Arial" w:hAnsi="Arial"/>
                <w:b/>
                <w:bCs/>
                <w:lang w:val="de-DE"/>
              </w:rPr>
            </w:pPr>
            <w:r>
              <w:rPr>
                <w:rFonts w:ascii="Arial" w:hAnsi="Arial"/>
                <w:b/>
                <w:bCs/>
                <w:lang w:val="de-DE"/>
              </w:rPr>
              <w:lastRenderedPageBreak/>
              <w:t>Company</w:t>
            </w:r>
          </w:p>
        </w:tc>
        <w:tc>
          <w:tcPr>
            <w:tcW w:w="1176" w:type="dxa"/>
          </w:tcPr>
          <w:p w14:paraId="3A22FA7F" w14:textId="77777777" w:rsidR="00F82313" w:rsidRDefault="00281072">
            <w:pPr>
              <w:spacing w:after="0"/>
              <w:jc w:val="both"/>
              <w:rPr>
                <w:rFonts w:ascii="Arial" w:hAnsi="Arial"/>
                <w:b/>
                <w:bCs/>
                <w:lang w:val="de-DE"/>
              </w:rPr>
            </w:pPr>
            <w:r>
              <w:rPr>
                <w:rFonts w:ascii="Arial" w:hAnsi="Arial"/>
                <w:b/>
                <w:bCs/>
                <w:lang w:val="de-DE"/>
              </w:rPr>
              <w:t>Feature no.</w:t>
            </w:r>
          </w:p>
        </w:tc>
        <w:tc>
          <w:tcPr>
            <w:tcW w:w="2126" w:type="dxa"/>
          </w:tcPr>
          <w:p w14:paraId="6AF0BBEA" w14:textId="77777777" w:rsidR="00F82313" w:rsidRDefault="00281072">
            <w:pPr>
              <w:spacing w:after="0"/>
              <w:jc w:val="both"/>
              <w:rPr>
                <w:rFonts w:ascii="Arial" w:hAnsi="Arial"/>
                <w:b/>
                <w:bCs/>
                <w:lang w:val="de-DE"/>
              </w:rPr>
            </w:pPr>
            <w:r>
              <w:rPr>
                <w:rFonts w:ascii="Arial" w:hAnsi="Arial"/>
                <w:b/>
                <w:bCs/>
                <w:lang w:val="de-DE"/>
              </w:rPr>
              <w:t>Comment raised</w:t>
            </w:r>
          </w:p>
        </w:tc>
        <w:tc>
          <w:tcPr>
            <w:tcW w:w="2753" w:type="dxa"/>
          </w:tcPr>
          <w:p w14:paraId="306601C9" w14:textId="77777777" w:rsidR="00F82313" w:rsidRDefault="00281072">
            <w:pPr>
              <w:spacing w:after="0"/>
              <w:jc w:val="both"/>
              <w:rPr>
                <w:rFonts w:ascii="Arial" w:hAnsi="Arial"/>
                <w:b/>
                <w:bCs/>
                <w:lang w:val="de-DE"/>
              </w:rPr>
            </w:pPr>
            <w:r>
              <w:rPr>
                <w:rFonts w:ascii="Arial" w:hAnsi="Arial"/>
                <w:b/>
                <w:bCs/>
                <w:lang w:val="de-DE"/>
              </w:rPr>
              <w:t>Proposals</w:t>
            </w:r>
          </w:p>
        </w:tc>
        <w:tc>
          <w:tcPr>
            <w:tcW w:w="2202" w:type="dxa"/>
          </w:tcPr>
          <w:p w14:paraId="545F4693" w14:textId="77777777" w:rsidR="00F82313" w:rsidRDefault="00281072">
            <w:pPr>
              <w:spacing w:after="0"/>
              <w:jc w:val="both"/>
              <w:rPr>
                <w:rFonts w:ascii="Arial" w:hAnsi="Arial"/>
                <w:b/>
                <w:bCs/>
                <w:lang w:val="de-DE"/>
              </w:rPr>
            </w:pPr>
            <w:r>
              <w:rPr>
                <w:rFonts w:ascii="Arial" w:hAnsi="Arial"/>
                <w:b/>
                <w:bCs/>
                <w:lang w:val="de-DE"/>
              </w:rPr>
              <w:t>Rapporteur’s resolution</w:t>
            </w:r>
          </w:p>
        </w:tc>
      </w:tr>
      <w:tr w:rsidR="00F82313" w14:paraId="0AC35025" w14:textId="77777777">
        <w:trPr>
          <w:trHeight w:val="307"/>
        </w:trPr>
        <w:tc>
          <w:tcPr>
            <w:tcW w:w="1371" w:type="dxa"/>
          </w:tcPr>
          <w:p w14:paraId="721A00E9" w14:textId="77777777" w:rsidR="00F82313" w:rsidRDefault="00F82313">
            <w:pPr>
              <w:spacing w:after="0"/>
              <w:jc w:val="both"/>
              <w:rPr>
                <w:rFonts w:ascii="Arial" w:eastAsiaTheme="minorEastAsia" w:hAnsi="Arial"/>
                <w:sz w:val="20"/>
                <w:lang w:val="de-DE" w:eastAsia="zh-CN"/>
              </w:rPr>
            </w:pPr>
          </w:p>
        </w:tc>
        <w:tc>
          <w:tcPr>
            <w:tcW w:w="1176" w:type="dxa"/>
          </w:tcPr>
          <w:p w14:paraId="6AA1DF88" w14:textId="77777777" w:rsidR="00F82313" w:rsidRDefault="00F82313">
            <w:pPr>
              <w:spacing w:after="0"/>
              <w:jc w:val="both"/>
              <w:rPr>
                <w:rFonts w:ascii="Arial" w:eastAsiaTheme="minorEastAsia" w:hAnsi="Arial"/>
                <w:sz w:val="20"/>
                <w:lang w:val="de-DE" w:eastAsia="zh-CN"/>
              </w:rPr>
            </w:pPr>
          </w:p>
        </w:tc>
        <w:tc>
          <w:tcPr>
            <w:tcW w:w="2126" w:type="dxa"/>
          </w:tcPr>
          <w:p w14:paraId="5F094C08" w14:textId="77777777" w:rsidR="00F82313" w:rsidRDefault="00F82313">
            <w:pPr>
              <w:spacing w:after="0"/>
              <w:rPr>
                <w:rFonts w:ascii="Arial" w:eastAsiaTheme="minorEastAsia" w:hAnsi="Arial"/>
                <w:sz w:val="20"/>
                <w:lang w:val="en-US" w:eastAsia="zh-CN"/>
              </w:rPr>
            </w:pPr>
          </w:p>
        </w:tc>
        <w:tc>
          <w:tcPr>
            <w:tcW w:w="2753" w:type="dxa"/>
          </w:tcPr>
          <w:p w14:paraId="02B6B0C4" w14:textId="77777777" w:rsidR="00F82313" w:rsidRDefault="00F82313">
            <w:pPr>
              <w:spacing w:after="0"/>
              <w:rPr>
                <w:rFonts w:ascii="Arial" w:eastAsiaTheme="minorEastAsia" w:hAnsi="Arial"/>
                <w:sz w:val="20"/>
                <w:lang w:val="de-DE" w:eastAsia="zh-CN"/>
              </w:rPr>
            </w:pPr>
          </w:p>
        </w:tc>
        <w:tc>
          <w:tcPr>
            <w:tcW w:w="2202" w:type="dxa"/>
          </w:tcPr>
          <w:p w14:paraId="35A80B39" w14:textId="77777777" w:rsidR="00F82313" w:rsidRDefault="00F82313">
            <w:pPr>
              <w:spacing w:after="0"/>
              <w:jc w:val="both"/>
              <w:rPr>
                <w:rFonts w:ascii="Arial" w:hAnsi="Arial"/>
                <w:sz w:val="20"/>
                <w:lang w:val="de-DE"/>
              </w:rPr>
            </w:pPr>
          </w:p>
        </w:tc>
      </w:tr>
      <w:tr w:rsidR="00F82313" w14:paraId="3AE0BB84" w14:textId="77777777">
        <w:trPr>
          <w:trHeight w:val="318"/>
        </w:trPr>
        <w:tc>
          <w:tcPr>
            <w:tcW w:w="1371" w:type="dxa"/>
          </w:tcPr>
          <w:p w14:paraId="01E65C09" w14:textId="77777777" w:rsidR="00F82313" w:rsidRDefault="00F82313">
            <w:pPr>
              <w:spacing w:after="0"/>
              <w:rPr>
                <w:rFonts w:ascii="Arial" w:hAnsi="Arial"/>
                <w:sz w:val="20"/>
                <w:lang w:val="de-DE"/>
              </w:rPr>
            </w:pPr>
          </w:p>
        </w:tc>
        <w:tc>
          <w:tcPr>
            <w:tcW w:w="1176" w:type="dxa"/>
          </w:tcPr>
          <w:p w14:paraId="7D656868" w14:textId="77777777" w:rsidR="00F82313" w:rsidRDefault="00F82313">
            <w:pPr>
              <w:spacing w:after="0"/>
              <w:rPr>
                <w:rFonts w:ascii="Arial" w:hAnsi="Arial"/>
                <w:sz w:val="20"/>
                <w:lang w:val="de-DE"/>
              </w:rPr>
            </w:pPr>
          </w:p>
        </w:tc>
        <w:tc>
          <w:tcPr>
            <w:tcW w:w="2126" w:type="dxa"/>
          </w:tcPr>
          <w:p w14:paraId="36636541" w14:textId="77777777" w:rsidR="00F82313" w:rsidRDefault="00F82313">
            <w:pPr>
              <w:rPr>
                <w:rFonts w:ascii="Arial" w:hAnsi="Arial"/>
                <w:sz w:val="20"/>
                <w:lang w:val="de-DE"/>
              </w:rPr>
            </w:pPr>
          </w:p>
        </w:tc>
        <w:tc>
          <w:tcPr>
            <w:tcW w:w="2753" w:type="dxa"/>
          </w:tcPr>
          <w:p w14:paraId="1E3048C1" w14:textId="77777777" w:rsidR="00F82313" w:rsidRDefault="00F82313">
            <w:pPr>
              <w:spacing w:after="0"/>
              <w:rPr>
                <w:rFonts w:ascii="Arial" w:hAnsi="Arial"/>
                <w:sz w:val="20"/>
                <w:lang w:val="de-DE"/>
              </w:rPr>
            </w:pPr>
          </w:p>
        </w:tc>
        <w:tc>
          <w:tcPr>
            <w:tcW w:w="2202" w:type="dxa"/>
          </w:tcPr>
          <w:p w14:paraId="3D63DB4C" w14:textId="77777777" w:rsidR="00F82313" w:rsidRDefault="00F82313">
            <w:pPr>
              <w:spacing w:after="0"/>
              <w:rPr>
                <w:rFonts w:ascii="Arial" w:hAnsi="Arial"/>
                <w:sz w:val="20"/>
                <w:lang w:val="de-DE"/>
              </w:rPr>
            </w:pPr>
          </w:p>
        </w:tc>
      </w:tr>
      <w:tr w:rsidR="00F82313" w14:paraId="21DEA05A" w14:textId="77777777">
        <w:trPr>
          <w:trHeight w:val="463"/>
        </w:trPr>
        <w:tc>
          <w:tcPr>
            <w:tcW w:w="1371" w:type="dxa"/>
          </w:tcPr>
          <w:p w14:paraId="5A8686AD" w14:textId="77777777" w:rsidR="00F82313" w:rsidRDefault="00F82313">
            <w:pPr>
              <w:jc w:val="both"/>
              <w:rPr>
                <w:rFonts w:ascii="Arial" w:hAnsi="Arial"/>
                <w:lang w:val="de-DE"/>
              </w:rPr>
            </w:pPr>
          </w:p>
        </w:tc>
        <w:tc>
          <w:tcPr>
            <w:tcW w:w="1176" w:type="dxa"/>
          </w:tcPr>
          <w:p w14:paraId="75E97EE0" w14:textId="77777777" w:rsidR="00F82313" w:rsidRDefault="00F82313">
            <w:pPr>
              <w:jc w:val="both"/>
              <w:rPr>
                <w:rFonts w:ascii="Arial" w:hAnsi="Arial"/>
                <w:lang w:val="de-DE"/>
              </w:rPr>
            </w:pPr>
          </w:p>
        </w:tc>
        <w:tc>
          <w:tcPr>
            <w:tcW w:w="2126" w:type="dxa"/>
          </w:tcPr>
          <w:p w14:paraId="19B54406" w14:textId="77777777" w:rsidR="00F82313" w:rsidRDefault="00F82313">
            <w:pPr>
              <w:rPr>
                <w:rFonts w:ascii="Arial" w:eastAsiaTheme="minorEastAsia" w:hAnsi="Arial"/>
                <w:lang w:val="de-DE" w:eastAsia="zh-CN"/>
              </w:rPr>
            </w:pPr>
          </w:p>
        </w:tc>
        <w:tc>
          <w:tcPr>
            <w:tcW w:w="2753" w:type="dxa"/>
          </w:tcPr>
          <w:p w14:paraId="59FF5C57" w14:textId="77777777" w:rsidR="00F82313" w:rsidRDefault="00F82313">
            <w:pPr>
              <w:rPr>
                <w:rFonts w:ascii="Arial" w:eastAsiaTheme="minorEastAsia" w:hAnsi="Arial"/>
                <w:lang w:val="de-DE" w:eastAsia="zh-CN"/>
              </w:rPr>
            </w:pPr>
          </w:p>
        </w:tc>
        <w:tc>
          <w:tcPr>
            <w:tcW w:w="2202" w:type="dxa"/>
          </w:tcPr>
          <w:p w14:paraId="34865E5B" w14:textId="77777777" w:rsidR="00F82313" w:rsidRDefault="00F82313">
            <w:pPr>
              <w:jc w:val="both"/>
              <w:rPr>
                <w:rFonts w:ascii="Arial" w:hAnsi="Arial"/>
                <w:sz w:val="20"/>
                <w:lang w:val="de-DE"/>
              </w:rPr>
            </w:pPr>
          </w:p>
        </w:tc>
      </w:tr>
      <w:tr w:rsidR="00F82313" w14:paraId="72F49BA8" w14:textId="77777777">
        <w:trPr>
          <w:trHeight w:val="318"/>
        </w:trPr>
        <w:tc>
          <w:tcPr>
            <w:tcW w:w="1371" w:type="dxa"/>
          </w:tcPr>
          <w:p w14:paraId="74BA679F" w14:textId="77777777" w:rsidR="00F82313" w:rsidRDefault="00F82313">
            <w:pPr>
              <w:jc w:val="both"/>
              <w:rPr>
                <w:rFonts w:ascii="Arial" w:hAnsi="Arial"/>
                <w:sz w:val="20"/>
                <w:lang w:val="de-DE"/>
              </w:rPr>
            </w:pPr>
          </w:p>
        </w:tc>
        <w:tc>
          <w:tcPr>
            <w:tcW w:w="1176" w:type="dxa"/>
          </w:tcPr>
          <w:p w14:paraId="2E26312E" w14:textId="77777777" w:rsidR="00F82313" w:rsidRDefault="00F82313">
            <w:pPr>
              <w:jc w:val="both"/>
              <w:rPr>
                <w:rFonts w:ascii="Arial" w:eastAsiaTheme="minorEastAsia" w:hAnsi="Arial"/>
                <w:sz w:val="20"/>
                <w:lang w:val="de-DE" w:eastAsia="zh-CN"/>
              </w:rPr>
            </w:pPr>
          </w:p>
        </w:tc>
        <w:tc>
          <w:tcPr>
            <w:tcW w:w="2126" w:type="dxa"/>
          </w:tcPr>
          <w:p w14:paraId="0A397347" w14:textId="77777777" w:rsidR="00F82313" w:rsidRDefault="00F82313">
            <w:pPr>
              <w:rPr>
                <w:rFonts w:ascii="Arial" w:eastAsiaTheme="minorEastAsia" w:hAnsi="Arial"/>
                <w:sz w:val="20"/>
                <w:lang w:val="de-DE" w:eastAsia="zh-CN"/>
              </w:rPr>
            </w:pPr>
          </w:p>
        </w:tc>
        <w:tc>
          <w:tcPr>
            <w:tcW w:w="2753" w:type="dxa"/>
          </w:tcPr>
          <w:p w14:paraId="59081BCB" w14:textId="77777777" w:rsidR="00F82313" w:rsidRDefault="00F82313">
            <w:pPr>
              <w:rPr>
                <w:rFonts w:ascii="Arial" w:hAnsi="Arial"/>
                <w:sz w:val="20"/>
                <w:lang w:val="de-DE"/>
              </w:rPr>
            </w:pPr>
          </w:p>
        </w:tc>
        <w:tc>
          <w:tcPr>
            <w:tcW w:w="2202" w:type="dxa"/>
          </w:tcPr>
          <w:p w14:paraId="271F3302" w14:textId="77777777" w:rsidR="00F82313" w:rsidRDefault="00F82313">
            <w:pPr>
              <w:jc w:val="both"/>
              <w:rPr>
                <w:rFonts w:ascii="Arial" w:hAnsi="Arial"/>
                <w:sz w:val="20"/>
                <w:lang w:val="de-DE"/>
              </w:rPr>
            </w:pPr>
          </w:p>
        </w:tc>
      </w:tr>
    </w:tbl>
    <w:p w14:paraId="2D046442" w14:textId="77777777" w:rsidR="00F82313" w:rsidRDefault="00F82313">
      <w:pPr>
        <w:rPr>
          <w:rFonts w:ascii="Arial" w:hAnsi="Arial" w:cs="Arial"/>
        </w:rPr>
      </w:pPr>
    </w:p>
    <w:p w14:paraId="1C8704EE" w14:textId="77777777" w:rsidR="00F82313" w:rsidRDefault="00281072">
      <w:pPr>
        <w:pStyle w:val="21"/>
      </w:pPr>
      <w:r>
        <w:t>2.2</w:t>
      </w:r>
      <w:r>
        <w:tab/>
        <w:t>Phase 2: Intended to progress discussion on agreeable parts</w:t>
      </w:r>
    </w:p>
    <w:p w14:paraId="02D4E6D9" w14:textId="77777777" w:rsidR="00F82313" w:rsidRDefault="00281072">
      <w:pPr>
        <w:spacing w:after="0"/>
        <w:jc w:val="both"/>
        <w:rPr>
          <w:rFonts w:ascii="Arial" w:hAnsi="Arial"/>
        </w:rPr>
      </w:pPr>
      <w:r>
        <w:rPr>
          <w:rFonts w:ascii="Arial" w:hAnsi="Arial"/>
        </w:rPr>
        <w:t xml:space="preserve">- To be updated after discussion on Phase 1 - </w:t>
      </w:r>
    </w:p>
    <w:bookmarkEnd w:id="0"/>
    <w:p w14:paraId="3CA8B1C7" w14:textId="77777777" w:rsidR="00F82313" w:rsidRDefault="00281072">
      <w:pPr>
        <w:pStyle w:val="1"/>
      </w:pPr>
      <w:r>
        <w:t>3</w:t>
      </w:r>
      <w:r>
        <w:tab/>
        <w:t>Conclusion</w:t>
      </w:r>
    </w:p>
    <w:p w14:paraId="2EB8F9CF" w14:textId="77777777" w:rsidR="00F82313" w:rsidRDefault="00F82313">
      <w:pPr>
        <w:pStyle w:val="a6"/>
        <w:rPr>
          <w:lang w:val="en-US"/>
        </w:rPr>
      </w:pPr>
    </w:p>
    <w:p w14:paraId="095454DE" w14:textId="77777777" w:rsidR="00F82313" w:rsidRDefault="00281072">
      <w:pPr>
        <w:spacing w:after="0"/>
        <w:jc w:val="both"/>
        <w:rPr>
          <w:rFonts w:ascii="Arial" w:hAnsi="Arial"/>
        </w:rPr>
      </w:pPr>
      <w:r>
        <w:rPr>
          <w:rFonts w:ascii="Arial" w:hAnsi="Arial"/>
        </w:rPr>
        <w:t xml:space="preserve">- To be updated after discussion on Phase 1 - </w:t>
      </w:r>
    </w:p>
    <w:sectPr w:rsidR="00F82313">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0" w:author="OPPO(Zhongda)" w:date="2021-04-14T14:49:00Z" w:initials="OP">
    <w:p w14:paraId="0DDEC551" w14:textId="3CE03DA6" w:rsidR="00A30B7B" w:rsidRDefault="00A30B7B">
      <w:pPr>
        <w:pStyle w:val="ab"/>
        <w:rPr>
          <w:lang w:eastAsia="zh-CN"/>
        </w:rPr>
      </w:pPr>
      <w:r>
        <w:rPr>
          <w:rStyle w:val="aff3"/>
        </w:rPr>
        <w:annotationRef/>
      </w:r>
      <w:r>
        <w:rPr>
          <w:rFonts w:hint="eastAsia"/>
          <w:lang w:eastAsia="zh-CN"/>
        </w:rPr>
        <w:t>@</w:t>
      </w:r>
      <w:r>
        <w:rPr>
          <w:lang w:eastAsia="zh-CN"/>
        </w:rPr>
        <w:t>Qianxi</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DDEC55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DDEC551" w16cid:durableId="2421823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368CDE" w14:textId="77777777" w:rsidR="00C2219C" w:rsidRDefault="00C2219C" w:rsidP="00342187">
      <w:pPr>
        <w:spacing w:after="0" w:line="240" w:lineRule="auto"/>
      </w:pPr>
      <w:r>
        <w:separator/>
      </w:r>
    </w:p>
  </w:endnote>
  <w:endnote w:type="continuationSeparator" w:id="0">
    <w:p w14:paraId="06EBDA6E" w14:textId="77777777" w:rsidR="00C2219C" w:rsidRDefault="00C2219C" w:rsidP="003421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Batang">
    <w:altName w:val="Arial Unicode MS"/>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Times">
    <w:altName w:val="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6A6FC7" w14:textId="77777777" w:rsidR="00C2219C" w:rsidRDefault="00C2219C" w:rsidP="00342187">
      <w:pPr>
        <w:spacing w:after="0" w:line="240" w:lineRule="auto"/>
      </w:pPr>
      <w:r>
        <w:separator/>
      </w:r>
    </w:p>
  </w:footnote>
  <w:footnote w:type="continuationSeparator" w:id="0">
    <w:p w14:paraId="2362B245" w14:textId="77777777" w:rsidR="00C2219C" w:rsidRDefault="00C2219C" w:rsidP="0034218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5F86409"/>
    <w:multiLevelType w:val="singleLevel"/>
    <w:tmpl w:val="C5F86409"/>
    <w:lvl w:ilvl="0">
      <w:start w:val="1"/>
      <w:numFmt w:val="decimal"/>
      <w:suff w:val="space"/>
      <w:lvlText w:val="%1."/>
      <w:lvlJc w:val="left"/>
    </w:lvl>
  </w:abstractNum>
  <w:abstractNum w:abstractNumId="1" w15:restartNumberingAfterBreak="0">
    <w:nsid w:val="FFFFFF7E"/>
    <w:multiLevelType w:val="singleLevel"/>
    <w:tmpl w:val="FFFFFF7E"/>
    <w:lvl w:ilvl="0">
      <w:start w:val="1"/>
      <w:numFmt w:val="lowerRoman"/>
      <w:pStyle w:val="3"/>
      <w:lvlText w:val="%1."/>
      <w:lvlJc w:val="right"/>
      <w:pPr>
        <w:ind w:left="926" w:hanging="360"/>
      </w:pPr>
    </w:lvl>
  </w:abstractNum>
  <w:abstractNum w:abstractNumId="2"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2DF2CCB"/>
    <w:multiLevelType w:val="multilevel"/>
    <w:tmpl w:val="12DF2CCB"/>
    <w:lvl w:ilvl="0">
      <w:start w:val="1"/>
      <w:numFmt w:val="decimal"/>
      <w:lvlText w:val="%1."/>
      <w:lvlJc w:val="left"/>
      <w:pPr>
        <w:ind w:left="460" w:hanging="360"/>
      </w:pPr>
      <w:rPr>
        <w:rFonts w:hint="default"/>
      </w:rPr>
    </w:lvl>
    <w:lvl w:ilvl="1">
      <w:start w:val="1"/>
      <w:numFmt w:val="lowerLetter"/>
      <w:lvlText w:val="%2)"/>
      <w:lvlJc w:val="left"/>
      <w:pPr>
        <w:ind w:left="940" w:hanging="420"/>
      </w:pPr>
    </w:lvl>
    <w:lvl w:ilvl="2">
      <w:start w:val="1"/>
      <w:numFmt w:val="lowerRoman"/>
      <w:lvlText w:val="%3."/>
      <w:lvlJc w:val="right"/>
      <w:pPr>
        <w:ind w:left="1360" w:hanging="420"/>
      </w:pPr>
    </w:lvl>
    <w:lvl w:ilvl="3">
      <w:start w:val="1"/>
      <w:numFmt w:val="decimal"/>
      <w:lvlText w:val="%4."/>
      <w:lvlJc w:val="left"/>
      <w:pPr>
        <w:ind w:left="1780" w:hanging="420"/>
      </w:pPr>
    </w:lvl>
    <w:lvl w:ilvl="4">
      <w:start w:val="1"/>
      <w:numFmt w:val="lowerLetter"/>
      <w:lvlText w:val="%5)"/>
      <w:lvlJc w:val="left"/>
      <w:pPr>
        <w:ind w:left="2200" w:hanging="420"/>
      </w:pPr>
    </w:lvl>
    <w:lvl w:ilvl="5">
      <w:start w:val="1"/>
      <w:numFmt w:val="lowerRoman"/>
      <w:lvlText w:val="%6."/>
      <w:lvlJc w:val="right"/>
      <w:pPr>
        <w:ind w:left="2620" w:hanging="420"/>
      </w:pPr>
    </w:lvl>
    <w:lvl w:ilvl="6">
      <w:start w:val="1"/>
      <w:numFmt w:val="decimal"/>
      <w:lvlText w:val="%7."/>
      <w:lvlJc w:val="left"/>
      <w:pPr>
        <w:ind w:left="3040" w:hanging="420"/>
      </w:pPr>
    </w:lvl>
    <w:lvl w:ilvl="7">
      <w:start w:val="1"/>
      <w:numFmt w:val="lowerLetter"/>
      <w:lvlText w:val="%8)"/>
      <w:lvlJc w:val="left"/>
      <w:pPr>
        <w:ind w:left="3460" w:hanging="420"/>
      </w:pPr>
    </w:lvl>
    <w:lvl w:ilvl="8">
      <w:start w:val="1"/>
      <w:numFmt w:val="lowerRoman"/>
      <w:lvlText w:val="%9."/>
      <w:lvlJc w:val="right"/>
      <w:pPr>
        <w:ind w:left="3880" w:hanging="420"/>
      </w:pPr>
    </w:lvl>
  </w:abstractNum>
  <w:abstractNum w:abstractNumId="4" w15:restartNumberingAfterBreak="0">
    <w:nsid w:val="1A335DAC"/>
    <w:multiLevelType w:val="multilevel"/>
    <w:tmpl w:val="1A335DA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2166AF6"/>
    <w:multiLevelType w:val="multilevel"/>
    <w:tmpl w:val="22166AF6"/>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8" w15:restartNumberingAfterBreak="0">
    <w:nsid w:val="28184FA8"/>
    <w:multiLevelType w:val="multilevel"/>
    <w:tmpl w:val="28184FA8"/>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9"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6549"/>
        </w:tabs>
        <w:ind w:left="6549"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3B4C11FA"/>
    <w:multiLevelType w:val="multilevel"/>
    <w:tmpl w:val="3B4C11FA"/>
    <w:lvl w:ilvl="0">
      <w:start w:val="1"/>
      <w:numFmt w:val="decimal"/>
      <w:lvlText w:val="%1."/>
      <w:lvlJc w:val="left"/>
      <w:pPr>
        <w:ind w:left="460" w:hanging="360"/>
      </w:pPr>
      <w:rPr>
        <w:rFonts w:hint="default"/>
      </w:rPr>
    </w:lvl>
    <w:lvl w:ilvl="1">
      <w:start w:val="1"/>
      <w:numFmt w:val="lowerLetter"/>
      <w:lvlText w:val="%2)"/>
      <w:lvlJc w:val="left"/>
      <w:pPr>
        <w:ind w:left="940" w:hanging="420"/>
      </w:pPr>
    </w:lvl>
    <w:lvl w:ilvl="2">
      <w:start w:val="1"/>
      <w:numFmt w:val="lowerRoman"/>
      <w:lvlText w:val="%3."/>
      <w:lvlJc w:val="right"/>
      <w:pPr>
        <w:ind w:left="1360" w:hanging="420"/>
      </w:pPr>
    </w:lvl>
    <w:lvl w:ilvl="3">
      <w:start w:val="1"/>
      <w:numFmt w:val="decimal"/>
      <w:lvlText w:val="%4."/>
      <w:lvlJc w:val="left"/>
      <w:pPr>
        <w:ind w:left="1780" w:hanging="420"/>
      </w:pPr>
    </w:lvl>
    <w:lvl w:ilvl="4">
      <w:start w:val="1"/>
      <w:numFmt w:val="lowerLetter"/>
      <w:lvlText w:val="%5)"/>
      <w:lvlJc w:val="left"/>
      <w:pPr>
        <w:ind w:left="2200" w:hanging="420"/>
      </w:pPr>
    </w:lvl>
    <w:lvl w:ilvl="5">
      <w:start w:val="1"/>
      <w:numFmt w:val="lowerRoman"/>
      <w:lvlText w:val="%6."/>
      <w:lvlJc w:val="right"/>
      <w:pPr>
        <w:ind w:left="2620" w:hanging="420"/>
      </w:pPr>
    </w:lvl>
    <w:lvl w:ilvl="6">
      <w:start w:val="1"/>
      <w:numFmt w:val="decimal"/>
      <w:lvlText w:val="%7."/>
      <w:lvlJc w:val="left"/>
      <w:pPr>
        <w:ind w:left="3040" w:hanging="420"/>
      </w:pPr>
    </w:lvl>
    <w:lvl w:ilvl="7">
      <w:start w:val="1"/>
      <w:numFmt w:val="lowerLetter"/>
      <w:lvlText w:val="%8)"/>
      <w:lvlJc w:val="left"/>
      <w:pPr>
        <w:ind w:left="3460" w:hanging="420"/>
      </w:pPr>
    </w:lvl>
    <w:lvl w:ilvl="8">
      <w:start w:val="1"/>
      <w:numFmt w:val="lowerRoman"/>
      <w:lvlText w:val="%9."/>
      <w:lvlJc w:val="right"/>
      <w:pPr>
        <w:ind w:left="3880" w:hanging="420"/>
      </w:pPr>
    </w:lvl>
  </w:abstractNum>
  <w:abstractNum w:abstractNumId="13" w15:restartNumberingAfterBreak="0">
    <w:nsid w:val="49770F74"/>
    <w:multiLevelType w:val="multilevel"/>
    <w:tmpl w:val="49770F7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43D696C"/>
    <w:multiLevelType w:val="multilevel"/>
    <w:tmpl w:val="543D69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9"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0" w15:restartNumberingAfterBreak="0">
    <w:nsid w:val="70146DC0"/>
    <w:multiLevelType w:val="multilevel"/>
    <w:tmpl w:val="70146DC0"/>
    <w:lvl w:ilvl="0">
      <w:start w:val="1"/>
      <w:numFmt w:val="bullet"/>
      <w:pStyle w:val="Agreement"/>
      <w:lvlText w:val=""/>
      <w:lvlJc w:val="left"/>
      <w:pPr>
        <w:tabs>
          <w:tab w:val="left" w:pos="2333"/>
        </w:tabs>
        <w:ind w:left="2333" w:hanging="360"/>
      </w:pPr>
      <w:rPr>
        <w:rFonts w:ascii="Symbol" w:hAnsi="Symbol" w:hint="default"/>
        <w:b/>
        <w:i w:val="0"/>
        <w:color w:val="auto"/>
        <w:sz w:val="22"/>
      </w:rPr>
    </w:lvl>
    <w:lvl w:ilvl="1">
      <w:start w:val="1"/>
      <w:numFmt w:val="bullet"/>
      <w:lvlText w:val="o"/>
      <w:lvlJc w:val="left"/>
      <w:pPr>
        <w:tabs>
          <w:tab w:val="left" w:pos="2154"/>
        </w:tabs>
        <w:ind w:left="2154" w:hanging="360"/>
      </w:pPr>
      <w:rPr>
        <w:rFonts w:ascii="Courier New" w:hAnsi="Courier New" w:cs="Courier New" w:hint="default"/>
      </w:rPr>
    </w:lvl>
    <w:lvl w:ilvl="2">
      <w:start w:val="1"/>
      <w:numFmt w:val="bullet"/>
      <w:lvlText w:val=""/>
      <w:lvlJc w:val="left"/>
      <w:pPr>
        <w:tabs>
          <w:tab w:val="left" w:pos="2874"/>
        </w:tabs>
        <w:ind w:left="2874" w:hanging="360"/>
      </w:pPr>
      <w:rPr>
        <w:rFonts w:ascii="Wingdings" w:hAnsi="Wingdings" w:hint="default"/>
      </w:rPr>
    </w:lvl>
    <w:lvl w:ilvl="3">
      <w:start w:val="1"/>
      <w:numFmt w:val="bullet"/>
      <w:lvlText w:val=""/>
      <w:lvlJc w:val="left"/>
      <w:pPr>
        <w:tabs>
          <w:tab w:val="left" w:pos="3594"/>
        </w:tabs>
        <w:ind w:left="3594" w:hanging="360"/>
      </w:pPr>
      <w:rPr>
        <w:rFonts w:ascii="Symbol" w:hAnsi="Symbol" w:hint="default"/>
      </w:rPr>
    </w:lvl>
    <w:lvl w:ilvl="4">
      <w:start w:val="1"/>
      <w:numFmt w:val="bullet"/>
      <w:lvlText w:val="o"/>
      <w:lvlJc w:val="left"/>
      <w:pPr>
        <w:tabs>
          <w:tab w:val="left" w:pos="4314"/>
        </w:tabs>
        <w:ind w:left="4314" w:hanging="360"/>
      </w:pPr>
      <w:rPr>
        <w:rFonts w:ascii="Courier New" w:hAnsi="Courier New" w:cs="Courier New" w:hint="default"/>
      </w:rPr>
    </w:lvl>
    <w:lvl w:ilvl="5">
      <w:start w:val="1"/>
      <w:numFmt w:val="bullet"/>
      <w:lvlText w:val=""/>
      <w:lvlJc w:val="left"/>
      <w:pPr>
        <w:tabs>
          <w:tab w:val="left" w:pos="5034"/>
        </w:tabs>
        <w:ind w:left="5034" w:hanging="360"/>
      </w:pPr>
      <w:rPr>
        <w:rFonts w:ascii="Wingdings" w:hAnsi="Wingdings" w:hint="default"/>
      </w:rPr>
    </w:lvl>
    <w:lvl w:ilvl="6">
      <w:start w:val="1"/>
      <w:numFmt w:val="bullet"/>
      <w:lvlText w:val=""/>
      <w:lvlJc w:val="left"/>
      <w:pPr>
        <w:tabs>
          <w:tab w:val="left" w:pos="5754"/>
        </w:tabs>
        <w:ind w:left="5754" w:hanging="360"/>
      </w:pPr>
      <w:rPr>
        <w:rFonts w:ascii="Symbol" w:hAnsi="Symbol" w:hint="default"/>
      </w:rPr>
    </w:lvl>
    <w:lvl w:ilvl="7">
      <w:start w:val="1"/>
      <w:numFmt w:val="bullet"/>
      <w:lvlText w:val="o"/>
      <w:lvlJc w:val="left"/>
      <w:pPr>
        <w:tabs>
          <w:tab w:val="left" w:pos="6474"/>
        </w:tabs>
        <w:ind w:left="6474" w:hanging="360"/>
      </w:pPr>
      <w:rPr>
        <w:rFonts w:ascii="Courier New" w:hAnsi="Courier New" w:cs="Courier New" w:hint="default"/>
      </w:rPr>
    </w:lvl>
    <w:lvl w:ilvl="8">
      <w:start w:val="1"/>
      <w:numFmt w:val="bullet"/>
      <w:lvlText w:val=""/>
      <w:lvlJc w:val="left"/>
      <w:pPr>
        <w:tabs>
          <w:tab w:val="left" w:pos="7194"/>
        </w:tabs>
        <w:ind w:left="7194" w:hanging="360"/>
      </w:pPr>
      <w:rPr>
        <w:rFonts w:ascii="Wingdings" w:hAnsi="Wingdings" w:hint="default"/>
      </w:rPr>
    </w:lvl>
  </w:abstractNum>
  <w:abstractNum w:abstractNumId="21"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2" w15:restartNumberingAfterBreak="0">
    <w:nsid w:val="76876673"/>
    <w:multiLevelType w:val="hybridMultilevel"/>
    <w:tmpl w:val="B62A1D92"/>
    <w:lvl w:ilvl="0" w:tplc="5A2828D8">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23" w15:restartNumberingAfterBreak="0">
    <w:nsid w:val="7F216987"/>
    <w:multiLevelType w:val="multilevel"/>
    <w:tmpl w:val="7F21698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19"/>
  </w:num>
  <w:num w:numId="2">
    <w:abstractNumId w:val="10"/>
  </w:num>
  <w:num w:numId="3">
    <w:abstractNumId w:val="2"/>
  </w:num>
  <w:num w:numId="4">
    <w:abstractNumId w:val="7"/>
  </w:num>
  <w:num w:numId="5">
    <w:abstractNumId w:val="5"/>
  </w:num>
  <w:num w:numId="6">
    <w:abstractNumId w:val="18"/>
  </w:num>
  <w:num w:numId="7">
    <w:abstractNumId w:val="1"/>
  </w:num>
  <w:num w:numId="8">
    <w:abstractNumId w:val="21"/>
  </w:num>
  <w:num w:numId="9">
    <w:abstractNumId w:val="14"/>
  </w:num>
  <w:num w:numId="10">
    <w:abstractNumId w:val="11"/>
  </w:num>
  <w:num w:numId="11">
    <w:abstractNumId w:val="15"/>
  </w:num>
  <w:num w:numId="12">
    <w:abstractNumId w:val="16"/>
  </w:num>
  <w:num w:numId="13">
    <w:abstractNumId w:val="20"/>
  </w:num>
  <w:num w:numId="14">
    <w:abstractNumId w:val="9"/>
  </w:num>
  <w:num w:numId="15">
    <w:abstractNumId w:val="13"/>
  </w:num>
  <w:num w:numId="16">
    <w:abstractNumId w:val="8"/>
  </w:num>
  <w:num w:numId="17">
    <w:abstractNumId w:val="6"/>
  </w:num>
  <w:num w:numId="18">
    <w:abstractNumId w:val="23"/>
  </w:num>
  <w:num w:numId="19">
    <w:abstractNumId w:val="12"/>
  </w:num>
  <w:num w:numId="20">
    <w:abstractNumId w:val="3"/>
  </w:num>
  <w:num w:numId="21">
    <w:abstractNumId w:val="0"/>
  </w:num>
  <w:num w:numId="22">
    <w:abstractNumId w:val="4"/>
  </w:num>
  <w:num w:numId="23">
    <w:abstractNumId w:val="17"/>
  </w:num>
  <w:num w:numId="24">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eau Sian">
    <w15:presenceInfo w15:providerId="None" w15:userId="Seau Sian"/>
  </w15:person>
  <w15:person w15:author="Lenovo">
    <w15:presenceInfo w15:providerId="None" w15:userId="Lenovo"/>
  </w15:person>
  <w15:person w15:author="Huawei">
    <w15:presenceInfo w15:providerId="None" w15:userId="Huawei"/>
  </w15:person>
  <w15:person w15:author="MediaTek (Felix)">
    <w15:presenceInfo w15:providerId="None" w15:userId="MediaTek (Felix)"/>
  </w15:person>
  <w15:person w15:author="OPPO(Zhongda)">
    <w15:presenceInfo w15:providerId="None" w15:userId="OPPO(Zhong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K3NDYxMjABQiMLcyUdpeDU4uLM/DyQAqNaAN0uNxgsAAAA"/>
  </w:docVars>
  <w:rsids>
    <w:rsidRoot w:val="00F36C4C"/>
    <w:rsid w:val="000005B0"/>
    <w:rsid w:val="000006E1"/>
    <w:rsid w:val="00001AC0"/>
    <w:rsid w:val="00001C1B"/>
    <w:rsid w:val="00001FEF"/>
    <w:rsid w:val="00002A37"/>
    <w:rsid w:val="00004581"/>
    <w:rsid w:val="00004E3E"/>
    <w:rsid w:val="000052F3"/>
    <w:rsid w:val="0000564C"/>
    <w:rsid w:val="00006446"/>
    <w:rsid w:val="00006896"/>
    <w:rsid w:val="00006943"/>
    <w:rsid w:val="00006A72"/>
    <w:rsid w:val="00007CDC"/>
    <w:rsid w:val="0001008E"/>
    <w:rsid w:val="00010D13"/>
    <w:rsid w:val="000114B1"/>
    <w:rsid w:val="00011809"/>
    <w:rsid w:val="00011B28"/>
    <w:rsid w:val="00014846"/>
    <w:rsid w:val="00015D15"/>
    <w:rsid w:val="00016195"/>
    <w:rsid w:val="00016B44"/>
    <w:rsid w:val="00020F8B"/>
    <w:rsid w:val="000217AD"/>
    <w:rsid w:val="00021D47"/>
    <w:rsid w:val="00022A90"/>
    <w:rsid w:val="00023ECF"/>
    <w:rsid w:val="00025631"/>
    <w:rsid w:val="0002564D"/>
    <w:rsid w:val="00025ECA"/>
    <w:rsid w:val="00030119"/>
    <w:rsid w:val="000325B8"/>
    <w:rsid w:val="00033D1F"/>
    <w:rsid w:val="00034C15"/>
    <w:rsid w:val="00034EE9"/>
    <w:rsid w:val="00036BA1"/>
    <w:rsid w:val="00036CD2"/>
    <w:rsid w:val="00037130"/>
    <w:rsid w:val="000377AC"/>
    <w:rsid w:val="00037C76"/>
    <w:rsid w:val="00040095"/>
    <w:rsid w:val="00040EF8"/>
    <w:rsid w:val="00041526"/>
    <w:rsid w:val="000415C8"/>
    <w:rsid w:val="00042053"/>
    <w:rsid w:val="000422E2"/>
    <w:rsid w:val="00042EF0"/>
    <w:rsid w:val="00042F22"/>
    <w:rsid w:val="000444EF"/>
    <w:rsid w:val="00045D56"/>
    <w:rsid w:val="00046B0E"/>
    <w:rsid w:val="00047B7B"/>
    <w:rsid w:val="00050C97"/>
    <w:rsid w:val="00050EBF"/>
    <w:rsid w:val="0005167B"/>
    <w:rsid w:val="0005200A"/>
    <w:rsid w:val="00052A07"/>
    <w:rsid w:val="00052D81"/>
    <w:rsid w:val="00052F41"/>
    <w:rsid w:val="00053309"/>
    <w:rsid w:val="000534E3"/>
    <w:rsid w:val="00054CF1"/>
    <w:rsid w:val="0005606A"/>
    <w:rsid w:val="0005671B"/>
    <w:rsid w:val="00056C7F"/>
    <w:rsid w:val="00057117"/>
    <w:rsid w:val="0005753F"/>
    <w:rsid w:val="00057709"/>
    <w:rsid w:val="0006044A"/>
    <w:rsid w:val="00060987"/>
    <w:rsid w:val="00060C9D"/>
    <w:rsid w:val="000616E7"/>
    <w:rsid w:val="000619E7"/>
    <w:rsid w:val="00064110"/>
    <w:rsid w:val="000646CD"/>
    <w:rsid w:val="0006487E"/>
    <w:rsid w:val="000650A4"/>
    <w:rsid w:val="00065E1A"/>
    <w:rsid w:val="00066457"/>
    <w:rsid w:val="00066778"/>
    <w:rsid w:val="00066CC6"/>
    <w:rsid w:val="00072194"/>
    <w:rsid w:val="000736E2"/>
    <w:rsid w:val="000742E9"/>
    <w:rsid w:val="000746A1"/>
    <w:rsid w:val="00074DA6"/>
    <w:rsid w:val="00075C8D"/>
    <w:rsid w:val="00075C94"/>
    <w:rsid w:val="00075F85"/>
    <w:rsid w:val="00076BA0"/>
    <w:rsid w:val="00077E5F"/>
    <w:rsid w:val="0008036A"/>
    <w:rsid w:val="0008069D"/>
    <w:rsid w:val="00081AE5"/>
    <w:rsid w:val="00081AE6"/>
    <w:rsid w:val="0008341C"/>
    <w:rsid w:val="0008471B"/>
    <w:rsid w:val="0008536C"/>
    <w:rsid w:val="000855EB"/>
    <w:rsid w:val="00085B52"/>
    <w:rsid w:val="00086676"/>
    <w:rsid w:val="000866F2"/>
    <w:rsid w:val="0009009F"/>
    <w:rsid w:val="000903F2"/>
    <w:rsid w:val="00091029"/>
    <w:rsid w:val="00091557"/>
    <w:rsid w:val="00091B2E"/>
    <w:rsid w:val="000924C1"/>
    <w:rsid w:val="000924F0"/>
    <w:rsid w:val="00092EDF"/>
    <w:rsid w:val="00093474"/>
    <w:rsid w:val="00094A16"/>
    <w:rsid w:val="00094D53"/>
    <w:rsid w:val="0009510F"/>
    <w:rsid w:val="0009532E"/>
    <w:rsid w:val="0009539E"/>
    <w:rsid w:val="000957B8"/>
    <w:rsid w:val="00096490"/>
    <w:rsid w:val="00096DBA"/>
    <w:rsid w:val="000A18ED"/>
    <w:rsid w:val="000A1B7B"/>
    <w:rsid w:val="000A214F"/>
    <w:rsid w:val="000A3B32"/>
    <w:rsid w:val="000A459E"/>
    <w:rsid w:val="000A56F2"/>
    <w:rsid w:val="000A5FF8"/>
    <w:rsid w:val="000A7CD3"/>
    <w:rsid w:val="000A7D7D"/>
    <w:rsid w:val="000B0A42"/>
    <w:rsid w:val="000B1FD4"/>
    <w:rsid w:val="000B2719"/>
    <w:rsid w:val="000B3654"/>
    <w:rsid w:val="000B3A8F"/>
    <w:rsid w:val="000B3D86"/>
    <w:rsid w:val="000B3ECD"/>
    <w:rsid w:val="000B4AB9"/>
    <w:rsid w:val="000B5070"/>
    <w:rsid w:val="000B568A"/>
    <w:rsid w:val="000B58C3"/>
    <w:rsid w:val="000B61E9"/>
    <w:rsid w:val="000C165A"/>
    <w:rsid w:val="000C1C9E"/>
    <w:rsid w:val="000C2622"/>
    <w:rsid w:val="000C2E19"/>
    <w:rsid w:val="000C30D4"/>
    <w:rsid w:val="000C33B7"/>
    <w:rsid w:val="000C4CE6"/>
    <w:rsid w:val="000C52A5"/>
    <w:rsid w:val="000C6AA0"/>
    <w:rsid w:val="000D0697"/>
    <w:rsid w:val="000D0D07"/>
    <w:rsid w:val="000D0D79"/>
    <w:rsid w:val="000D2287"/>
    <w:rsid w:val="000D27A0"/>
    <w:rsid w:val="000D3BAA"/>
    <w:rsid w:val="000D439B"/>
    <w:rsid w:val="000D46F8"/>
    <w:rsid w:val="000D4797"/>
    <w:rsid w:val="000D5E8A"/>
    <w:rsid w:val="000D7852"/>
    <w:rsid w:val="000D7F73"/>
    <w:rsid w:val="000E0527"/>
    <w:rsid w:val="000E0C22"/>
    <w:rsid w:val="000E1E88"/>
    <w:rsid w:val="000E1E92"/>
    <w:rsid w:val="000E36E1"/>
    <w:rsid w:val="000E3911"/>
    <w:rsid w:val="000E3F75"/>
    <w:rsid w:val="000E5A91"/>
    <w:rsid w:val="000E7C17"/>
    <w:rsid w:val="000E7CF8"/>
    <w:rsid w:val="000E7FF9"/>
    <w:rsid w:val="000F06D6"/>
    <w:rsid w:val="000F0EB1"/>
    <w:rsid w:val="000F1106"/>
    <w:rsid w:val="000F3BE9"/>
    <w:rsid w:val="000F3F6C"/>
    <w:rsid w:val="000F41BE"/>
    <w:rsid w:val="000F448D"/>
    <w:rsid w:val="000F49BB"/>
    <w:rsid w:val="000F4F61"/>
    <w:rsid w:val="000F57F8"/>
    <w:rsid w:val="000F6DF3"/>
    <w:rsid w:val="000F7AB2"/>
    <w:rsid w:val="0010011F"/>
    <w:rsid w:val="001005FF"/>
    <w:rsid w:val="00100A2E"/>
    <w:rsid w:val="00101B85"/>
    <w:rsid w:val="0010464D"/>
    <w:rsid w:val="001049E3"/>
    <w:rsid w:val="001062CD"/>
    <w:rsid w:val="001062FB"/>
    <w:rsid w:val="001063E6"/>
    <w:rsid w:val="0010654E"/>
    <w:rsid w:val="00106A58"/>
    <w:rsid w:val="00106AD3"/>
    <w:rsid w:val="00106B2A"/>
    <w:rsid w:val="001071FB"/>
    <w:rsid w:val="0011007E"/>
    <w:rsid w:val="001101E8"/>
    <w:rsid w:val="00110919"/>
    <w:rsid w:val="00110FC6"/>
    <w:rsid w:val="001124E9"/>
    <w:rsid w:val="00112875"/>
    <w:rsid w:val="0011353C"/>
    <w:rsid w:val="001135CA"/>
    <w:rsid w:val="001138BA"/>
    <w:rsid w:val="00113906"/>
    <w:rsid w:val="00113B96"/>
    <w:rsid w:val="00113C90"/>
    <w:rsid w:val="00113CF4"/>
    <w:rsid w:val="00113F76"/>
    <w:rsid w:val="00114F99"/>
    <w:rsid w:val="001153EA"/>
    <w:rsid w:val="00115643"/>
    <w:rsid w:val="00115E03"/>
    <w:rsid w:val="00116765"/>
    <w:rsid w:val="00117530"/>
    <w:rsid w:val="001219F5"/>
    <w:rsid w:val="00121A20"/>
    <w:rsid w:val="00122F1C"/>
    <w:rsid w:val="0012348A"/>
    <w:rsid w:val="0012377F"/>
    <w:rsid w:val="00124314"/>
    <w:rsid w:val="00124486"/>
    <w:rsid w:val="00124544"/>
    <w:rsid w:val="00124C2E"/>
    <w:rsid w:val="0012549E"/>
    <w:rsid w:val="00125590"/>
    <w:rsid w:val="00126059"/>
    <w:rsid w:val="00126758"/>
    <w:rsid w:val="00126B4A"/>
    <w:rsid w:val="00127763"/>
    <w:rsid w:val="00131E5D"/>
    <w:rsid w:val="00131E82"/>
    <w:rsid w:val="001323E9"/>
    <w:rsid w:val="00132581"/>
    <w:rsid w:val="00132971"/>
    <w:rsid w:val="00132AE7"/>
    <w:rsid w:val="00132C0C"/>
    <w:rsid w:val="00132FD0"/>
    <w:rsid w:val="001344C0"/>
    <w:rsid w:val="001346FA"/>
    <w:rsid w:val="00135252"/>
    <w:rsid w:val="00135DF2"/>
    <w:rsid w:val="001367D1"/>
    <w:rsid w:val="00136C97"/>
    <w:rsid w:val="00137152"/>
    <w:rsid w:val="00137878"/>
    <w:rsid w:val="00137AB5"/>
    <w:rsid w:val="00137F0B"/>
    <w:rsid w:val="00141CE2"/>
    <w:rsid w:val="001425BA"/>
    <w:rsid w:val="00143F0F"/>
    <w:rsid w:val="00144909"/>
    <w:rsid w:val="001464FD"/>
    <w:rsid w:val="00146542"/>
    <w:rsid w:val="0014789A"/>
    <w:rsid w:val="001478DC"/>
    <w:rsid w:val="001500DB"/>
    <w:rsid w:val="00151065"/>
    <w:rsid w:val="00151692"/>
    <w:rsid w:val="00151E23"/>
    <w:rsid w:val="00151F7A"/>
    <w:rsid w:val="001526E0"/>
    <w:rsid w:val="00152A28"/>
    <w:rsid w:val="0015321F"/>
    <w:rsid w:val="001551B5"/>
    <w:rsid w:val="0015559E"/>
    <w:rsid w:val="00155CA0"/>
    <w:rsid w:val="00156D0A"/>
    <w:rsid w:val="001578BC"/>
    <w:rsid w:val="001608F0"/>
    <w:rsid w:val="0016096C"/>
    <w:rsid w:val="0016224A"/>
    <w:rsid w:val="001637C7"/>
    <w:rsid w:val="00163A3C"/>
    <w:rsid w:val="0016480C"/>
    <w:rsid w:val="00164BE8"/>
    <w:rsid w:val="001658DE"/>
    <w:rsid w:val="001659C1"/>
    <w:rsid w:val="0017011C"/>
    <w:rsid w:val="00170DEC"/>
    <w:rsid w:val="00172117"/>
    <w:rsid w:val="00173982"/>
    <w:rsid w:val="00173A8E"/>
    <w:rsid w:val="00174F53"/>
    <w:rsid w:val="0017502C"/>
    <w:rsid w:val="0017568F"/>
    <w:rsid w:val="0017576E"/>
    <w:rsid w:val="0018143F"/>
    <w:rsid w:val="00181FF8"/>
    <w:rsid w:val="00183D18"/>
    <w:rsid w:val="001853F9"/>
    <w:rsid w:val="00186BCD"/>
    <w:rsid w:val="00187054"/>
    <w:rsid w:val="00187E68"/>
    <w:rsid w:val="00187FCD"/>
    <w:rsid w:val="00190AC1"/>
    <w:rsid w:val="00192FB7"/>
    <w:rsid w:val="0019341A"/>
    <w:rsid w:val="001957A1"/>
    <w:rsid w:val="0019791C"/>
    <w:rsid w:val="00197AE0"/>
    <w:rsid w:val="00197DF9"/>
    <w:rsid w:val="00197E33"/>
    <w:rsid w:val="001A01B9"/>
    <w:rsid w:val="001A1987"/>
    <w:rsid w:val="001A2564"/>
    <w:rsid w:val="001A2DCA"/>
    <w:rsid w:val="001A32B6"/>
    <w:rsid w:val="001A34D9"/>
    <w:rsid w:val="001A35C8"/>
    <w:rsid w:val="001A3F06"/>
    <w:rsid w:val="001A5AAA"/>
    <w:rsid w:val="001A6173"/>
    <w:rsid w:val="001A6CBA"/>
    <w:rsid w:val="001B06B8"/>
    <w:rsid w:val="001B0D97"/>
    <w:rsid w:val="001B1882"/>
    <w:rsid w:val="001B269A"/>
    <w:rsid w:val="001B3E04"/>
    <w:rsid w:val="001B42A6"/>
    <w:rsid w:val="001B4DC3"/>
    <w:rsid w:val="001B5527"/>
    <w:rsid w:val="001B5A5D"/>
    <w:rsid w:val="001B655A"/>
    <w:rsid w:val="001B676E"/>
    <w:rsid w:val="001B6A5A"/>
    <w:rsid w:val="001B7D4E"/>
    <w:rsid w:val="001C09B9"/>
    <w:rsid w:val="001C0AA6"/>
    <w:rsid w:val="001C0BBD"/>
    <w:rsid w:val="001C1CE5"/>
    <w:rsid w:val="001C3017"/>
    <w:rsid w:val="001C3D2A"/>
    <w:rsid w:val="001C477F"/>
    <w:rsid w:val="001C51D8"/>
    <w:rsid w:val="001C5ABF"/>
    <w:rsid w:val="001D1702"/>
    <w:rsid w:val="001D29A9"/>
    <w:rsid w:val="001D51BA"/>
    <w:rsid w:val="001D53E7"/>
    <w:rsid w:val="001D5D70"/>
    <w:rsid w:val="001D5F15"/>
    <w:rsid w:val="001D605F"/>
    <w:rsid w:val="001D6342"/>
    <w:rsid w:val="001D6D53"/>
    <w:rsid w:val="001D7324"/>
    <w:rsid w:val="001E084D"/>
    <w:rsid w:val="001E0C1C"/>
    <w:rsid w:val="001E13E6"/>
    <w:rsid w:val="001E1D74"/>
    <w:rsid w:val="001E1E1A"/>
    <w:rsid w:val="001E4DE4"/>
    <w:rsid w:val="001E541E"/>
    <w:rsid w:val="001E58E2"/>
    <w:rsid w:val="001E58E9"/>
    <w:rsid w:val="001E6143"/>
    <w:rsid w:val="001E6400"/>
    <w:rsid w:val="001E6D6B"/>
    <w:rsid w:val="001E733D"/>
    <w:rsid w:val="001E764A"/>
    <w:rsid w:val="001E7664"/>
    <w:rsid w:val="001E7AD2"/>
    <w:rsid w:val="001E7AED"/>
    <w:rsid w:val="001F3916"/>
    <w:rsid w:val="001F46D4"/>
    <w:rsid w:val="001F4B9F"/>
    <w:rsid w:val="001F52CC"/>
    <w:rsid w:val="001F54C5"/>
    <w:rsid w:val="001F5562"/>
    <w:rsid w:val="001F5FEF"/>
    <w:rsid w:val="001F662C"/>
    <w:rsid w:val="001F7074"/>
    <w:rsid w:val="001F7376"/>
    <w:rsid w:val="00200490"/>
    <w:rsid w:val="00200D08"/>
    <w:rsid w:val="00201A87"/>
    <w:rsid w:val="00201C3E"/>
    <w:rsid w:val="00201F3A"/>
    <w:rsid w:val="002021DF"/>
    <w:rsid w:val="00203479"/>
    <w:rsid w:val="00203F0E"/>
    <w:rsid w:val="00203F96"/>
    <w:rsid w:val="0020421F"/>
    <w:rsid w:val="002042E2"/>
    <w:rsid w:val="002051F6"/>
    <w:rsid w:val="00205283"/>
    <w:rsid w:val="002069B2"/>
    <w:rsid w:val="00206AB7"/>
    <w:rsid w:val="002071E4"/>
    <w:rsid w:val="00207FA3"/>
    <w:rsid w:val="00211D13"/>
    <w:rsid w:val="00211F89"/>
    <w:rsid w:val="00211FF9"/>
    <w:rsid w:val="002120E1"/>
    <w:rsid w:val="00212577"/>
    <w:rsid w:val="00213CAA"/>
    <w:rsid w:val="00213F63"/>
    <w:rsid w:val="0021423A"/>
    <w:rsid w:val="002142AF"/>
    <w:rsid w:val="00214DA8"/>
    <w:rsid w:val="00215423"/>
    <w:rsid w:val="002158FA"/>
    <w:rsid w:val="00216126"/>
    <w:rsid w:val="0021785C"/>
    <w:rsid w:val="00217A6B"/>
    <w:rsid w:val="00217F0E"/>
    <w:rsid w:val="00220600"/>
    <w:rsid w:val="00220F5C"/>
    <w:rsid w:val="00221133"/>
    <w:rsid w:val="00221739"/>
    <w:rsid w:val="002221A6"/>
    <w:rsid w:val="002224DB"/>
    <w:rsid w:val="0022275D"/>
    <w:rsid w:val="00223FCB"/>
    <w:rsid w:val="002252C3"/>
    <w:rsid w:val="00225905"/>
    <w:rsid w:val="00225C54"/>
    <w:rsid w:val="00225C93"/>
    <w:rsid w:val="002264EB"/>
    <w:rsid w:val="002267D3"/>
    <w:rsid w:val="0022766D"/>
    <w:rsid w:val="00230294"/>
    <w:rsid w:val="00230765"/>
    <w:rsid w:val="002309F8"/>
    <w:rsid w:val="00230D18"/>
    <w:rsid w:val="002319E4"/>
    <w:rsid w:val="00232EE2"/>
    <w:rsid w:val="0023313B"/>
    <w:rsid w:val="00233849"/>
    <w:rsid w:val="00235632"/>
    <w:rsid w:val="00235872"/>
    <w:rsid w:val="00235E8C"/>
    <w:rsid w:val="002362A9"/>
    <w:rsid w:val="0024010D"/>
    <w:rsid w:val="00240AB6"/>
    <w:rsid w:val="00240EBE"/>
    <w:rsid w:val="0024147F"/>
    <w:rsid w:val="00241559"/>
    <w:rsid w:val="002435B3"/>
    <w:rsid w:val="00244324"/>
    <w:rsid w:val="0024475A"/>
    <w:rsid w:val="002453B5"/>
    <w:rsid w:val="00245617"/>
    <w:rsid w:val="002458EB"/>
    <w:rsid w:val="00247579"/>
    <w:rsid w:val="002500C8"/>
    <w:rsid w:val="00250C35"/>
    <w:rsid w:val="00250F49"/>
    <w:rsid w:val="00251362"/>
    <w:rsid w:val="00252C3D"/>
    <w:rsid w:val="00252E9E"/>
    <w:rsid w:val="00252F6B"/>
    <w:rsid w:val="00254B31"/>
    <w:rsid w:val="00254F26"/>
    <w:rsid w:val="00255960"/>
    <w:rsid w:val="002564FE"/>
    <w:rsid w:val="00256CC7"/>
    <w:rsid w:val="00256F2B"/>
    <w:rsid w:val="00257543"/>
    <w:rsid w:val="002601AE"/>
    <w:rsid w:val="002603FB"/>
    <w:rsid w:val="002617E7"/>
    <w:rsid w:val="002639FB"/>
    <w:rsid w:val="00264228"/>
    <w:rsid w:val="00264334"/>
    <w:rsid w:val="002643BF"/>
    <w:rsid w:val="0026473E"/>
    <w:rsid w:val="00265DEF"/>
    <w:rsid w:val="00266214"/>
    <w:rsid w:val="00266433"/>
    <w:rsid w:val="002664DE"/>
    <w:rsid w:val="002668BE"/>
    <w:rsid w:val="00266A08"/>
    <w:rsid w:val="00267C83"/>
    <w:rsid w:val="00270048"/>
    <w:rsid w:val="0027144F"/>
    <w:rsid w:val="00271813"/>
    <w:rsid w:val="00271F3A"/>
    <w:rsid w:val="0027236E"/>
    <w:rsid w:val="00272B86"/>
    <w:rsid w:val="00272EB9"/>
    <w:rsid w:val="00273278"/>
    <w:rsid w:val="002737F4"/>
    <w:rsid w:val="00275C15"/>
    <w:rsid w:val="00276683"/>
    <w:rsid w:val="00276E4B"/>
    <w:rsid w:val="00276FC8"/>
    <w:rsid w:val="002772DB"/>
    <w:rsid w:val="0028018F"/>
    <w:rsid w:val="00280573"/>
    <w:rsid w:val="002805F5"/>
    <w:rsid w:val="00280751"/>
    <w:rsid w:val="00281072"/>
    <w:rsid w:val="0028154C"/>
    <w:rsid w:val="00281C29"/>
    <w:rsid w:val="0028280A"/>
    <w:rsid w:val="00284539"/>
    <w:rsid w:val="00284CD5"/>
    <w:rsid w:val="00285BB7"/>
    <w:rsid w:val="00286159"/>
    <w:rsid w:val="002865FB"/>
    <w:rsid w:val="00286ACD"/>
    <w:rsid w:val="00287838"/>
    <w:rsid w:val="00290288"/>
    <w:rsid w:val="0029050C"/>
    <w:rsid w:val="002907B5"/>
    <w:rsid w:val="00290880"/>
    <w:rsid w:val="00291228"/>
    <w:rsid w:val="00291786"/>
    <w:rsid w:val="00292AB1"/>
    <w:rsid w:val="00292EB7"/>
    <w:rsid w:val="0029411E"/>
    <w:rsid w:val="00294B7E"/>
    <w:rsid w:val="00295034"/>
    <w:rsid w:val="00295A2D"/>
    <w:rsid w:val="00296227"/>
    <w:rsid w:val="00296F44"/>
    <w:rsid w:val="00297070"/>
    <w:rsid w:val="0029717A"/>
    <w:rsid w:val="0029777D"/>
    <w:rsid w:val="00297D7F"/>
    <w:rsid w:val="002A039D"/>
    <w:rsid w:val="002A055E"/>
    <w:rsid w:val="002A1D4E"/>
    <w:rsid w:val="002A2869"/>
    <w:rsid w:val="002A3B19"/>
    <w:rsid w:val="002A7B16"/>
    <w:rsid w:val="002B103B"/>
    <w:rsid w:val="002B11B9"/>
    <w:rsid w:val="002B1FA8"/>
    <w:rsid w:val="002B24D6"/>
    <w:rsid w:val="002B2E9E"/>
    <w:rsid w:val="002B4333"/>
    <w:rsid w:val="002B4D12"/>
    <w:rsid w:val="002B52ED"/>
    <w:rsid w:val="002B535F"/>
    <w:rsid w:val="002B5441"/>
    <w:rsid w:val="002B5937"/>
    <w:rsid w:val="002B6914"/>
    <w:rsid w:val="002B6B30"/>
    <w:rsid w:val="002B71AD"/>
    <w:rsid w:val="002B7957"/>
    <w:rsid w:val="002B7D00"/>
    <w:rsid w:val="002C06AD"/>
    <w:rsid w:val="002C162C"/>
    <w:rsid w:val="002C188F"/>
    <w:rsid w:val="002C3E32"/>
    <w:rsid w:val="002C3E86"/>
    <w:rsid w:val="002C41E6"/>
    <w:rsid w:val="002C45FB"/>
    <w:rsid w:val="002C54D0"/>
    <w:rsid w:val="002C65AB"/>
    <w:rsid w:val="002C6646"/>
    <w:rsid w:val="002C7951"/>
    <w:rsid w:val="002C7CA3"/>
    <w:rsid w:val="002C7E09"/>
    <w:rsid w:val="002D071A"/>
    <w:rsid w:val="002D12EA"/>
    <w:rsid w:val="002D2297"/>
    <w:rsid w:val="002D34B2"/>
    <w:rsid w:val="002D3B16"/>
    <w:rsid w:val="002D4184"/>
    <w:rsid w:val="002D4207"/>
    <w:rsid w:val="002D48B0"/>
    <w:rsid w:val="002D5B37"/>
    <w:rsid w:val="002D5F30"/>
    <w:rsid w:val="002D6DDC"/>
    <w:rsid w:val="002D6F25"/>
    <w:rsid w:val="002D7637"/>
    <w:rsid w:val="002D7943"/>
    <w:rsid w:val="002E054C"/>
    <w:rsid w:val="002E0D25"/>
    <w:rsid w:val="002E140E"/>
    <w:rsid w:val="002E1705"/>
    <w:rsid w:val="002E17F2"/>
    <w:rsid w:val="002E7040"/>
    <w:rsid w:val="002E769E"/>
    <w:rsid w:val="002E7A2C"/>
    <w:rsid w:val="002E7A65"/>
    <w:rsid w:val="002E7CAE"/>
    <w:rsid w:val="002F1DCD"/>
    <w:rsid w:val="002F2771"/>
    <w:rsid w:val="002F30C9"/>
    <w:rsid w:val="002F3669"/>
    <w:rsid w:val="002F36B5"/>
    <w:rsid w:val="002F37A9"/>
    <w:rsid w:val="002F4A14"/>
    <w:rsid w:val="002F5191"/>
    <w:rsid w:val="002F56EA"/>
    <w:rsid w:val="002F6CD0"/>
    <w:rsid w:val="00300640"/>
    <w:rsid w:val="0030068C"/>
    <w:rsid w:val="00300FD7"/>
    <w:rsid w:val="0030186D"/>
    <w:rsid w:val="00301CB9"/>
    <w:rsid w:val="00301CE6"/>
    <w:rsid w:val="0030256B"/>
    <w:rsid w:val="00303579"/>
    <w:rsid w:val="0030501F"/>
    <w:rsid w:val="003060FB"/>
    <w:rsid w:val="0030626D"/>
    <w:rsid w:val="00306B30"/>
    <w:rsid w:val="00307623"/>
    <w:rsid w:val="00307BA1"/>
    <w:rsid w:val="00310749"/>
    <w:rsid w:val="00310BB4"/>
    <w:rsid w:val="0031129E"/>
    <w:rsid w:val="00311702"/>
    <w:rsid w:val="00311897"/>
    <w:rsid w:val="003118FF"/>
    <w:rsid w:val="00311E82"/>
    <w:rsid w:val="0031299A"/>
    <w:rsid w:val="003137DE"/>
    <w:rsid w:val="00313FD6"/>
    <w:rsid w:val="003143BD"/>
    <w:rsid w:val="00315363"/>
    <w:rsid w:val="00316870"/>
    <w:rsid w:val="00317C4D"/>
    <w:rsid w:val="003203ED"/>
    <w:rsid w:val="00321165"/>
    <w:rsid w:val="003214D8"/>
    <w:rsid w:val="00321CC3"/>
    <w:rsid w:val="00322C9F"/>
    <w:rsid w:val="003236CE"/>
    <w:rsid w:val="00323851"/>
    <w:rsid w:val="00323BBF"/>
    <w:rsid w:val="00323E94"/>
    <w:rsid w:val="00323EDD"/>
    <w:rsid w:val="00324C3F"/>
    <w:rsid w:val="00324D23"/>
    <w:rsid w:val="00324DAC"/>
    <w:rsid w:val="00324E24"/>
    <w:rsid w:val="00326188"/>
    <w:rsid w:val="00326C4F"/>
    <w:rsid w:val="00326C80"/>
    <w:rsid w:val="0032798D"/>
    <w:rsid w:val="00327B90"/>
    <w:rsid w:val="00331751"/>
    <w:rsid w:val="00331885"/>
    <w:rsid w:val="00334579"/>
    <w:rsid w:val="00335532"/>
    <w:rsid w:val="00335858"/>
    <w:rsid w:val="00335D68"/>
    <w:rsid w:val="00335F57"/>
    <w:rsid w:val="00336BDA"/>
    <w:rsid w:val="00336DFA"/>
    <w:rsid w:val="0033703E"/>
    <w:rsid w:val="00337AD9"/>
    <w:rsid w:val="00337EFB"/>
    <w:rsid w:val="00341267"/>
    <w:rsid w:val="00342187"/>
    <w:rsid w:val="00342BD7"/>
    <w:rsid w:val="003434D4"/>
    <w:rsid w:val="00343BEC"/>
    <w:rsid w:val="00343EBB"/>
    <w:rsid w:val="00344326"/>
    <w:rsid w:val="00344F0C"/>
    <w:rsid w:val="00345825"/>
    <w:rsid w:val="00345FC4"/>
    <w:rsid w:val="0034602C"/>
    <w:rsid w:val="00346DB5"/>
    <w:rsid w:val="003477B1"/>
    <w:rsid w:val="003478FC"/>
    <w:rsid w:val="0035170A"/>
    <w:rsid w:val="0035245C"/>
    <w:rsid w:val="0035248D"/>
    <w:rsid w:val="00355988"/>
    <w:rsid w:val="00356D31"/>
    <w:rsid w:val="003572B0"/>
    <w:rsid w:val="00357380"/>
    <w:rsid w:val="003602D9"/>
    <w:rsid w:val="003604CE"/>
    <w:rsid w:val="00360BC9"/>
    <w:rsid w:val="00361A3F"/>
    <w:rsid w:val="00362537"/>
    <w:rsid w:val="0036547B"/>
    <w:rsid w:val="00365B0F"/>
    <w:rsid w:val="00365F10"/>
    <w:rsid w:val="00366A80"/>
    <w:rsid w:val="00367527"/>
    <w:rsid w:val="00370E47"/>
    <w:rsid w:val="00371E0E"/>
    <w:rsid w:val="003728FE"/>
    <w:rsid w:val="00373C41"/>
    <w:rsid w:val="003742AC"/>
    <w:rsid w:val="003744ED"/>
    <w:rsid w:val="00374687"/>
    <w:rsid w:val="00377CE1"/>
    <w:rsid w:val="0038005A"/>
    <w:rsid w:val="003803B0"/>
    <w:rsid w:val="00382757"/>
    <w:rsid w:val="0038358D"/>
    <w:rsid w:val="00384569"/>
    <w:rsid w:val="00384705"/>
    <w:rsid w:val="0038547C"/>
    <w:rsid w:val="003856B3"/>
    <w:rsid w:val="003856D3"/>
    <w:rsid w:val="00385BF0"/>
    <w:rsid w:val="003865A1"/>
    <w:rsid w:val="00387714"/>
    <w:rsid w:val="00387867"/>
    <w:rsid w:val="00392FDC"/>
    <w:rsid w:val="00393352"/>
    <w:rsid w:val="003939FF"/>
    <w:rsid w:val="00394425"/>
    <w:rsid w:val="00394702"/>
    <w:rsid w:val="0039527E"/>
    <w:rsid w:val="00395606"/>
    <w:rsid w:val="00395CE3"/>
    <w:rsid w:val="00397190"/>
    <w:rsid w:val="003A0291"/>
    <w:rsid w:val="003A0A50"/>
    <w:rsid w:val="003A2223"/>
    <w:rsid w:val="003A2558"/>
    <w:rsid w:val="003A2A0F"/>
    <w:rsid w:val="003A3959"/>
    <w:rsid w:val="003A3A32"/>
    <w:rsid w:val="003A45A1"/>
    <w:rsid w:val="003A4A15"/>
    <w:rsid w:val="003A4C72"/>
    <w:rsid w:val="003A5306"/>
    <w:rsid w:val="003A5B0A"/>
    <w:rsid w:val="003A6BAC"/>
    <w:rsid w:val="003A70A4"/>
    <w:rsid w:val="003A7EF3"/>
    <w:rsid w:val="003B159C"/>
    <w:rsid w:val="003B1BE8"/>
    <w:rsid w:val="003B1C23"/>
    <w:rsid w:val="003B369F"/>
    <w:rsid w:val="003B36A3"/>
    <w:rsid w:val="003B3D12"/>
    <w:rsid w:val="003B5117"/>
    <w:rsid w:val="003B64BB"/>
    <w:rsid w:val="003B66C6"/>
    <w:rsid w:val="003B681E"/>
    <w:rsid w:val="003B6929"/>
    <w:rsid w:val="003B6B5F"/>
    <w:rsid w:val="003B7705"/>
    <w:rsid w:val="003B7D22"/>
    <w:rsid w:val="003B7FE5"/>
    <w:rsid w:val="003C0300"/>
    <w:rsid w:val="003C11C8"/>
    <w:rsid w:val="003C13E7"/>
    <w:rsid w:val="003C1540"/>
    <w:rsid w:val="003C1F2E"/>
    <w:rsid w:val="003C2702"/>
    <w:rsid w:val="003C27CA"/>
    <w:rsid w:val="003C2C35"/>
    <w:rsid w:val="003C2D19"/>
    <w:rsid w:val="003C3078"/>
    <w:rsid w:val="003C3926"/>
    <w:rsid w:val="003C459B"/>
    <w:rsid w:val="003C4A1B"/>
    <w:rsid w:val="003C55E9"/>
    <w:rsid w:val="003C5B83"/>
    <w:rsid w:val="003C6AA5"/>
    <w:rsid w:val="003C7806"/>
    <w:rsid w:val="003D048F"/>
    <w:rsid w:val="003D0A3B"/>
    <w:rsid w:val="003D0C75"/>
    <w:rsid w:val="003D0D0F"/>
    <w:rsid w:val="003D0E61"/>
    <w:rsid w:val="003D109F"/>
    <w:rsid w:val="003D1806"/>
    <w:rsid w:val="003D1E9F"/>
    <w:rsid w:val="003D2478"/>
    <w:rsid w:val="003D2586"/>
    <w:rsid w:val="003D28DD"/>
    <w:rsid w:val="003D2F97"/>
    <w:rsid w:val="003D3C45"/>
    <w:rsid w:val="003D3F15"/>
    <w:rsid w:val="003D4A16"/>
    <w:rsid w:val="003D5175"/>
    <w:rsid w:val="003D53A2"/>
    <w:rsid w:val="003D5B1F"/>
    <w:rsid w:val="003D5B88"/>
    <w:rsid w:val="003D7BF6"/>
    <w:rsid w:val="003E00FF"/>
    <w:rsid w:val="003E15FA"/>
    <w:rsid w:val="003E2BB2"/>
    <w:rsid w:val="003E2D57"/>
    <w:rsid w:val="003E2D7A"/>
    <w:rsid w:val="003E3A3A"/>
    <w:rsid w:val="003E4103"/>
    <w:rsid w:val="003E4130"/>
    <w:rsid w:val="003E4835"/>
    <w:rsid w:val="003E4F2A"/>
    <w:rsid w:val="003E5436"/>
    <w:rsid w:val="003E55E4"/>
    <w:rsid w:val="003E69C9"/>
    <w:rsid w:val="003E72F7"/>
    <w:rsid w:val="003E74E3"/>
    <w:rsid w:val="003E77F4"/>
    <w:rsid w:val="003F05C7"/>
    <w:rsid w:val="003F2210"/>
    <w:rsid w:val="003F28D9"/>
    <w:rsid w:val="003F2CD4"/>
    <w:rsid w:val="003F30FE"/>
    <w:rsid w:val="003F31CF"/>
    <w:rsid w:val="003F434A"/>
    <w:rsid w:val="003F61AD"/>
    <w:rsid w:val="003F673F"/>
    <w:rsid w:val="003F6AB6"/>
    <w:rsid w:val="003F6BBE"/>
    <w:rsid w:val="003F70CE"/>
    <w:rsid w:val="003F77E5"/>
    <w:rsid w:val="004000E8"/>
    <w:rsid w:val="00400281"/>
    <w:rsid w:val="00400351"/>
    <w:rsid w:val="00400F95"/>
    <w:rsid w:val="00401132"/>
    <w:rsid w:val="00401C03"/>
    <w:rsid w:val="004028C3"/>
    <w:rsid w:val="00402A29"/>
    <w:rsid w:val="00402E2B"/>
    <w:rsid w:val="00403574"/>
    <w:rsid w:val="00403871"/>
    <w:rsid w:val="0040395A"/>
    <w:rsid w:val="004047F3"/>
    <w:rsid w:val="00404D6E"/>
    <w:rsid w:val="0040512B"/>
    <w:rsid w:val="00405CA0"/>
    <w:rsid w:val="00405CA5"/>
    <w:rsid w:val="00406D0B"/>
    <w:rsid w:val="004077EF"/>
    <w:rsid w:val="00407CD3"/>
    <w:rsid w:val="00410134"/>
    <w:rsid w:val="00410B72"/>
    <w:rsid w:val="00410F18"/>
    <w:rsid w:val="004114D9"/>
    <w:rsid w:val="00411B72"/>
    <w:rsid w:val="0041263E"/>
    <w:rsid w:val="00412BCA"/>
    <w:rsid w:val="0041384B"/>
    <w:rsid w:val="00413AAC"/>
    <w:rsid w:val="00413BE6"/>
    <w:rsid w:val="00413DF4"/>
    <w:rsid w:val="00413E92"/>
    <w:rsid w:val="00414330"/>
    <w:rsid w:val="004145DB"/>
    <w:rsid w:val="00414A69"/>
    <w:rsid w:val="0041541A"/>
    <w:rsid w:val="00417087"/>
    <w:rsid w:val="00417DA2"/>
    <w:rsid w:val="00421105"/>
    <w:rsid w:val="0042141C"/>
    <w:rsid w:val="00421667"/>
    <w:rsid w:val="00422AA4"/>
    <w:rsid w:val="00422F32"/>
    <w:rsid w:val="00423CF5"/>
    <w:rsid w:val="004242F4"/>
    <w:rsid w:val="00425000"/>
    <w:rsid w:val="00425649"/>
    <w:rsid w:val="00425DCA"/>
    <w:rsid w:val="004264A0"/>
    <w:rsid w:val="00427248"/>
    <w:rsid w:val="00430098"/>
    <w:rsid w:val="00433A4F"/>
    <w:rsid w:val="00434693"/>
    <w:rsid w:val="0043469A"/>
    <w:rsid w:val="00435341"/>
    <w:rsid w:val="0043735D"/>
    <w:rsid w:val="00437447"/>
    <w:rsid w:val="00440CBE"/>
    <w:rsid w:val="00440FB8"/>
    <w:rsid w:val="00441995"/>
    <w:rsid w:val="00441A92"/>
    <w:rsid w:val="004426D6"/>
    <w:rsid w:val="00442A1A"/>
    <w:rsid w:val="004431DC"/>
    <w:rsid w:val="0044439E"/>
    <w:rsid w:val="00444F56"/>
    <w:rsid w:val="00445AB5"/>
    <w:rsid w:val="00446488"/>
    <w:rsid w:val="004468A7"/>
    <w:rsid w:val="00447256"/>
    <w:rsid w:val="00447DEF"/>
    <w:rsid w:val="00450F82"/>
    <w:rsid w:val="004517AA"/>
    <w:rsid w:val="004522A3"/>
    <w:rsid w:val="00452CAC"/>
    <w:rsid w:val="00452D85"/>
    <w:rsid w:val="00453010"/>
    <w:rsid w:val="00453573"/>
    <w:rsid w:val="004541ED"/>
    <w:rsid w:val="004543FF"/>
    <w:rsid w:val="00454810"/>
    <w:rsid w:val="00454986"/>
    <w:rsid w:val="004562C5"/>
    <w:rsid w:val="0045663C"/>
    <w:rsid w:val="00456B9F"/>
    <w:rsid w:val="00456BCD"/>
    <w:rsid w:val="00457565"/>
    <w:rsid w:val="00457B71"/>
    <w:rsid w:val="00460F0C"/>
    <w:rsid w:val="004630EF"/>
    <w:rsid w:val="00463294"/>
    <w:rsid w:val="00463F2D"/>
    <w:rsid w:val="00464152"/>
    <w:rsid w:val="00464BFF"/>
    <w:rsid w:val="004651F2"/>
    <w:rsid w:val="0046580D"/>
    <w:rsid w:val="004669E2"/>
    <w:rsid w:val="0046713C"/>
    <w:rsid w:val="004677F0"/>
    <w:rsid w:val="00467893"/>
    <w:rsid w:val="00470088"/>
    <w:rsid w:val="00470B3B"/>
    <w:rsid w:val="00470C31"/>
    <w:rsid w:val="00470FC5"/>
    <w:rsid w:val="004719F3"/>
    <w:rsid w:val="00471B92"/>
    <w:rsid w:val="00471DE0"/>
    <w:rsid w:val="00472052"/>
    <w:rsid w:val="004734D0"/>
    <w:rsid w:val="00473526"/>
    <w:rsid w:val="00474798"/>
    <w:rsid w:val="00474C08"/>
    <w:rsid w:val="0047556B"/>
    <w:rsid w:val="0047610C"/>
    <w:rsid w:val="00477457"/>
    <w:rsid w:val="00477768"/>
    <w:rsid w:val="00477ED1"/>
    <w:rsid w:val="00482B6A"/>
    <w:rsid w:val="00483296"/>
    <w:rsid w:val="00483C80"/>
    <w:rsid w:val="00484F4C"/>
    <w:rsid w:val="00485206"/>
    <w:rsid w:val="004852D3"/>
    <w:rsid w:val="004868C3"/>
    <w:rsid w:val="00490447"/>
    <w:rsid w:val="00491035"/>
    <w:rsid w:val="00492611"/>
    <w:rsid w:val="004926ED"/>
    <w:rsid w:val="00492BC5"/>
    <w:rsid w:val="00493C66"/>
    <w:rsid w:val="0049552E"/>
    <w:rsid w:val="0049599B"/>
    <w:rsid w:val="004961B5"/>
    <w:rsid w:val="004964F1"/>
    <w:rsid w:val="00497639"/>
    <w:rsid w:val="004A09F7"/>
    <w:rsid w:val="004A0C24"/>
    <w:rsid w:val="004A14D6"/>
    <w:rsid w:val="004A1689"/>
    <w:rsid w:val="004A16BC"/>
    <w:rsid w:val="004A2491"/>
    <w:rsid w:val="004A297B"/>
    <w:rsid w:val="004A2B94"/>
    <w:rsid w:val="004A2D54"/>
    <w:rsid w:val="004A7868"/>
    <w:rsid w:val="004B0C76"/>
    <w:rsid w:val="004B0CFD"/>
    <w:rsid w:val="004B20B8"/>
    <w:rsid w:val="004B3BBD"/>
    <w:rsid w:val="004B3C44"/>
    <w:rsid w:val="004B56A9"/>
    <w:rsid w:val="004B6614"/>
    <w:rsid w:val="004B6CA5"/>
    <w:rsid w:val="004B6CF0"/>
    <w:rsid w:val="004B6F6A"/>
    <w:rsid w:val="004B7187"/>
    <w:rsid w:val="004B72EF"/>
    <w:rsid w:val="004B7C0C"/>
    <w:rsid w:val="004B7E10"/>
    <w:rsid w:val="004B7E75"/>
    <w:rsid w:val="004C0A15"/>
    <w:rsid w:val="004C1262"/>
    <w:rsid w:val="004C2DCE"/>
    <w:rsid w:val="004C3898"/>
    <w:rsid w:val="004C41D3"/>
    <w:rsid w:val="004C42C1"/>
    <w:rsid w:val="004C5C78"/>
    <w:rsid w:val="004C6D6D"/>
    <w:rsid w:val="004C6D6F"/>
    <w:rsid w:val="004C6E09"/>
    <w:rsid w:val="004C72F3"/>
    <w:rsid w:val="004C7AFC"/>
    <w:rsid w:val="004D013D"/>
    <w:rsid w:val="004D0F1B"/>
    <w:rsid w:val="004D2D06"/>
    <w:rsid w:val="004D32BE"/>
    <w:rsid w:val="004D36B1"/>
    <w:rsid w:val="004D3BBE"/>
    <w:rsid w:val="004D4A33"/>
    <w:rsid w:val="004D4AAE"/>
    <w:rsid w:val="004D5D41"/>
    <w:rsid w:val="004D68B4"/>
    <w:rsid w:val="004D6C7F"/>
    <w:rsid w:val="004D7C32"/>
    <w:rsid w:val="004D7EB3"/>
    <w:rsid w:val="004D7EBD"/>
    <w:rsid w:val="004E04D3"/>
    <w:rsid w:val="004E0AC3"/>
    <w:rsid w:val="004E1CBF"/>
    <w:rsid w:val="004E2680"/>
    <w:rsid w:val="004E28F9"/>
    <w:rsid w:val="004E38B0"/>
    <w:rsid w:val="004E414F"/>
    <w:rsid w:val="004E417E"/>
    <w:rsid w:val="004E462E"/>
    <w:rsid w:val="004E497F"/>
    <w:rsid w:val="004E4E9B"/>
    <w:rsid w:val="004E56DC"/>
    <w:rsid w:val="004E73ED"/>
    <w:rsid w:val="004E76F4"/>
    <w:rsid w:val="004E7DAA"/>
    <w:rsid w:val="004F0B4E"/>
    <w:rsid w:val="004F0B6C"/>
    <w:rsid w:val="004F0F6E"/>
    <w:rsid w:val="004F178B"/>
    <w:rsid w:val="004F2078"/>
    <w:rsid w:val="004F2250"/>
    <w:rsid w:val="004F3579"/>
    <w:rsid w:val="004F4DA3"/>
    <w:rsid w:val="004F51AE"/>
    <w:rsid w:val="004F7377"/>
    <w:rsid w:val="0050172D"/>
    <w:rsid w:val="00501C3E"/>
    <w:rsid w:val="00502DDA"/>
    <w:rsid w:val="00503AA7"/>
    <w:rsid w:val="00506557"/>
    <w:rsid w:val="005065DF"/>
    <w:rsid w:val="0050677A"/>
    <w:rsid w:val="00510132"/>
    <w:rsid w:val="005108D8"/>
    <w:rsid w:val="00510DCB"/>
    <w:rsid w:val="005116F9"/>
    <w:rsid w:val="005134A7"/>
    <w:rsid w:val="00513978"/>
    <w:rsid w:val="00513A6D"/>
    <w:rsid w:val="00515261"/>
    <w:rsid w:val="005153A7"/>
    <w:rsid w:val="00515499"/>
    <w:rsid w:val="005157AA"/>
    <w:rsid w:val="0051792F"/>
    <w:rsid w:val="0052013E"/>
    <w:rsid w:val="00520734"/>
    <w:rsid w:val="005219CF"/>
    <w:rsid w:val="0052288B"/>
    <w:rsid w:val="00522E10"/>
    <w:rsid w:val="00523417"/>
    <w:rsid w:val="00526465"/>
    <w:rsid w:val="005268B3"/>
    <w:rsid w:val="00527CD9"/>
    <w:rsid w:val="00530B65"/>
    <w:rsid w:val="0053113E"/>
    <w:rsid w:val="00531895"/>
    <w:rsid w:val="00532DE1"/>
    <w:rsid w:val="005341D8"/>
    <w:rsid w:val="00534549"/>
    <w:rsid w:val="00534934"/>
    <w:rsid w:val="00534B59"/>
    <w:rsid w:val="00535A9B"/>
    <w:rsid w:val="0053655A"/>
    <w:rsid w:val="00536759"/>
    <w:rsid w:val="005371DD"/>
    <w:rsid w:val="005374D4"/>
    <w:rsid w:val="00537C62"/>
    <w:rsid w:val="00537E42"/>
    <w:rsid w:val="0054089F"/>
    <w:rsid w:val="00540B1D"/>
    <w:rsid w:val="0054265B"/>
    <w:rsid w:val="00543F7B"/>
    <w:rsid w:val="005440E5"/>
    <w:rsid w:val="00544859"/>
    <w:rsid w:val="00544D51"/>
    <w:rsid w:val="00545740"/>
    <w:rsid w:val="00546970"/>
    <w:rsid w:val="00546E15"/>
    <w:rsid w:val="00546E31"/>
    <w:rsid w:val="00547E33"/>
    <w:rsid w:val="0055483F"/>
    <w:rsid w:val="00554BD8"/>
    <w:rsid w:val="00554E19"/>
    <w:rsid w:val="00555981"/>
    <w:rsid w:val="00556DCB"/>
    <w:rsid w:val="00557163"/>
    <w:rsid w:val="005578EB"/>
    <w:rsid w:val="00557FB0"/>
    <w:rsid w:val="00560150"/>
    <w:rsid w:val="0056121F"/>
    <w:rsid w:val="0056212C"/>
    <w:rsid w:val="005635B4"/>
    <w:rsid w:val="00564201"/>
    <w:rsid w:val="00566318"/>
    <w:rsid w:val="00567F52"/>
    <w:rsid w:val="00572505"/>
    <w:rsid w:val="005741D5"/>
    <w:rsid w:val="0057487C"/>
    <w:rsid w:val="00574D01"/>
    <w:rsid w:val="00575E90"/>
    <w:rsid w:val="00576E80"/>
    <w:rsid w:val="00577733"/>
    <w:rsid w:val="005779F8"/>
    <w:rsid w:val="00581699"/>
    <w:rsid w:val="0058233D"/>
    <w:rsid w:val="00582809"/>
    <w:rsid w:val="00583F3D"/>
    <w:rsid w:val="00585A65"/>
    <w:rsid w:val="00586963"/>
    <w:rsid w:val="0058726C"/>
    <w:rsid w:val="005874A4"/>
    <w:rsid w:val="0058798C"/>
    <w:rsid w:val="00587AF9"/>
    <w:rsid w:val="005900FA"/>
    <w:rsid w:val="005901AA"/>
    <w:rsid w:val="00590E1E"/>
    <w:rsid w:val="00590FED"/>
    <w:rsid w:val="00592E68"/>
    <w:rsid w:val="00593331"/>
    <w:rsid w:val="005935A4"/>
    <w:rsid w:val="00593C7D"/>
    <w:rsid w:val="005947B4"/>
    <w:rsid w:val="005948C2"/>
    <w:rsid w:val="00595291"/>
    <w:rsid w:val="005957D5"/>
    <w:rsid w:val="00595DCA"/>
    <w:rsid w:val="00597539"/>
    <w:rsid w:val="0059779B"/>
    <w:rsid w:val="005A1148"/>
    <w:rsid w:val="005A1489"/>
    <w:rsid w:val="005A1E9A"/>
    <w:rsid w:val="005A209A"/>
    <w:rsid w:val="005A3AE8"/>
    <w:rsid w:val="005A3D0A"/>
    <w:rsid w:val="005A4AD0"/>
    <w:rsid w:val="005A52F5"/>
    <w:rsid w:val="005A662D"/>
    <w:rsid w:val="005A7A06"/>
    <w:rsid w:val="005A7B52"/>
    <w:rsid w:val="005B0112"/>
    <w:rsid w:val="005B122A"/>
    <w:rsid w:val="005B1409"/>
    <w:rsid w:val="005B22E9"/>
    <w:rsid w:val="005B35D7"/>
    <w:rsid w:val="005B392A"/>
    <w:rsid w:val="005B3AA3"/>
    <w:rsid w:val="005B3BDD"/>
    <w:rsid w:val="005B4496"/>
    <w:rsid w:val="005B5231"/>
    <w:rsid w:val="005B5988"/>
    <w:rsid w:val="005B6F83"/>
    <w:rsid w:val="005B7B70"/>
    <w:rsid w:val="005B7E5A"/>
    <w:rsid w:val="005C0619"/>
    <w:rsid w:val="005C0B23"/>
    <w:rsid w:val="005C1A86"/>
    <w:rsid w:val="005C1B56"/>
    <w:rsid w:val="005C1DDC"/>
    <w:rsid w:val="005C2929"/>
    <w:rsid w:val="005C3B27"/>
    <w:rsid w:val="005C6B50"/>
    <w:rsid w:val="005C74FB"/>
    <w:rsid w:val="005C76A7"/>
    <w:rsid w:val="005C78C1"/>
    <w:rsid w:val="005D0370"/>
    <w:rsid w:val="005D1602"/>
    <w:rsid w:val="005D2FE9"/>
    <w:rsid w:val="005D4653"/>
    <w:rsid w:val="005D466C"/>
    <w:rsid w:val="005D4C0F"/>
    <w:rsid w:val="005D5AD0"/>
    <w:rsid w:val="005D6E7C"/>
    <w:rsid w:val="005E2054"/>
    <w:rsid w:val="005E385F"/>
    <w:rsid w:val="005E4441"/>
    <w:rsid w:val="005E4B27"/>
    <w:rsid w:val="005E5B81"/>
    <w:rsid w:val="005E724E"/>
    <w:rsid w:val="005F015B"/>
    <w:rsid w:val="005F265E"/>
    <w:rsid w:val="005F2C7F"/>
    <w:rsid w:val="005F2CB1"/>
    <w:rsid w:val="005F3025"/>
    <w:rsid w:val="005F41A2"/>
    <w:rsid w:val="005F462D"/>
    <w:rsid w:val="005F4E8E"/>
    <w:rsid w:val="005F5C67"/>
    <w:rsid w:val="005F5D2F"/>
    <w:rsid w:val="005F618C"/>
    <w:rsid w:val="005F67FE"/>
    <w:rsid w:val="005F70BD"/>
    <w:rsid w:val="005F7406"/>
    <w:rsid w:val="005F79CA"/>
    <w:rsid w:val="005F7BC6"/>
    <w:rsid w:val="0060234D"/>
    <w:rsid w:val="0060283C"/>
    <w:rsid w:val="0060402A"/>
    <w:rsid w:val="00604F14"/>
    <w:rsid w:val="006055CB"/>
    <w:rsid w:val="00606960"/>
    <w:rsid w:val="00606C06"/>
    <w:rsid w:val="00607C49"/>
    <w:rsid w:val="006101D9"/>
    <w:rsid w:val="00611B83"/>
    <w:rsid w:val="00613257"/>
    <w:rsid w:val="00613743"/>
    <w:rsid w:val="006144C3"/>
    <w:rsid w:val="00614FF8"/>
    <w:rsid w:val="00615271"/>
    <w:rsid w:val="0061578A"/>
    <w:rsid w:val="00616A30"/>
    <w:rsid w:val="00616B07"/>
    <w:rsid w:val="006172FB"/>
    <w:rsid w:val="00620A45"/>
    <w:rsid w:val="00620A71"/>
    <w:rsid w:val="00620D80"/>
    <w:rsid w:val="006210B7"/>
    <w:rsid w:val="00621DEC"/>
    <w:rsid w:val="006232DA"/>
    <w:rsid w:val="006234A6"/>
    <w:rsid w:val="006238E0"/>
    <w:rsid w:val="0062402D"/>
    <w:rsid w:val="00624960"/>
    <w:rsid w:val="0062635B"/>
    <w:rsid w:val="006268FC"/>
    <w:rsid w:val="00626BC8"/>
    <w:rsid w:val="00627AC9"/>
    <w:rsid w:val="00630001"/>
    <w:rsid w:val="00630685"/>
    <w:rsid w:val="006311B3"/>
    <w:rsid w:val="0063284C"/>
    <w:rsid w:val="00632CF6"/>
    <w:rsid w:val="00633CE4"/>
    <w:rsid w:val="00634A41"/>
    <w:rsid w:val="00635303"/>
    <w:rsid w:val="006358BA"/>
    <w:rsid w:val="00636398"/>
    <w:rsid w:val="006368D3"/>
    <w:rsid w:val="006377EC"/>
    <w:rsid w:val="006407F4"/>
    <w:rsid w:val="0064151F"/>
    <w:rsid w:val="00641533"/>
    <w:rsid w:val="0064208D"/>
    <w:rsid w:val="00643475"/>
    <w:rsid w:val="0064396A"/>
    <w:rsid w:val="0064624E"/>
    <w:rsid w:val="006469EF"/>
    <w:rsid w:val="00650AB9"/>
    <w:rsid w:val="00651E27"/>
    <w:rsid w:val="00652A35"/>
    <w:rsid w:val="006544BB"/>
    <w:rsid w:val="006545CB"/>
    <w:rsid w:val="0065555F"/>
    <w:rsid w:val="00655733"/>
    <w:rsid w:val="00655ACD"/>
    <w:rsid w:val="00656A92"/>
    <w:rsid w:val="00656DDE"/>
    <w:rsid w:val="00657E67"/>
    <w:rsid w:val="0066011D"/>
    <w:rsid w:val="00660761"/>
    <w:rsid w:val="006607C0"/>
    <w:rsid w:val="00660D09"/>
    <w:rsid w:val="006613A6"/>
    <w:rsid w:val="006627A2"/>
    <w:rsid w:val="006634E6"/>
    <w:rsid w:val="00663603"/>
    <w:rsid w:val="0066527E"/>
    <w:rsid w:val="006655EE"/>
    <w:rsid w:val="00666803"/>
    <w:rsid w:val="00667EE7"/>
    <w:rsid w:val="00670922"/>
    <w:rsid w:val="00670BE1"/>
    <w:rsid w:val="00671098"/>
    <w:rsid w:val="00671638"/>
    <w:rsid w:val="0067218F"/>
    <w:rsid w:val="006741F2"/>
    <w:rsid w:val="00674545"/>
    <w:rsid w:val="00674CC3"/>
    <w:rsid w:val="006757CF"/>
    <w:rsid w:val="00675A12"/>
    <w:rsid w:val="00675B1B"/>
    <w:rsid w:val="00675C72"/>
    <w:rsid w:val="00675CE4"/>
    <w:rsid w:val="006761B8"/>
    <w:rsid w:val="0067682B"/>
    <w:rsid w:val="006771F9"/>
    <w:rsid w:val="006776D7"/>
    <w:rsid w:val="006803F8"/>
    <w:rsid w:val="006804F4"/>
    <w:rsid w:val="00681003"/>
    <w:rsid w:val="00681634"/>
    <w:rsid w:val="006817C9"/>
    <w:rsid w:val="00681D02"/>
    <w:rsid w:val="006827AF"/>
    <w:rsid w:val="006839E3"/>
    <w:rsid w:val="00683ECE"/>
    <w:rsid w:val="00684EE6"/>
    <w:rsid w:val="00686F35"/>
    <w:rsid w:val="006877F1"/>
    <w:rsid w:val="006903D3"/>
    <w:rsid w:val="006938C2"/>
    <w:rsid w:val="00694592"/>
    <w:rsid w:val="00694B15"/>
    <w:rsid w:val="00695FC2"/>
    <w:rsid w:val="006964A9"/>
    <w:rsid w:val="00696949"/>
    <w:rsid w:val="00697052"/>
    <w:rsid w:val="00697574"/>
    <w:rsid w:val="00697A72"/>
    <w:rsid w:val="006A24B1"/>
    <w:rsid w:val="006A431D"/>
    <w:rsid w:val="006A4462"/>
    <w:rsid w:val="006A46FB"/>
    <w:rsid w:val="006A5320"/>
    <w:rsid w:val="006A5E28"/>
    <w:rsid w:val="006A5EAC"/>
    <w:rsid w:val="006A697B"/>
    <w:rsid w:val="006A75D7"/>
    <w:rsid w:val="006A774E"/>
    <w:rsid w:val="006A7AFF"/>
    <w:rsid w:val="006A7D3F"/>
    <w:rsid w:val="006B0ADF"/>
    <w:rsid w:val="006B1816"/>
    <w:rsid w:val="006B194A"/>
    <w:rsid w:val="006B2099"/>
    <w:rsid w:val="006B3A96"/>
    <w:rsid w:val="006B4C8B"/>
    <w:rsid w:val="006B50CF"/>
    <w:rsid w:val="006C03B8"/>
    <w:rsid w:val="006C043A"/>
    <w:rsid w:val="006C09F1"/>
    <w:rsid w:val="006C135E"/>
    <w:rsid w:val="006C17CA"/>
    <w:rsid w:val="006C2E1D"/>
    <w:rsid w:val="006C496D"/>
    <w:rsid w:val="006C4BA8"/>
    <w:rsid w:val="006C4D2E"/>
    <w:rsid w:val="006C4EAA"/>
    <w:rsid w:val="006C5997"/>
    <w:rsid w:val="006C5EC9"/>
    <w:rsid w:val="006C6059"/>
    <w:rsid w:val="006C652C"/>
    <w:rsid w:val="006C6965"/>
    <w:rsid w:val="006C6F7B"/>
    <w:rsid w:val="006C7438"/>
    <w:rsid w:val="006C7522"/>
    <w:rsid w:val="006D08CA"/>
    <w:rsid w:val="006D0DF1"/>
    <w:rsid w:val="006D142B"/>
    <w:rsid w:val="006D4ADA"/>
    <w:rsid w:val="006D54C0"/>
    <w:rsid w:val="006D5789"/>
    <w:rsid w:val="006D59BB"/>
    <w:rsid w:val="006D67FA"/>
    <w:rsid w:val="006D6F08"/>
    <w:rsid w:val="006D7A9B"/>
    <w:rsid w:val="006D7CEE"/>
    <w:rsid w:val="006D7E69"/>
    <w:rsid w:val="006E062C"/>
    <w:rsid w:val="006E122F"/>
    <w:rsid w:val="006E1844"/>
    <w:rsid w:val="006E1C82"/>
    <w:rsid w:val="006E28B7"/>
    <w:rsid w:val="006E2A9B"/>
    <w:rsid w:val="006E320A"/>
    <w:rsid w:val="006E3310"/>
    <w:rsid w:val="006E37B3"/>
    <w:rsid w:val="006E433F"/>
    <w:rsid w:val="006E4E39"/>
    <w:rsid w:val="006E507C"/>
    <w:rsid w:val="006E521F"/>
    <w:rsid w:val="006E565E"/>
    <w:rsid w:val="006E5748"/>
    <w:rsid w:val="006E58DC"/>
    <w:rsid w:val="006E673D"/>
    <w:rsid w:val="006E786D"/>
    <w:rsid w:val="006E7D3B"/>
    <w:rsid w:val="006F1B70"/>
    <w:rsid w:val="006F3253"/>
    <w:rsid w:val="006F341D"/>
    <w:rsid w:val="006F35B9"/>
    <w:rsid w:val="006F3624"/>
    <w:rsid w:val="006F3CDE"/>
    <w:rsid w:val="006F573C"/>
    <w:rsid w:val="006F58D4"/>
    <w:rsid w:val="006F5C90"/>
    <w:rsid w:val="006F6582"/>
    <w:rsid w:val="006F6CA5"/>
    <w:rsid w:val="006F705A"/>
    <w:rsid w:val="006F7964"/>
    <w:rsid w:val="0070043C"/>
    <w:rsid w:val="00700CF3"/>
    <w:rsid w:val="007015A5"/>
    <w:rsid w:val="00701766"/>
    <w:rsid w:val="00701C65"/>
    <w:rsid w:val="00701D18"/>
    <w:rsid w:val="00702353"/>
    <w:rsid w:val="0070338C"/>
    <w:rsid w:val="0070346E"/>
    <w:rsid w:val="00704EDB"/>
    <w:rsid w:val="00706101"/>
    <w:rsid w:val="00707072"/>
    <w:rsid w:val="00707D61"/>
    <w:rsid w:val="007104BB"/>
    <w:rsid w:val="00710591"/>
    <w:rsid w:val="007110D1"/>
    <w:rsid w:val="007111A2"/>
    <w:rsid w:val="00711FB1"/>
    <w:rsid w:val="00712076"/>
    <w:rsid w:val="00712287"/>
    <w:rsid w:val="00712772"/>
    <w:rsid w:val="00713243"/>
    <w:rsid w:val="00713480"/>
    <w:rsid w:val="0071378C"/>
    <w:rsid w:val="00713B2F"/>
    <w:rsid w:val="00713FA6"/>
    <w:rsid w:val="007148D3"/>
    <w:rsid w:val="007156C5"/>
    <w:rsid w:val="00715B9A"/>
    <w:rsid w:val="007164AD"/>
    <w:rsid w:val="007166B0"/>
    <w:rsid w:val="0072091C"/>
    <w:rsid w:val="00722E6B"/>
    <w:rsid w:val="007236B4"/>
    <w:rsid w:val="00723A78"/>
    <w:rsid w:val="00723AE2"/>
    <w:rsid w:val="007241D1"/>
    <w:rsid w:val="007248B6"/>
    <w:rsid w:val="0072498B"/>
    <w:rsid w:val="00724D06"/>
    <w:rsid w:val="00724E7F"/>
    <w:rsid w:val="007254EB"/>
    <w:rsid w:val="007257D0"/>
    <w:rsid w:val="00725E90"/>
    <w:rsid w:val="00726EA6"/>
    <w:rsid w:val="00727208"/>
    <w:rsid w:val="00727291"/>
    <w:rsid w:val="00727344"/>
    <w:rsid w:val="00727680"/>
    <w:rsid w:val="007348B1"/>
    <w:rsid w:val="007351AB"/>
    <w:rsid w:val="0073554B"/>
    <w:rsid w:val="00735C80"/>
    <w:rsid w:val="00735ED5"/>
    <w:rsid w:val="00735FA4"/>
    <w:rsid w:val="007362A6"/>
    <w:rsid w:val="0073659F"/>
    <w:rsid w:val="00736D7D"/>
    <w:rsid w:val="0073707D"/>
    <w:rsid w:val="0074046A"/>
    <w:rsid w:val="00740E58"/>
    <w:rsid w:val="007435E9"/>
    <w:rsid w:val="007445A0"/>
    <w:rsid w:val="00744603"/>
    <w:rsid w:val="0074524B"/>
    <w:rsid w:val="00747820"/>
    <w:rsid w:val="00747B54"/>
    <w:rsid w:val="00747D8B"/>
    <w:rsid w:val="00750B38"/>
    <w:rsid w:val="00751228"/>
    <w:rsid w:val="00751451"/>
    <w:rsid w:val="0075199A"/>
    <w:rsid w:val="0075276C"/>
    <w:rsid w:val="00752785"/>
    <w:rsid w:val="007571E1"/>
    <w:rsid w:val="00757A16"/>
    <w:rsid w:val="00757AA8"/>
    <w:rsid w:val="00757AB5"/>
    <w:rsid w:val="0076004C"/>
    <w:rsid w:val="007600B9"/>
    <w:rsid w:val="007604B2"/>
    <w:rsid w:val="00760CDE"/>
    <w:rsid w:val="007611EA"/>
    <w:rsid w:val="007614B2"/>
    <w:rsid w:val="00761C14"/>
    <w:rsid w:val="0076224A"/>
    <w:rsid w:val="00764B27"/>
    <w:rsid w:val="00764B3D"/>
    <w:rsid w:val="00765281"/>
    <w:rsid w:val="00766B52"/>
    <w:rsid w:val="00766BAD"/>
    <w:rsid w:val="007671F4"/>
    <w:rsid w:val="007701CB"/>
    <w:rsid w:val="0077117E"/>
    <w:rsid w:val="007715BE"/>
    <w:rsid w:val="007729A2"/>
    <w:rsid w:val="00773D44"/>
    <w:rsid w:val="0077492B"/>
    <w:rsid w:val="00774E11"/>
    <w:rsid w:val="007755F2"/>
    <w:rsid w:val="00776971"/>
    <w:rsid w:val="00777C5C"/>
    <w:rsid w:val="00780A80"/>
    <w:rsid w:val="0078177E"/>
    <w:rsid w:val="00781B5F"/>
    <w:rsid w:val="00782855"/>
    <w:rsid w:val="0078304C"/>
    <w:rsid w:val="00783673"/>
    <w:rsid w:val="00784D2B"/>
    <w:rsid w:val="00785490"/>
    <w:rsid w:val="00786E9D"/>
    <w:rsid w:val="007871CF"/>
    <w:rsid w:val="00787FE1"/>
    <w:rsid w:val="00790C18"/>
    <w:rsid w:val="00791E33"/>
    <w:rsid w:val="00791F65"/>
    <w:rsid w:val="007925EA"/>
    <w:rsid w:val="0079284C"/>
    <w:rsid w:val="007937A0"/>
    <w:rsid w:val="00793CD8"/>
    <w:rsid w:val="00794231"/>
    <w:rsid w:val="007947EB"/>
    <w:rsid w:val="00795B09"/>
    <w:rsid w:val="00795C92"/>
    <w:rsid w:val="00795E3A"/>
    <w:rsid w:val="00796231"/>
    <w:rsid w:val="007965A2"/>
    <w:rsid w:val="0079685A"/>
    <w:rsid w:val="00796DC1"/>
    <w:rsid w:val="007A1CB3"/>
    <w:rsid w:val="007A222C"/>
    <w:rsid w:val="007A2AD7"/>
    <w:rsid w:val="007A306F"/>
    <w:rsid w:val="007A43A6"/>
    <w:rsid w:val="007A4536"/>
    <w:rsid w:val="007A4A81"/>
    <w:rsid w:val="007A4C76"/>
    <w:rsid w:val="007A5001"/>
    <w:rsid w:val="007A5083"/>
    <w:rsid w:val="007A520B"/>
    <w:rsid w:val="007A58A6"/>
    <w:rsid w:val="007A67B6"/>
    <w:rsid w:val="007B24F6"/>
    <w:rsid w:val="007B2593"/>
    <w:rsid w:val="007B328F"/>
    <w:rsid w:val="007B3670"/>
    <w:rsid w:val="007B3D2D"/>
    <w:rsid w:val="007B4287"/>
    <w:rsid w:val="007B4599"/>
    <w:rsid w:val="007B474C"/>
    <w:rsid w:val="007B50AE"/>
    <w:rsid w:val="007B50F4"/>
    <w:rsid w:val="007B51DF"/>
    <w:rsid w:val="007B77C2"/>
    <w:rsid w:val="007C05DD"/>
    <w:rsid w:val="007C0858"/>
    <w:rsid w:val="007C2A3C"/>
    <w:rsid w:val="007C34ED"/>
    <w:rsid w:val="007C36E8"/>
    <w:rsid w:val="007C3714"/>
    <w:rsid w:val="007C3D18"/>
    <w:rsid w:val="007C4DC9"/>
    <w:rsid w:val="007C60BF"/>
    <w:rsid w:val="007C6A07"/>
    <w:rsid w:val="007C6D45"/>
    <w:rsid w:val="007C75A1"/>
    <w:rsid w:val="007C77A5"/>
    <w:rsid w:val="007D04E5"/>
    <w:rsid w:val="007D1360"/>
    <w:rsid w:val="007D13A9"/>
    <w:rsid w:val="007D1530"/>
    <w:rsid w:val="007D166F"/>
    <w:rsid w:val="007D2119"/>
    <w:rsid w:val="007D252B"/>
    <w:rsid w:val="007D2B96"/>
    <w:rsid w:val="007D2D5B"/>
    <w:rsid w:val="007D5901"/>
    <w:rsid w:val="007D61F6"/>
    <w:rsid w:val="007D7526"/>
    <w:rsid w:val="007E030B"/>
    <w:rsid w:val="007E4610"/>
    <w:rsid w:val="007E4715"/>
    <w:rsid w:val="007E4B5C"/>
    <w:rsid w:val="007E505B"/>
    <w:rsid w:val="007E59D4"/>
    <w:rsid w:val="007E6BA1"/>
    <w:rsid w:val="007E6C13"/>
    <w:rsid w:val="007E7091"/>
    <w:rsid w:val="007E756A"/>
    <w:rsid w:val="007F0AEB"/>
    <w:rsid w:val="007F17AE"/>
    <w:rsid w:val="007F24A1"/>
    <w:rsid w:val="007F3216"/>
    <w:rsid w:val="007F408F"/>
    <w:rsid w:val="007F504B"/>
    <w:rsid w:val="007F56F8"/>
    <w:rsid w:val="007F58F3"/>
    <w:rsid w:val="007F6B94"/>
    <w:rsid w:val="007F73CC"/>
    <w:rsid w:val="007F7C6F"/>
    <w:rsid w:val="00801A15"/>
    <w:rsid w:val="008022A7"/>
    <w:rsid w:val="00802E41"/>
    <w:rsid w:val="00803011"/>
    <w:rsid w:val="00803DEF"/>
    <w:rsid w:val="00803FAE"/>
    <w:rsid w:val="00805857"/>
    <w:rsid w:val="0080588D"/>
    <w:rsid w:val="0080605F"/>
    <w:rsid w:val="008068F9"/>
    <w:rsid w:val="00806FB3"/>
    <w:rsid w:val="0080708B"/>
    <w:rsid w:val="00807116"/>
    <w:rsid w:val="00807786"/>
    <w:rsid w:val="00807D9C"/>
    <w:rsid w:val="00810DF6"/>
    <w:rsid w:val="00811A53"/>
    <w:rsid w:val="00811FCB"/>
    <w:rsid w:val="008138C4"/>
    <w:rsid w:val="0081410C"/>
    <w:rsid w:val="0081452C"/>
    <w:rsid w:val="00814F2C"/>
    <w:rsid w:val="008151A2"/>
    <w:rsid w:val="008158D6"/>
    <w:rsid w:val="00815AE8"/>
    <w:rsid w:val="008164E0"/>
    <w:rsid w:val="00816B32"/>
    <w:rsid w:val="00816ECE"/>
    <w:rsid w:val="00817196"/>
    <w:rsid w:val="00820015"/>
    <w:rsid w:val="008214D4"/>
    <w:rsid w:val="00821AB3"/>
    <w:rsid w:val="008229DA"/>
    <w:rsid w:val="008235DB"/>
    <w:rsid w:val="00823844"/>
    <w:rsid w:val="0082437E"/>
    <w:rsid w:val="00824981"/>
    <w:rsid w:val="00824AB4"/>
    <w:rsid w:val="00824B93"/>
    <w:rsid w:val="00824EF2"/>
    <w:rsid w:val="0082512E"/>
    <w:rsid w:val="0082550B"/>
    <w:rsid w:val="00825C42"/>
    <w:rsid w:val="00825D25"/>
    <w:rsid w:val="008260F7"/>
    <w:rsid w:val="00826345"/>
    <w:rsid w:val="008265A6"/>
    <w:rsid w:val="00827D6F"/>
    <w:rsid w:val="00830352"/>
    <w:rsid w:val="0083257F"/>
    <w:rsid w:val="00832D56"/>
    <w:rsid w:val="00832FC1"/>
    <w:rsid w:val="00833A85"/>
    <w:rsid w:val="00833F28"/>
    <w:rsid w:val="008357F9"/>
    <w:rsid w:val="0083595E"/>
    <w:rsid w:val="00837529"/>
    <w:rsid w:val="008376AC"/>
    <w:rsid w:val="0083787F"/>
    <w:rsid w:val="00837E32"/>
    <w:rsid w:val="008408FA"/>
    <w:rsid w:val="00841FEF"/>
    <w:rsid w:val="00842507"/>
    <w:rsid w:val="00842CFB"/>
    <w:rsid w:val="008444E8"/>
    <w:rsid w:val="00844A26"/>
    <w:rsid w:val="00844C80"/>
    <w:rsid w:val="00844E80"/>
    <w:rsid w:val="00845819"/>
    <w:rsid w:val="00846FE7"/>
    <w:rsid w:val="0084728C"/>
    <w:rsid w:val="00850190"/>
    <w:rsid w:val="00850C3C"/>
    <w:rsid w:val="00851A76"/>
    <w:rsid w:val="00851F93"/>
    <w:rsid w:val="0085229C"/>
    <w:rsid w:val="00852326"/>
    <w:rsid w:val="00855186"/>
    <w:rsid w:val="00856009"/>
    <w:rsid w:val="00856911"/>
    <w:rsid w:val="00856B2C"/>
    <w:rsid w:val="00857D23"/>
    <w:rsid w:val="00860CD8"/>
    <w:rsid w:val="00860F14"/>
    <w:rsid w:val="00861081"/>
    <w:rsid w:val="008612C0"/>
    <w:rsid w:val="00861988"/>
    <w:rsid w:val="00861BBC"/>
    <w:rsid w:val="00861DCC"/>
    <w:rsid w:val="008620DF"/>
    <w:rsid w:val="00864BE0"/>
    <w:rsid w:val="00864F55"/>
    <w:rsid w:val="00865FB7"/>
    <w:rsid w:val="008676AE"/>
    <w:rsid w:val="008677FD"/>
    <w:rsid w:val="00867B97"/>
    <w:rsid w:val="008706D4"/>
    <w:rsid w:val="00870F8A"/>
    <w:rsid w:val="008719A4"/>
    <w:rsid w:val="00871D23"/>
    <w:rsid w:val="008727D3"/>
    <w:rsid w:val="00872AC9"/>
    <w:rsid w:val="0087365B"/>
    <w:rsid w:val="00874312"/>
    <w:rsid w:val="0087437C"/>
    <w:rsid w:val="00875CD7"/>
    <w:rsid w:val="00876B4D"/>
    <w:rsid w:val="00877C89"/>
    <w:rsid w:val="00877CF0"/>
    <w:rsid w:val="00877F18"/>
    <w:rsid w:val="00880158"/>
    <w:rsid w:val="0088019D"/>
    <w:rsid w:val="00881992"/>
    <w:rsid w:val="008821B6"/>
    <w:rsid w:val="008830B2"/>
    <w:rsid w:val="00883353"/>
    <w:rsid w:val="00883C53"/>
    <w:rsid w:val="008853E7"/>
    <w:rsid w:val="008857BF"/>
    <w:rsid w:val="008857C8"/>
    <w:rsid w:val="00885866"/>
    <w:rsid w:val="00885AC1"/>
    <w:rsid w:val="00890084"/>
    <w:rsid w:val="00890C9F"/>
    <w:rsid w:val="00890F93"/>
    <w:rsid w:val="00892099"/>
    <w:rsid w:val="008934B3"/>
    <w:rsid w:val="008941E3"/>
    <w:rsid w:val="00894397"/>
    <w:rsid w:val="00894A88"/>
    <w:rsid w:val="0089531D"/>
    <w:rsid w:val="00895386"/>
    <w:rsid w:val="00896629"/>
    <w:rsid w:val="00897C73"/>
    <w:rsid w:val="008A01C6"/>
    <w:rsid w:val="008A21FF"/>
    <w:rsid w:val="008A2CBD"/>
    <w:rsid w:val="008A2CE2"/>
    <w:rsid w:val="008A30AC"/>
    <w:rsid w:val="008A3121"/>
    <w:rsid w:val="008A3B58"/>
    <w:rsid w:val="008A4270"/>
    <w:rsid w:val="008A44B8"/>
    <w:rsid w:val="008A51A8"/>
    <w:rsid w:val="008A54A3"/>
    <w:rsid w:val="008A54C7"/>
    <w:rsid w:val="008A5F24"/>
    <w:rsid w:val="008A60F8"/>
    <w:rsid w:val="008A6BD2"/>
    <w:rsid w:val="008A77D8"/>
    <w:rsid w:val="008A7C89"/>
    <w:rsid w:val="008B02DF"/>
    <w:rsid w:val="008B0483"/>
    <w:rsid w:val="008B120C"/>
    <w:rsid w:val="008B2BCD"/>
    <w:rsid w:val="008B37DD"/>
    <w:rsid w:val="008B51A0"/>
    <w:rsid w:val="008B592A"/>
    <w:rsid w:val="008B5B11"/>
    <w:rsid w:val="008B69A8"/>
    <w:rsid w:val="008B7495"/>
    <w:rsid w:val="008B7AF5"/>
    <w:rsid w:val="008B7B5C"/>
    <w:rsid w:val="008B7D2C"/>
    <w:rsid w:val="008C02B2"/>
    <w:rsid w:val="008C03D1"/>
    <w:rsid w:val="008C0C99"/>
    <w:rsid w:val="008C11B3"/>
    <w:rsid w:val="008C2017"/>
    <w:rsid w:val="008C22A0"/>
    <w:rsid w:val="008C2A77"/>
    <w:rsid w:val="008C3231"/>
    <w:rsid w:val="008C3682"/>
    <w:rsid w:val="008C4958"/>
    <w:rsid w:val="008C4BAA"/>
    <w:rsid w:val="008C5164"/>
    <w:rsid w:val="008C52EE"/>
    <w:rsid w:val="008C5FC1"/>
    <w:rsid w:val="008C6AE8"/>
    <w:rsid w:val="008C6B99"/>
    <w:rsid w:val="008C7573"/>
    <w:rsid w:val="008D00A5"/>
    <w:rsid w:val="008D157C"/>
    <w:rsid w:val="008D1CAE"/>
    <w:rsid w:val="008D2549"/>
    <w:rsid w:val="008D34F1"/>
    <w:rsid w:val="008D39D8"/>
    <w:rsid w:val="008D473B"/>
    <w:rsid w:val="008D5003"/>
    <w:rsid w:val="008D5561"/>
    <w:rsid w:val="008D6D1A"/>
    <w:rsid w:val="008D72CD"/>
    <w:rsid w:val="008E065E"/>
    <w:rsid w:val="008E0927"/>
    <w:rsid w:val="008E0CC5"/>
    <w:rsid w:val="008E1909"/>
    <w:rsid w:val="008E265B"/>
    <w:rsid w:val="008E47FD"/>
    <w:rsid w:val="008E513F"/>
    <w:rsid w:val="008E5762"/>
    <w:rsid w:val="008E5ADC"/>
    <w:rsid w:val="008E775F"/>
    <w:rsid w:val="008E7D76"/>
    <w:rsid w:val="008F1EAB"/>
    <w:rsid w:val="008F33DC"/>
    <w:rsid w:val="008F3A42"/>
    <w:rsid w:val="008F410D"/>
    <w:rsid w:val="008F477F"/>
    <w:rsid w:val="008F4C8D"/>
    <w:rsid w:val="008F5A4D"/>
    <w:rsid w:val="008F6EAD"/>
    <w:rsid w:val="008F710B"/>
    <w:rsid w:val="008F71CD"/>
    <w:rsid w:val="00900066"/>
    <w:rsid w:val="00902247"/>
    <w:rsid w:val="00902350"/>
    <w:rsid w:val="0090336B"/>
    <w:rsid w:val="00905143"/>
    <w:rsid w:val="009053AA"/>
    <w:rsid w:val="009055D4"/>
    <w:rsid w:val="00905603"/>
    <w:rsid w:val="00906939"/>
    <w:rsid w:val="00906B1A"/>
    <w:rsid w:val="009102F6"/>
    <w:rsid w:val="00910B7D"/>
    <w:rsid w:val="009113DE"/>
    <w:rsid w:val="00911674"/>
    <w:rsid w:val="0091167F"/>
    <w:rsid w:val="00911DFB"/>
    <w:rsid w:val="0091319E"/>
    <w:rsid w:val="00913589"/>
    <w:rsid w:val="0091392E"/>
    <w:rsid w:val="009139D9"/>
    <w:rsid w:val="0091455C"/>
    <w:rsid w:val="0091463A"/>
    <w:rsid w:val="00914A6D"/>
    <w:rsid w:val="00914AD8"/>
    <w:rsid w:val="00914F30"/>
    <w:rsid w:val="0091587F"/>
    <w:rsid w:val="00916079"/>
    <w:rsid w:val="00917CE9"/>
    <w:rsid w:val="00920BF2"/>
    <w:rsid w:val="00922010"/>
    <w:rsid w:val="009221C0"/>
    <w:rsid w:val="00922F6D"/>
    <w:rsid w:val="009231FA"/>
    <w:rsid w:val="009238D7"/>
    <w:rsid w:val="009239BA"/>
    <w:rsid w:val="00923BA5"/>
    <w:rsid w:val="009241FB"/>
    <w:rsid w:val="009245B6"/>
    <w:rsid w:val="00924DCC"/>
    <w:rsid w:val="00925909"/>
    <w:rsid w:val="00931BD9"/>
    <w:rsid w:val="00932449"/>
    <w:rsid w:val="009324F2"/>
    <w:rsid w:val="0093266B"/>
    <w:rsid w:val="009326AF"/>
    <w:rsid w:val="009338B9"/>
    <w:rsid w:val="00933A27"/>
    <w:rsid w:val="00935A40"/>
    <w:rsid w:val="00935EE2"/>
    <w:rsid w:val="00935FCA"/>
    <w:rsid w:val="0093614B"/>
    <w:rsid w:val="00936875"/>
    <w:rsid w:val="009368F3"/>
    <w:rsid w:val="009378DF"/>
    <w:rsid w:val="0094073E"/>
    <w:rsid w:val="00941636"/>
    <w:rsid w:val="00941B1D"/>
    <w:rsid w:val="00941B33"/>
    <w:rsid w:val="0094261E"/>
    <w:rsid w:val="00943742"/>
    <w:rsid w:val="00944077"/>
    <w:rsid w:val="0094419A"/>
    <w:rsid w:val="009445B5"/>
    <w:rsid w:val="009456B7"/>
    <w:rsid w:val="00945C05"/>
    <w:rsid w:val="0094675F"/>
    <w:rsid w:val="00946945"/>
    <w:rsid w:val="00947713"/>
    <w:rsid w:val="0094788B"/>
    <w:rsid w:val="00947EE8"/>
    <w:rsid w:val="009506D8"/>
    <w:rsid w:val="00950DE7"/>
    <w:rsid w:val="00951A37"/>
    <w:rsid w:val="00951BDC"/>
    <w:rsid w:val="00951FF2"/>
    <w:rsid w:val="00952411"/>
    <w:rsid w:val="00952D5F"/>
    <w:rsid w:val="00953920"/>
    <w:rsid w:val="00953D47"/>
    <w:rsid w:val="009541D0"/>
    <w:rsid w:val="00954399"/>
    <w:rsid w:val="0095576B"/>
    <w:rsid w:val="00955DF7"/>
    <w:rsid w:val="0095681E"/>
    <w:rsid w:val="009572C8"/>
    <w:rsid w:val="009572D4"/>
    <w:rsid w:val="009574D6"/>
    <w:rsid w:val="0096055C"/>
    <w:rsid w:val="0096058F"/>
    <w:rsid w:val="00961921"/>
    <w:rsid w:val="009623FD"/>
    <w:rsid w:val="00962B93"/>
    <w:rsid w:val="0096327D"/>
    <w:rsid w:val="00963324"/>
    <w:rsid w:val="00964128"/>
    <w:rsid w:val="0096430A"/>
    <w:rsid w:val="00964777"/>
    <w:rsid w:val="0096554B"/>
    <w:rsid w:val="0096584A"/>
    <w:rsid w:val="00965F75"/>
    <w:rsid w:val="00966BA6"/>
    <w:rsid w:val="00967075"/>
    <w:rsid w:val="00967A68"/>
    <w:rsid w:val="00967E8D"/>
    <w:rsid w:val="00970254"/>
    <w:rsid w:val="00970745"/>
    <w:rsid w:val="009709C5"/>
    <w:rsid w:val="00971F08"/>
    <w:rsid w:val="00972BFA"/>
    <w:rsid w:val="00974CE0"/>
    <w:rsid w:val="0097525B"/>
    <w:rsid w:val="00975A27"/>
    <w:rsid w:val="0097603D"/>
    <w:rsid w:val="00976949"/>
    <w:rsid w:val="00976D75"/>
    <w:rsid w:val="00976F70"/>
    <w:rsid w:val="00977FFB"/>
    <w:rsid w:val="00980477"/>
    <w:rsid w:val="00982649"/>
    <w:rsid w:val="009833B1"/>
    <w:rsid w:val="00983A02"/>
    <w:rsid w:val="00983D60"/>
    <w:rsid w:val="00984C25"/>
    <w:rsid w:val="00985122"/>
    <w:rsid w:val="00985253"/>
    <w:rsid w:val="009853B3"/>
    <w:rsid w:val="00986117"/>
    <w:rsid w:val="009868AC"/>
    <w:rsid w:val="0098759E"/>
    <w:rsid w:val="00987FF9"/>
    <w:rsid w:val="00990630"/>
    <w:rsid w:val="0099086F"/>
    <w:rsid w:val="00991761"/>
    <w:rsid w:val="00991CA3"/>
    <w:rsid w:val="009934E8"/>
    <w:rsid w:val="009937AE"/>
    <w:rsid w:val="0099384C"/>
    <w:rsid w:val="00993D3F"/>
    <w:rsid w:val="00994DCA"/>
    <w:rsid w:val="009953CF"/>
    <w:rsid w:val="0099584E"/>
    <w:rsid w:val="00995B94"/>
    <w:rsid w:val="009960EC"/>
    <w:rsid w:val="00996B2E"/>
    <w:rsid w:val="00996D32"/>
    <w:rsid w:val="009970DD"/>
    <w:rsid w:val="00997EB7"/>
    <w:rsid w:val="009A07F2"/>
    <w:rsid w:val="009A0FBA"/>
    <w:rsid w:val="009A1601"/>
    <w:rsid w:val="009A3BB6"/>
    <w:rsid w:val="009A462D"/>
    <w:rsid w:val="009A4AC0"/>
    <w:rsid w:val="009A58FD"/>
    <w:rsid w:val="009A5CBA"/>
    <w:rsid w:val="009A5E03"/>
    <w:rsid w:val="009A6145"/>
    <w:rsid w:val="009A63EB"/>
    <w:rsid w:val="009A6D84"/>
    <w:rsid w:val="009A7C08"/>
    <w:rsid w:val="009B1AAD"/>
    <w:rsid w:val="009B1F30"/>
    <w:rsid w:val="009B2A81"/>
    <w:rsid w:val="009B2AAA"/>
    <w:rsid w:val="009B3AC2"/>
    <w:rsid w:val="009B4DF4"/>
    <w:rsid w:val="009B564E"/>
    <w:rsid w:val="009B56F4"/>
    <w:rsid w:val="009B5909"/>
    <w:rsid w:val="009B64A4"/>
    <w:rsid w:val="009B6EFE"/>
    <w:rsid w:val="009B77AB"/>
    <w:rsid w:val="009B7C12"/>
    <w:rsid w:val="009B7E87"/>
    <w:rsid w:val="009C0169"/>
    <w:rsid w:val="009C0E7B"/>
    <w:rsid w:val="009C1F7D"/>
    <w:rsid w:val="009C21FC"/>
    <w:rsid w:val="009C3F43"/>
    <w:rsid w:val="009C403E"/>
    <w:rsid w:val="009C47AB"/>
    <w:rsid w:val="009C4EF5"/>
    <w:rsid w:val="009C5493"/>
    <w:rsid w:val="009D0D2E"/>
    <w:rsid w:val="009D1482"/>
    <w:rsid w:val="009D2BFD"/>
    <w:rsid w:val="009D2D00"/>
    <w:rsid w:val="009D3EB3"/>
    <w:rsid w:val="009D44FA"/>
    <w:rsid w:val="009D48CC"/>
    <w:rsid w:val="009D4FF0"/>
    <w:rsid w:val="009D703C"/>
    <w:rsid w:val="009D718F"/>
    <w:rsid w:val="009D7F71"/>
    <w:rsid w:val="009E068F"/>
    <w:rsid w:val="009E0A6A"/>
    <w:rsid w:val="009E0D62"/>
    <w:rsid w:val="009E0EB2"/>
    <w:rsid w:val="009E11B7"/>
    <w:rsid w:val="009E14E0"/>
    <w:rsid w:val="009E219E"/>
    <w:rsid w:val="009E247B"/>
    <w:rsid w:val="009E3120"/>
    <w:rsid w:val="009E33AF"/>
    <w:rsid w:val="009E35DB"/>
    <w:rsid w:val="009E47A3"/>
    <w:rsid w:val="009E50CD"/>
    <w:rsid w:val="009E590A"/>
    <w:rsid w:val="009E5930"/>
    <w:rsid w:val="009E5F08"/>
    <w:rsid w:val="009E6015"/>
    <w:rsid w:val="009E66E2"/>
    <w:rsid w:val="009E795F"/>
    <w:rsid w:val="009F08F3"/>
    <w:rsid w:val="009F1CA4"/>
    <w:rsid w:val="009F1F61"/>
    <w:rsid w:val="009F2EF3"/>
    <w:rsid w:val="009F344F"/>
    <w:rsid w:val="009F3806"/>
    <w:rsid w:val="009F643E"/>
    <w:rsid w:val="009F6694"/>
    <w:rsid w:val="009F7743"/>
    <w:rsid w:val="00A00351"/>
    <w:rsid w:val="00A00D8D"/>
    <w:rsid w:val="00A015E5"/>
    <w:rsid w:val="00A021A5"/>
    <w:rsid w:val="00A02F10"/>
    <w:rsid w:val="00A031D8"/>
    <w:rsid w:val="00A032D0"/>
    <w:rsid w:val="00A0358A"/>
    <w:rsid w:val="00A0377A"/>
    <w:rsid w:val="00A048A8"/>
    <w:rsid w:val="00A04F49"/>
    <w:rsid w:val="00A0747E"/>
    <w:rsid w:val="00A07C97"/>
    <w:rsid w:val="00A07D45"/>
    <w:rsid w:val="00A11511"/>
    <w:rsid w:val="00A1217B"/>
    <w:rsid w:val="00A12497"/>
    <w:rsid w:val="00A128BA"/>
    <w:rsid w:val="00A12E0F"/>
    <w:rsid w:val="00A13E54"/>
    <w:rsid w:val="00A1533E"/>
    <w:rsid w:val="00A1578B"/>
    <w:rsid w:val="00A15C5E"/>
    <w:rsid w:val="00A15C68"/>
    <w:rsid w:val="00A17F63"/>
    <w:rsid w:val="00A2193B"/>
    <w:rsid w:val="00A22218"/>
    <w:rsid w:val="00A2351A"/>
    <w:rsid w:val="00A24003"/>
    <w:rsid w:val="00A252BF"/>
    <w:rsid w:val="00A2537E"/>
    <w:rsid w:val="00A25899"/>
    <w:rsid w:val="00A264A9"/>
    <w:rsid w:val="00A26846"/>
    <w:rsid w:val="00A26DCF"/>
    <w:rsid w:val="00A26F01"/>
    <w:rsid w:val="00A2736E"/>
    <w:rsid w:val="00A27785"/>
    <w:rsid w:val="00A27A57"/>
    <w:rsid w:val="00A30187"/>
    <w:rsid w:val="00A30300"/>
    <w:rsid w:val="00A30B7B"/>
    <w:rsid w:val="00A313D8"/>
    <w:rsid w:val="00A32E1B"/>
    <w:rsid w:val="00A3420D"/>
    <w:rsid w:val="00A342CB"/>
    <w:rsid w:val="00A3448A"/>
    <w:rsid w:val="00A349FA"/>
    <w:rsid w:val="00A36297"/>
    <w:rsid w:val="00A373D3"/>
    <w:rsid w:val="00A377F7"/>
    <w:rsid w:val="00A40717"/>
    <w:rsid w:val="00A40CC9"/>
    <w:rsid w:val="00A40F99"/>
    <w:rsid w:val="00A41578"/>
    <w:rsid w:val="00A4162F"/>
    <w:rsid w:val="00A41BCA"/>
    <w:rsid w:val="00A41E2B"/>
    <w:rsid w:val="00A428F8"/>
    <w:rsid w:val="00A437EA"/>
    <w:rsid w:val="00A43F3A"/>
    <w:rsid w:val="00A4504C"/>
    <w:rsid w:val="00A4534E"/>
    <w:rsid w:val="00A45B74"/>
    <w:rsid w:val="00A45E9E"/>
    <w:rsid w:val="00A45F6F"/>
    <w:rsid w:val="00A46216"/>
    <w:rsid w:val="00A46348"/>
    <w:rsid w:val="00A46468"/>
    <w:rsid w:val="00A501DD"/>
    <w:rsid w:val="00A51A7A"/>
    <w:rsid w:val="00A52E1D"/>
    <w:rsid w:val="00A54CD6"/>
    <w:rsid w:val="00A5508C"/>
    <w:rsid w:val="00A55888"/>
    <w:rsid w:val="00A55BBA"/>
    <w:rsid w:val="00A560F7"/>
    <w:rsid w:val="00A56AE6"/>
    <w:rsid w:val="00A56EA2"/>
    <w:rsid w:val="00A57F22"/>
    <w:rsid w:val="00A6027F"/>
    <w:rsid w:val="00A606D5"/>
    <w:rsid w:val="00A61290"/>
    <w:rsid w:val="00A61499"/>
    <w:rsid w:val="00A61735"/>
    <w:rsid w:val="00A62184"/>
    <w:rsid w:val="00A62A77"/>
    <w:rsid w:val="00A63483"/>
    <w:rsid w:val="00A657D7"/>
    <w:rsid w:val="00A660AC"/>
    <w:rsid w:val="00A66545"/>
    <w:rsid w:val="00A67490"/>
    <w:rsid w:val="00A67C96"/>
    <w:rsid w:val="00A67C9E"/>
    <w:rsid w:val="00A67E6C"/>
    <w:rsid w:val="00A701B1"/>
    <w:rsid w:val="00A71B99"/>
    <w:rsid w:val="00A72771"/>
    <w:rsid w:val="00A737F5"/>
    <w:rsid w:val="00A738ED"/>
    <w:rsid w:val="00A739D0"/>
    <w:rsid w:val="00A761D4"/>
    <w:rsid w:val="00A76340"/>
    <w:rsid w:val="00A76A72"/>
    <w:rsid w:val="00A76D37"/>
    <w:rsid w:val="00A77994"/>
    <w:rsid w:val="00A77EC4"/>
    <w:rsid w:val="00A805AF"/>
    <w:rsid w:val="00A80916"/>
    <w:rsid w:val="00A81BD7"/>
    <w:rsid w:val="00A82E56"/>
    <w:rsid w:val="00A82F20"/>
    <w:rsid w:val="00A85208"/>
    <w:rsid w:val="00A872E4"/>
    <w:rsid w:val="00A879A5"/>
    <w:rsid w:val="00A87BAC"/>
    <w:rsid w:val="00A903D2"/>
    <w:rsid w:val="00A90747"/>
    <w:rsid w:val="00A9237F"/>
    <w:rsid w:val="00A92879"/>
    <w:rsid w:val="00A92C93"/>
    <w:rsid w:val="00A9348E"/>
    <w:rsid w:val="00A9442A"/>
    <w:rsid w:val="00A94A72"/>
    <w:rsid w:val="00A96063"/>
    <w:rsid w:val="00A96BEC"/>
    <w:rsid w:val="00AA016F"/>
    <w:rsid w:val="00AA0EA5"/>
    <w:rsid w:val="00AA1ED6"/>
    <w:rsid w:val="00AA1F01"/>
    <w:rsid w:val="00AA3084"/>
    <w:rsid w:val="00AA51D6"/>
    <w:rsid w:val="00AA5588"/>
    <w:rsid w:val="00AA5922"/>
    <w:rsid w:val="00AA61BA"/>
    <w:rsid w:val="00AA632B"/>
    <w:rsid w:val="00AB0754"/>
    <w:rsid w:val="00AB0BC8"/>
    <w:rsid w:val="00AB11CA"/>
    <w:rsid w:val="00AB14D9"/>
    <w:rsid w:val="00AB17D7"/>
    <w:rsid w:val="00AB24A5"/>
    <w:rsid w:val="00AB3B3C"/>
    <w:rsid w:val="00AB4848"/>
    <w:rsid w:val="00AB4AB8"/>
    <w:rsid w:val="00AB50DF"/>
    <w:rsid w:val="00AB57D5"/>
    <w:rsid w:val="00AB655E"/>
    <w:rsid w:val="00AB6F77"/>
    <w:rsid w:val="00AB741D"/>
    <w:rsid w:val="00AC007F"/>
    <w:rsid w:val="00AC0C9B"/>
    <w:rsid w:val="00AC1404"/>
    <w:rsid w:val="00AC20C1"/>
    <w:rsid w:val="00AC2ECD"/>
    <w:rsid w:val="00AC2FD2"/>
    <w:rsid w:val="00AC3119"/>
    <w:rsid w:val="00AC35E6"/>
    <w:rsid w:val="00AC49DA"/>
    <w:rsid w:val="00AC49FB"/>
    <w:rsid w:val="00AC4F1D"/>
    <w:rsid w:val="00AC5277"/>
    <w:rsid w:val="00AC5A10"/>
    <w:rsid w:val="00AC6B58"/>
    <w:rsid w:val="00AC78F3"/>
    <w:rsid w:val="00AD0AA3"/>
    <w:rsid w:val="00AD12D8"/>
    <w:rsid w:val="00AD13D6"/>
    <w:rsid w:val="00AD2E46"/>
    <w:rsid w:val="00AD3F94"/>
    <w:rsid w:val="00AD4A5A"/>
    <w:rsid w:val="00AD4F1E"/>
    <w:rsid w:val="00AD5E16"/>
    <w:rsid w:val="00AD75DB"/>
    <w:rsid w:val="00AD7BC8"/>
    <w:rsid w:val="00AE075A"/>
    <w:rsid w:val="00AE27AC"/>
    <w:rsid w:val="00AE2A93"/>
    <w:rsid w:val="00AE3FB8"/>
    <w:rsid w:val="00AE40E0"/>
    <w:rsid w:val="00AE4DBA"/>
    <w:rsid w:val="00AE4F07"/>
    <w:rsid w:val="00AE5E5D"/>
    <w:rsid w:val="00AE6541"/>
    <w:rsid w:val="00AE6788"/>
    <w:rsid w:val="00AE6AD8"/>
    <w:rsid w:val="00AE6EC0"/>
    <w:rsid w:val="00AE7432"/>
    <w:rsid w:val="00AF00B7"/>
    <w:rsid w:val="00AF05C6"/>
    <w:rsid w:val="00AF063C"/>
    <w:rsid w:val="00AF134D"/>
    <w:rsid w:val="00AF1C5D"/>
    <w:rsid w:val="00AF42D7"/>
    <w:rsid w:val="00AF42E8"/>
    <w:rsid w:val="00AF4596"/>
    <w:rsid w:val="00AF4E47"/>
    <w:rsid w:val="00AF6587"/>
    <w:rsid w:val="00AF689E"/>
    <w:rsid w:val="00AF6D88"/>
    <w:rsid w:val="00B006FE"/>
    <w:rsid w:val="00B007CB"/>
    <w:rsid w:val="00B00DEF"/>
    <w:rsid w:val="00B00F52"/>
    <w:rsid w:val="00B0213E"/>
    <w:rsid w:val="00B02AA9"/>
    <w:rsid w:val="00B02FA3"/>
    <w:rsid w:val="00B0321D"/>
    <w:rsid w:val="00B05084"/>
    <w:rsid w:val="00B10458"/>
    <w:rsid w:val="00B106A6"/>
    <w:rsid w:val="00B10A86"/>
    <w:rsid w:val="00B10B43"/>
    <w:rsid w:val="00B10F8A"/>
    <w:rsid w:val="00B157F9"/>
    <w:rsid w:val="00B15AD0"/>
    <w:rsid w:val="00B20256"/>
    <w:rsid w:val="00B20C76"/>
    <w:rsid w:val="00B20D09"/>
    <w:rsid w:val="00B21660"/>
    <w:rsid w:val="00B2218D"/>
    <w:rsid w:val="00B224FD"/>
    <w:rsid w:val="00B236A6"/>
    <w:rsid w:val="00B239EE"/>
    <w:rsid w:val="00B24959"/>
    <w:rsid w:val="00B2580B"/>
    <w:rsid w:val="00B25A28"/>
    <w:rsid w:val="00B263FB"/>
    <w:rsid w:val="00B2763F"/>
    <w:rsid w:val="00B27AAC"/>
    <w:rsid w:val="00B27B8C"/>
    <w:rsid w:val="00B30929"/>
    <w:rsid w:val="00B31362"/>
    <w:rsid w:val="00B31E8E"/>
    <w:rsid w:val="00B33017"/>
    <w:rsid w:val="00B34F52"/>
    <w:rsid w:val="00B357AA"/>
    <w:rsid w:val="00B372AA"/>
    <w:rsid w:val="00B37AD9"/>
    <w:rsid w:val="00B4020F"/>
    <w:rsid w:val="00B403DC"/>
    <w:rsid w:val="00B40445"/>
    <w:rsid w:val="00B409E0"/>
    <w:rsid w:val="00B4159E"/>
    <w:rsid w:val="00B41888"/>
    <w:rsid w:val="00B42778"/>
    <w:rsid w:val="00B427B1"/>
    <w:rsid w:val="00B42820"/>
    <w:rsid w:val="00B4326E"/>
    <w:rsid w:val="00B43B6B"/>
    <w:rsid w:val="00B441FF"/>
    <w:rsid w:val="00B443D8"/>
    <w:rsid w:val="00B44D55"/>
    <w:rsid w:val="00B45A52"/>
    <w:rsid w:val="00B4606B"/>
    <w:rsid w:val="00B46175"/>
    <w:rsid w:val="00B46B54"/>
    <w:rsid w:val="00B470D4"/>
    <w:rsid w:val="00B471C3"/>
    <w:rsid w:val="00B47AA5"/>
    <w:rsid w:val="00B50341"/>
    <w:rsid w:val="00B50562"/>
    <w:rsid w:val="00B51432"/>
    <w:rsid w:val="00B515DF"/>
    <w:rsid w:val="00B5160F"/>
    <w:rsid w:val="00B51F7F"/>
    <w:rsid w:val="00B5472A"/>
    <w:rsid w:val="00B548B7"/>
    <w:rsid w:val="00B54FF4"/>
    <w:rsid w:val="00B55C76"/>
    <w:rsid w:val="00B5605E"/>
    <w:rsid w:val="00B579CD"/>
    <w:rsid w:val="00B57E9F"/>
    <w:rsid w:val="00B57EC3"/>
    <w:rsid w:val="00B61E59"/>
    <w:rsid w:val="00B6257B"/>
    <w:rsid w:val="00B6288C"/>
    <w:rsid w:val="00B629C9"/>
    <w:rsid w:val="00B62E1E"/>
    <w:rsid w:val="00B62F2E"/>
    <w:rsid w:val="00B63378"/>
    <w:rsid w:val="00B64797"/>
    <w:rsid w:val="00B6532A"/>
    <w:rsid w:val="00B6569B"/>
    <w:rsid w:val="00B664C7"/>
    <w:rsid w:val="00B6720E"/>
    <w:rsid w:val="00B67929"/>
    <w:rsid w:val="00B714B6"/>
    <w:rsid w:val="00B71CAA"/>
    <w:rsid w:val="00B739F6"/>
    <w:rsid w:val="00B74A07"/>
    <w:rsid w:val="00B74E58"/>
    <w:rsid w:val="00B76813"/>
    <w:rsid w:val="00B773EF"/>
    <w:rsid w:val="00B8122F"/>
    <w:rsid w:val="00B81423"/>
    <w:rsid w:val="00B81A6C"/>
    <w:rsid w:val="00B8202F"/>
    <w:rsid w:val="00B834E9"/>
    <w:rsid w:val="00B840F4"/>
    <w:rsid w:val="00B85577"/>
    <w:rsid w:val="00B85DB6"/>
    <w:rsid w:val="00B85DE5"/>
    <w:rsid w:val="00B876E6"/>
    <w:rsid w:val="00B87754"/>
    <w:rsid w:val="00B908F5"/>
    <w:rsid w:val="00B90F73"/>
    <w:rsid w:val="00B91BFE"/>
    <w:rsid w:val="00B91FBF"/>
    <w:rsid w:val="00B91FF4"/>
    <w:rsid w:val="00B935ED"/>
    <w:rsid w:val="00B93878"/>
    <w:rsid w:val="00B93B59"/>
    <w:rsid w:val="00B9406A"/>
    <w:rsid w:val="00B94BA6"/>
    <w:rsid w:val="00B9524A"/>
    <w:rsid w:val="00B952C8"/>
    <w:rsid w:val="00B95792"/>
    <w:rsid w:val="00B95C70"/>
    <w:rsid w:val="00B96A11"/>
    <w:rsid w:val="00B9777A"/>
    <w:rsid w:val="00B979FA"/>
    <w:rsid w:val="00B97DA2"/>
    <w:rsid w:val="00BA1564"/>
    <w:rsid w:val="00BA2280"/>
    <w:rsid w:val="00BA2A08"/>
    <w:rsid w:val="00BA2D5C"/>
    <w:rsid w:val="00BA3809"/>
    <w:rsid w:val="00BA3EB8"/>
    <w:rsid w:val="00BA4FDE"/>
    <w:rsid w:val="00BA56D2"/>
    <w:rsid w:val="00BA5E0C"/>
    <w:rsid w:val="00BA6B4A"/>
    <w:rsid w:val="00BA76E0"/>
    <w:rsid w:val="00BA79EE"/>
    <w:rsid w:val="00BB016A"/>
    <w:rsid w:val="00BB13D9"/>
    <w:rsid w:val="00BB2A25"/>
    <w:rsid w:val="00BB32DF"/>
    <w:rsid w:val="00BB4136"/>
    <w:rsid w:val="00BB4978"/>
    <w:rsid w:val="00BB508E"/>
    <w:rsid w:val="00BB51E9"/>
    <w:rsid w:val="00BB7C24"/>
    <w:rsid w:val="00BC0D18"/>
    <w:rsid w:val="00BC0FDC"/>
    <w:rsid w:val="00BC1D5A"/>
    <w:rsid w:val="00BC3053"/>
    <w:rsid w:val="00BC3CA2"/>
    <w:rsid w:val="00BC410E"/>
    <w:rsid w:val="00BC44C4"/>
    <w:rsid w:val="00BC4D2E"/>
    <w:rsid w:val="00BC5371"/>
    <w:rsid w:val="00BC5824"/>
    <w:rsid w:val="00BC650B"/>
    <w:rsid w:val="00BD0AC4"/>
    <w:rsid w:val="00BD3374"/>
    <w:rsid w:val="00BD48AC"/>
    <w:rsid w:val="00BD4D68"/>
    <w:rsid w:val="00BD5F1A"/>
    <w:rsid w:val="00BD643D"/>
    <w:rsid w:val="00BD6CDD"/>
    <w:rsid w:val="00BE05B4"/>
    <w:rsid w:val="00BE061B"/>
    <w:rsid w:val="00BE1234"/>
    <w:rsid w:val="00BE2FA6"/>
    <w:rsid w:val="00BE30D0"/>
    <w:rsid w:val="00BE333F"/>
    <w:rsid w:val="00BE3C70"/>
    <w:rsid w:val="00BE41B1"/>
    <w:rsid w:val="00BE48AE"/>
    <w:rsid w:val="00BE5332"/>
    <w:rsid w:val="00BE5B45"/>
    <w:rsid w:val="00BE5C80"/>
    <w:rsid w:val="00BE6CD8"/>
    <w:rsid w:val="00BE7078"/>
    <w:rsid w:val="00BE7406"/>
    <w:rsid w:val="00BE7603"/>
    <w:rsid w:val="00BE7C3C"/>
    <w:rsid w:val="00BF07E1"/>
    <w:rsid w:val="00BF133D"/>
    <w:rsid w:val="00BF1FA2"/>
    <w:rsid w:val="00BF2CB4"/>
    <w:rsid w:val="00BF2CE9"/>
    <w:rsid w:val="00BF3279"/>
    <w:rsid w:val="00BF390F"/>
    <w:rsid w:val="00BF4680"/>
    <w:rsid w:val="00BF5194"/>
    <w:rsid w:val="00BF62DE"/>
    <w:rsid w:val="00BF74C7"/>
    <w:rsid w:val="00BF7E48"/>
    <w:rsid w:val="00C00B01"/>
    <w:rsid w:val="00C00F4A"/>
    <w:rsid w:val="00C01134"/>
    <w:rsid w:val="00C015F1"/>
    <w:rsid w:val="00C01BD1"/>
    <w:rsid w:val="00C01E80"/>
    <w:rsid w:val="00C01F33"/>
    <w:rsid w:val="00C0292D"/>
    <w:rsid w:val="00C02CC6"/>
    <w:rsid w:val="00C0321D"/>
    <w:rsid w:val="00C040F7"/>
    <w:rsid w:val="00C044AB"/>
    <w:rsid w:val="00C04F0F"/>
    <w:rsid w:val="00C05706"/>
    <w:rsid w:val="00C0638C"/>
    <w:rsid w:val="00C07377"/>
    <w:rsid w:val="00C07B83"/>
    <w:rsid w:val="00C10478"/>
    <w:rsid w:val="00C12107"/>
    <w:rsid w:val="00C14591"/>
    <w:rsid w:val="00C1468C"/>
    <w:rsid w:val="00C14D4B"/>
    <w:rsid w:val="00C15059"/>
    <w:rsid w:val="00C154BB"/>
    <w:rsid w:val="00C16639"/>
    <w:rsid w:val="00C16CC6"/>
    <w:rsid w:val="00C20108"/>
    <w:rsid w:val="00C203B9"/>
    <w:rsid w:val="00C21519"/>
    <w:rsid w:val="00C217D6"/>
    <w:rsid w:val="00C21A6F"/>
    <w:rsid w:val="00C22072"/>
    <w:rsid w:val="00C2219C"/>
    <w:rsid w:val="00C2238C"/>
    <w:rsid w:val="00C2312D"/>
    <w:rsid w:val="00C23840"/>
    <w:rsid w:val="00C279B5"/>
    <w:rsid w:val="00C27C45"/>
    <w:rsid w:val="00C3246F"/>
    <w:rsid w:val="00C327E1"/>
    <w:rsid w:val="00C329F3"/>
    <w:rsid w:val="00C342B6"/>
    <w:rsid w:val="00C345C8"/>
    <w:rsid w:val="00C356C2"/>
    <w:rsid w:val="00C3719D"/>
    <w:rsid w:val="00C37CB2"/>
    <w:rsid w:val="00C426AF"/>
    <w:rsid w:val="00C43412"/>
    <w:rsid w:val="00C45567"/>
    <w:rsid w:val="00C46135"/>
    <w:rsid w:val="00C46620"/>
    <w:rsid w:val="00C473A5"/>
    <w:rsid w:val="00C474BE"/>
    <w:rsid w:val="00C50B28"/>
    <w:rsid w:val="00C51106"/>
    <w:rsid w:val="00C517F3"/>
    <w:rsid w:val="00C54995"/>
    <w:rsid w:val="00C54D41"/>
    <w:rsid w:val="00C56ECC"/>
    <w:rsid w:val="00C5702F"/>
    <w:rsid w:val="00C60783"/>
    <w:rsid w:val="00C62948"/>
    <w:rsid w:val="00C6305F"/>
    <w:rsid w:val="00C64672"/>
    <w:rsid w:val="00C650CD"/>
    <w:rsid w:val="00C6684D"/>
    <w:rsid w:val="00C66DC4"/>
    <w:rsid w:val="00C67B25"/>
    <w:rsid w:val="00C70697"/>
    <w:rsid w:val="00C72093"/>
    <w:rsid w:val="00C72EF4"/>
    <w:rsid w:val="00C73572"/>
    <w:rsid w:val="00C73B46"/>
    <w:rsid w:val="00C744FE"/>
    <w:rsid w:val="00C755EF"/>
    <w:rsid w:val="00C758FA"/>
    <w:rsid w:val="00C75D2F"/>
    <w:rsid w:val="00C75F24"/>
    <w:rsid w:val="00C76259"/>
    <w:rsid w:val="00C76659"/>
    <w:rsid w:val="00C767BE"/>
    <w:rsid w:val="00C76E0F"/>
    <w:rsid w:val="00C76E3C"/>
    <w:rsid w:val="00C76FA4"/>
    <w:rsid w:val="00C80809"/>
    <w:rsid w:val="00C80894"/>
    <w:rsid w:val="00C81568"/>
    <w:rsid w:val="00C83FEA"/>
    <w:rsid w:val="00C84787"/>
    <w:rsid w:val="00C84D60"/>
    <w:rsid w:val="00C8503A"/>
    <w:rsid w:val="00C85499"/>
    <w:rsid w:val="00C86565"/>
    <w:rsid w:val="00C9027A"/>
    <w:rsid w:val="00C9068E"/>
    <w:rsid w:val="00C9069B"/>
    <w:rsid w:val="00C91427"/>
    <w:rsid w:val="00C91D3C"/>
    <w:rsid w:val="00C92F6B"/>
    <w:rsid w:val="00C93736"/>
    <w:rsid w:val="00C93814"/>
    <w:rsid w:val="00C938E9"/>
    <w:rsid w:val="00C93C4B"/>
    <w:rsid w:val="00C944AB"/>
    <w:rsid w:val="00C94730"/>
    <w:rsid w:val="00C94EBA"/>
    <w:rsid w:val="00C95B40"/>
    <w:rsid w:val="00C95DCC"/>
    <w:rsid w:val="00C96058"/>
    <w:rsid w:val="00C9671A"/>
    <w:rsid w:val="00C96A22"/>
    <w:rsid w:val="00C96CE9"/>
    <w:rsid w:val="00C97ABD"/>
    <w:rsid w:val="00C97F35"/>
    <w:rsid w:val="00CA0863"/>
    <w:rsid w:val="00CA181E"/>
    <w:rsid w:val="00CA1ED8"/>
    <w:rsid w:val="00CA207A"/>
    <w:rsid w:val="00CA2661"/>
    <w:rsid w:val="00CA3600"/>
    <w:rsid w:val="00CA51BE"/>
    <w:rsid w:val="00CA6408"/>
    <w:rsid w:val="00CA6DDC"/>
    <w:rsid w:val="00CA7608"/>
    <w:rsid w:val="00CB0408"/>
    <w:rsid w:val="00CB14BE"/>
    <w:rsid w:val="00CB1884"/>
    <w:rsid w:val="00CB1F63"/>
    <w:rsid w:val="00CB2C61"/>
    <w:rsid w:val="00CB354C"/>
    <w:rsid w:val="00CB3728"/>
    <w:rsid w:val="00CB47D1"/>
    <w:rsid w:val="00CB6224"/>
    <w:rsid w:val="00CB6855"/>
    <w:rsid w:val="00CB6C14"/>
    <w:rsid w:val="00CB7170"/>
    <w:rsid w:val="00CB7A3B"/>
    <w:rsid w:val="00CC02CB"/>
    <w:rsid w:val="00CC040E"/>
    <w:rsid w:val="00CC06FC"/>
    <w:rsid w:val="00CC111F"/>
    <w:rsid w:val="00CC1EA9"/>
    <w:rsid w:val="00CC2011"/>
    <w:rsid w:val="00CC222C"/>
    <w:rsid w:val="00CC292A"/>
    <w:rsid w:val="00CC30D7"/>
    <w:rsid w:val="00CC3EA0"/>
    <w:rsid w:val="00CC7B45"/>
    <w:rsid w:val="00CD04BC"/>
    <w:rsid w:val="00CD1188"/>
    <w:rsid w:val="00CD2141"/>
    <w:rsid w:val="00CD2ED1"/>
    <w:rsid w:val="00CD337B"/>
    <w:rsid w:val="00CD3593"/>
    <w:rsid w:val="00CD3EC4"/>
    <w:rsid w:val="00CD4129"/>
    <w:rsid w:val="00CD4293"/>
    <w:rsid w:val="00CD462E"/>
    <w:rsid w:val="00CD51C1"/>
    <w:rsid w:val="00CD5AAA"/>
    <w:rsid w:val="00CD5C70"/>
    <w:rsid w:val="00CD6C00"/>
    <w:rsid w:val="00CE0169"/>
    <w:rsid w:val="00CE0424"/>
    <w:rsid w:val="00CE20B2"/>
    <w:rsid w:val="00CE3EC1"/>
    <w:rsid w:val="00CE455E"/>
    <w:rsid w:val="00CE5654"/>
    <w:rsid w:val="00CE5F36"/>
    <w:rsid w:val="00CE606C"/>
    <w:rsid w:val="00CE6273"/>
    <w:rsid w:val="00CE6EB4"/>
    <w:rsid w:val="00CE7538"/>
    <w:rsid w:val="00CE7561"/>
    <w:rsid w:val="00CF1354"/>
    <w:rsid w:val="00CF2266"/>
    <w:rsid w:val="00CF2593"/>
    <w:rsid w:val="00CF2B3A"/>
    <w:rsid w:val="00CF3B1F"/>
    <w:rsid w:val="00CF3BF6"/>
    <w:rsid w:val="00CF3EB1"/>
    <w:rsid w:val="00CF41AC"/>
    <w:rsid w:val="00CF4505"/>
    <w:rsid w:val="00CF625B"/>
    <w:rsid w:val="00CF687E"/>
    <w:rsid w:val="00CF726B"/>
    <w:rsid w:val="00D00902"/>
    <w:rsid w:val="00D013C3"/>
    <w:rsid w:val="00D01416"/>
    <w:rsid w:val="00D01D1B"/>
    <w:rsid w:val="00D0349B"/>
    <w:rsid w:val="00D036C7"/>
    <w:rsid w:val="00D03C96"/>
    <w:rsid w:val="00D0539B"/>
    <w:rsid w:val="00D06717"/>
    <w:rsid w:val="00D10249"/>
    <w:rsid w:val="00D10831"/>
    <w:rsid w:val="00D113D1"/>
    <w:rsid w:val="00D115C3"/>
    <w:rsid w:val="00D11897"/>
    <w:rsid w:val="00D118CD"/>
    <w:rsid w:val="00D11DB9"/>
    <w:rsid w:val="00D121A9"/>
    <w:rsid w:val="00D13135"/>
    <w:rsid w:val="00D1388B"/>
    <w:rsid w:val="00D13E4E"/>
    <w:rsid w:val="00D13F2D"/>
    <w:rsid w:val="00D15719"/>
    <w:rsid w:val="00D15B4B"/>
    <w:rsid w:val="00D15BA4"/>
    <w:rsid w:val="00D15F96"/>
    <w:rsid w:val="00D176C5"/>
    <w:rsid w:val="00D179AA"/>
    <w:rsid w:val="00D20ED2"/>
    <w:rsid w:val="00D22AB5"/>
    <w:rsid w:val="00D232E2"/>
    <w:rsid w:val="00D239A7"/>
    <w:rsid w:val="00D23F47"/>
    <w:rsid w:val="00D250FB"/>
    <w:rsid w:val="00D25E03"/>
    <w:rsid w:val="00D263D5"/>
    <w:rsid w:val="00D27978"/>
    <w:rsid w:val="00D27AB8"/>
    <w:rsid w:val="00D3011F"/>
    <w:rsid w:val="00D3553E"/>
    <w:rsid w:val="00D35CF3"/>
    <w:rsid w:val="00D361C8"/>
    <w:rsid w:val="00D36720"/>
    <w:rsid w:val="00D36E40"/>
    <w:rsid w:val="00D36E71"/>
    <w:rsid w:val="00D37D87"/>
    <w:rsid w:val="00D4030C"/>
    <w:rsid w:val="00D406EF"/>
    <w:rsid w:val="00D40B33"/>
    <w:rsid w:val="00D42379"/>
    <w:rsid w:val="00D42BA5"/>
    <w:rsid w:val="00D4318F"/>
    <w:rsid w:val="00D43886"/>
    <w:rsid w:val="00D438BF"/>
    <w:rsid w:val="00D43A80"/>
    <w:rsid w:val="00D440F8"/>
    <w:rsid w:val="00D443C1"/>
    <w:rsid w:val="00D448E3"/>
    <w:rsid w:val="00D46EF3"/>
    <w:rsid w:val="00D50F35"/>
    <w:rsid w:val="00D52C1D"/>
    <w:rsid w:val="00D53566"/>
    <w:rsid w:val="00D5419B"/>
    <w:rsid w:val="00D546FF"/>
    <w:rsid w:val="00D5586A"/>
    <w:rsid w:val="00D55AD5"/>
    <w:rsid w:val="00D5690B"/>
    <w:rsid w:val="00D57564"/>
    <w:rsid w:val="00D576CA"/>
    <w:rsid w:val="00D57EAE"/>
    <w:rsid w:val="00D606B3"/>
    <w:rsid w:val="00D61AF5"/>
    <w:rsid w:val="00D636BA"/>
    <w:rsid w:val="00D638E6"/>
    <w:rsid w:val="00D63DD2"/>
    <w:rsid w:val="00D64097"/>
    <w:rsid w:val="00D64ABA"/>
    <w:rsid w:val="00D64E6C"/>
    <w:rsid w:val="00D652B5"/>
    <w:rsid w:val="00D65F83"/>
    <w:rsid w:val="00D66155"/>
    <w:rsid w:val="00D661D3"/>
    <w:rsid w:val="00D66CEB"/>
    <w:rsid w:val="00D7005A"/>
    <w:rsid w:val="00D708B0"/>
    <w:rsid w:val="00D7171F"/>
    <w:rsid w:val="00D71D43"/>
    <w:rsid w:val="00D72811"/>
    <w:rsid w:val="00D72E6A"/>
    <w:rsid w:val="00D74978"/>
    <w:rsid w:val="00D76E30"/>
    <w:rsid w:val="00D77B1D"/>
    <w:rsid w:val="00D77EEA"/>
    <w:rsid w:val="00D8021F"/>
    <w:rsid w:val="00D80383"/>
    <w:rsid w:val="00D80FAB"/>
    <w:rsid w:val="00D81478"/>
    <w:rsid w:val="00D823C6"/>
    <w:rsid w:val="00D8327F"/>
    <w:rsid w:val="00D83BE1"/>
    <w:rsid w:val="00D83C75"/>
    <w:rsid w:val="00D84228"/>
    <w:rsid w:val="00D86CA3"/>
    <w:rsid w:val="00D87080"/>
    <w:rsid w:val="00D871CE"/>
    <w:rsid w:val="00D87568"/>
    <w:rsid w:val="00D878D0"/>
    <w:rsid w:val="00D879A9"/>
    <w:rsid w:val="00D90D7F"/>
    <w:rsid w:val="00D915D7"/>
    <w:rsid w:val="00D9196D"/>
    <w:rsid w:val="00D91EE8"/>
    <w:rsid w:val="00D92982"/>
    <w:rsid w:val="00D94FF7"/>
    <w:rsid w:val="00D95C8F"/>
    <w:rsid w:val="00D9771A"/>
    <w:rsid w:val="00D9790E"/>
    <w:rsid w:val="00D97993"/>
    <w:rsid w:val="00DA11B9"/>
    <w:rsid w:val="00DA14EE"/>
    <w:rsid w:val="00DA1876"/>
    <w:rsid w:val="00DA18C3"/>
    <w:rsid w:val="00DA1B68"/>
    <w:rsid w:val="00DA1E2C"/>
    <w:rsid w:val="00DA2AD8"/>
    <w:rsid w:val="00DA305E"/>
    <w:rsid w:val="00DA4CB4"/>
    <w:rsid w:val="00DA5417"/>
    <w:rsid w:val="00DA56E8"/>
    <w:rsid w:val="00DA573A"/>
    <w:rsid w:val="00DA5E85"/>
    <w:rsid w:val="00DA6AC4"/>
    <w:rsid w:val="00DB0107"/>
    <w:rsid w:val="00DB04B3"/>
    <w:rsid w:val="00DB09A7"/>
    <w:rsid w:val="00DB0A9F"/>
    <w:rsid w:val="00DB354E"/>
    <w:rsid w:val="00DB377D"/>
    <w:rsid w:val="00DB4263"/>
    <w:rsid w:val="00DB4EDA"/>
    <w:rsid w:val="00DB515E"/>
    <w:rsid w:val="00DB5C7A"/>
    <w:rsid w:val="00DC00A0"/>
    <w:rsid w:val="00DC1555"/>
    <w:rsid w:val="00DC1A50"/>
    <w:rsid w:val="00DC28C1"/>
    <w:rsid w:val="00DC29BF"/>
    <w:rsid w:val="00DC2AC0"/>
    <w:rsid w:val="00DC2D36"/>
    <w:rsid w:val="00DC3932"/>
    <w:rsid w:val="00DC3C09"/>
    <w:rsid w:val="00DC4D4D"/>
    <w:rsid w:val="00DC53EF"/>
    <w:rsid w:val="00DC5B11"/>
    <w:rsid w:val="00DC5EB6"/>
    <w:rsid w:val="00DC6854"/>
    <w:rsid w:val="00DC6A78"/>
    <w:rsid w:val="00DC7133"/>
    <w:rsid w:val="00DC784D"/>
    <w:rsid w:val="00DD093D"/>
    <w:rsid w:val="00DD1628"/>
    <w:rsid w:val="00DD1D60"/>
    <w:rsid w:val="00DD201C"/>
    <w:rsid w:val="00DD22BB"/>
    <w:rsid w:val="00DD3B3E"/>
    <w:rsid w:val="00DD3EB5"/>
    <w:rsid w:val="00DD4411"/>
    <w:rsid w:val="00DD4729"/>
    <w:rsid w:val="00DD5A14"/>
    <w:rsid w:val="00DD5B38"/>
    <w:rsid w:val="00DD6103"/>
    <w:rsid w:val="00DD6145"/>
    <w:rsid w:val="00DD67D1"/>
    <w:rsid w:val="00DD738A"/>
    <w:rsid w:val="00DE05F4"/>
    <w:rsid w:val="00DE2B04"/>
    <w:rsid w:val="00DE2C10"/>
    <w:rsid w:val="00DE5608"/>
    <w:rsid w:val="00DE58D0"/>
    <w:rsid w:val="00DE6077"/>
    <w:rsid w:val="00DE6301"/>
    <w:rsid w:val="00DE654F"/>
    <w:rsid w:val="00DE6A02"/>
    <w:rsid w:val="00DE72BC"/>
    <w:rsid w:val="00DE732B"/>
    <w:rsid w:val="00DE7733"/>
    <w:rsid w:val="00DF0393"/>
    <w:rsid w:val="00DF06B1"/>
    <w:rsid w:val="00DF0B6E"/>
    <w:rsid w:val="00DF15E0"/>
    <w:rsid w:val="00DF182E"/>
    <w:rsid w:val="00DF331D"/>
    <w:rsid w:val="00DF37A0"/>
    <w:rsid w:val="00DF4B14"/>
    <w:rsid w:val="00DF5664"/>
    <w:rsid w:val="00DF5DAD"/>
    <w:rsid w:val="00DF73CF"/>
    <w:rsid w:val="00E0028F"/>
    <w:rsid w:val="00E004E7"/>
    <w:rsid w:val="00E01D5E"/>
    <w:rsid w:val="00E04332"/>
    <w:rsid w:val="00E06BFB"/>
    <w:rsid w:val="00E07093"/>
    <w:rsid w:val="00E110E7"/>
    <w:rsid w:val="00E11B20"/>
    <w:rsid w:val="00E12600"/>
    <w:rsid w:val="00E12664"/>
    <w:rsid w:val="00E12B95"/>
    <w:rsid w:val="00E1303F"/>
    <w:rsid w:val="00E1369C"/>
    <w:rsid w:val="00E14429"/>
    <w:rsid w:val="00E14DCB"/>
    <w:rsid w:val="00E172CF"/>
    <w:rsid w:val="00E17921"/>
    <w:rsid w:val="00E17FA2"/>
    <w:rsid w:val="00E20C69"/>
    <w:rsid w:val="00E20E88"/>
    <w:rsid w:val="00E21AFA"/>
    <w:rsid w:val="00E2213F"/>
    <w:rsid w:val="00E22330"/>
    <w:rsid w:val="00E227B6"/>
    <w:rsid w:val="00E22C18"/>
    <w:rsid w:val="00E2309A"/>
    <w:rsid w:val="00E230DF"/>
    <w:rsid w:val="00E234EB"/>
    <w:rsid w:val="00E23A90"/>
    <w:rsid w:val="00E2517B"/>
    <w:rsid w:val="00E27157"/>
    <w:rsid w:val="00E3072B"/>
    <w:rsid w:val="00E30B5A"/>
    <w:rsid w:val="00E31002"/>
    <w:rsid w:val="00E3123D"/>
    <w:rsid w:val="00E31461"/>
    <w:rsid w:val="00E31D43"/>
    <w:rsid w:val="00E32202"/>
    <w:rsid w:val="00E32608"/>
    <w:rsid w:val="00E328A7"/>
    <w:rsid w:val="00E3309B"/>
    <w:rsid w:val="00E331CB"/>
    <w:rsid w:val="00E336D1"/>
    <w:rsid w:val="00E34188"/>
    <w:rsid w:val="00E3483B"/>
    <w:rsid w:val="00E34B6E"/>
    <w:rsid w:val="00E34FAA"/>
    <w:rsid w:val="00E35025"/>
    <w:rsid w:val="00E35559"/>
    <w:rsid w:val="00E36008"/>
    <w:rsid w:val="00E3723A"/>
    <w:rsid w:val="00E374B5"/>
    <w:rsid w:val="00E37797"/>
    <w:rsid w:val="00E37860"/>
    <w:rsid w:val="00E40482"/>
    <w:rsid w:val="00E41B6A"/>
    <w:rsid w:val="00E4298D"/>
    <w:rsid w:val="00E446F1"/>
    <w:rsid w:val="00E447B1"/>
    <w:rsid w:val="00E451E7"/>
    <w:rsid w:val="00E45B00"/>
    <w:rsid w:val="00E45C2B"/>
    <w:rsid w:val="00E465BF"/>
    <w:rsid w:val="00E46886"/>
    <w:rsid w:val="00E46B67"/>
    <w:rsid w:val="00E478CE"/>
    <w:rsid w:val="00E47A98"/>
    <w:rsid w:val="00E47AEF"/>
    <w:rsid w:val="00E519EF"/>
    <w:rsid w:val="00E52633"/>
    <w:rsid w:val="00E52AD4"/>
    <w:rsid w:val="00E53B75"/>
    <w:rsid w:val="00E548D8"/>
    <w:rsid w:val="00E54B33"/>
    <w:rsid w:val="00E54D60"/>
    <w:rsid w:val="00E54E3B"/>
    <w:rsid w:val="00E55A9E"/>
    <w:rsid w:val="00E570CB"/>
    <w:rsid w:val="00E57565"/>
    <w:rsid w:val="00E60C07"/>
    <w:rsid w:val="00E62043"/>
    <w:rsid w:val="00E624F8"/>
    <w:rsid w:val="00E63838"/>
    <w:rsid w:val="00E63EFD"/>
    <w:rsid w:val="00E64434"/>
    <w:rsid w:val="00E64938"/>
    <w:rsid w:val="00E65CFD"/>
    <w:rsid w:val="00E65F01"/>
    <w:rsid w:val="00E66259"/>
    <w:rsid w:val="00E665E2"/>
    <w:rsid w:val="00E6762E"/>
    <w:rsid w:val="00E67C51"/>
    <w:rsid w:val="00E707F3"/>
    <w:rsid w:val="00E70E3B"/>
    <w:rsid w:val="00E717D3"/>
    <w:rsid w:val="00E72EFC"/>
    <w:rsid w:val="00E746A1"/>
    <w:rsid w:val="00E74756"/>
    <w:rsid w:val="00E7535A"/>
    <w:rsid w:val="00E757FC"/>
    <w:rsid w:val="00E758EC"/>
    <w:rsid w:val="00E80668"/>
    <w:rsid w:val="00E80683"/>
    <w:rsid w:val="00E8102C"/>
    <w:rsid w:val="00E819B8"/>
    <w:rsid w:val="00E8234C"/>
    <w:rsid w:val="00E82507"/>
    <w:rsid w:val="00E83051"/>
    <w:rsid w:val="00E83AA9"/>
    <w:rsid w:val="00E83AD6"/>
    <w:rsid w:val="00E83EB6"/>
    <w:rsid w:val="00E83F3A"/>
    <w:rsid w:val="00E847A0"/>
    <w:rsid w:val="00E84A92"/>
    <w:rsid w:val="00E854C4"/>
    <w:rsid w:val="00E857E2"/>
    <w:rsid w:val="00E85928"/>
    <w:rsid w:val="00E865D3"/>
    <w:rsid w:val="00E87822"/>
    <w:rsid w:val="00E90395"/>
    <w:rsid w:val="00E903BB"/>
    <w:rsid w:val="00E90E49"/>
    <w:rsid w:val="00E917F9"/>
    <w:rsid w:val="00E9291C"/>
    <w:rsid w:val="00E92B84"/>
    <w:rsid w:val="00E92D83"/>
    <w:rsid w:val="00E93B51"/>
    <w:rsid w:val="00E93FFE"/>
    <w:rsid w:val="00E942C7"/>
    <w:rsid w:val="00E945CE"/>
    <w:rsid w:val="00E94663"/>
    <w:rsid w:val="00E94B67"/>
    <w:rsid w:val="00E94F8A"/>
    <w:rsid w:val="00E958C3"/>
    <w:rsid w:val="00E95CE0"/>
    <w:rsid w:val="00E9665B"/>
    <w:rsid w:val="00E97049"/>
    <w:rsid w:val="00E97638"/>
    <w:rsid w:val="00EA09A1"/>
    <w:rsid w:val="00EA0A3C"/>
    <w:rsid w:val="00EA0A72"/>
    <w:rsid w:val="00EA0E63"/>
    <w:rsid w:val="00EA1F10"/>
    <w:rsid w:val="00EA2B10"/>
    <w:rsid w:val="00EA3DD9"/>
    <w:rsid w:val="00EA3EE7"/>
    <w:rsid w:val="00EA45D1"/>
    <w:rsid w:val="00EA5762"/>
    <w:rsid w:val="00EA6CE1"/>
    <w:rsid w:val="00EA75AA"/>
    <w:rsid w:val="00EA783B"/>
    <w:rsid w:val="00EA7A41"/>
    <w:rsid w:val="00EB04A7"/>
    <w:rsid w:val="00EB067E"/>
    <w:rsid w:val="00EB077B"/>
    <w:rsid w:val="00EB0841"/>
    <w:rsid w:val="00EB0AFD"/>
    <w:rsid w:val="00EB244C"/>
    <w:rsid w:val="00EB283A"/>
    <w:rsid w:val="00EB2CF0"/>
    <w:rsid w:val="00EB3011"/>
    <w:rsid w:val="00EB3940"/>
    <w:rsid w:val="00EB4B7F"/>
    <w:rsid w:val="00EB4EA2"/>
    <w:rsid w:val="00EB5078"/>
    <w:rsid w:val="00EB5827"/>
    <w:rsid w:val="00EB6221"/>
    <w:rsid w:val="00EB72F1"/>
    <w:rsid w:val="00EB7A9B"/>
    <w:rsid w:val="00EB7EEC"/>
    <w:rsid w:val="00EC05D6"/>
    <w:rsid w:val="00EC06A0"/>
    <w:rsid w:val="00EC0C0D"/>
    <w:rsid w:val="00EC24D5"/>
    <w:rsid w:val="00EC25B9"/>
    <w:rsid w:val="00EC27C6"/>
    <w:rsid w:val="00EC2C29"/>
    <w:rsid w:val="00EC3520"/>
    <w:rsid w:val="00EC3C25"/>
    <w:rsid w:val="00EC41C1"/>
    <w:rsid w:val="00EC4207"/>
    <w:rsid w:val="00EC4447"/>
    <w:rsid w:val="00EC4794"/>
    <w:rsid w:val="00EC5387"/>
    <w:rsid w:val="00EC5653"/>
    <w:rsid w:val="00EC58F2"/>
    <w:rsid w:val="00EC5916"/>
    <w:rsid w:val="00EC5E68"/>
    <w:rsid w:val="00EC71CE"/>
    <w:rsid w:val="00EC722B"/>
    <w:rsid w:val="00EC7F3F"/>
    <w:rsid w:val="00ED03B7"/>
    <w:rsid w:val="00ED1006"/>
    <w:rsid w:val="00ED257D"/>
    <w:rsid w:val="00ED2AFD"/>
    <w:rsid w:val="00ED3D00"/>
    <w:rsid w:val="00ED3D73"/>
    <w:rsid w:val="00ED4056"/>
    <w:rsid w:val="00ED4CA3"/>
    <w:rsid w:val="00ED5AAC"/>
    <w:rsid w:val="00ED5CD8"/>
    <w:rsid w:val="00ED648E"/>
    <w:rsid w:val="00ED6CAB"/>
    <w:rsid w:val="00ED7508"/>
    <w:rsid w:val="00ED79C2"/>
    <w:rsid w:val="00ED7DB8"/>
    <w:rsid w:val="00EE0166"/>
    <w:rsid w:val="00EE0F3A"/>
    <w:rsid w:val="00EE1355"/>
    <w:rsid w:val="00EE1B8C"/>
    <w:rsid w:val="00EE2065"/>
    <w:rsid w:val="00EE21B3"/>
    <w:rsid w:val="00EE23EA"/>
    <w:rsid w:val="00EE2D1E"/>
    <w:rsid w:val="00EE2E1A"/>
    <w:rsid w:val="00EE32C1"/>
    <w:rsid w:val="00EE3496"/>
    <w:rsid w:val="00EE38FB"/>
    <w:rsid w:val="00EE3E05"/>
    <w:rsid w:val="00EE4C33"/>
    <w:rsid w:val="00EE5A9C"/>
    <w:rsid w:val="00EE63A3"/>
    <w:rsid w:val="00EE6BDE"/>
    <w:rsid w:val="00EE741F"/>
    <w:rsid w:val="00EE75F6"/>
    <w:rsid w:val="00EE7FF6"/>
    <w:rsid w:val="00EF0074"/>
    <w:rsid w:val="00EF0529"/>
    <w:rsid w:val="00EF0E40"/>
    <w:rsid w:val="00EF18FE"/>
    <w:rsid w:val="00EF1D49"/>
    <w:rsid w:val="00EF1D9A"/>
    <w:rsid w:val="00EF1FA3"/>
    <w:rsid w:val="00EF27BD"/>
    <w:rsid w:val="00EF32CD"/>
    <w:rsid w:val="00EF402A"/>
    <w:rsid w:val="00EF46A4"/>
    <w:rsid w:val="00EF494C"/>
    <w:rsid w:val="00EF5787"/>
    <w:rsid w:val="00EF5BFF"/>
    <w:rsid w:val="00EF60D0"/>
    <w:rsid w:val="00EF6286"/>
    <w:rsid w:val="00EF7818"/>
    <w:rsid w:val="00F0014E"/>
    <w:rsid w:val="00F01CF9"/>
    <w:rsid w:val="00F02D83"/>
    <w:rsid w:val="00F02FCE"/>
    <w:rsid w:val="00F0528D"/>
    <w:rsid w:val="00F05F52"/>
    <w:rsid w:val="00F06484"/>
    <w:rsid w:val="00F06C67"/>
    <w:rsid w:val="00F06DFD"/>
    <w:rsid w:val="00F071D1"/>
    <w:rsid w:val="00F07533"/>
    <w:rsid w:val="00F10257"/>
    <w:rsid w:val="00F10629"/>
    <w:rsid w:val="00F1123E"/>
    <w:rsid w:val="00F11840"/>
    <w:rsid w:val="00F12834"/>
    <w:rsid w:val="00F15D5B"/>
    <w:rsid w:val="00F15FA5"/>
    <w:rsid w:val="00F161CC"/>
    <w:rsid w:val="00F1624B"/>
    <w:rsid w:val="00F165E7"/>
    <w:rsid w:val="00F16ED2"/>
    <w:rsid w:val="00F170C6"/>
    <w:rsid w:val="00F17804"/>
    <w:rsid w:val="00F209B7"/>
    <w:rsid w:val="00F212D6"/>
    <w:rsid w:val="00F21F3F"/>
    <w:rsid w:val="00F22421"/>
    <w:rsid w:val="00F2376F"/>
    <w:rsid w:val="00F243D8"/>
    <w:rsid w:val="00F26237"/>
    <w:rsid w:val="00F26BDC"/>
    <w:rsid w:val="00F26D0F"/>
    <w:rsid w:val="00F2789F"/>
    <w:rsid w:val="00F27BCF"/>
    <w:rsid w:val="00F30828"/>
    <w:rsid w:val="00F313D6"/>
    <w:rsid w:val="00F31500"/>
    <w:rsid w:val="00F31901"/>
    <w:rsid w:val="00F31CAE"/>
    <w:rsid w:val="00F31CBF"/>
    <w:rsid w:val="00F31E7D"/>
    <w:rsid w:val="00F34754"/>
    <w:rsid w:val="00F36B19"/>
    <w:rsid w:val="00F36C4C"/>
    <w:rsid w:val="00F37151"/>
    <w:rsid w:val="00F371B1"/>
    <w:rsid w:val="00F40059"/>
    <w:rsid w:val="00F403D6"/>
    <w:rsid w:val="00F40B49"/>
    <w:rsid w:val="00F40F0C"/>
    <w:rsid w:val="00F41A1D"/>
    <w:rsid w:val="00F42AE1"/>
    <w:rsid w:val="00F42EC4"/>
    <w:rsid w:val="00F42F11"/>
    <w:rsid w:val="00F43702"/>
    <w:rsid w:val="00F4419B"/>
    <w:rsid w:val="00F452BB"/>
    <w:rsid w:val="00F45352"/>
    <w:rsid w:val="00F4766C"/>
    <w:rsid w:val="00F50346"/>
    <w:rsid w:val="00F5060E"/>
    <w:rsid w:val="00F507D1"/>
    <w:rsid w:val="00F51327"/>
    <w:rsid w:val="00F514B6"/>
    <w:rsid w:val="00F519CE"/>
    <w:rsid w:val="00F51ADA"/>
    <w:rsid w:val="00F51D24"/>
    <w:rsid w:val="00F520A3"/>
    <w:rsid w:val="00F53264"/>
    <w:rsid w:val="00F54349"/>
    <w:rsid w:val="00F56635"/>
    <w:rsid w:val="00F566F1"/>
    <w:rsid w:val="00F568C9"/>
    <w:rsid w:val="00F56EA0"/>
    <w:rsid w:val="00F57709"/>
    <w:rsid w:val="00F601BA"/>
    <w:rsid w:val="00F60203"/>
    <w:rsid w:val="00F607C5"/>
    <w:rsid w:val="00F60CAE"/>
    <w:rsid w:val="00F60DEA"/>
    <w:rsid w:val="00F622B3"/>
    <w:rsid w:val="00F62CD5"/>
    <w:rsid w:val="00F6302A"/>
    <w:rsid w:val="00F63950"/>
    <w:rsid w:val="00F63A0E"/>
    <w:rsid w:val="00F64C2B"/>
    <w:rsid w:val="00F64C70"/>
    <w:rsid w:val="00F64F0C"/>
    <w:rsid w:val="00F651BE"/>
    <w:rsid w:val="00F664DB"/>
    <w:rsid w:val="00F66D5E"/>
    <w:rsid w:val="00F672B9"/>
    <w:rsid w:val="00F67F53"/>
    <w:rsid w:val="00F703BE"/>
    <w:rsid w:val="00F7182A"/>
    <w:rsid w:val="00F71F69"/>
    <w:rsid w:val="00F72695"/>
    <w:rsid w:val="00F72B72"/>
    <w:rsid w:val="00F74BB9"/>
    <w:rsid w:val="00F75582"/>
    <w:rsid w:val="00F76EFA"/>
    <w:rsid w:val="00F77B86"/>
    <w:rsid w:val="00F80021"/>
    <w:rsid w:val="00F804BE"/>
    <w:rsid w:val="00F817CE"/>
    <w:rsid w:val="00F81CA9"/>
    <w:rsid w:val="00F81FE3"/>
    <w:rsid w:val="00F82313"/>
    <w:rsid w:val="00F82929"/>
    <w:rsid w:val="00F83B79"/>
    <w:rsid w:val="00F8456C"/>
    <w:rsid w:val="00F84E32"/>
    <w:rsid w:val="00F85079"/>
    <w:rsid w:val="00F851F4"/>
    <w:rsid w:val="00F8575F"/>
    <w:rsid w:val="00F859D8"/>
    <w:rsid w:val="00F868E1"/>
    <w:rsid w:val="00F868F5"/>
    <w:rsid w:val="00F9056A"/>
    <w:rsid w:val="00F90627"/>
    <w:rsid w:val="00F90998"/>
    <w:rsid w:val="00F90E34"/>
    <w:rsid w:val="00F90F8D"/>
    <w:rsid w:val="00F90FCF"/>
    <w:rsid w:val="00F91F43"/>
    <w:rsid w:val="00F92782"/>
    <w:rsid w:val="00F92ACC"/>
    <w:rsid w:val="00F93782"/>
    <w:rsid w:val="00F937DD"/>
    <w:rsid w:val="00F93AA9"/>
    <w:rsid w:val="00F9402B"/>
    <w:rsid w:val="00F94834"/>
    <w:rsid w:val="00F96770"/>
    <w:rsid w:val="00F96985"/>
    <w:rsid w:val="00F96B5F"/>
    <w:rsid w:val="00F97838"/>
    <w:rsid w:val="00FA04D5"/>
    <w:rsid w:val="00FA2399"/>
    <w:rsid w:val="00FA26E1"/>
    <w:rsid w:val="00FA2BB3"/>
    <w:rsid w:val="00FA3080"/>
    <w:rsid w:val="00FA3B5D"/>
    <w:rsid w:val="00FA448C"/>
    <w:rsid w:val="00FA5F86"/>
    <w:rsid w:val="00FA63CE"/>
    <w:rsid w:val="00FA7840"/>
    <w:rsid w:val="00FB00B0"/>
    <w:rsid w:val="00FB01CF"/>
    <w:rsid w:val="00FB035B"/>
    <w:rsid w:val="00FB1309"/>
    <w:rsid w:val="00FB1738"/>
    <w:rsid w:val="00FB2ACF"/>
    <w:rsid w:val="00FB3C94"/>
    <w:rsid w:val="00FB40F9"/>
    <w:rsid w:val="00FB499C"/>
    <w:rsid w:val="00FB4C80"/>
    <w:rsid w:val="00FB51C6"/>
    <w:rsid w:val="00FB613C"/>
    <w:rsid w:val="00FB6A6A"/>
    <w:rsid w:val="00FB6DEC"/>
    <w:rsid w:val="00FB7C1F"/>
    <w:rsid w:val="00FB7CC6"/>
    <w:rsid w:val="00FC11D6"/>
    <w:rsid w:val="00FC159A"/>
    <w:rsid w:val="00FC23B2"/>
    <w:rsid w:val="00FC2619"/>
    <w:rsid w:val="00FC4079"/>
    <w:rsid w:val="00FC5965"/>
    <w:rsid w:val="00FC5E75"/>
    <w:rsid w:val="00FC7429"/>
    <w:rsid w:val="00FD004F"/>
    <w:rsid w:val="00FD07F6"/>
    <w:rsid w:val="00FD0DBE"/>
    <w:rsid w:val="00FD184E"/>
    <w:rsid w:val="00FD1EC8"/>
    <w:rsid w:val="00FD4401"/>
    <w:rsid w:val="00FD47ED"/>
    <w:rsid w:val="00FD66C9"/>
    <w:rsid w:val="00FD6EB2"/>
    <w:rsid w:val="00FD6F56"/>
    <w:rsid w:val="00FD74DB"/>
    <w:rsid w:val="00FD7660"/>
    <w:rsid w:val="00FD7B3D"/>
    <w:rsid w:val="00FD7BA8"/>
    <w:rsid w:val="00FE0655"/>
    <w:rsid w:val="00FE0F15"/>
    <w:rsid w:val="00FE17B3"/>
    <w:rsid w:val="00FE1E34"/>
    <w:rsid w:val="00FE2349"/>
    <w:rsid w:val="00FE2365"/>
    <w:rsid w:val="00FE37D7"/>
    <w:rsid w:val="00FE3909"/>
    <w:rsid w:val="00FE4C7B"/>
    <w:rsid w:val="00FE4E6A"/>
    <w:rsid w:val="00FE58B8"/>
    <w:rsid w:val="00FE5921"/>
    <w:rsid w:val="00FE5DD4"/>
    <w:rsid w:val="00FE6108"/>
    <w:rsid w:val="00FE630C"/>
    <w:rsid w:val="00FE6C6D"/>
    <w:rsid w:val="00FE7336"/>
    <w:rsid w:val="00FE787C"/>
    <w:rsid w:val="00FF0A4F"/>
    <w:rsid w:val="00FF13B1"/>
    <w:rsid w:val="00FF3880"/>
    <w:rsid w:val="00FF3AB3"/>
    <w:rsid w:val="00FF45A5"/>
    <w:rsid w:val="00FF5247"/>
    <w:rsid w:val="00FF5560"/>
    <w:rsid w:val="00FF5C91"/>
    <w:rsid w:val="00FF79A1"/>
    <w:rsid w:val="300D503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2BF1B7CB"/>
  <w15:docId w15:val="{815D4643-DF05-4CBE-92BA-4EAAE8ABDB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footnote reference" w:qFormat="1"/>
    <w:lsdException w:name="annotation reference" w:qFormat="1"/>
    <w:lsdException w:name="page number" w:qFormat="1"/>
    <w:lsdException w:name="List" w:qFormat="1"/>
    <w:lsdException w:name="List Bullet" w:qFormat="1"/>
    <w:lsdException w:name="List Number" w:qFormat="1"/>
    <w:lsdException w:name="List 2"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Default Paragraph Font" w:semiHidden="1" w:uiPriority="1" w:unhideWhenUsed="1" w:qFormat="1"/>
    <w:lsdException w:name="Body Text" w:qFormat="1"/>
    <w:lsdException w:name="List Continue 2" w:qFormat="1"/>
    <w:lsdException w:name="Hyperlink" w:uiPriority="99" w:qFormat="1"/>
    <w:lsdException w:name="FollowedHyperlink" w:unhideWhenUsed="1"/>
    <w:lsdException w:name="Strong" w:uiPriority="22" w:qFormat="1"/>
    <w:lsdException w:name="Emphasis" w:qFormat="1"/>
    <w:lsdException w:name="Document Map" w:qFormat="1"/>
    <w:lsdException w:name="HTML Top of Form" w:semiHidden="1" w:uiPriority="99" w:unhideWhenUsed="1"/>
    <w:lsdException w:name="HTML Bottom of Form" w:semiHidden="1" w:uiPriority="99" w:unhideWhenUsed="1"/>
    <w:lsdException w:name="Normal (Web)" w:uiPriority="99" w:unhideWhenUsed="1"/>
    <w:lsdException w:name="HTML Code" w:uiPriority="99" w:unhideWhenUsed="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71">
    <w:name w:val="toc 7"/>
    <w:basedOn w:val="61"/>
    <w:next w:val="a1"/>
    <w:uiPriority w:val="39"/>
    <w:qFormat/>
    <w:pPr>
      <w:ind w:left="2268" w:hanging="2268"/>
    </w:pPr>
  </w:style>
  <w:style w:type="paragraph" w:styleId="61">
    <w:name w:val="toc 6"/>
    <w:basedOn w:val="52"/>
    <w:next w:val="a1"/>
    <w:uiPriority w:val="39"/>
    <w:qFormat/>
    <w:pPr>
      <w:ind w:left="1985" w:hanging="1985"/>
    </w:pPr>
  </w:style>
  <w:style w:type="paragraph" w:styleId="52">
    <w:name w:val="toc 5"/>
    <w:basedOn w:val="42"/>
    <w:next w:val="a1"/>
    <w:uiPriority w:val="39"/>
    <w:qFormat/>
    <w:pPr>
      <w:ind w:left="1701" w:hanging="1701"/>
    </w:pPr>
  </w:style>
  <w:style w:type="paragraph" w:styleId="42">
    <w:name w:val="toc 4"/>
    <w:basedOn w:val="34"/>
    <w:next w:val="a1"/>
    <w:uiPriority w:val="39"/>
    <w:qFormat/>
    <w:pPr>
      <w:ind w:left="1418" w:hanging="1418"/>
    </w:pPr>
  </w:style>
  <w:style w:type="paragraph" w:styleId="34">
    <w:name w:val="toc 3"/>
    <w:basedOn w:val="24"/>
    <w:next w:val="a1"/>
    <w:uiPriority w:val="39"/>
    <w:qFormat/>
    <w:pPr>
      <w:ind w:left="1134" w:hanging="1134"/>
    </w:pPr>
  </w:style>
  <w:style w:type="paragraph" w:styleId="24">
    <w:name w:val="toc 2"/>
    <w:basedOn w:val="11"/>
    <w:next w:val="a1"/>
    <w:uiPriority w:val="39"/>
    <w:qFormat/>
    <w:pPr>
      <w:keepNext w:val="0"/>
      <w:spacing w:before="0"/>
      <w:ind w:left="851" w:hanging="851"/>
    </w:pPr>
    <w:rPr>
      <w:sz w:val="20"/>
    </w:rPr>
  </w:style>
  <w:style w:type="paragraph" w:styleId="1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pPr>
      <w:spacing w:after="120"/>
      <w:ind w:left="283"/>
      <w:contextualSpacing/>
    </w:pPr>
    <w:rPr>
      <w:rFonts w:ascii="Arial" w:hAnsi="Arial"/>
    </w:rPr>
  </w:style>
  <w:style w:type="paragraph" w:styleId="ae">
    <w:name w:val="Plain Text"/>
    <w:basedOn w:val="a1"/>
    <w:link w:val="af"/>
    <w:rPr>
      <w:rFonts w:ascii="Courier New" w:hAnsi="Courier New"/>
      <w:lang w:val="nb-NO"/>
    </w:rPr>
  </w:style>
  <w:style w:type="paragraph" w:styleId="5">
    <w:name w:val="List Bullet 5"/>
    <w:basedOn w:val="4"/>
    <w:qFormat/>
    <w:pPr>
      <w:numPr>
        <w:numId w:val="8"/>
      </w:numPr>
    </w:pPr>
  </w:style>
  <w:style w:type="paragraph" w:styleId="81">
    <w:name w:val="toc 8"/>
    <w:basedOn w:val="11"/>
    <w:next w:val="a1"/>
    <w:uiPriority w:val="39"/>
    <w:qFormat/>
    <w:pPr>
      <w:spacing w:before="180"/>
      <w:ind w:left="2693" w:hanging="2693"/>
    </w:pPr>
    <w:rPr>
      <w:b/>
    </w:rPr>
  </w:style>
  <w:style w:type="paragraph" w:styleId="af0">
    <w:name w:val="Balloon Text"/>
    <w:basedOn w:val="a1"/>
    <w:link w:val="af1"/>
    <w:pPr>
      <w:spacing w:after="0"/>
    </w:pPr>
    <w:rPr>
      <w:rFonts w:ascii="Segoe UI" w:hAnsi="Segoe UI" w:cs="Segoe UI"/>
      <w:sz w:val="18"/>
      <w:szCs w:val="18"/>
    </w:rPr>
  </w:style>
  <w:style w:type="paragraph" w:styleId="af2">
    <w:name w:val="footer"/>
    <w:basedOn w:val="af3"/>
    <w:link w:val="af4"/>
    <w:uiPriority w:val="99"/>
    <w:qFormat/>
    <w:pPr>
      <w:jc w:val="center"/>
    </w:pPr>
    <w:rPr>
      <w:i/>
    </w:rPr>
  </w:style>
  <w:style w:type="paragraph" w:styleId="af3">
    <w:name w:val="header"/>
    <w:link w:val="af5"/>
    <w:qFormat/>
    <w:pPr>
      <w:widowControl w:val="0"/>
      <w:overflowPunct w:val="0"/>
      <w:autoSpaceDE w:val="0"/>
      <w:autoSpaceDN w:val="0"/>
      <w:adjustRightInd w:val="0"/>
      <w:textAlignment w:val="baseline"/>
    </w:pPr>
    <w:rPr>
      <w:rFonts w:ascii="Arial" w:hAnsi="Arial"/>
      <w:b/>
      <w:sz w:val="18"/>
      <w:lang w:val="en-GB" w:eastAsia="ja-JP"/>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3">
    <w:name w:val="List 5"/>
    <w:basedOn w:val="43"/>
    <w:qFormat/>
    <w:pPr>
      <w:ind w:left="1702"/>
    </w:pPr>
  </w:style>
  <w:style w:type="paragraph" w:styleId="43">
    <w:name w:val="List 4"/>
    <w:basedOn w:val="33"/>
    <w:qFormat/>
    <w:pPr>
      <w:ind w:left="1418"/>
    </w:pPr>
  </w:style>
  <w:style w:type="paragraph" w:styleId="af9">
    <w:name w:val="table of figures"/>
    <w:basedOn w:val="a6"/>
    <w:next w:val="a1"/>
    <w:uiPriority w:val="99"/>
    <w:qFormat/>
    <w:pPr>
      <w:ind w:left="1701" w:hanging="1701"/>
      <w:jc w:val="left"/>
    </w:pPr>
    <w:rPr>
      <w:b/>
    </w:rPr>
  </w:style>
  <w:style w:type="paragraph" w:styleId="91">
    <w:name w:val="toc 9"/>
    <w:basedOn w:val="81"/>
    <w:next w:val="a1"/>
    <w:uiPriority w:val="39"/>
    <w:qFormat/>
    <w:pPr>
      <w:ind w:left="1418" w:hanging="1418"/>
    </w:pPr>
  </w:style>
  <w:style w:type="paragraph" w:styleId="25">
    <w:name w:val="List Continue 2"/>
    <w:basedOn w:val="a1"/>
    <w:qFormat/>
    <w:pPr>
      <w:spacing w:after="120"/>
      <w:ind w:left="566"/>
      <w:contextualSpacing/>
    </w:pPr>
    <w:rPr>
      <w:rFonts w:ascii="Arial" w:hAnsi="Arial"/>
    </w:rPr>
  </w:style>
  <w:style w:type="paragraph" w:styleId="afa">
    <w:name w:val="Normal (Web)"/>
    <w:basedOn w:val="a1"/>
    <w:uiPriority w:val="99"/>
    <w:unhideWhenUsed/>
    <w:pPr>
      <w:overflowPunct/>
      <w:autoSpaceDE/>
      <w:autoSpaceDN/>
      <w:adjustRightInd/>
      <w:spacing w:before="100" w:beforeAutospacing="1" w:after="100" w:afterAutospacing="1"/>
      <w:textAlignment w:val="auto"/>
    </w:pPr>
    <w:rPr>
      <w:rFonts w:ascii="Calibri" w:eastAsiaTheme="minorHAnsi" w:hAnsi="Calibri" w:cs="Calibri"/>
      <w:sz w:val="22"/>
      <w:szCs w:val="22"/>
      <w:lang w:val="fi-FI" w:eastAsia="fi-FI"/>
    </w:rPr>
  </w:style>
  <w:style w:type="paragraph" w:styleId="12">
    <w:name w:val="index 1"/>
    <w:basedOn w:val="a1"/>
    <w:next w:val="a1"/>
    <w:qFormat/>
    <w:pPr>
      <w:keepLines/>
      <w:spacing w:after="0"/>
    </w:pPr>
  </w:style>
  <w:style w:type="paragraph" w:styleId="26">
    <w:name w:val="index 2"/>
    <w:basedOn w:val="12"/>
    <w:next w:val="a1"/>
    <w:qFormat/>
    <w:pPr>
      <w:ind w:left="284"/>
    </w:pPr>
  </w:style>
  <w:style w:type="paragraph" w:styleId="afb">
    <w:name w:val="annotation subject"/>
    <w:basedOn w:val="ab"/>
    <w:next w:val="ab"/>
    <w:link w:val="afc"/>
    <w:qFormat/>
    <w:rPr>
      <w:b/>
      <w:bCs/>
    </w:rPr>
  </w:style>
  <w:style w:type="table" w:styleId="afd">
    <w:name w:val="Table Grid"/>
    <w:basedOn w:val="a3"/>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Strong"/>
    <w:uiPriority w:val="22"/>
    <w:qFormat/>
    <w:rPr>
      <w:b/>
      <w:bCs/>
    </w:rPr>
  </w:style>
  <w:style w:type="character" w:styleId="aff">
    <w:name w:val="page number"/>
    <w:basedOn w:val="a2"/>
    <w:qFormat/>
  </w:style>
  <w:style w:type="character" w:styleId="aff0">
    <w:name w:val="FollowedHyperlink"/>
    <w:unhideWhenUsed/>
    <w:rPr>
      <w:color w:val="800080"/>
      <w:u w:val="single"/>
    </w:rPr>
  </w:style>
  <w:style w:type="character" w:styleId="aff1">
    <w:name w:val="Emphasis"/>
    <w:qFormat/>
    <w:rPr>
      <w:i/>
      <w:iCs/>
    </w:rPr>
  </w:style>
  <w:style w:type="character" w:styleId="aff2">
    <w:name w:val="Hyperlink"/>
    <w:uiPriority w:val="99"/>
    <w:qFormat/>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f3">
    <w:name w:val="annotation reference"/>
    <w:qFormat/>
    <w:rPr>
      <w:sz w:val="16"/>
      <w:szCs w:val="16"/>
    </w:rPr>
  </w:style>
  <w:style w:type="character" w:styleId="aff4">
    <w:name w:val="footnote reference"/>
    <w:qFormat/>
    <w:rPr>
      <w:b/>
      <w:position w:val="6"/>
      <w:sz w:val="16"/>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3"/>
    <w:link w:val="B4Char"/>
    <w:qFormat/>
    <w:rPr>
      <w:rFonts w:ascii="Times New Roman" w:hAnsi="Times New Roman"/>
    </w:rPr>
  </w:style>
  <w:style w:type="paragraph" w:customStyle="1" w:styleId="Proposal">
    <w:name w:val="Proposal"/>
    <w:basedOn w:val="a6"/>
    <w:qFormat/>
    <w:pPr>
      <w:numPr>
        <w:numId w:val="10"/>
      </w:numPr>
      <w:tabs>
        <w:tab w:val="clear" w:pos="6549"/>
        <w:tab w:val="left" w:pos="1304"/>
        <w:tab w:val="left" w:pos="1701"/>
      </w:tabs>
      <w:ind w:left="1304"/>
    </w:pPr>
    <w:rPr>
      <w:b/>
      <w:bCs/>
    </w:rPr>
  </w:style>
  <w:style w:type="character" w:customStyle="1" w:styleId="a7">
    <w:name w:val="正文文本 字符"/>
    <w:link w:val="a6"/>
    <w:qFormat/>
    <w:rPr>
      <w:rFonts w:ascii="Arial" w:hAnsi="Arial"/>
      <w:lang w:eastAsia="zh-CN"/>
    </w:rPr>
  </w:style>
  <w:style w:type="paragraph" w:customStyle="1" w:styleId="B5">
    <w:name w:val="B5"/>
    <w:basedOn w:val="53"/>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FP">
    <w:name w:val="FP"/>
    <w:basedOn w:val="a1"/>
    <w:pPr>
      <w:spacing w:after="0"/>
    </w:pPr>
  </w:style>
  <w:style w:type="paragraph" w:customStyle="1" w:styleId="Observation">
    <w:name w:val="Observation"/>
    <w:basedOn w:val="Proposal"/>
    <w:qFormat/>
    <w:pPr>
      <w:numPr>
        <w:numId w:val="11"/>
      </w:numPr>
      <w:tabs>
        <w:tab w:val="clear" w:pos="6549"/>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1">
    <w:name w:val="批注框文本 字符"/>
    <w:link w:val="af0"/>
    <w:qFormat/>
    <w:rPr>
      <w:rFonts w:ascii="Segoe UI" w:hAnsi="Segoe UI" w:cs="Segoe UI"/>
      <w:sz w:val="18"/>
      <w:szCs w:val="18"/>
      <w:lang w:eastAsia="ja-JP"/>
    </w:rPr>
  </w:style>
  <w:style w:type="character" w:customStyle="1" w:styleId="ac">
    <w:name w:val="批注文字 字符"/>
    <w:link w:val="ab"/>
    <w:uiPriority w:val="99"/>
    <w:qFormat/>
    <w:rPr>
      <w:rFonts w:ascii="Times New Roman" w:hAnsi="Times New Roman"/>
      <w:lang w:eastAsia="ja-JP"/>
    </w:rPr>
  </w:style>
  <w:style w:type="character" w:customStyle="1" w:styleId="afc">
    <w:name w:val="批注主题 字符"/>
    <w:link w:val="afb"/>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qFormat/>
    <w:rPr>
      <w:rFonts w:ascii="Arial" w:hAnsi="Arial"/>
      <w:b/>
      <w:sz w:val="18"/>
      <w:lang w:eastAsia="ja-JP"/>
    </w:rPr>
  </w:style>
  <w:style w:type="character" w:customStyle="1" w:styleId="af4">
    <w:name w:val="页脚 字符"/>
    <w:link w:val="af2"/>
    <w:uiPriority w:val="99"/>
    <w:qFormat/>
    <w:rPr>
      <w:rFonts w:ascii="Arial" w:hAnsi="Arial"/>
      <w:b/>
      <w:i/>
      <w:sz w:val="18"/>
      <w:lang w:eastAsia="ja-JP"/>
    </w:rPr>
  </w:style>
  <w:style w:type="character" w:customStyle="1" w:styleId="af8">
    <w:name w:val="脚注文本 字符"/>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5">
    <w:name w:val="List Paragraph"/>
    <w:basedOn w:val="a1"/>
    <w:link w:val="aff6"/>
    <w:uiPriority w:val="34"/>
    <w:qFormat/>
    <w:pPr>
      <w:spacing w:after="0"/>
      <w:ind w:left="720"/>
    </w:pPr>
    <w:rPr>
      <w:rFonts w:ascii="Calibri" w:eastAsia="Calibri" w:hAnsi="Calibri"/>
      <w:sz w:val="22"/>
      <w:szCs w:val="22"/>
      <w:lang w:val="zh-CN" w:eastAsia="en-US"/>
    </w:rPr>
  </w:style>
  <w:style w:type="character" w:customStyle="1" w:styleId="aff6">
    <w:name w:val="列出段落 字符"/>
    <w:link w:val="aff5"/>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style>
  <w:style w:type="paragraph" w:customStyle="1" w:styleId="TALCharChar">
    <w:name w:val="TAL Char Char"/>
    <w:basedOn w:val="a1"/>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semiHidden/>
    <w:unhideWhenUsed/>
    <w:qFormat/>
    <w:rPr>
      <w:color w:val="808080"/>
      <w:shd w:val="clear" w:color="auto" w:fill="E6E6E6"/>
    </w:rPr>
  </w:style>
  <w:style w:type="paragraph" w:customStyle="1" w:styleId="Agreement">
    <w:name w:val="Agreement"/>
    <w:basedOn w:val="a1"/>
    <w:next w:val="a1"/>
    <w:qFormat/>
    <w:pPr>
      <w:numPr>
        <w:numId w:val="13"/>
      </w:numPr>
      <w:overflowPunct/>
      <w:autoSpaceDE/>
      <w:autoSpaceDN/>
      <w:adjustRightInd/>
      <w:spacing w:before="60" w:after="0"/>
      <w:textAlignment w:val="auto"/>
    </w:pPr>
    <w:rPr>
      <w:rFonts w:ascii="Arial" w:eastAsia="MS Mincho" w:hAnsi="Arial"/>
      <w:b/>
      <w:szCs w:val="24"/>
      <w:lang w:eastAsia="en-GB"/>
    </w:rPr>
  </w:style>
  <w:style w:type="table" w:customStyle="1" w:styleId="TableGrid1">
    <w:name w:val="Table Grid1"/>
    <w:basedOn w:val="a3"/>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3"/>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qFormat/>
    <w:rPr>
      <w:rFonts w:ascii="Times New Roman" w:hAnsi="Times New Roman"/>
      <w:lang w:val="en-GB" w:eastAsia="en-US"/>
    </w:rPr>
  </w:style>
  <w:style w:type="paragraph" w:customStyle="1" w:styleId="IvDInstructiontext">
    <w:name w:val="IvD Instructiontext"/>
    <w:basedOn w:val="a6"/>
    <w:link w:val="IvDInstructiontextChar"/>
    <w:uiPriority w:val="99"/>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i/>
      <w:color w:val="7F7F7F" w:themeColor="text1" w:themeTint="80"/>
      <w:spacing w:val="2"/>
      <w:sz w:val="18"/>
      <w:szCs w:val="18"/>
      <w:lang w:val="en-US" w:eastAsia="en-US"/>
    </w:rPr>
  </w:style>
  <w:style w:type="character" w:customStyle="1" w:styleId="IvDInstructiontextChar">
    <w:name w:val="IvD Instructiontext Char"/>
    <w:link w:val="IvDInstructiontext"/>
    <w:uiPriority w:val="99"/>
    <w:rPr>
      <w:rFonts w:ascii="Arial" w:eastAsia="Times New Roman" w:hAnsi="Arial"/>
      <w:i/>
      <w:color w:val="7F7F7F" w:themeColor="text1" w:themeTint="80"/>
      <w:spacing w:val="2"/>
      <w:sz w:val="18"/>
      <w:szCs w:val="18"/>
      <w:lang w:val="en-US" w:eastAsia="en-US"/>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spacing w:val="2"/>
      <w:lang w:val="en-US" w:eastAsia="en-US"/>
    </w:rPr>
  </w:style>
  <w:style w:type="character" w:customStyle="1" w:styleId="IvDbodytextChar">
    <w:name w:val="IvD bodytext Char"/>
    <w:basedOn w:val="a2"/>
    <w:link w:val="IvDbodytext"/>
    <w:rPr>
      <w:rFonts w:ascii="Arial" w:eastAsia="Times New Roman" w:hAnsi="Arial"/>
      <w:spacing w:val="2"/>
      <w:lang w:val="en-US" w:eastAsia="en-US"/>
    </w:rPr>
  </w:style>
  <w:style w:type="paragraph" w:customStyle="1" w:styleId="Revision1">
    <w:name w:val="Revision1"/>
    <w:hidden/>
    <w:uiPriority w:val="99"/>
    <w:semiHidden/>
    <w:rPr>
      <w:rFonts w:ascii="Times New Roman" w:hAnsi="Times New Roman"/>
      <w:lang w:val="en-GB" w:eastAsia="ja-JP"/>
    </w:rPr>
  </w:style>
  <w:style w:type="character" w:customStyle="1" w:styleId="B1Zchn">
    <w:name w:val="B1 Zchn"/>
    <w:basedOn w:val="a2"/>
    <w:semiHidden/>
    <w:locked/>
    <w:rPr>
      <w:lang w:eastAsia="en-US"/>
    </w:rPr>
  </w:style>
  <w:style w:type="paragraph" w:customStyle="1" w:styleId="Comments">
    <w:name w:val="Comments"/>
    <w:basedOn w:val="a1"/>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table" w:customStyle="1" w:styleId="TableGrid3">
    <w:name w:val="Table Grid3"/>
    <w:basedOn w:val="a3"/>
    <w:uiPriority w:val="59"/>
    <w:qFormat/>
    <w:pPr>
      <w:widowControl w:val="0"/>
      <w:autoSpaceDE w:val="0"/>
      <w:autoSpaceDN w:val="0"/>
      <w:adjustRightInd w:val="0"/>
    </w:pPr>
    <w:rPr>
      <w:rFonts w:ascii="Times New Roman"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1"/>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rPr>
  </w:style>
  <w:style w:type="paragraph" w:customStyle="1" w:styleId="Doc-comment">
    <w:name w:val="Doc-comment"/>
    <w:basedOn w:val="a1"/>
    <w:next w:val="a1"/>
    <w:qFormat/>
    <w:pPr>
      <w:tabs>
        <w:tab w:val="left" w:pos="1622"/>
      </w:tabs>
      <w:overflowPunct/>
      <w:autoSpaceDE/>
      <w:autoSpaceDN/>
      <w:adjustRightInd/>
      <w:spacing w:after="0"/>
      <w:ind w:left="1622" w:hanging="363"/>
      <w:textAlignment w:val="auto"/>
    </w:pPr>
    <w:rPr>
      <w:rFonts w:ascii="Arial" w:eastAsia="MS Mincho" w:hAnsi="Arial"/>
      <w:i/>
      <w:szCs w:val="24"/>
      <w:lang w:eastAsia="en-GB"/>
    </w:rPr>
  </w:style>
  <w:style w:type="paragraph" w:customStyle="1" w:styleId="bullet">
    <w:name w:val="bullet"/>
    <w:basedOn w:val="aff5"/>
    <w:qFormat/>
    <w:pPr>
      <w:numPr>
        <w:numId w:val="14"/>
      </w:numPr>
      <w:overflowPunct/>
      <w:autoSpaceDE/>
      <w:autoSpaceDN/>
      <w:adjustRightInd/>
      <w:contextualSpacing/>
      <w:textAlignment w:val="auto"/>
    </w:pPr>
    <w:rPr>
      <w:rFonts w:ascii="Times New Roman" w:eastAsia="等线" w:hAnsi="Times New Roman"/>
      <w:sz w:val="20"/>
      <w:szCs w:val="24"/>
      <w:lang w:val="en-US"/>
    </w:rPr>
  </w:style>
  <w:style w:type="paragraph" w:customStyle="1" w:styleId="xxemaildiscussion20">
    <w:name w:val="x_xemaildiscussion20"/>
    <w:basedOn w:val="a1"/>
    <w:pPr>
      <w:overflowPunct/>
      <w:autoSpaceDE/>
      <w:autoSpaceDN/>
      <w:adjustRightInd/>
      <w:spacing w:before="100" w:beforeAutospacing="1" w:after="100" w:afterAutospacing="1"/>
      <w:textAlignment w:val="auto"/>
    </w:pPr>
    <w:rPr>
      <w:rFonts w:ascii="Calibri" w:eastAsiaTheme="minorEastAsia" w:hAnsi="Calibri" w:cs="Calibri"/>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amaanat.ali@nokia.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B854ED7-CCA7-494E-BACC-2120E68FAE93}">
  <ds:schemaRefs>
    <ds:schemaRef ds:uri="http://schemas.microsoft.com/sharepoint/v3/contenttype/forms"/>
  </ds:schemaRefs>
</ds:datastoreItem>
</file>

<file path=customXml/itemProps3.xml><?xml version="1.0" encoding="utf-8"?>
<ds:datastoreItem xmlns:ds="http://schemas.openxmlformats.org/officeDocument/2006/customXml" ds:itemID="{AA1F090D-FC7F-4890-AD8B-7E68966141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913694E-B112-4C60-90C2-6D76CB11DFB9}">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E1FED696-6C4D-4B6D-9715-960BB6D95E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619</Words>
  <Characters>9234</Characters>
  <Application>Microsoft Office Word</Application>
  <DocSecurity>0</DocSecurity>
  <Lines>76</Lines>
  <Paragraphs>21</Paragraphs>
  <ScaleCrop>false</ScaleCrop>
  <Company>Ericsson</Company>
  <LinksUpToDate>false</LinksUpToDate>
  <CharactersWithSpaces>10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OPPO(Zhongda)</cp:lastModifiedBy>
  <cp:revision>3</cp:revision>
  <cp:lastPrinted>2008-02-01T05:09:00Z</cp:lastPrinted>
  <dcterms:created xsi:type="dcterms:W3CDTF">2021-04-14T08:11:00Z</dcterms:created>
  <dcterms:modified xsi:type="dcterms:W3CDTF">2021-04-14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2552158F8185D44A8848B98AEA319AF</vt:lpwstr>
  </property>
  <property fmtid="{D5CDD505-2E9C-101B-9397-08002B2CF9AE}" pid="4" name="_2015_ms_pID_725343">
    <vt:lpwstr>(2)bNq10GXcwekNzvR4xWKQc+spka619+2jRAzXgUjm6m/tXHtttYwN4HlzCl8rfFMBvCLgpWSk
UKXK0LPq00gXuzXzv43hqliwPMXhPOkVLWAmNUIWAW5J4TVywubuGI2EP5XjK+nrWYkkOAjX
lRN/eaUTdoNT6b9qcin+l0S+68xdlQXPz43LFgcgMw6Bw9D6ZydigtNMEyuX9/DHQiED+RLg
4Oyg0Bk7tHmY9nZlos</vt:lpwstr>
  </property>
  <property fmtid="{D5CDD505-2E9C-101B-9397-08002B2CF9AE}" pid="5" name="_2015_ms_pID_7253431">
    <vt:lpwstr>gye3sTI9epJOStajR16pTrzpNLUKErueLJGaUpxE6gRYM75IW29BvU
zYXPxdVz6dCY4okZ6qTT4zv/mYFw7yAYKat16O8Kr0I9Ug3cCtaoA72Cgq2Cjp3i1L2+zTLt
pU1buCfQV6qGr8FH/l4C39SKszl8tmcXyu5zTPyyOwksF/jwN0qeMaTVdYl+gLoC+ijjhkSK
wj77FslPYMDqIDsp</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8190583</vt:lpwstr>
  </property>
  <property fmtid="{D5CDD505-2E9C-101B-9397-08002B2CF9AE}" pid="10" name="NSCPROP_SA">
    <vt:lpwstr>D:\06. 3GPP meeting\RAN2 meeting\39. RAN2_113bis-e\Inbox\Drafts\[offline-023][NR16] UE caps (Intel)\R2-210xxxx - Summary of offline 023 Rel-16 UE Cap_v07_vivo.docx</vt:lpwstr>
  </property>
  <property fmtid="{D5CDD505-2E9C-101B-9397-08002B2CF9AE}" pid="11" name="KSOProductBuildVer">
    <vt:lpwstr>2052-11.8.2.9022</vt:lpwstr>
  </property>
</Properties>
</file>